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A64104">
      <w:pPr>
        <w:pStyle w:val="Caption"/>
        <w:spacing w:line="360" w:lineRule="auto"/>
        <w:ind w:firstLine="1"/>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A64104">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1D059C2" w14:textId="21102359" w:rsidR="007C07CE" w:rsidRDefault="007C07CE" w:rsidP="007053F4">
      <w:pPr>
        <w:spacing w:line="276" w:lineRule="auto"/>
        <w:outlineLvl w:val="0"/>
        <w:rPr>
          <w:rFonts w:cs="Arial"/>
          <w:b/>
          <w:bCs/>
          <w:sz w:val="22"/>
          <w:szCs w:val="22"/>
        </w:rPr>
      </w:pPr>
    </w:p>
    <w:p w14:paraId="0328C5D5" w14:textId="532E1266" w:rsidR="007C07CE" w:rsidRPr="00216E8D" w:rsidRDefault="007C07CE" w:rsidP="007053F4">
      <w:pPr>
        <w:spacing w:line="276" w:lineRule="auto"/>
        <w:outlineLvl w:val="0"/>
        <w:rPr>
          <w:rFonts w:ascii="Arial Black" w:hAnsi="Arial Black"/>
          <w:b/>
          <w:sz w:val="28"/>
          <w:szCs w:val="28"/>
        </w:rPr>
      </w:pPr>
      <w:bookmarkStart w:id="1" w:name="_Toc4426273"/>
      <w:r w:rsidRPr="007C07CE">
        <w:rPr>
          <w:rFonts w:cs="Arial"/>
          <w:b/>
          <w:bCs/>
          <w:sz w:val="22"/>
          <w:szCs w:val="22"/>
        </w:rPr>
        <w:t xml:space="preserve">APPOINTMENT OF EXPERIENCED SERVICE PROVIDER FOR </w:t>
      </w:r>
      <w:r w:rsidR="00381B63">
        <w:rPr>
          <w:rFonts w:cs="Arial"/>
          <w:b/>
          <w:bCs/>
          <w:sz w:val="22"/>
          <w:szCs w:val="22"/>
        </w:rPr>
        <w:t>PROVISION OF THE</w:t>
      </w:r>
      <w:r w:rsidR="00E226FA">
        <w:rPr>
          <w:rFonts w:cs="Arial"/>
          <w:b/>
          <w:bCs/>
          <w:sz w:val="22"/>
          <w:szCs w:val="22"/>
        </w:rPr>
        <w:t xml:space="preserve"> COMPREHENSIVE</w:t>
      </w:r>
      <w:r w:rsidR="00381B63">
        <w:rPr>
          <w:rFonts w:cs="Arial"/>
          <w:b/>
          <w:bCs/>
          <w:sz w:val="22"/>
          <w:szCs w:val="22"/>
        </w:rPr>
        <w:t xml:space="preserve"> IT </w:t>
      </w:r>
      <w:r w:rsidR="00E226FA">
        <w:rPr>
          <w:rFonts w:cs="Arial"/>
          <w:b/>
          <w:bCs/>
          <w:sz w:val="22"/>
          <w:szCs w:val="22"/>
        </w:rPr>
        <w:t xml:space="preserve">DISASTER RECOVERY </w:t>
      </w:r>
      <w:r w:rsidR="001D6E6B">
        <w:rPr>
          <w:rFonts w:cs="Arial"/>
          <w:b/>
          <w:bCs/>
          <w:sz w:val="22"/>
          <w:szCs w:val="22"/>
        </w:rPr>
        <w:t>FOR</w:t>
      </w:r>
      <w:r w:rsidR="007D4798">
        <w:rPr>
          <w:rFonts w:cs="Arial"/>
          <w:b/>
          <w:bCs/>
          <w:sz w:val="22"/>
          <w:szCs w:val="22"/>
        </w:rPr>
        <w:t xml:space="preserve"> AIR TRAFFIC NEVIGATION SERVICE</w:t>
      </w:r>
      <w:r w:rsidR="00E226FA">
        <w:rPr>
          <w:rFonts w:cs="Arial"/>
          <w:b/>
          <w:bCs/>
          <w:sz w:val="22"/>
          <w:szCs w:val="22"/>
        </w:rPr>
        <w:t xml:space="preserve"> </w:t>
      </w:r>
      <w:r w:rsidRPr="007C07CE">
        <w:rPr>
          <w:rFonts w:cs="Arial"/>
          <w:b/>
          <w:bCs/>
          <w:sz w:val="22"/>
          <w:szCs w:val="22"/>
        </w:rPr>
        <w:t xml:space="preserve"> FOR A PERIOD OF </w:t>
      </w:r>
      <w:r w:rsidR="0038592E">
        <w:rPr>
          <w:rFonts w:cs="Arial"/>
          <w:b/>
          <w:bCs/>
          <w:sz w:val="22"/>
          <w:szCs w:val="22"/>
        </w:rPr>
        <w:t>3</w:t>
      </w:r>
      <w:r w:rsidRPr="007C07CE">
        <w:rPr>
          <w:rFonts w:cs="Arial"/>
          <w:b/>
          <w:bCs/>
          <w:sz w:val="22"/>
          <w:szCs w:val="22"/>
        </w:rPr>
        <w:t xml:space="preserve"> YEAR</w:t>
      </w:r>
      <w:bookmarkEnd w:id="1"/>
      <w:r w:rsidR="0038592E">
        <w:rPr>
          <w:rFonts w:cs="Arial"/>
          <w:b/>
          <w:bCs/>
          <w:sz w:val="22"/>
          <w:szCs w:val="22"/>
        </w:rPr>
        <w:t>S</w:t>
      </w: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586B5E15" w:rsidR="00233D33" w:rsidRPr="00FB36CF" w:rsidRDefault="00FB36CF" w:rsidP="009C029F">
            <w:pPr>
              <w:keepNext w:val="0"/>
              <w:jc w:val="left"/>
              <w:rPr>
                <w:rFonts w:cs="Arial"/>
                <w:highlight w:val="yellow"/>
              </w:rPr>
            </w:pPr>
            <w:r>
              <w:rPr>
                <w:rFonts w:cs="Arial"/>
                <w:color w:val="000000"/>
              </w:rPr>
              <w:t>ATNS/</w:t>
            </w:r>
            <w:r w:rsidR="00D1432C">
              <w:rPr>
                <w:rFonts w:cs="Arial"/>
                <w:color w:val="000000"/>
              </w:rPr>
              <w:t>RFP0</w:t>
            </w:r>
            <w:r w:rsidR="00BD7025">
              <w:rPr>
                <w:rFonts w:cs="Arial"/>
                <w:color w:val="000000"/>
              </w:rPr>
              <w:t>63</w:t>
            </w:r>
            <w:r w:rsidRPr="00FB36CF">
              <w:rPr>
                <w:rFonts w:cs="Arial"/>
                <w:color w:val="000000"/>
              </w:rPr>
              <w:t>/202</w:t>
            </w:r>
            <w:r w:rsidR="007C07CE">
              <w:rPr>
                <w:rFonts w:cs="Arial"/>
                <w:color w:val="000000"/>
              </w:rPr>
              <w:t>2</w:t>
            </w:r>
            <w:r w:rsidRPr="00FB36CF">
              <w:rPr>
                <w:rFonts w:cs="Arial"/>
                <w:color w:val="000000"/>
              </w:rPr>
              <w:t>/2</w:t>
            </w:r>
            <w:r w:rsidR="007C07CE">
              <w:rPr>
                <w:rFonts w:cs="Arial"/>
                <w:color w:val="000000"/>
              </w:rPr>
              <w:t>3</w:t>
            </w:r>
            <w:r w:rsidR="004F21ED">
              <w:rPr>
                <w:rFonts w:cs="Arial"/>
              </w:rPr>
              <w:t>/</w:t>
            </w:r>
            <w:r w:rsidR="009C029F">
              <w:rPr>
                <w:rFonts w:cs="Arial"/>
              </w:rPr>
              <w:t xml:space="preserve"> </w:t>
            </w:r>
            <w:r w:rsidR="001C0955">
              <w:rPr>
                <w:rFonts w:cs="Arial"/>
              </w:rPr>
              <w:t>Disaster Recovery</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220A0A27" w:rsidR="00233D33" w:rsidRPr="00602138" w:rsidRDefault="006C44AB" w:rsidP="00711820">
            <w:pPr>
              <w:keepNext w:val="0"/>
              <w:spacing w:before="40" w:after="40"/>
              <w:jc w:val="left"/>
              <w:rPr>
                <w:b/>
                <w:bCs/>
              </w:rPr>
            </w:pPr>
            <w:r w:rsidRPr="00602138">
              <w:rPr>
                <w:b/>
                <w:bCs/>
              </w:rPr>
              <w:t xml:space="preserve"> </w:t>
            </w:r>
            <w:r w:rsidR="00776480">
              <w:rPr>
                <w:b/>
                <w:bCs/>
              </w:rPr>
              <w:t>1</w:t>
            </w:r>
            <w:r w:rsidR="00A55936">
              <w:rPr>
                <w:b/>
                <w:bCs/>
              </w:rPr>
              <w:t>5</w:t>
            </w:r>
            <w:r w:rsidR="00776480">
              <w:rPr>
                <w:b/>
                <w:bCs/>
              </w:rPr>
              <w:t xml:space="preserve"> December</w:t>
            </w:r>
            <w:r w:rsidR="00295DAA">
              <w:rPr>
                <w:b/>
                <w:bCs/>
              </w:rPr>
              <w:t xml:space="preserve"> 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60388C7F" w:rsidR="00233D33" w:rsidRPr="00602138" w:rsidRDefault="00233D33" w:rsidP="00640B87">
            <w:pPr>
              <w:keepNext w:val="0"/>
              <w:spacing w:before="40" w:after="40"/>
              <w:jc w:val="left"/>
            </w:pPr>
            <w:r w:rsidRPr="00602138">
              <w:t>1</w:t>
            </w:r>
            <w:r w:rsidR="00404471">
              <w:t>3</w:t>
            </w:r>
            <w:r w:rsidR="00751CB1" w:rsidRPr="00602138">
              <w:t>:</w:t>
            </w:r>
            <w:r w:rsidRPr="00602138">
              <w:t>00 (no late</w:t>
            </w:r>
            <w:r w:rsidR="00CD6389" w:rsidRPr="00602138">
              <w:t xml:space="preserve"> </w:t>
            </w:r>
            <w:r w:rsidR="00C17AE6" w:rsidRPr="00602138">
              <w:t>responses</w:t>
            </w:r>
            <w:r w:rsidRPr="00602138">
              <w:t xml:space="preserve"> will be accepted</w:t>
            </w:r>
            <w:r w:rsidR="00CD6389" w:rsidRPr="00602138">
              <w:t>)</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B6244B">
            <w:pPr>
              <w:keepNext w:val="0"/>
              <w:numPr>
                <w:ilvl w:val="0"/>
                <w:numId w:val="36"/>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B6244B">
            <w:pPr>
              <w:keepNext w:val="0"/>
              <w:numPr>
                <w:ilvl w:val="0"/>
                <w:numId w:val="36"/>
              </w:numPr>
              <w:spacing w:line="276" w:lineRule="auto"/>
              <w:contextualSpacing/>
              <w:jc w:val="left"/>
              <w:rPr>
                <w:rFonts w:eastAsia="Calibri" w:cs="Arial"/>
              </w:rPr>
            </w:pPr>
            <w:r w:rsidRPr="000A626C">
              <w:rPr>
                <w:rFonts w:eastAsia="Calibri" w:cs="Arial"/>
              </w:rPr>
              <w:t>Company Registration Documents</w:t>
            </w:r>
          </w:p>
          <w:p w14:paraId="373E7C97" w14:textId="77777777" w:rsidR="00896AA4" w:rsidRDefault="000A626C" w:rsidP="00B6244B">
            <w:pPr>
              <w:keepNext w:val="0"/>
              <w:numPr>
                <w:ilvl w:val="0"/>
                <w:numId w:val="36"/>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p w14:paraId="56C68825" w14:textId="14DA16DF" w:rsidR="00120492" w:rsidRPr="00391EE9" w:rsidRDefault="00120492" w:rsidP="00B6244B">
            <w:pPr>
              <w:keepNext w:val="0"/>
              <w:numPr>
                <w:ilvl w:val="0"/>
                <w:numId w:val="36"/>
              </w:numPr>
              <w:spacing w:line="276" w:lineRule="auto"/>
              <w:contextualSpacing/>
              <w:jc w:val="left"/>
              <w:rPr>
                <w:rFonts w:eastAsia="Calibri" w:cs="Arial"/>
              </w:rPr>
            </w:pPr>
            <w:r>
              <w:rPr>
                <w:rFonts w:eastAsia="Calibri" w:cs="Arial"/>
              </w:rPr>
              <w:t>Latest CSD report</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6E83C541" w:rsidR="009D7300" w:rsidRPr="00CD6389" w:rsidRDefault="00BD7025" w:rsidP="00BD7025">
            <w:pPr>
              <w:spacing w:line="276" w:lineRule="auto"/>
              <w:outlineLvl w:val="0"/>
              <w:rPr>
                <w:rFonts w:cs="Arial"/>
                <w:b/>
                <w:bCs/>
              </w:rPr>
            </w:pPr>
            <w:r w:rsidRPr="00BD7025">
              <w:rPr>
                <w:rFonts w:cs="Arial"/>
                <w:sz w:val="22"/>
                <w:szCs w:val="22"/>
              </w:rPr>
              <w:t>APPOINTMENT OF EXPERIENCED SERVICE PROVIDER FOR PROVISION OF THE COMPREHENSIVE IT DISASTER RECOVERY FOR AIR TRAFFIC NEVIGATION SERVICE  FOR A PERIOD OF 3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2"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Pr="00651DBB" w:rsidRDefault="009F6BDF" w:rsidP="009F6BDF">
            <w:pPr>
              <w:rPr>
                <w:rFonts w:cs="Arial"/>
                <w:bCs/>
              </w:rPr>
            </w:pPr>
          </w:p>
          <w:p w14:paraId="0C847806" w14:textId="2BA34124" w:rsidR="009F6BDF" w:rsidRPr="00651DBB" w:rsidRDefault="009F6BDF" w:rsidP="009F6BDF">
            <w:pPr>
              <w:rPr>
                <w:rFonts w:cs="Arial"/>
                <w:bCs/>
              </w:rPr>
            </w:pPr>
            <w:r w:rsidRPr="00651DBB">
              <w:rPr>
                <w:rFonts w:cs="Arial"/>
                <w:bCs/>
              </w:rPr>
              <w:t>ATNS Company Limited,</w:t>
            </w:r>
          </w:p>
          <w:p w14:paraId="50FD44C3" w14:textId="77777777" w:rsidR="009F6BDF" w:rsidRPr="00651DBB" w:rsidRDefault="009F6BDF" w:rsidP="009F6BDF">
            <w:pPr>
              <w:rPr>
                <w:rFonts w:cs="Arial"/>
                <w:bCs/>
              </w:rPr>
            </w:pPr>
            <w:r w:rsidRPr="00651DBB">
              <w:rPr>
                <w:rFonts w:cs="Arial"/>
                <w:bCs/>
              </w:rPr>
              <w:t>Eastgate Office Park, Block C,</w:t>
            </w:r>
          </w:p>
          <w:p w14:paraId="1F43CABA" w14:textId="77777777" w:rsidR="009F6BDF" w:rsidRPr="00651DBB" w:rsidRDefault="009F6BDF" w:rsidP="009F6BDF">
            <w:pPr>
              <w:rPr>
                <w:rFonts w:cs="Arial"/>
                <w:bCs/>
              </w:rPr>
            </w:pPr>
            <w:r w:rsidRPr="00651DBB">
              <w:rPr>
                <w:rFonts w:cs="Arial"/>
                <w:bCs/>
              </w:rPr>
              <w:t>South Boulevard Road,</w:t>
            </w:r>
          </w:p>
          <w:p w14:paraId="06C50BE7" w14:textId="77777777" w:rsidR="009F6BDF" w:rsidRPr="00651DBB" w:rsidRDefault="009F6BDF" w:rsidP="009F6BDF">
            <w:pPr>
              <w:rPr>
                <w:rFonts w:cs="Arial"/>
                <w:bCs/>
              </w:rPr>
            </w:pPr>
            <w:r w:rsidRPr="00651DBB">
              <w:rPr>
                <w:rFonts w:cs="Arial"/>
                <w:bCs/>
              </w:rPr>
              <w:t>Bruma,2298</w:t>
            </w:r>
          </w:p>
          <w:p w14:paraId="50665796" w14:textId="0320B856" w:rsidR="009F6BDF" w:rsidRPr="00651DBB" w:rsidRDefault="009F6BDF" w:rsidP="009F6BDF">
            <w:pPr>
              <w:rPr>
                <w:rFonts w:cs="Arial"/>
                <w:bCs/>
              </w:rPr>
            </w:pPr>
          </w:p>
          <w:p w14:paraId="14D0DC61" w14:textId="77777777" w:rsidR="009F6BDF" w:rsidRPr="00651DBB" w:rsidRDefault="009F6BDF" w:rsidP="009F6BDF">
            <w:pPr>
              <w:rPr>
                <w:rFonts w:cs="Arial"/>
                <w:bCs/>
              </w:rPr>
            </w:pPr>
          </w:p>
          <w:p w14:paraId="013AF7F4" w14:textId="6F3277E9" w:rsidR="009F6BDF" w:rsidRPr="00651DBB" w:rsidRDefault="009F6BDF" w:rsidP="009F6BDF">
            <w:pPr>
              <w:rPr>
                <w:rFonts w:cs="Arial"/>
                <w:bCs/>
              </w:rPr>
            </w:pPr>
            <w:r w:rsidRPr="00651DBB">
              <w:rPr>
                <w:rFonts w:cs="Arial"/>
                <w:bCs/>
              </w:rPr>
              <w:t>OR</w:t>
            </w:r>
          </w:p>
          <w:p w14:paraId="7E2F2146" w14:textId="77777777" w:rsidR="009F6BDF" w:rsidRPr="00651DBB" w:rsidRDefault="009F6BDF" w:rsidP="009F6BDF">
            <w:pPr>
              <w:rPr>
                <w:rFonts w:cs="Arial"/>
                <w:bCs/>
              </w:rPr>
            </w:pPr>
          </w:p>
          <w:p w14:paraId="4E46F2AD" w14:textId="4142B951" w:rsidR="009F6BDF" w:rsidRPr="00651DBB" w:rsidRDefault="009F6BDF" w:rsidP="009F6BDF">
            <w:pPr>
              <w:rPr>
                <w:rFonts w:cs="Arial"/>
                <w:bCs/>
              </w:rPr>
            </w:pPr>
            <w:r w:rsidRPr="00651DBB">
              <w:t xml:space="preserve">Should a </w:t>
            </w:r>
            <w:r w:rsidR="00E958D9" w:rsidRPr="00651DBB">
              <w:t>bidder</w:t>
            </w:r>
            <w:r w:rsidRPr="00651DBB">
              <w:t xml:space="preserve"> require to submit their documents online, they must send an email to </w:t>
            </w:r>
            <w:hyperlink w:history="1">
              <w:r w:rsidRPr="00651DBB">
                <w:rPr>
                  <w:rStyle w:val="Hyperlink"/>
                </w:rPr>
                <w:t>tenders@atns.co.za</w:t>
              </w:r>
            </w:hyperlink>
            <w:r w:rsidRPr="00651DBB">
              <w:t xml:space="preserve"> </w:t>
            </w:r>
            <w:r w:rsidR="002A47FA" w:rsidRPr="00651DBB">
              <w:t xml:space="preserve">and copy </w:t>
            </w:r>
            <w:hyperlink r:id="rId13" w:history="1">
              <w:r w:rsidR="002C271C" w:rsidRPr="00651DBB">
                <w:rPr>
                  <w:rStyle w:val="Hyperlink"/>
                </w:rPr>
                <w:t>andyn@atns.co.za</w:t>
              </w:r>
            </w:hyperlink>
            <w:r w:rsidR="002A47FA" w:rsidRPr="00651DBB">
              <w:t xml:space="preserve"> </w:t>
            </w:r>
            <w:r w:rsidRPr="00651DBB">
              <w:t xml:space="preserve">to express their interest to do so.  On the email </w:t>
            </w:r>
            <w:r w:rsidR="00E958D9" w:rsidRPr="00651DBB">
              <w:t>Bidder</w:t>
            </w:r>
            <w:r w:rsidRPr="00651DBB">
              <w:t xml:space="preserve">s must specify on the subject line – the tender number and description. </w:t>
            </w:r>
            <w:r w:rsidRPr="00651DBB">
              <w:rPr>
                <w:bCs/>
                <w:lang w:val="en-US"/>
              </w:rPr>
              <w:t xml:space="preserve">A link will be shared with the </w:t>
            </w:r>
            <w:r w:rsidR="00E958D9" w:rsidRPr="00651DBB">
              <w:rPr>
                <w:bCs/>
                <w:lang w:val="en-US"/>
              </w:rPr>
              <w:t>Bidder</w:t>
            </w:r>
            <w:r w:rsidRPr="00651DBB">
              <w:rPr>
                <w:bCs/>
                <w:lang w:val="en-US"/>
              </w:rPr>
              <w:t xml:space="preserve"> upon receipt of their intention to submit a bid </w:t>
            </w:r>
            <w:r w:rsidRPr="00602138">
              <w:rPr>
                <w:bCs/>
                <w:lang w:val="en-US"/>
              </w:rPr>
              <w:t xml:space="preserve">online. </w:t>
            </w:r>
            <w:r w:rsidR="00721F60" w:rsidRPr="00602138">
              <w:rPr>
                <w:bCs/>
                <w:lang w:val="en-US"/>
              </w:rPr>
              <w:t xml:space="preserve">A request must be sent </w:t>
            </w:r>
            <w:r w:rsidR="00721F60" w:rsidRPr="00602138">
              <w:rPr>
                <w:b/>
                <w:lang w:val="en-US"/>
              </w:rPr>
              <w:t>n</w:t>
            </w:r>
            <w:r w:rsidRPr="00602138">
              <w:rPr>
                <w:b/>
                <w:lang w:val="en-US"/>
              </w:rPr>
              <w:t xml:space="preserve">o later than </w:t>
            </w:r>
            <w:r w:rsidR="00404471">
              <w:rPr>
                <w:b/>
                <w:lang w:val="en-US"/>
              </w:rPr>
              <w:t>12</w:t>
            </w:r>
            <w:r w:rsidR="00240D58">
              <w:rPr>
                <w:b/>
                <w:lang w:val="en-US"/>
              </w:rPr>
              <w:t xml:space="preserve"> </w:t>
            </w:r>
            <w:r w:rsidR="00404471">
              <w:rPr>
                <w:b/>
                <w:lang w:val="en-US"/>
              </w:rPr>
              <w:t xml:space="preserve">December </w:t>
            </w:r>
            <w:r w:rsidR="000315F2" w:rsidRPr="00602138">
              <w:rPr>
                <w:b/>
                <w:lang w:val="en-US"/>
              </w:rPr>
              <w:t>202</w:t>
            </w:r>
            <w:r w:rsidR="00FA7FF1" w:rsidRPr="00602138">
              <w:rPr>
                <w:b/>
                <w:lang w:val="en-US"/>
              </w:rPr>
              <w:t>2</w:t>
            </w:r>
            <w:r w:rsidR="0075097E">
              <w:rPr>
                <w:b/>
                <w:lang w:val="en-US"/>
              </w:rPr>
              <w:t xml:space="preserve"> at 16</w:t>
            </w:r>
            <w:r w:rsidR="000315F2" w:rsidRPr="00602138">
              <w:rPr>
                <w:b/>
                <w:lang w:val="en-US"/>
              </w:rPr>
              <w:t>h00</w:t>
            </w:r>
          </w:p>
          <w:p w14:paraId="719E0839" w14:textId="02DF7704" w:rsidR="009F6BDF" w:rsidRPr="00651DBB"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A55936" w:rsidP="009F6BDF">
            <w:pPr>
              <w:keepNext w:val="0"/>
              <w:spacing w:before="40" w:after="40"/>
              <w:jc w:val="left"/>
            </w:pPr>
            <w:hyperlink r:id="rId14"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lastRenderedPageBreak/>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1BD10492" w14:textId="773B8A94" w:rsidR="00C90FE9" w:rsidRDefault="00C90FE9" w:rsidP="008D5399"/>
    <w:p w14:paraId="42405596" w14:textId="39204537" w:rsidR="00B72AED" w:rsidRDefault="00B72AED" w:rsidP="008D5399"/>
    <w:p w14:paraId="260C3423" w14:textId="3D38DE6F" w:rsidR="00B72AED" w:rsidRDefault="00B72AED" w:rsidP="008D5399"/>
    <w:p w14:paraId="49BA193F" w14:textId="77777777" w:rsidR="00B72AED" w:rsidRDefault="00B72AED"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390226C2" w:rsidR="008D5399" w:rsidRPr="00720ECE" w:rsidRDefault="008D5399" w:rsidP="003F7DD7">
            <w:pPr>
              <w:keepNext w:val="0"/>
              <w:spacing w:before="40" w:after="40"/>
              <w:jc w:val="center"/>
              <w:rPr>
                <w:b/>
                <w:sz w:val="22"/>
                <w:szCs w:val="22"/>
              </w:rPr>
            </w:pPr>
            <w:r w:rsidRPr="00720ECE">
              <w:rPr>
                <w:b/>
                <w:sz w:val="22"/>
                <w:szCs w:val="22"/>
              </w:rPr>
              <w:t>HAS AN ORIGINAL VALID TAX</w:t>
            </w:r>
            <w:r w:rsidR="00E95D4B">
              <w:rPr>
                <w:b/>
                <w:sz w:val="22"/>
                <w:szCs w:val="22"/>
              </w:rPr>
              <w:t xml:space="preserve"> PIN</w:t>
            </w:r>
            <w:r w:rsidRPr="00720ECE">
              <w:rPr>
                <w:b/>
                <w:sz w:val="22"/>
                <w:szCs w:val="22"/>
              </w:rPr>
              <w:t xml:space="preserve"> CERTIFICAT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03676653" w:rsidR="00C17AE6" w:rsidRDefault="00C17AE6" w:rsidP="00C17AE6">
      <w:pPr>
        <w:keepNext w:val="0"/>
        <w:jc w:val="left"/>
      </w:pPr>
    </w:p>
    <w:p w14:paraId="30CD28DD" w14:textId="49A56E4A" w:rsidR="00B72AED" w:rsidRDefault="00B72AED" w:rsidP="00C17AE6">
      <w:pPr>
        <w:keepNext w:val="0"/>
        <w:jc w:val="left"/>
      </w:pPr>
    </w:p>
    <w:p w14:paraId="6A84FC13" w14:textId="0AC75406" w:rsidR="00B72AED" w:rsidRDefault="00B72AED" w:rsidP="00C17AE6">
      <w:pPr>
        <w:keepNext w:val="0"/>
        <w:jc w:val="left"/>
      </w:pPr>
    </w:p>
    <w:p w14:paraId="1BEF2BF8" w14:textId="41768F01" w:rsidR="00B72AED" w:rsidRDefault="00B72AED" w:rsidP="00C17AE6">
      <w:pPr>
        <w:keepNext w:val="0"/>
        <w:jc w:val="left"/>
      </w:pPr>
    </w:p>
    <w:p w14:paraId="7C58DEE5" w14:textId="786BE69B" w:rsidR="00B72AED" w:rsidRDefault="00B72AED" w:rsidP="00C17AE6">
      <w:pPr>
        <w:keepNext w:val="0"/>
        <w:jc w:val="left"/>
      </w:pPr>
    </w:p>
    <w:p w14:paraId="5E7ACC68" w14:textId="77777777" w:rsidR="00B72AED" w:rsidRDefault="00B72AED" w:rsidP="00C17AE6">
      <w:pPr>
        <w:keepNext w:val="0"/>
        <w:jc w:val="left"/>
      </w:pPr>
    </w:p>
    <w:tbl>
      <w:tblPr>
        <w:tblStyle w:val="TableGrid"/>
        <w:tblW w:w="0" w:type="auto"/>
        <w:tblInd w:w="108" w:type="dxa"/>
        <w:tblLook w:val="04A0" w:firstRow="1" w:lastRow="0" w:firstColumn="1" w:lastColumn="0" w:noHBand="0" w:noVBand="1"/>
      </w:tblPr>
      <w:tblGrid>
        <w:gridCol w:w="3227"/>
        <w:gridCol w:w="5812"/>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r w:rsidR="00E958D9">
        <w:rPr>
          <w:b/>
        </w:rPr>
        <w:t>BIDDER</w:t>
      </w:r>
      <w:r w:rsidRPr="00720ECE">
        <w:rPr>
          <w:b/>
        </w:rPr>
        <w:t>:</w:t>
      </w:r>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
    <w:p w14:paraId="0CF7F21A" w14:textId="1F0F92BC"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SIGNED:----------------------------------------------------------------</w:t>
      </w:r>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The information contained herein, is given without any liability whatsoever to Air Traffic &amp; Navigation Services Company Limited (ATNS) and no representation or warranty, express or implied, is made as to the accuracy, completeness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us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136DD38A"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4530D346" w14:textId="00F74574"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7D25F114" w14:textId="3B2397AF"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339E8580" w14:textId="66FC7516"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63745571" w14:textId="63B65BAB"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00FEB702" w14:textId="4A5BED29"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46BF6ADE" w14:textId="6AD39040"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D1432C">
          <w:rPr>
            <w:noProof/>
            <w:webHidden/>
          </w:rPr>
          <w:t>12</w:t>
        </w:r>
        <w:r w:rsidR="00C226F4">
          <w:rPr>
            <w:noProof/>
            <w:webHidden/>
          </w:rPr>
          <w:fldChar w:fldCharType="end"/>
        </w:r>
      </w:hyperlink>
    </w:p>
    <w:p w14:paraId="3873A7C2" w14:textId="362581D0"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47F78C00" w14:textId="26EC1AF1"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7EC2C39F" w14:textId="5737B04E"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10D7B2FC" w14:textId="11DA3130"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3DFA29B7" w14:textId="47D97CCC"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411F25DA" w14:textId="30BFA097"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62FBE3E6" w14:textId="734E7952"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7462E83C" w14:textId="2D786883"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11744567" w14:textId="09CE58BC"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49740C8" w14:textId="487A9FB9"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299D139F" w14:textId="726851CC"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0A0681DF" w14:textId="05408705"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6B109F3" w14:textId="611D19D1"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40D7831F" w14:textId="21109953"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26CE1FEB" w14:textId="138EAD7D"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4CAB442D" w14:textId="6029FA89"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616348F7" w14:textId="024EB775"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38F304AC" w14:textId="45AFB289"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5E070543" w14:textId="31AAFDD5"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4E61BFD1" w14:textId="0271AFDC" w:rsidR="00C226F4" w:rsidRDefault="00A55936">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 xml:space="preserve">THE PREFERENTIAL PROCUREMENT REGULATIONS, </w:t>
        </w:r>
        <w:r w:rsidR="000014AC">
          <w:rPr>
            <w:rStyle w:val="Hyperlink"/>
            <w:noProof/>
          </w:rPr>
          <w:t>201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1708A505" w14:textId="2910C674"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D1432C">
          <w:rPr>
            <w:noProof/>
            <w:webHidden/>
          </w:rPr>
          <w:t>23</w:t>
        </w:r>
        <w:r w:rsidR="00C226F4">
          <w:rPr>
            <w:noProof/>
            <w:webHidden/>
          </w:rPr>
          <w:fldChar w:fldCharType="end"/>
        </w:r>
      </w:hyperlink>
    </w:p>
    <w:p w14:paraId="41AF8077" w14:textId="7042574C" w:rsidR="00C226F4" w:rsidRDefault="00A55936">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04E0324C" w14:textId="306CBF98" w:rsidR="00C226F4" w:rsidRDefault="00A55936">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7F631A7" w14:textId="3823F37E" w:rsidR="00C226F4" w:rsidRDefault="00A55936">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ADB954F" w14:textId="3DE68E6D"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D1432C">
          <w:rPr>
            <w:noProof/>
            <w:webHidden/>
          </w:rPr>
          <w:t>45</w:t>
        </w:r>
        <w:r w:rsidR="00C226F4">
          <w:rPr>
            <w:noProof/>
            <w:webHidden/>
          </w:rPr>
          <w:fldChar w:fldCharType="end"/>
        </w:r>
      </w:hyperlink>
    </w:p>
    <w:p w14:paraId="44FBAFAC" w14:textId="764D6EBA"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D1432C">
          <w:rPr>
            <w:noProof/>
            <w:webHidden/>
          </w:rPr>
          <w:t>47</w:t>
        </w:r>
        <w:r w:rsidR="00C226F4">
          <w:rPr>
            <w:noProof/>
            <w:webHidden/>
          </w:rPr>
          <w:fldChar w:fldCharType="end"/>
        </w:r>
      </w:hyperlink>
    </w:p>
    <w:p w14:paraId="068F2744" w14:textId="7E0600B8"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D1432C">
          <w:rPr>
            <w:noProof/>
            <w:webHidden/>
          </w:rPr>
          <w:t>49</w:t>
        </w:r>
        <w:r w:rsidR="00C226F4">
          <w:rPr>
            <w:noProof/>
            <w:webHidden/>
          </w:rPr>
          <w:fldChar w:fldCharType="end"/>
        </w:r>
      </w:hyperlink>
    </w:p>
    <w:p w14:paraId="3CE1FDA5" w14:textId="3CF99D55"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D1432C">
          <w:rPr>
            <w:noProof/>
            <w:webHidden/>
          </w:rPr>
          <w:t>50</w:t>
        </w:r>
        <w:r w:rsidR="00C226F4">
          <w:rPr>
            <w:noProof/>
            <w:webHidden/>
          </w:rPr>
          <w:fldChar w:fldCharType="end"/>
        </w:r>
      </w:hyperlink>
    </w:p>
    <w:p w14:paraId="44CC87A5" w14:textId="6141891A"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757CA393" w14:textId="0D9F4CD2"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499C280D" w14:textId="1DEC8768" w:rsidR="00C226F4" w:rsidRDefault="00A55936">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06B95910" w14:textId="78E81E18" w:rsidR="00C226F4" w:rsidRDefault="00A55936">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D1432C">
          <w:rPr>
            <w:noProof/>
            <w:webHidden/>
          </w:rPr>
          <w:t>54</w:t>
        </w:r>
        <w:r w:rsidR="00C226F4">
          <w:rPr>
            <w:noProof/>
            <w:webHidden/>
          </w:rPr>
          <w:fldChar w:fldCharType="end"/>
        </w:r>
      </w:hyperlink>
    </w:p>
    <w:p w14:paraId="7BD76F68" w14:textId="0BF46534" w:rsidR="001B3B84" w:rsidRPr="00FD57F2" w:rsidRDefault="001B3B84" w:rsidP="00A64104">
      <w:r w:rsidRPr="00A64104">
        <w:rPr>
          <w:b/>
        </w:rPr>
        <w:t>SBD Forms…………………………………………………………………………………………………55-</w:t>
      </w:r>
      <w:r w:rsidR="005C522E">
        <w:rPr>
          <w:b/>
        </w:rPr>
        <w:t>7</w:t>
      </w:r>
      <w:r w:rsidR="005C3125">
        <w:rPr>
          <w:b/>
        </w:rPr>
        <w:t>7</w:t>
      </w:r>
    </w:p>
    <w:p w14:paraId="7D89F050" w14:textId="582DE0F4" w:rsidR="001B3B84" w:rsidRPr="00A64104" w:rsidRDefault="001B3B84" w:rsidP="00A64104">
      <w:r w:rsidRPr="00A64104">
        <w:rPr>
          <w:b/>
        </w:rPr>
        <w:t>ATNS FORM D……………………………………………………………………………………………</w:t>
      </w:r>
      <w:r w:rsidR="00FD57F2">
        <w:rPr>
          <w:b/>
        </w:rPr>
        <w:t>.</w:t>
      </w:r>
      <w:r w:rsidRPr="00A64104">
        <w:rPr>
          <w:b/>
        </w:rPr>
        <w:t>…</w:t>
      </w:r>
      <w:r w:rsidR="005C3125">
        <w:rPr>
          <w:b/>
        </w:rPr>
        <w:t>78</w:t>
      </w:r>
    </w:p>
    <w:p w14:paraId="2E748131" w14:textId="202C3ADD"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B02A6A">
        <w:rPr>
          <w:rFonts w:eastAsiaTheme="minorEastAsia"/>
          <w:b/>
        </w:rPr>
        <w:t>.</w:t>
      </w:r>
      <w:r w:rsidR="005C3125">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B6244B">
      <w:pPr>
        <w:pStyle w:val="ListParagraph"/>
        <w:numPr>
          <w:ilvl w:val="1"/>
          <w:numId w:val="47"/>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r w:rsidR="00E958D9">
        <w:rPr>
          <w:rFonts w:cs="Arial"/>
        </w:rPr>
        <w:t>BIDDER</w:t>
      </w:r>
      <w:r w:rsidRPr="00480BE2">
        <w:rPr>
          <w:rFonts w:cs="Arial"/>
        </w:rPr>
        <w:t xml:space="preserve">’s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s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B6244B">
      <w:pPr>
        <w:pStyle w:val="Heading2"/>
        <w:numPr>
          <w:ilvl w:val="1"/>
          <w:numId w:val="47"/>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navigation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The company </w:t>
      </w:r>
      <w:r w:rsidRPr="00501AC7">
        <w:rPr>
          <w:lang w:val="en-GB"/>
        </w:rPr>
        <w:lastRenderedPageBreak/>
        <w:t>operates at 21 aerodromes within the country, including OR Tambo, Cape Town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This service extends from Cape to Cairo interconnecting more than 33 states in Africa and Middle East. Other services include ATS and technical training, WGS 84 surveys, airspace design, AIP documentation, billing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Our Mission is to provide safe, expeditious and efficient air traffic management solutions and associated services, whilst ensuring long-term economic, social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B6244B">
      <w:pPr>
        <w:pStyle w:val="BodyText"/>
        <w:numPr>
          <w:ilvl w:val="0"/>
          <w:numId w:val="22"/>
        </w:numPr>
        <w:rPr>
          <w:lang w:val="en-GB"/>
        </w:rPr>
      </w:pPr>
      <w:r w:rsidRPr="00C90500">
        <w:rPr>
          <w:lang w:val="en-GB"/>
        </w:rPr>
        <w:t>Accountability</w:t>
      </w:r>
    </w:p>
    <w:p w14:paraId="247D5CB8" w14:textId="77777777" w:rsidR="00640B87" w:rsidRPr="00C90500" w:rsidRDefault="00640B87" w:rsidP="00B6244B">
      <w:pPr>
        <w:pStyle w:val="BodyText"/>
        <w:numPr>
          <w:ilvl w:val="0"/>
          <w:numId w:val="22"/>
        </w:numPr>
        <w:rPr>
          <w:lang w:val="en-GB"/>
        </w:rPr>
      </w:pPr>
      <w:r w:rsidRPr="00C90500">
        <w:rPr>
          <w:lang w:val="en-GB"/>
        </w:rPr>
        <w:t>Safety and customer service</w:t>
      </w:r>
    </w:p>
    <w:p w14:paraId="785ABDC8" w14:textId="77777777" w:rsidR="00640B87" w:rsidRPr="00C90500" w:rsidRDefault="00640B87" w:rsidP="00B6244B">
      <w:pPr>
        <w:pStyle w:val="BodyText"/>
        <w:numPr>
          <w:ilvl w:val="0"/>
          <w:numId w:val="22"/>
        </w:numPr>
        <w:rPr>
          <w:lang w:val="en-GB"/>
        </w:rPr>
      </w:pPr>
      <w:r w:rsidRPr="00C90500">
        <w:rPr>
          <w:lang w:val="en-GB"/>
        </w:rPr>
        <w:t>Continuous improvement and innovation</w:t>
      </w:r>
    </w:p>
    <w:p w14:paraId="4C2F91AC" w14:textId="77777777" w:rsidR="00640B87" w:rsidRPr="00C90500" w:rsidRDefault="00640B87" w:rsidP="00B6244B">
      <w:pPr>
        <w:pStyle w:val="BodyText"/>
        <w:numPr>
          <w:ilvl w:val="0"/>
          <w:numId w:val="22"/>
        </w:numPr>
        <w:rPr>
          <w:lang w:val="en-GB"/>
        </w:rPr>
      </w:pPr>
      <w:r w:rsidRPr="00C90500">
        <w:rPr>
          <w:lang w:val="en-GB"/>
        </w:rPr>
        <w:t>Employee engagement and development</w:t>
      </w:r>
    </w:p>
    <w:p w14:paraId="57F4629A" w14:textId="77777777" w:rsidR="00640B87" w:rsidRPr="00C90500" w:rsidRDefault="00640B87" w:rsidP="00B6244B">
      <w:pPr>
        <w:pStyle w:val="BodyText"/>
        <w:numPr>
          <w:ilvl w:val="0"/>
          <w:numId w:val="22"/>
        </w:numPr>
        <w:rPr>
          <w:lang w:val="en-GB"/>
        </w:rPr>
      </w:pPr>
      <w:r w:rsidRPr="00C90500">
        <w:rPr>
          <w:lang w:val="en-GB"/>
        </w:rPr>
        <w:t>Fairness and consistency</w:t>
      </w:r>
    </w:p>
    <w:p w14:paraId="55779618" w14:textId="77777777" w:rsidR="0096618E" w:rsidRDefault="00640B87" w:rsidP="00B6244B">
      <w:pPr>
        <w:pStyle w:val="BodyText"/>
        <w:numPr>
          <w:ilvl w:val="0"/>
          <w:numId w:val="22"/>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7053F4">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B6244B">
      <w:pPr>
        <w:pStyle w:val="BodyText"/>
        <w:numPr>
          <w:ilvl w:val="0"/>
          <w:numId w:val="23"/>
        </w:numPr>
        <w:rPr>
          <w:lang w:val="en-GB"/>
        </w:rPr>
      </w:pPr>
      <w:r w:rsidRPr="00C90500">
        <w:rPr>
          <w:lang w:val="en-GB"/>
        </w:rPr>
        <w:t>Communications, navigation and surveillance (CNS) infrastructure.</w:t>
      </w:r>
    </w:p>
    <w:p w14:paraId="1BC2304F" w14:textId="77777777" w:rsidR="00640B87" w:rsidRPr="00C90500" w:rsidRDefault="00640B87" w:rsidP="00B6244B">
      <w:pPr>
        <w:pStyle w:val="BodyText"/>
        <w:numPr>
          <w:ilvl w:val="0"/>
          <w:numId w:val="23"/>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B6244B">
      <w:pPr>
        <w:pStyle w:val="BodyText"/>
        <w:numPr>
          <w:ilvl w:val="0"/>
          <w:numId w:val="23"/>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 xml:space="preserve">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w:t>
      </w:r>
      <w:r w:rsidRPr="00C90500">
        <w:rPr>
          <w:lang w:val="en-GB"/>
        </w:rPr>
        <w:lastRenderedPageBreak/>
        <w:t>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also enable ATNS to enter into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5"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B6244B">
      <w:pPr>
        <w:pStyle w:val="Heading2"/>
        <w:numPr>
          <w:ilvl w:val="1"/>
          <w:numId w:val="47"/>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74C3CC78" w14:textId="132B9149" w:rsidR="00DF6123" w:rsidRPr="00DF6123" w:rsidRDefault="00DF6123" w:rsidP="00DF6123">
      <w:pPr>
        <w:pStyle w:val="BodyText"/>
        <w:rPr>
          <w:rFonts w:cs="Arial"/>
          <w:sz w:val="22"/>
          <w:szCs w:val="22"/>
        </w:rPr>
      </w:pPr>
      <w:r w:rsidRPr="00E2228A">
        <w:rPr>
          <w:rFonts w:cs="Arial"/>
          <w:sz w:val="22"/>
          <w:szCs w:val="22"/>
        </w:rPr>
        <w:t>ATNS INVITES BIDDERS TO TENDER FOR APPOINTMENT OF EXPERIENCED SERVICE</w:t>
      </w:r>
      <w:r>
        <w:rPr>
          <w:rFonts w:cs="Arial"/>
          <w:sz w:val="22"/>
          <w:szCs w:val="22"/>
        </w:rPr>
        <w:t xml:space="preserve"> PROVIDER</w:t>
      </w:r>
      <w:r w:rsidR="005F1248">
        <w:rPr>
          <w:rFonts w:cs="Arial"/>
          <w:sz w:val="22"/>
          <w:szCs w:val="22"/>
        </w:rPr>
        <w:t xml:space="preserve"> </w:t>
      </w:r>
      <w:r w:rsidRPr="00DF6123">
        <w:rPr>
          <w:rFonts w:cs="Arial"/>
          <w:sz w:val="22"/>
          <w:szCs w:val="22"/>
        </w:rPr>
        <w:t>FOR</w:t>
      </w:r>
      <w:r w:rsidR="005F1248">
        <w:rPr>
          <w:rFonts w:cs="Arial"/>
          <w:sz w:val="22"/>
          <w:szCs w:val="22"/>
        </w:rPr>
        <w:t xml:space="preserve"> THE</w:t>
      </w:r>
      <w:r w:rsidRPr="00DF6123">
        <w:rPr>
          <w:rFonts w:cs="Arial"/>
          <w:sz w:val="22"/>
          <w:szCs w:val="22"/>
        </w:rPr>
        <w:t xml:space="preserve"> PROVISION OF THE COMPREHENSIVE IT DISASTER RECOVERY FOR AIR TRAFFIC NEVIGATION SERVICE  FOR A PERIOD OF 3 YEARS</w:t>
      </w:r>
      <w:r w:rsidR="005F1248">
        <w:rPr>
          <w:rFonts w:cs="Arial"/>
          <w:sz w:val="22"/>
          <w:szCs w:val="22"/>
        </w:rPr>
        <w:t>.</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B6244B">
      <w:pPr>
        <w:pStyle w:val="Heading2"/>
        <w:numPr>
          <w:ilvl w:val="1"/>
          <w:numId w:val="47"/>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5AAA4479"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ATNS Preferential Procurement requirements for the entire scope of sourcing, implementation and support of the project. Suppliers that do not meet the Preferential Procurement requirements must partner with a local supplier that meets the requirements in the form of a joint venture</w:t>
      </w:r>
      <w:r w:rsidR="005506E9">
        <w:rPr>
          <w:b/>
          <w:bCs/>
          <w:lang w:val="en-GB"/>
        </w:rPr>
        <w:t>.</w:t>
      </w:r>
      <w:r w:rsidR="00945957">
        <w:rPr>
          <w:b/>
          <w:bCs/>
          <w:lang w:val="en-GB"/>
        </w:rPr>
        <w:t xml:space="preserve"> </w:t>
      </w:r>
    </w:p>
    <w:p w14:paraId="6195FBE1" w14:textId="0A3CD454" w:rsidR="00B70A5F" w:rsidRDefault="00945957" w:rsidP="00FD1D18">
      <w:pPr>
        <w:pStyle w:val="ListParagraph"/>
        <w:numPr>
          <w:ilvl w:val="0"/>
          <w:numId w:val="0"/>
        </w:numPr>
        <w:ind w:left="2160"/>
        <w:rPr>
          <w:lang w:val="en-GB"/>
        </w:rPr>
        <w:sectPr w:rsidR="00B70A5F" w:rsidSect="00B72AED">
          <w:headerReference w:type="default" r:id="rId16"/>
          <w:footerReference w:type="default" r:id="rId17"/>
          <w:pgSz w:w="12240" w:h="20160" w:code="5"/>
          <w:pgMar w:top="0" w:right="1531" w:bottom="1418" w:left="1418" w:header="360" w:footer="4" w:gutter="0"/>
          <w:cols w:space="708"/>
          <w:docGrid w:linePitch="360"/>
        </w:sectPr>
      </w:pPr>
      <w:r>
        <w:rPr>
          <w:lang w:val="en-GB"/>
        </w:rPr>
        <w:t xml:space="preserve"> </w:t>
      </w: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B6244B">
      <w:pPr>
        <w:pStyle w:val="Heading1"/>
        <w:numPr>
          <w:ilvl w:val="0"/>
          <w:numId w:val="47"/>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B6244B">
      <w:pPr>
        <w:pStyle w:val="Heading2"/>
        <w:numPr>
          <w:ilvl w:val="1"/>
          <w:numId w:val="47"/>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4305C1">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4305C1">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8114B2" w:rsidRDefault="0044662A" w:rsidP="0044662A">
      <w:pPr>
        <w:pStyle w:val="ListParagraph"/>
        <w:numPr>
          <w:ilvl w:val="0"/>
          <w:numId w:val="0"/>
        </w:numPr>
        <w:ind w:left="851"/>
        <w:rPr>
          <w:color w:val="FF0000"/>
          <w:lang w:val="en-GB"/>
        </w:rPr>
      </w:pPr>
    </w:p>
    <w:p w14:paraId="2584A7C1" w14:textId="49988DF2" w:rsidR="009D6C3A" w:rsidRPr="0075097E" w:rsidRDefault="0044662A" w:rsidP="00516EEF">
      <w:pPr>
        <w:pStyle w:val="BodyText"/>
        <w:shd w:val="clear" w:color="auto" w:fill="D9D9D9" w:themeFill="background1" w:themeFillShade="D9"/>
        <w:ind w:left="850"/>
        <w:rPr>
          <w:lang w:val="en-GB"/>
        </w:rPr>
      </w:pPr>
      <w:r w:rsidRPr="0075097E">
        <w:rPr>
          <w:b/>
          <w:lang w:val="en-GB"/>
        </w:rPr>
        <w:t>Ref No</w:t>
      </w:r>
      <w:r w:rsidRPr="0075097E">
        <w:rPr>
          <w:b/>
          <w:lang w:val="en-GB"/>
        </w:rPr>
        <w:tab/>
      </w:r>
      <w:r w:rsidRPr="0075097E">
        <w:rPr>
          <w:b/>
          <w:lang w:val="en-GB"/>
        </w:rPr>
        <w:tab/>
        <w:t>:</w:t>
      </w:r>
      <w:r w:rsidRPr="0075097E">
        <w:rPr>
          <w:lang w:val="en-GB"/>
        </w:rPr>
        <w:tab/>
      </w:r>
      <w:r w:rsidR="002D789C" w:rsidRPr="0075097E">
        <w:rPr>
          <w:lang w:val="en-GB"/>
        </w:rPr>
        <w:t xml:space="preserve">   </w:t>
      </w:r>
      <w:r w:rsidR="00FB36CF" w:rsidRPr="0075097E">
        <w:rPr>
          <w:b/>
          <w:bCs w:val="0"/>
          <w:lang w:val="en-GB"/>
        </w:rPr>
        <w:t>ATNS/RFP0</w:t>
      </w:r>
      <w:r w:rsidR="005F1248">
        <w:rPr>
          <w:b/>
          <w:bCs w:val="0"/>
          <w:lang w:val="en-GB"/>
        </w:rPr>
        <w:t>63</w:t>
      </w:r>
      <w:r w:rsidR="00F4145C" w:rsidRPr="0075097E">
        <w:rPr>
          <w:b/>
          <w:bCs w:val="0"/>
          <w:lang w:val="en-GB"/>
        </w:rPr>
        <w:t>/</w:t>
      </w:r>
      <w:r w:rsidR="00FB36CF" w:rsidRPr="0075097E">
        <w:rPr>
          <w:b/>
          <w:bCs w:val="0"/>
          <w:lang w:val="en-GB"/>
        </w:rPr>
        <w:t>2</w:t>
      </w:r>
      <w:r w:rsidR="00C9517F">
        <w:rPr>
          <w:b/>
          <w:bCs w:val="0"/>
          <w:lang w:val="en-GB"/>
        </w:rPr>
        <w:t>2</w:t>
      </w:r>
      <w:r w:rsidR="00CD6389" w:rsidRPr="0075097E">
        <w:rPr>
          <w:b/>
          <w:bCs w:val="0"/>
          <w:lang w:val="en-GB"/>
        </w:rPr>
        <w:t>/</w:t>
      </w:r>
      <w:r w:rsidR="00C9517F">
        <w:rPr>
          <w:b/>
          <w:bCs w:val="0"/>
          <w:lang w:val="en-GB"/>
        </w:rPr>
        <w:t xml:space="preserve">23 </w:t>
      </w:r>
      <w:r w:rsidR="005F1248">
        <w:rPr>
          <w:b/>
          <w:bCs w:val="0"/>
          <w:lang w:val="en-GB"/>
        </w:rPr>
        <w:t>Disaster Recovery</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23685162" w:rsidR="00315CAF" w:rsidRPr="00B02A6A" w:rsidRDefault="009D6C3A" w:rsidP="00315CAF">
      <w:pPr>
        <w:spacing w:line="276" w:lineRule="auto"/>
        <w:ind w:left="851"/>
        <w:outlineLvl w:val="0"/>
        <w:rPr>
          <w:b/>
          <w:sz w:val="40"/>
          <w:szCs w:val="40"/>
        </w:rPr>
      </w:pPr>
      <w:bookmarkStart w:id="15" w:name="_Toc4426280"/>
      <w:r w:rsidRPr="00B02A6A">
        <w:rPr>
          <w:b/>
          <w:highlight w:val="lightGray"/>
          <w:lang w:val="en-GB"/>
        </w:rPr>
        <w:t>Subject</w:t>
      </w:r>
      <w:r w:rsidRPr="00B02A6A">
        <w:rPr>
          <w:b/>
          <w:highlight w:val="lightGray"/>
          <w:lang w:val="en-GB"/>
        </w:rPr>
        <w:tab/>
      </w:r>
      <w:r w:rsidRPr="00B02A6A">
        <w:rPr>
          <w:b/>
          <w:highlight w:val="lightGray"/>
          <w:lang w:val="en-GB"/>
        </w:rPr>
        <w:tab/>
        <w:t>:</w:t>
      </w:r>
      <w:r w:rsidR="003E111F" w:rsidRPr="00B02A6A">
        <w:rPr>
          <w:rFonts w:cs="Arial"/>
          <w:b/>
          <w:noProof/>
          <w:sz w:val="24"/>
          <w:szCs w:val="24"/>
          <w:lang w:eastAsia="en-ZA"/>
        </w:rPr>
        <w:t xml:space="preserve"> </w:t>
      </w:r>
      <w:bookmarkEnd w:id="15"/>
      <w:r w:rsidR="005F1248" w:rsidRPr="005F1248">
        <w:rPr>
          <w:b/>
          <w:bCs/>
          <w:sz w:val="24"/>
          <w:szCs w:val="24"/>
          <w:lang w:val="en-GB"/>
        </w:rPr>
        <w:t>Disaster Recovery</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433540CE"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7053F4">
        <w:rPr>
          <w:lang w:val="en-GB"/>
        </w:rPr>
        <w:t xml:space="preserve">to </w:t>
      </w:r>
      <w:hyperlink r:id="rId18" w:history="1">
        <w:r w:rsidR="007A0E0A" w:rsidRPr="00AC1E7B">
          <w:rPr>
            <w:rStyle w:val="Hyperlink"/>
            <w:lang w:val="en-GB"/>
          </w:rPr>
          <w:t>andyn@atns.co.za</w:t>
        </w:r>
      </w:hyperlink>
      <w:r w:rsidR="007A0E0A">
        <w:rPr>
          <w:lang w:val="en-GB"/>
        </w:rPr>
        <w:t xml:space="preserve"> </w:t>
      </w:r>
      <w:r w:rsidRPr="007053F4">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04B6613C" w14:textId="778A50D9" w:rsidR="009D6C3A" w:rsidRPr="00F1370A" w:rsidRDefault="0044662A" w:rsidP="00822901">
      <w:pPr>
        <w:pStyle w:val="Heading2"/>
        <w:numPr>
          <w:ilvl w:val="1"/>
          <w:numId w:val="47"/>
        </w:numPr>
        <w:rPr>
          <w:lang w:val="en-GB"/>
        </w:rPr>
      </w:pPr>
      <w:bookmarkStart w:id="16" w:name="_Toc480431112"/>
      <w:bookmarkStart w:id="17" w:name="_Toc31034131"/>
      <w:r w:rsidRPr="00F1370A">
        <w:rPr>
          <w:lang w:val="en-GB"/>
        </w:rPr>
        <w:t>Instructions</w:t>
      </w:r>
      <w:bookmarkEnd w:id="16"/>
      <w:bookmarkEnd w:id="17"/>
    </w:p>
    <w:p w14:paraId="62BFFD15" w14:textId="719A2BAD" w:rsidR="0044662A" w:rsidRDefault="009D6C3A" w:rsidP="00F1370A">
      <w:pPr>
        <w:pStyle w:val="BodyText"/>
        <w:rPr>
          <w:lang w:val="en-GB"/>
        </w:rPr>
      </w:pPr>
      <w:r w:rsidRPr="009D6C3A">
        <w:rPr>
          <w:lang w:val="en-GB"/>
        </w:rPr>
        <w:tab/>
      </w:r>
    </w:p>
    <w:p w14:paraId="7A5CF50D" w14:textId="77777777" w:rsidR="009D6C3A" w:rsidRDefault="009D6C3A" w:rsidP="004305C1">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4305C1">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4305C1">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B6244B">
      <w:pPr>
        <w:numPr>
          <w:ilvl w:val="0"/>
          <w:numId w:val="24"/>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B6244B">
            <w:pPr>
              <w:numPr>
                <w:ilvl w:val="0"/>
                <w:numId w:val="25"/>
              </w:numPr>
              <w:jc w:val="left"/>
              <w:rPr>
                <w:sz w:val="18"/>
                <w:szCs w:val="18"/>
              </w:rPr>
            </w:pPr>
            <w:r w:rsidRPr="006E1485">
              <w:rPr>
                <w:sz w:val="18"/>
                <w:szCs w:val="18"/>
              </w:rPr>
              <w:t xml:space="preserve">Registration documents, </w:t>
            </w:r>
          </w:p>
          <w:p w14:paraId="172DD4F0" w14:textId="77777777" w:rsidR="00D65E7C" w:rsidRPr="006E1485" w:rsidRDefault="00D65E7C" w:rsidP="00B6244B">
            <w:pPr>
              <w:numPr>
                <w:ilvl w:val="0"/>
                <w:numId w:val="25"/>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B6244B">
            <w:pPr>
              <w:numPr>
                <w:ilvl w:val="0"/>
                <w:numId w:val="25"/>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4305C1">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B6244B">
      <w:pPr>
        <w:pStyle w:val="Heading1"/>
        <w:numPr>
          <w:ilvl w:val="0"/>
          <w:numId w:val="47"/>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25906E61"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E74359" w14:textId="77777777" w:rsidR="004A15CA" w:rsidRDefault="004A15CA" w:rsidP="00327AE8">
      <w:pPr>
        <w:ind w:left="2" w:firstLine="1"/>
        <w:jc w:val="center"/>
        <w:rPr>
          <w:b/>
          <w:bCs/>
          <w:sz w:val="22"/>
          <w:szCs w:val="22"/>
        </w:rPr>
      </w:pPr>
    </w:p>
    <w:p w14:paraId="304BE99A" w14:textId="77777777" w:rsidR="004022C4" w:rsidRDefault="004022C4" w:rsidP="004022C4">
      <w:pPr>
        <w:jc w:val="center"/>
        <w:rPr>
          <w:b/>
          <w:bCs/>
          <w:sz w:val="22"/>
          <w:szCs w:val="22"/>
        </w:rPr>
      </w:pPr>
    </w:p>
    <w:p w14:paraId="6B4D8E96" w14:textId="77777777" w:rsidR="004022C4" w:rsidRPr="004022C4" w:rsidRDefault="004022C4" w:rsidP="00B6244B">
      <w:pPr>
        <w:pStyle w:val="Heading2"/>
        <w:numPr>
          <w:ilvl w:val="1"/>
          <w:numId w:val="47"/>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B6244B">
      <w:pPr>
        <w:pStyle w:val="ListParagraph"/>
        <w:numPr>
          <w:ilvl w:val="0"/>
          <w:numId w:val="26"/>
        </w:numPr>
        <w:rPr>
          <w:lang w:val="en-GB"/>
        </w:rPr>
      </w:pPr>
      <w:r w:rsidRPr="004022C4">
        <w:rPr>
          <w:lang w:val="en-GB"/>
        </w:rPr>
        <w:lastRenderedPageBreak/>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B6244B">
      <w:pPr>
        <w:pStyle w:val="Heading2"/>
        <w:numPr>
          <w:ilvl w:val="1"/>
          <w:numId w:val="47"/>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389CF1D2" w14:textId="239BD246" w:rsidR="00CD6DD6" w:rsidRPr="002E1345" w:rsidRDefault="002E1345" w:rsidP="00CD6DD6">
      <w:pPr>
        <w:pStyle w:val="ListParagraph"/>
        <w:numPr>
          <w:ilvl w:val="0"/>
          <w:numId w:val="0"/>
        </w:numPr>
        <w:ind w:left="360"/>
        <w:rPr>
          <w:b/>
          <w:bCs/>
        </w:rPr>
      </w:pPr>
      <w:r w:rsidRPr="002E1345">
        <w:rPr>
          <w:b/>
          <w:bCs/>
        </w:rPr>
        <w:t>N/A</w:t>
      </w:r>
    </w:p>
    <w:p w14:paraId="77F5DB27" w14:textId="77777777" w:rsidR="00CD6DD6" w:rsidRDefault="00CD6DD6" w:rsidP="00B6244B">
      <w:pPr>
        <w:pStyle w:val="Heading2"/>
        <w:numPr>
          <w:ilvl w:val="1"/>
          <w:numId w:val="47"/>
        </w:numPr>
      </w:pPr>
      <w:bookmarkStart w:id="24" w:name="_Toc480431116"/>
      <w:bookmarkStart w:id="25" w:name="_Toc31034135"/>
      <w:r w:rsidRPr="00CD6DD6">
        <w:t>CLARIFICATIONS/ QUERIES</w:t>
      </w:r>
      <w:bookmarkEnd w:id="24"/>
      <w:bookmarkEnd w:id="25"/>
      <w:r w:rsidRPr="00CD6DD6">
        <w:t xml:space="preserve"> </w:t>
      </w:r>
    </w:p>
    <w:p w14:paraId="2DE56D84" w14:textId="317DE2F4"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sidRPr="00C676D7">
        <w:rPr>
          <w:color w:val="548DD4" w:themeColor="text2" w:themeTint="99"/>
          <w:sz w:val="20"/>
          <w:szCs w:val="20"/>
        </w:rPr>
        <w:t>andyn</w:t>
      </w:r>
      <w:hyperlink r:id="rId19" w:history="1">
        <w:r w:rsidR="00586486" w:rsidRPr="00C676D7">
          <w:rPr>
            <w:rStyle w:val="Hyperlink"/>
            <w:color w:val="548DD4" w:themeColor="text2" w:themeTint="99"/>
            <w:sz w:val="20"/>
            <w:szCs w:val="20"/>
          </w:rPr>
          <w:t>@atns.co.za</w:t>
        </w:r>
      </w:hyperlink>
      <w:r w:rsidR="00046856" w:rsidRPr="00A146AF">
        <w:rPr>
          <w:sz w:val="20"/>
          <w:szCs w:val="20"/>
        </w:rPr>
        <w:t xml:space="preserve"> </w:t>
      </w:r>
      <w:r w:rsidRPr="00A146AF">
        <w:rPr>
          <w:sz w:val="20"/>
          <w:szCs w:val="20"/>
        </w:rPr>
        <w:t xml:space="preserve"> not later than </w:t>
      </w:r>
      <w:r w:rsidR="00FB36CF">
        <w:rPr>
          <w:sz w:val="20"/>
          <w:szCs w:val="20"/>
        </w:rPr>
        <w:t>1</w:t>
      </w:r>
      <w:r w:rsidR="00F1370A">
        <w:rPr>
          <w:sz w:val="20"/>
          <w:szCs w:val="20"/>
        </w:rPr>
        <w:t>6</w:t>
      </w:r>
      <w:r w:rsidR="00FB36CF">
        <w:rPr>
          <w:sz w:val="20"/>
          <w:szCs w:val="20"/>
        </w:rPr>
        <w:t xml:space="preserve">:00 on </w:t>
      </w:r>
      <w:r w:rsidR="00FB36CF" w:rsidRPr="00A44D8D">
        <w:rPr>
          <w:sz w:val="20"/>
          <w:szCs w:val="20"/>
        </w:rPr>
        <w:t xml:space="preserve">the </w:t>
      </w:r>
      <w:r w:rsidR="002E1345">
        <w:rPr>
          <w:sz w:val="20"/>
          <w:szCs w:val="20"/>
        </w:rPr>
        <w:t>1</w:t>
      </w:r>
      <w:r w:rsidR="00F1370A">
        <w:rPr>
          <w:sz w:val="20"/>
          <w:szCs w:val="20"/>
        </w:rPr>
        <w:t>2</w:t>
      </w:r>
      <w:r w:rsidR="002E1345">
        <w:rPr>
          <w:sz w:val="20"/>
          <w:szCs w:val="20"/>
        </w:rPr>
        <w:t xml:space="preserve"> </w:t>
      </w:r>
      <w:r w:rsidR="003F0951">
        <w:rPr>
          <w:sz w:val="20"/>
          <w:szCs w:val="20"/>
        </w:rPr>
        <w:t>December</w:t>
      </w:r>
      <w:r w:rsidR="0075097E">
        <w:rPr>
          <w:sz w:val="20"/>
          <w:szCs w:val="20"/>
        </w:rPr>
        <w:t xml:space="preserve"> 2022</w:t>
      </w:r>
      <w:r w:rsidRPr="00A44D8D">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B6244B">
      <w:pPr>
        <w:pStyle w:val="Heading2"/>
        <w:numPr>
          <w:ilvl w:val="1"/>
          <w:numId w:val="47"/>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B6244B">
      <w:pPr>
        <w:pStyle w:val="ListParagraph"/>
        <w:numPr>
          <w:ilvl w:val="0"/>
          <w:numId w:val="28"/>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4305C1">
      <w:pPr>
        <w:pStyle w:val="ListParagraph"/>
        <w:numPr>
          <w:ilvl w:val="0"/>
          <w:numId w:val="10"/>
        </w:numPr>
        <w:ind w:left="851" w:hanging="851"/>
        <w:rPr>
          <w:lang w:val="en-GB"/>
        </w:rPr>
      </w:pPr>
      <w:r w:rsidRPr="00FD5BF9">
        <w:rPr>
          <w:lang w:val="en-GB"/>
        </w:rPr>
        <w:t xml:space="preserve">The name and address of the </w:t>
      </w:r>
      <w:r w:rsidR="00E958D9">
        <w:rPr>
          <w:lang w:val="en-GB"/>
        </w:rPr>
        <w:t>Bidder</w:t>
      </w:r>
      <w:r w:rsidRPr="00FD5BF9">
        <w:rPr>
          <w:lang w:val="en-GB"/>
        </w:rPr>
        <w:t>;</w:t>
      </w:r>
    </w:p>
    <w:p w14:paraId="55421D0C" w14:textId="77777777" w:rsidR="00341B31" w:rsidRPr="00341B31" w:rsidRDefault="00341B31" w:rsidP="00FD5BF9">
      <w:pPr>
        <w:ind w:left="851" w:hanging="851"/>
        <w:rPr>
          <w:lang w:val="en-GB"/>
        </w:rPr>
      </w:pPr>
    </w:p>
    <w:p w14:paraId="64613783" w14:textId="77777777" w:rsidR="009D6C3A" w:rsidRPr="00FD5BF9" w:rsidRDefault="009D6C3A" w:rsidP="004305C1">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Number;</w:t>
      </w:r>
    </w:p>
    <w:p w14:paraId="009B9AD9" w14:textId="77777777" w:rsidR="00341B31" w:rsidRPr="00341B31" w:rsidRDefault="00341B31" w:rsidP="00FD5BF9">
      <w:pPr>
        <w:ind w:left="851" w:hanging="851"/>
        <w:rPr>
          <w:lang w:val="en-GB"/>
        </w:rPr>
      </w:pPr>
    </w:p>
    <w:p w14:paraId="6C902CC7" w14:textId="77777777" w:rsidR="009D6C3A" w:rsidRPr="00061148" w:rsidRDefault="009D6C3A" w:rsidP="004305C1">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4305C1">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4305C1">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therein;</w:t>
      </w:r>
    </w:p>
    <w:p w14:paraId="5140BD5F" w14:textId="77777777" w:rsidR="00341B31" w:rsidRPr="00341B31" w:rsidRDefault="00341B31" w:rsidP="00FD5BF9">
      <w:pPr>
        <w:ind w:left="851" w:hanging="851"/>
        <w:rPr>
          <w:lang w:val="en-GB"/>
        </w:rPr>
      </w:pPr>
    </w:p>
    <w:p w14:paraId="3BADD575" w14:textId="7B0B4AB6" w:rsidR="009D6C3A" w:rsidRPr="00FD5BF9" w:rsidRDefault="009D6C3A" w:rsidP="004305C1">
      <w:pPr>
        <w:pStyle w:val="ListParagraph"/>
        <w:numPr>
          <w:ilvl w:val="0"/>
          <w:numId w:val="10"/>
        </w:numPr>
        <w:ind w:left="851" w:hanging="851"/>
        <w:rPr>
          <w:lang w:val="en-GB"/>
        </w:rPr>
      </w:pPr>
      <w:r w:rsidRPr="00FD5BF9">
        <w:rPr>
          <w:lang w:val="en-GB"/>
        </w:rPr>
        <w:t xml:space="preserve">Particular points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4305C1">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B6244B">
      <w:pPr>
        <w:pStyle w:val="ListParagraph"/>
        <w:numPr>
          <w:ilvl w:val="0"/>
          <w:numId w:val="28"/>
        </w:numPr>
        <w:rPr>
          <w:lang w:val="en-GB"/>
        </w:rPr>
      </w:pPr>
      <w:r w:rsidRPr="00061148">
        <w:rPr>
          <w:lang w:val="en-GB"/>
        </w:rPr>
        <w:t xml:space="preserve">Within each parcel, each document shall be individually packaged in a sealed envelope, assigned an identification number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B6244B">
      <w:pPr>
        <w:pStyle w:val="ListParagraph"/>
        <w:numPr>
          <w:ilvl w:val="0"/>
          <w:numId w:val="28"/>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B6244B">
      <w:pPr>
        <w:pStyle w:val="ListParagraph"/>
        <w:numPr>
          <w:ilvl w:val="0"/>
          <w:numId w:val="28"/>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B6244B">
      <w:pPr>
        <w:pStyle w:val="ListParagraph"/>
        <w:numPr>
          <w:ilvl w:val="0"/>
          <w:numId w:val="28"/>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602138" w:rsidRDefault="009D6C3A" w:rsidP="00B6244B">
      <w:pPr>
        <w:pStyle w:val="ListParagraph"/>
        <w:numPr>
          <w:ilvl w:val="0"/>
          <w:numId w:val="28"/>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w:t>
      </w:r>
      <w:r w:rsidRPr="00602138">
        <w:rPr>
          <w:lang w:val="en-GB"/>
        </w:rPr>
        <w:t xml:space="preserve">representative of the </w:t>
      </w:r>
      <w:r w:rsidR="00E958D9" w:rsidRPr="00602138">
        <w:rPr>
          <w:lang w:val="en-GB"/>
        </w:rPr>
        <w:t>Bidder</w:t>
      </w:r>
      <w:r w:rsidR="00FD5BF9" w:rsidRPr="00602138">
        <w:rPr>
          <w:lang w:val="en-GB"/>
        </w:rPr>
        <w:t xml:space="preserve"> </w:t>
      </w:r>
      <w:r w:rsidRPr="00602138">
        <w:rPr>
          <w:lang w:val="en-GB"/>
        </w:rPr>
        <w:t>and initialized on each an</w:t>
      </w:r>
      <w:r w:rsidR="00FD5BF9" w:rsidRPr="00602138">
        <w:rPr>
          <w:lang w:val="en-GB"/>
        </w:rPr>
        <w:t xml:space="preserve">d every page of the </w:t>
      </w:r>
      <w:r w:rsidR="0080255E" w:rsidRPr="00602138">
        <w:rPr>
          <w:lang w:val="en-GB"/>
        </w:rPr>
        <w:t>Bid</w:t>
      </w:r>
      <w:r w:rsidR="00FD5BF9" w:rsidRPr="00602138">
        <w:rPr>
          <w:lang w:val="en-GB"/>
        </w:rPr>
        <w:t xml:space="preserve"> Response.</w:t>
      </w:r>
    </w:p>
    <w:p w14:paraId="21514782" w14:textId="77777777" w:rsidR="00FD5BF9" w:rsidRPr="00602138" w:rsidRDefault="00FD5BF9" w:rsidP="00FD5BF9">
      <w:pPr>
        <w:pStyle w:val="ListParagraph"/>
        <w:numPr>
          <w:ilvl w:val="0"/>
          <w:numId w:val="0"/>
        </w:numPr>
        <w:ind w:left="360"/>
        <w:rPr>
          <w:lang w:val="en-GB"/>
        </w:rPr>
      </w:pPr>
    </w:p>
    <w:p w14:paraId="7BA688EC" w14:textId="2668D2BA" w:rsidR="00E90456" w:rsidRPr="00602138" w:rsidRDefault="0080255E" w:rsidP="00B6244B">
      <w:pPr>
        <w:pStyle w:val="ListParagraph"/>
        <w:numPr>
          <w:ilvl w:val="0"/>
          <w:numId w:val="28"/>
        </w:numPr>
        <w:rPr>
          <w:lang w:val="en-GB"/>
        </w:rPr>
      </w:pPr>
      <w:r w:rsidRPr="00602138">
        <w:rPr>
          <w:lang w:val="en-GB"/>
        </w:rPr>
        <w:t>Bid</w:t>
      </w:r>
      <w:r w:rsidR="009D6C3A" w:rsidRPr="00602138">
        <w:rPr>
          <w:lang w:val="en-GB"/>
        </w:rPr>
        <w:t xml:space="preserve"> responses sent by post or courier must reach this office at least 36 hours before the closing date</w:t>
      </w:r>
      <w:r w:rsidR="00FD5BF9" w:rsidRPr="00602138">
        <w:rPr>
          <w:lang w:val="en-GB"/>
        </w:rPr>
        <w:t xml:space="preserve"> as specified,</w:t>
      </w:r>
      <w:r w:rsidR="009D6C3A" w:rsidRPr="00602138">
        <w:rPr>
          <w:lang w:val="en-GB"/>
        </w:rPr>
        <w:t xml:space="preserve"> t</w:t>
      </w:r>
      <w:r w:rsidR="00FD5BF9" w:rsidRPr="00602138">
        <w:rPr>
          <w:lang w:val="en-GB"/>
        </w:rPr>
        <w:t xml:space="preserve">o be deposited into the </w:t>
      </w:r>
      <w:r w:rsidRPr="00602138">
        <w:rPr>
          <w:lang w:val="en-GB"/>
        </w:rPr>
        <w:t>Bid</w:t>
      </w:r>
      <w:r w:rsidR="00FD5BF9" w:rsidRPr="00602138">
        <w:rPr>
          <w:lang w:val="en-GB"/>
        </w:rPr>
        <w:t xml:space="preserve"> B</w:t>
      </w:r>
      <w:r w:rsidR="009D6C3A" w:rsidRPr="00602138">
        <w:rPr>
          <w:lang w:val="en-GB"/>
        </w:rPr>
        <w:t xml:space="preserve">ox. Failure to comply with this </w:t>
      </w:r>
      <w:r w:rsidR="009D6C3A" w:rsidRPr="00602138">
        <w:rPr>
          <w:lang w:val="en-GB"/>
        </w:rPr>
        <w:lastRenderedPageBreak/>
        <w:t xml:space="preserve">requirement will result in </w:t>
      </w:r>
      <w:r w:rsidR="00FD5BF9" w:rsidRPr="00602138">
        <w:rPr>
          <w:lang w:val="en-GB"/>
        </w:rPr>
        <w:t xml:space="preserve">the </w:t>
      </w:r>
      <w:r w:rsidR="009D6C3A" w:rsidRPr="00602138">
        <w:rPr>
          <w:lang w:val="en-GB"/>
        </w:rPr>
        <w:t>proposal</w:t>
      </w:r>
      <w:r w:rsidR="00FD5BF9" w:rsidRPr="00602138">
        <w:rPr>
          <w:lang w:val="en-GB"/>
        </w:rPr>
        <w:t>/</w:t>
      </w:r>
      <w:r w:rsidRPr="00602138">
        <w:rPr>
          <w:lang w:val="en-GB"/>
        </w:rPr>
        <w:t>Bid</w:t>
      </w:r>
      <w:r w:rsidR="00FD5BF9" w:rsidRPr="00602138">
        <w:rPr>
          <w:lang w:val="en-GB"/>
        </w:rPr>
        <w:t xml:space="preserve"> response</w:t>
      </w:r>
      <w:r w:rsidR="009D6C3A" w:rsidRPr="00602138">
        <w:rPr>
          <w:lang w:val="en-GB"/>
        </w:rPr>
        <w:t xml:space="preserve"> being treated as a “late </w:t>
      </w:r>
      <w:r w:rsidR="00225CEA" w:rsidRPr="00602138">
        <w:rPr>
          <w:lang w:val="en-GB"/>
        </w:rPr>
        <w:t xml:space="preserve"> and it will not be accepted</w:t>
      </w:r>
      <w:r w:rsidR="000F7190" w:rsidRPr="00602138">
        <w:rPr>
          <w:lang w:val="en-GB"/>
        </w:rPr>
        <w:t>.</w:t>
      </w:r>
    </w:p>
    <w:p w14:paraId="4630FEA6" w14:textId="51B1AEDB" w:rsidR="009D6C3A" w:rsidRPr="00602138" w:rsidRDefault="009D6C3A" w:rsidP="00B02A6A">
      <w:pPr>
        <w:pStyle w:val="ListParagraph"/>
        <w:numPr>
          <w:ilvl w:val="0"/>
          <w:numId w:val="0"/>
        </w:numPr>
        <w:ind w:left="851"/>
        <w:rPr>
          <w:lang w:val="en-GB"/>
        </w:rPr>
      </w:pPr>
    </w:p>
    <w:p w14:paraId="60A5F786" w14:textId="77777777" w:rsidR="00597CD4" w:rsidRDefault="00597CD4" w:rsidP="00597CD4">
      <w:pPr>
        <w:rPr>
          <w:lang w:val="en-GB"/>
        </w:rPr>
      </w:pPr>
    </w:p>
    <w:p w14:paraId="5A15CBFC" w14:textId="77777777" w:rsidR="009D6C3A" w:rsidRDefault="00AF6266" w:rsidP="00B6244B">
      <w:pPr>
        <w:pStyle w:val="Heading2"/>
        <w:numPr>
          <w:ilvl w:val="1"/>
          <w:numId w:val="47"/>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4305C1">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South Africa</w:t>
      </w:r>
      <w:r w:rsidR="00AF6266" w:rsidRPr="00061148">
        <w:rPr>
          <w:lang w:val="en-GB"/>
        </w:rPr>
        <w:t>;</w:t>
      </w:r>
    </w:p>
    <w:p w14:paraId="09AB0037" w14:textId="77777777" w:rsidR="00AF24B1" w:rsidRDefault="00AF24B1" w:rsidP="00597CD4">
      <w:pPr>
        <w:pStyle w:val="BodyText"/>
        <w:rPr>
          <w:lang w:val="en-GB"/>
        </w:rPr>
      </w:pPr>
    </w:p>
    <w:p w14:paraId="00340099" w14:textId="77777777" w:rsidR="00AF24B1" w:rsidRPr="0075097E" w:rsidRDefault="00B40F85" w:rsidP="00B40F85">
      <w:pPr>
        <w:pStyle w:val="BodyText"/>
        <w:keepNext w:val="0"/>
        <w:ind w:hanging="851"/>
        <w:jc w:val="left"/>
        <w:rPr>
          <w:lang w:val="en-GB"/>
        </w:rPr>
      </w:pPr>
      <w:r w:rsidRPr="008114B2">
        <w:rPr>
          <w:color w:val="FF0000"/>
          <w:lang w:val="en-GB"/>
        </w:rPr>
        <w:t xml:space="preserve">              </w:t>
      </w:r>
    </w:p>
    <w:p w14:paraId="66078D0D" w14:textId="17230721" w:rsidR="009D6C3A" w:rsidRPr="0075097E" w:rsidRDefault="001E2A51" w:rsidP="00AF24B1">
      <w:pPr>
        <w:pStyle w:val="BodyText"/>
        <w:keepNext w:val="0"/>
        <w:jc w:val="left"/>
        <w:rPr>
          <w:b/>
          <w:lang w:val="en-GB"/>
        </w:rPr>
      </w:pPr>
      <w:r w:rsidRPr="0075097E">
        <w:rPr>
          <w:b/>
          <w:lang w:val="en-GB"/>
        </w:rPr>
        <w:t>N</w:t>
      </w:r>
      <w:r w:rsidR="00640B87" w:rsidRPr="0075097E">
        <w:rPr>
          <w:b/>
          <w:lang w:val="en-GB"/>
        </w:rPr>
        <w:t>o later than 1</w:t>
      </w:r>
      <w:r w:rsidR="00F1370A">
        <w:rPr>
          <w:b/>
          <w:lang w:val="en-GB"/>
        </w:rPr>
        <w:t>3</w:t>
      </w:r>
      <w:r w:rsidR="00553C82" w:rsidRPr="0075097E">
        <w:rPr>
          <w:b/>
          <w:lang w:val="en-GB"/>
        </w:rPr>
        <w:t>:00 on the</w:t>
      </w:r>
      <w:r w:rsidR="00FB36CF" w:rsidRPr="0075097E">
        <w:rPr>
          <w:b/>
          <w:lang w:val="en-GB"/>
        </w:rPr>
        <w:t xml:space="preserve"> </w:t>
      </w:r>
      <w:r w:rsidR="0021344B">
        <w:rPr>
          <w:b/>
          <w:lang w:val="en-GB"/>
        </w:rPr>
        <w:t>1</w:t>
      </w:r>
      <w:r w:rsidR="00F1370A">
        <w:rPr>
          <w:b/>
          <w:lang w:val="en-GB"/>
        </w:rPr>
        <w:t>5</w:t>
      </w:r>
      <w:r w:rsidR="000162EE">
        <w:rPr>
          <w:b/>
          <w:lang w:val="en-GB"/>
        </w:rPr>
        <w:t xml:space="preserve"> December</w:t>
      </w:r>
      <w:r w:rsidR="0075097E" w:rsidRPr="0075097E">
        <w:rPr>
          <w:b/>
          <w:lang w:val="en-GB"/>
        </w:rPr>
        <w:t xml:space="preserve"> 2022</w:t>
      </w:r>
      <w:r w:rsidR="009D6C3A" w:rsidRPr="0075097E">
        <w:rPr>
          <w:b/>
          <w:lang w:val="en-GB"/>
        </w:rPr>
        <w:t xml:space="preserve">, </w:t>
      </w:r>
      <w:r w:rsidR="004A632F" w:rsidRPr="0075097E">
        <w:rPr>
          <w:b/>
          <w:lang w:val="en-GB"/>
        </w:rPr>
        <w:t>local</w:t>
      </w:r>
      <w:r w:rsidR="00597CD4" w:rsidRPr="0075097E">
        <w:rPr>
          <w:b/>
          <w:lang w:val="en-GB"/>
        </w:rPr>
        <w:t xml:space="preserve"> Time at which time the </w:t>
      </w:r>
      <w:r w:rsidR="0080255E" w:rsidRPr="0075097E">
        <w:rPr>
          <w:b/>
          <w:lang w:val="en-GB"/>
        </w:rPr>
        <w:t>Bid</w:t>
      </w:r>
      <w:r w:rsidR="00597CD4" w:rsidRPr="0075097E">
        <w:rPr>
          <w:b/>
          <w:lang w:val="en-GB"/>
        </w:rPr>
        <w:t xml:space="preserve"> </w:t>
      </w:r>
      <w:r w:rsidR="00AF24B1" w:rsidRPr="0075097E">
        <w:rPr>
          <w:b/>
          <w:lang w:val="en-GB"/>
        </w:rPr>
        <w:t>proposals will be collected</w:t>
      </w:r>
      <w:r w:rsidR="009D6C3A" w:rsidRPr="0075097E">
        <w:rPr>
          <w:b/>
          <w:lang w:val="en-GB"/>
        </w:rPr>
        <w:t>.</w:t>
      </w:r>
    </w:p>
    <w:p w14:paraId="4ABB10A7" w14:textId="77777777" w:rsidR="000C1F3E" w:rsidRPr="0075097E" w:rsidRDefault="000C1F3E" w:rsidP="00AF24B1">
      <w:pPr>
        <w:keepNext w:val="0"/>
        <w:jc w:val="left"/>
        <w:rPr>
          <w:lang w:val="en-GB"/>
        </w:rPr>
      </w:pPr>
    </w:p>
    <w:p w14:paraId="057AB23C" w14:textId="70F30C41" w:rsidR="00AF6266" w:rsidRPr="0075097E" w:rsidRDefault="001E2A51" w:rsidP="00AF24B1">
      <w:pPr>
        <w:pStyle w:val="BodyText"/>
        <w:keepNext w:val="0"/>
        <w:jc w:val="left"/>
        <w:rPr>
          <w:b/>
          <w:bCs w:val="0"/>
        </w:rPr>
      </w:pPr>
      <w:r w:rsidRPr="0075097E">
        <w:rPr>
          <w:b/>
          <w:bCs w:val="0"/>
        </w:rPr>
        <w:tab/>
      </w:r>
      <w:r w:rsidRPr="0075097E">
        <w:rPr>
          <w:b/>
          <w:bCs w:val="0"/>
        </w:rPr>
        <w:tab/>
      </w:r>
      <w:r w:rsidRPr="0075097E">
        <w:rPr>
          <w:b/>
          <w:bCs w:val="0"/>
        </w:rPr>
        <w:tab/>
      </w:r>
      <w:r w:rsidRPr="0075097E">
        <w:rPr>
          <w:b/>
          <w:bCs w:val="0"/>
        </w:rPr>
        <w:tab/>
      </w:r>
      <w:r w:rsidR="00E958D9" w:rsidRPr="0075097E">
        <w:rPr>
          <w:b/>
          <w:bCs w:val="0"/>
        </w:rPr>
        <w:t>Bidder</w:t>
      </w:r>
      <w:r w:rsidRPr="0075097E">
        <w:rPr>
          <w:b/>
          <w:bCs w:val="0"/>
        </w:rPr>
        <w:t>s should allow time to access the premises due to security arrangements that need to be observed.</w:t>
      </w:r>
    </w:p>
    <w:p w14:paraId="67101A74" w14:textId="77777777" w:rsidR="00E90456" w:rsidRPr="0075097E" w:rsidRDefault="00E90456" w:rsidP="00602138">
      <w:pPr>
        <w:keepNext w:val="0"/>
        <w:spacing w:before="40" w:after="40"/>
        <w:jc w:val="center"/>
        <w:rPr>
          <w:b/>
        </w:rPr>
      </w:pPr>
      <w:r w:rsidRPr="0075097E">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0" w:history="1">
        <w:r>
          <w:rPr>
            <w:rStyle w:val="Hyperlink"/>
            <w:b/>
          </w:rPr>
          <w:t>tenders@atns.co.za</w:t>
        </w:r>
      </w:hyperlink>
    </w:p>
    <w:p w14:paraId="4F1459EC" w14:textId="5EBAA1DB" w:rsidR="001E2A51" w:rsidRDefault="001E2A51" w:rsidP="00AF6266">
      <w:pPr>
        <w:pStyle w:val="Default"/>
      </w:pPr>
    </w:p>
    <w:p w14:paraId="24490FC9" w14:textId="511E11F8" w:rsidR="00E90456" w:rsidRPr="00602138"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1" w:history="1">
        <w:r w:rsidR="00BE7363" w:rsidRPr="001D6E53">
          <w:rPr>
            <w:rStyle w:val="Hyperlink"/>
          </w:rPr>
          <w:t>andyn@atns.co.za</w:t>
        </w:r>
      </w:hyperlink>
      <w:r>
        <w:t xml:space="preserve"> to express their interest to do so.  On the email </w:t>
      </w:r>
      <w:r w:rsidR="00E958D9">
        <w:t>Bidder</w:t>
      </w:r>
      <w:r>
        <w:t xml:space="preserve">s must </w:t>
      </w:r>
      <w:r w:rsidRPr="00602138">
        <w:t xml:space="preserve">specify on the subject line – the tender number and description. </w:t>
      </w:r>
      <w:r w:rsidRPr="00602138">
        <w:rPr>
          <w:bCs/>
          <w:lang w:val="en-US"/>
        </w:rPr>
        <w:t xml:space="preserve">A link will be shared with the </w:t>
      </w:r>
      <w:r w:rsidR="00E958D9" w:rsidRPr="00602138">
        <w:rPr>
          <w:bCs/>
          <w:lang w:val="en-US"/>
        </w:rPr>
        <w:t>Bidder</w:t>
      </w:r>
      <w:r w:rsidRPr="00602138">
        <w:rPr>
          <w:bCs/>
          <w:lang w:val="en-US"/>
        </w:rPr>
        <w:t xml:space="preserve"> upon receipt of their intention to submit a bid online. </w:t>
      </w:r>
      <w:r w:rsidR="00E8280A" w:rsidRPr="00602138">
        <w:rPr>
          <w:bCs/>
          <w:lang w:val="en-US"/>
        </w:rPr>
        <w:t xml:space="preserve">Requests for online submission link should be sent no </w:t>
      </w:r>
      <w:r w:rsidR="00A80B53" w:rsidRPr="00602138">
        <w:rPr>
          <w:b/>
          <w:lang w:val="en-US"/>
        </w:rPr>
        <w:t>la</w:t>
      </w:r>
      <w:r w:rsidR="00FB36CF" w:rsidRPr="00602138">
        <w:rPr>
          <w:b/>
          <w:lang w:val="en-US"/>
        </w:rPr>
        <w:t xml:space="preserve">ter than </w:t>
      </w:r>
      <w:r w:rsidR="000162EE">
        <w:rPr>
          <w:b/>
          <w:lang w:val="en-US"/>
        </w:rPr>
        <w:t>1</w:t>
      </w:r>
      <w:r w:rsidR="009665A8">
        <w:rPr>
          <w:b/>
          <w:lang w:val="en-US"/>
        </w:rPr>
        <w:t>2</w:t>
      </w:r>
      <w:r w:rsidR="000162EE">
        <w:rPr>
          <w:b/>
          <w:lang w:val="en-US"/>
        </w:rPr>
        <w:t xml:space="preserve"> December</w:t>
      </w:r>
      <w:r w:rsidR="00FA7FF1" w:rsidRPr="00602138">
        <w:rPr>
          <w:b/>
          <w:lang w:val="en-US"/>
        </w:rPr>
        <w:t xml:space="preserve"> 2022</w:t>
      </w:r>
      <w:r w:rsidRPr="00602138">
        <w:rPr>
          <w:b/>
          <w:lang w:val="en-US"/>
        </w:rPr>
        <w:t xml:space="preserve"> at 1</w:t>
      </w:r>
      <w:r w:rsidR="00F1370A">
        <w:rPr>
          <w:b/>
          <w:lang w:val="en-US"/>
        </w:rPr>
        <w:t>6</w:t>
      </w:r>
      <w:r w:rsidRPr="00602138">
        <w:rPr>
          <w:b/>
          <w:lang w:val="en-US"/>
        </w:rPr>
        <w:t>h00</w:t>
      </w:r>
      <w:r w:rsidR="00E8280A" w:rsidRPr="00602138">
        <w:rPr>
          <w:b/>
          <w:lang w:val="en-US"/>
        </w:rPr>
        <w:t>.</w:t>
      </w:r>
    </w:p>
    <w:p w14:paraId="38E042B3" w14:textId="2BD1ACC4" w:rsidR="00E90456" w:rsidRPr="00602138" w:rsidRDefault="00E90456" w:rsidP="00AF6266">
      <w:pPr>
        <w:pStyle w:val="Default"/>
      </w:pPr>
    </w:p>
    <w:p w14:paraId="25DD9E7E" w14:textId="77777777" w:rsidR="00E90456" w:rsidRPr="00602138" w:rsidRDefault="00E90456" w:rsidP="00AF6266">
      <w:pPr>
        <w:pStyle w:val="Default"/>
      </w:pPr>
    </w:p>
    <w:p w14:paraId="5ACAA06E" w14:textId="77777777" w:rsidR="00AF6266" w:rsidRPr="00602138" w:rsidRDefault="00AF6266" w:rsidP="00B6244B">
      <w:pPr>
        <w:pStyle w:val="Heading2"/>
        <w:numPr>
          <w:ilvl w:val="1"/>
          <w:numId w:val="47"/>
        </w:numPr>
        <w:rPr>
          <w:lang w:val="en-GB"/>
        </w:rPr>
      </w:pPr>
      <w:bookmarkStart w:id="30" w:name="_Toc480431119"/>
      <w:bookmarkStart w:id="31" w:name="_Toc31034138"/>
      <w:r w:rsidRPr="00602138">
        <w:rPr>
          <w:lang w:val="en-GB"/>
        </w:rPr>
        <w:t>LATE BIDS</w:t>
      </w:r>
      <w:bookmarkEnd w:id="30"/>
      <w:bookmarkEnd w:id="31"/>
      <w:r w:rsidRPr="00602138">
        <w:rPr>
          <w:lang w:val="en-GB"/>
        </w:rPr>
        <w:t xml:space="preserve"> </w:t>
      </w:r>
    </w:p>
    <w:p w14:paraId="2A7972CE" w14:textId="77777777" w:rsidR="00F60553" w:rsidRPr="00602138" w:rsidRDefault="00F60553" w:rsidP="00AE3F17">
      <w:pPr>
        <w:rPr>
          <w:lang w:val="en-GB"/>
        </w:rPr>
      </w:pPr>
    </w:p>
    <w:p w14:paraId="10361052" w14:textId="745DF164" w:rsidR="00AF6266" w:rsidRDefault="00AF6266" w:rsidP="002A286A">
      <w:pPr>
        <w:pStyle w:val="BodyText"/>
        <w:ind w:left="142"/>
        <w:rPr>
          <w:lang w:val="en-GB"/>
        </w:rPr>
      </w:pPr>
      <w:r w:rsidRPr="00602138">
        <w:rPr>
          <w:lang w:val="en-GB"/>
        </w:rPr>
        <w:t xml:space="preserve">Bids received late shall not be considered. A bid will be considered late if it arrived even one second after closing time or any time thereafter. The tender (bid) </w:t>
      </w:r>
      <w:r w:rsidR="00AF24B1" w:rsidRPr="00602138">
        <w:rPr>
          <w:lang w:val="en-GB"/>
        </w:rPr>
        <w:t>proposals shall be collected at</w:t>
      </w:r>
      <w:r w:rsidRPr="00602138">
        <w:rPr>
          <w:lang w:val="en-GB"/>
        </w:rPr>
        <w:t xml:space="preserve"> exactly </w:t>
      </w:r>
      <w:r w:rsidR="007815DA" w:rsidRPr="00602138">
        <w:rPr>
          <w:b/>
          <w:shd w:val="clear" w:color="auto" w:fill="D9D9D9" w:themeFill="background1" w:themeFillShade="D9"/>
          <w:lang w:val="en-GB"/>
        </w:rPr>
        <w:t>1</w:t>
      </w:r>
      <w:r w:rsidR="00F1370A">
        <w:rPr>
          <w:b/>
          <w:shd w:val="clear" w:color="auto" w:fill="D9D9D9" w:themeFill="background1" w:themeFillShade="D9"/>
          <w:lang w:val="en-GB"/>
        </w:rPr>
        <w:t>3</w:t>
      </w:r>
      <w:r w:rsidRPr="00602138">
        <w:rPr>
          <w:b/>
          <w:shd w:val="clear" w:color="auto" w:fill="D9D9D9" w:themeFill="background1" w:themeFillShade="D9"/>
          <w:lang w:val="en-GB"/>
        </w:rPr>
        <w:t>:00</w:t>
      </w:r>
      <w:r w:rsidRPr="00602138">
        <w:rPr>
          <w:lang w:val="en-GB"/>
        </w:rPr>
        <w:t xml:space="preserve"> </w:t>
      </w:r>
      <w:r w:rsidR="00FB36CF" w:rsidRPr="00602138">
        <w:rPr>
          <w:lang w:val="en-GB"/>
        </w:rPr>
        <w:t xml:space="preserve">on the </w:t>
      </w:r>
      <w:r w:rsidR="00AA3A90">
        <w:rPr>
          <w:lang w:val="en-GB"/>
        </w:rPr>
        <w:t>1</w:t>
      </w:r>
      <w:r w:rsidR="00F1370A">
        <w:rPr>
          <w:lang w:val="en-GB"/>
        </w:rPr>
        <w:t>5</w:t>
      </w:r>
      <w:r w:rsidR="009665A8">
        <w:rPr>
          <w:lang w:val="en-GB"/>
        </w:rPr>
        <w:t xml:space="preserve"> December</w:t>
      </w:r>
      <w:r w:rsidR="00FA7FF1" w:rsidRPr="00602138">
        <w:rPr>
          <w:lang w:val="en-GB"/>
        </w:rPr>
        <w:t xml:space="preserve"> 2022</w:t>
      </w:r>
      <w:r w:rsidR="00FB36CF" w:rsidRPr="00602138">
        <w:rPr>
          <w:lang w:val="en-GB"/>
        </w:rPr>
        <w:t xml:space="preserve"> </w:t>
      </w:r>
      <w:r w:rsidRPr="00602138">
        <w:rPr>
          <w:lang w:val="en-GB"/>
        </w:rPr>
        <w:t xml:space="preserve">and bids arriving late will not be considered under any circumstances. Bids received late shall be returned unopened to the </w:t>
      </w:r>
      <w:r w:rsidR="00E958D9" w:rsidRPr="00602138">
        <w:rPr>
          <w:lang w:val="en-GB"/>
        </w:rPr>
        <w:t>bidder</w:t>
      </w:r>
      <w:r w:rsidRPr="00602138">
        <w:rPr>
          <w:lang w:val="en-GB"/>
        </w:rPr>
        <w:t xml:space="preserve">. </w:t>
      </w:r>
      <w:r w:rsidR="00E958D9" w:rsidRPr="00602138">
        <w:rPr>
          <w:lang w:val="en-GB"/>
        </w:rPr>
        <w:t>Bidder</w:t>
      </w:r>
      <w:r w:rsidRPr="00602138">
        <w:rPr>
          <w:lang w:val="en-GB"/>
        </w:rPr>
        <w:t>s are therefore</w:t>
      </w:r>
      <w:r w:rsidRPr="00AF6266">
        <w:rPr>
          <w:lang w:val="en-GB"/>
        </w:rPr>
        <w:t xml:space="preserv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77777777" w:rsidR="001E2A51" w:rsidRDefault="001E2A51" w:rsidP="001E2A51">
      <w:pPr>
        <w:pStyle w:val="Default"/>
      </w:pPr>
    </w:p>
    <w:p w14:paraId="3E9F287E" w14:textId="77777777" w:rsidR="001E2A51" w:rsidRPr="001E2A51" w:rsidRDefault="001E2A51" w:rsidP="00B6244B">
      <w:pPr>
        <w:pStyle w:val="Heading2"/>
        <w:numPr>
          <w:ilvl w:val="1"/>
          <w:numId w:val="47"/>
        </w:numPr>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B6244B">
      <w:pPr>
        <w:pStyle w:val="ListParagraph"/>
        <w:numPr>
          <w:ilvl w:val="0"/>
          <w:numId w:val="29"/>
        </w:numPr>
        <w:rPr>
          <w:lang w:val="en-GB"/>
        </w:rPr>
      </w:pPr>
      <w:r>
        <w:rPr>
          <w:lang w:val="en-GB"/>
        </w:rPr>
        <w:t>ATNS</w:t>
      </w:r>
      <w:r w:rsidRPr="001E2A51">
        <w:rPr>
          <w:lang w:val="en-GB"/>
        </w:rPr>
        <w:t xml:space="preserve"> have the right to enter into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B6244B">
      <w:pPr>
        <w:pStyle w:val="ListParagraph"/>
        <w:numPr>
          <w:ilvl w:val="0"/>
          <w:numId w:val="29"/>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B6244B">
      <w:pPr>
        <w:pStyle w:val="ListParagraph"/>
        <w:numPr>
          <w:ilvl w:val="0"/>
          <w:numId w:val="29"/>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70D64416" w14:textId="62553BA7" w:rsidR="001E2A51" w:rsidRPr="00AA3A90" w:rsidRDefault="001E2A51" w:rsidP="00B6244B">
      <w:pPr>
        <w:pStyle w:val="ListParagraph"/>
        <w:numPr>
          <w:ilvl w:val="0"/>
          <w:numId w:val="29"/>
        </w:numPr>
        <w:rPr>
          <w:b/>
          <w:lang w:val="en-GB"/>
        </w:rPr>
        <w:sectPr w:rsidR="001E2A51" w:rsidRPr="00AA3A90" w:rsidSect="00D12444">
          <w:pgSz w:w="11906" w:h="16838" w:code="9"/>
          <w:pgMar w:top="0" w:right="1531" w:bottom="1890" w:left="1418" w:header="360" w:footer="4" w:gutter="0"/>
          <w:cols w:space="708"/>
          <w:docGrid w:linePitch="360"/>
        </w:sect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66FEE990" w14:textId="77777777" w:rsidR="001E2A51" w:rsidRDefault="001E2A51" w:rsidP="001E2A51">
      <w:pPr>
        <w:pStyle w:val="Default"/>
      </w:pPr>
    </w:p>
    <w:p w14:paraId="5C5336F7" w14:textId="77777777" w:rsidR="001E2A51" w:rsidRPr="001E2A51" w:rsidRDefault="001E2A51" w:rsidP="00B6244B">
      <w:pPr>
        <w:pStyle w:val="Heading2"/>
        <w:numPr>
          <w:ilvl w:val="1"/>
          <w:numId w:val="47"/>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B6244B">
      <w:pPr>
        <w:pStyle w:val="ListParagraph"/>
        <w:numPr>
          <w:ilvl w:val="0"/>
          <w:numId w:val="30"/>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B6244B">
      <w:pPr>
        <w:pStyle w:val="Heading2"/>
        <w:numPr>
          <w:ilvl w:val="1"/>
          <w:numId w:val="47"/>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B6244B">
      <w:pPr>
        <w:pStyle w:val="ListParagraph"/>
        <w:numPr>
          <w:ilvl w:val="0"/>
          <w:numId w:val="31"/>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B6244B">
      <w:pPr>
        <w:pStyle w:val="ListParagraph"/>
        <w:numPr>
          <w:ilvl w:val="0"/>
          <w:numId w:val="31"/>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B6244B">
      <w:pPr>
        <w:pStyle w:val="ListParagraph"/>
        <w:numPr>
          <w:ilvl w:val="0"/>
          <w:numId w:val="31"/>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B6244B">
      <w:pPr>
        <w:pStyle w:val="ListParagraph"/>
        <w:numPr>
          <w:ilvl w:val="0"/>
          <w:numId w:val="31"/>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B6244B">
      <w:pPr>
        <w:pStyle w:val="ListParagraph"/>
        <w:numPr>
          <w:ilvl w:val="0"/>
          <w:numId w:val="31"/>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B6244B">
      <w:pPr>
        <w:pStyle w:val="ListParagraph"/>
        <w:numPr>
          <w:ilvl w:val="0"/>
          <w:numId w:val="31"/>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B6244B">
      <w:pPr>
        <w:pStyle w:val="Heading2"/>
        <w:numPr>
          <w:ilvl w:val="1"/>
          <w:numId w:val="47"/>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B6244B">
      <w:pPr>
        <w:pStyle w:val="ListParagraph"/>
        <w:numPr>
          <w:ilvl w:val="0"/>
          <w:numId w:val="32"/>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B6244B">
      <w:pPr>
        <w:pStyle w:val="ListParagraph"/>
        <w:numPr>
          <w:ilvl w:val="0"/>
          <w:numId w:val="32"/>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B6244B">
      <w:pPr>
        <w:pStyle w:val="ListParagraph"/>
        <w:numPr>
          <w:ilvl w:val="0"/>
          <w:numId w:val="32"/>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B6244B">
      <w:pPr>
        <w:pStyle w:val="ListParagraph"/>
        <w:numPr>
          <w:ilvl w:val="0"/>
          <w:numId w:val="32"/>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B6244B">
      <w:pPr>
        <w:pStyle w:val="ListParagraph"/>
        <w:numPr>
          <w:ilvl w:val="0"/>
          <w:numId w:val="32"/>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B6244B">
      <w:pPr>
        <w:pStyle w:val="ListParagraph"/>
        <w:numPr>
          <w:ilvl w:val="0"/>
          <w:numId w:val="32"/>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B6244B">
      <w:pPr>
        <w:pStyle w:val="Heading2"/>
        <w:numPr>
          <w:ilvl w:val="1"/>
          <w:numId w:val="47"/>
        </w:numPr>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entering into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B6244B">
      <w:pPr>
        <w:pStyle w:val="Heading1"/>
        <w:numPr>
          <w:ilvl w:val="0"/>
          <w:numId w:val="47"/>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B6244B">
      <w:pPr>
        <w:pStyle w:val="ListParagraph"/>
        <w:numPr>
          <w:ilvl w:val="0"/>
          <w:numId w:val="33"/>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w:t>
      </w:r>
      <w:r w:rsidRPr="00B22CA2">
        <w:lastRenderedPageBreak/>
        <w:t xml:space="preserve">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0D3EBF81" w:rsidR="00597CD4" w:rsidRPr="00B22CA2" w:rsidRDefault="00597CD4" w:rsidP="00B6244B">
      <w:pPr>
        <w:pStyle w:val="ListParagraph"/>
        <w:numPr>
          <w:ilvl w:val="0"/>
          <w:numId w:val="33"/>
        </w:numPr>
      </w:pPr>
      <w:r w:rsidRPr="00B22CA2">
        <w:t xml:space="preserve">The successful </w:t>
      </w:r>
      <w:r w:rsidR="00E958D9">
        <w:t>Bidder</w:t>
      </w:r>
      <w:r w:rsidRPr="00B22CA2">
        <w:t xml:space="preserve"> will be engaged subject to acceptance of a contract containing the standard Terms and C</w:t>
      </w:r>
      <w:r w:rsidR="003D099C">
        <w:t>onditions.</w:t>
      </w:r>
      <w:r w:rsidRPr="00B22CA2">
        <w:t xml:space="preserve">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B6244B">
      <w:pPr>
        <w:pStyle w:val="ListParagraph"/>
        <w:numPr>
          <w:ilvl w:val="0"/>
          <w:numId w:val="33"/>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B6244B">
      <w:pPr>
        <w:pStyle w:val="Heading1"/>
        <w:numPr>
          <w:ilvl w:val="0"/>
          <w:numId w:val="47"/>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B6244B">
      <w:pPr>
        <w:pStyle w:val="ListParagraph"/>
        <w:numPr>
          <w:ilvl w:val="0"/>
          <w:numId w:val="34"/>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B6244B">
      <w:pPr>
        <w:pStyle w:val="ListParagraph"/>
        <w:numPr>
          <w:ilvl w:val="0"/>
          <w:numId w:val="34"/>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Default="00640B87" w:rsidP="00B6244B">
      <w:pPr>
        <w:pStyle w:val="Heading1"/>
        <w:numPr>
          <w:ilvl w:val="0"/>
          <w:numId w:val="47"/>
        </w:numPr>
        <w:rPr>
          <w:sz w:val="20"/>
        </w:rPr>
      </w:pPr>
      <w:r w:rsidRPr="009C029F">
        <w:rPr>
          <w:sz w:val="20"/>
        </w:rPr>
        <w:tab/>
      </w:r>
      <w:bookmarkStart w:id="46" w:name="_Toc31034146"/>
      <w:bookmarkStart w:id="47" w:name="_Toc480431128"/>
      <w:r w:rsidR="00F955CA" w:rsidRPr="009C029F">
        <w:rPr>
          <w:sz w:val="20"/>
        </w:rPr>
        <w:t>Scope of work</w:t>
      </w:r>
      <w:bookmarkEnd w:id="46"/>
    </w:p>
    <w:p w14:paraId="50BFC345" w14:textId="7D7068AA" w:rsidR="000F1E6B" w:rsidRDefault="008D4B54" w:rsidP="00A64104">
      <w:pPr>
        <w:ind w:left="709" w:hanging="709"/>
        <w:rPr>
          <w:rFonts w:cs="Arial"/>
          <w:sz w:val="22"/>
          <w:szCs w:val="22"/>
          <w:lang w:val="en-GB"/>
        </w:rPr>
      </w:pPr>
      <w:r>
        <w:rPr>
          <w:sz w:val="22"/>
          <w:szCs w:val="22"/>
        </w:rPr>
        <w:t>To appoint a suitably qualified service provider who will provide comprehensive IT</w:t>
      </w:r>
    </w:p>
    <w:p w14:paraId="4A778DFC" w14:textId="77777777" w:rsidR="008D4B54" w:rsidRDefault="008D4B54" w:rsidP="008D4B54">
      <w:pPr>
        <w:pStyle w:val="Default"/>
      </w:pPr>
    </w:p>
    <w:p w14:paraId="20EDF9FC" w14:textId="47263C85" w:rsidR="007B5873" w:rsidRDefault="007B5873" w:rsidP="007B5873">
      <w:pPr>
        <w:pStyle w:val="Default"/>
        <w:jc w:val="both"/>
        <w:rPr>
          <w:sz w:val="22"/>
          <w:szCs w:val="22"/>
        </w:rPr>
      </w:pPr>
      <w:r>
        <w:rPr>
          <w:sz w:val="22"/>
          <w:szCs w:val="22"/>
        </w:rPr>
        <w:t xml:space="preserve">Disaster Recovery to ATNS that build </w:t>
      </w:r>
      <w:r w:rsidR="006B1AD9">
        <w:rPr>
          <w:sz w:val="22"/>
          <w:szCs w:val="22"/>
        </w:rPr>
        <w:t>organizational</w:t>
      </w:r>
      <w:r>
        <w:rPr>
          <w:sz w:val="22"/>
          <w:szCs w:val="22"/>
        </w:rPr>
        <w:t xml:space="preserve"> resilience such that it continues the delivery of products and/or services at acceptable predefined levels following a disruptive incident. It is expected that the ATNS will award the successful service provider a contract which will be for three (3) Years. </w:t>
      </w:r>
    </w:p>
    <w:p w14:paraId="20EC9A60" w14:textId="2FEB2978" w:rsidR="006B1AD9" w:rsidRDefault="006B1AD9" w:rsidP="007B5873">
      <w:pPr>
        <w:pStyle w:val="Default"/>
        <w:jc w:val="both"/>
        <w:rPr>
          <w:sz w:val="22"/>
          <w:szCs w:val="22"/>
        </w:rPr>
      </w:pPr>
    </w:p>
    <w:p w14:paraId="6BA2BD34" w14:textId="5D416136" w:rsidR="006B1AD9" w:rsidRDefault="006B1AD9" w:rsidP="007B5873">
      <w:pPr>
        <w:pStyle w:val="Default"/>
        <w:jc w:val="both"/>
        <w:rPr>
          <w:sz w:val="22"/>
          <w:szCs w:val="22"/>
        </w:rPr>
      </w:pPr>
    </w:p>
    <w:p w14:paraId="303B2F0F" w14:textId="77777777" w:rsidR="006B1AD9" w:rsidRDefault="006B1AD9" w:rsidP="007B5873">
      <w:pPr>
        <w:pStyle w:val="Default"/>
        <w:jc w:val="both"/>
        <w:rPr>
          <w:sz w:val="22"/>
          <w:szCs w:val="22"/>
        </w:rPr>
      </w:pPr>
    </w:p>
    <w:p w14:paraId="17EDF0C4" w14:textId="77777777" w:rsidR="00712479" w:rsidRDefault="00712479" w:rsidP="00712479">
      <w:pPr>
        <w:pStyle w:val="Default"/>
        <w:jc w:val="both"/>
        <w:rPr>
          <w:sz w:val="22"/>
          <w:szCs w:val="22"/>
        </w:rPr>
      </w:pPr>
      <w:r>
        <w:rPr>
          <w:b/>
          <w:bCs/>
          <w:sz w:val="22"/>
          <w:szCs w:val="22"/>
        </w:rPr>
        <w:t xml:space="preserve">Project Deliverables: </w:t>
      </w:r>
    </w:p>
    <w:p w14:paraId="1E3A5A95" w14:textId="77777777" w:rsidR="00712479" w:rsidRPr="0080581B" w:rsidRDefault="00712479" w:rsidP="00FA3402">
      <w:pPr>
        <w:pStyle w:val="Default"/>
        <w:spacing w:line="360" w:lineRule="auto"/>
        <w:jc w:val="both"/>
        <w:rPr>
          <w:sz w:val="20"/>
          <w:szCs w:val="20"/>
        </w:rPr>
      </w:pPr>
      <w:r w:rsidRPr="0080581B">
        <w:rPr>
          <w:sz w:val="20"/>
          <w:szCs w:val="20"/>
        </w:rPr>
        <w:t xml:space="preserve">The following outputs/deliverables will be expected for the duration of the project contract period: </w:t>
      </w:r>
    </w:p>
    <w:p w14:paraId="3FB1D5A1" w14:textId="77777777" w:rsidR="00712479" w:rsidRPr="0080581B" w:rsidRDefault="00712479" w:rsidP="00FA3402">
      <w:pPr>
        <w:pStyle w:val="Default"/>
        <w:spacing w:line="360" w:lineRule="auto"/>
        <w:jc w:val="both"/>
        <w:rPr>
          <w:sz w:val="20"/>
          <w:szCs w:val="20"/>
        </w:rPr>
      </w:pPr>
      <w:r w:rsidRPr="0080581B">
        <w:rPr>
          <w:sz w:val="20"/>
          <w:szCs w:val="20"/>
        </w:rPr>
        <w:t xml:space="preserve">1. Service Provider to perform IT readiness assessment on the current and future state for both Applications, Systems, and infrastructure. </w:t>
      </w:r>
    </w:p>
    <w:p w14:paraId="245D509D" w14:textId="77777777" w:rsidR="00712479" w:rsidRPr="0080581B" w:rsidRDefault="00712479" w:rsidP="00FA3402">
      <w:pPr>
        <w:pStyle w:val="Default"/>
        <w:spacing w:line="360" w:lineRule="auto"/>
        <w:jc w:val="both"/>
        <w:rPr>
          <w:sz w:val="20"/>
          <w:szCs w:val="20"/>
        </w:rPr>
      </w:pPr>
      <w:r w:rsidRPr="0080581B">
        <w:rPr>
          <w:sz w:val="20"/>
          <w:szCs w:val="20"/>
        </w:rPr>
        <w:t xml:space="preserve">2. Manage the DR simulation end to end. </w:t>
      </w:r>
    </w:p>
    <w:p w14:paraId="2AEA69AF" w14:textId="77777777" w:rsidR="00712479" w:rsidRPr="0080581B" w:rsidRDefault="00712479" w:rsidP="00FA3402">
      <w:pPr>
        <w:pStyle w:val="Default"/>
        <w:spacing w:line="360" w:lineRule="auto"/>
        <w:jc w:val="both"/>
        <w:rPr>
          <w:sz w:val="20"/>
          <w:szCs w:val="20"/>
        </w:rPr>
      </w:pPr>
      <w:r w:rsidRPr="0080581B">
        <w:rPr>
          <w:sz w:val="20"/>
          <w:szCs w:val="20"/>
        </w:rPr>
        <w:t xml:space="preserve">3. Atleast one full and partial DR simulation to be performed once year. </w:t>
      </w:r>
    </w:p>
    <w:p w14:paraId="7DE51F75" w14:textId="77777777" w:rsidR="00712479" w:rsidRPr="0080581B" w:rsidRDefault="00712479" w:rsidP="00FA3402">
      <w:pPr>
        <w:pStyle w:val="Default"/>
        <w:spacing w:line="360" w:lineRule="auto"/>
        <w:jc w:val="both"/>
        <w:rPr>
          <w:sz w:val="20"/>
          <w:szCs w:val="20"/>
        </w:rPr>
      </w:pPr>
      <w:r w:rsidRPr="0080581B">
        <w:rPr>
          <w:sz w:val="20"/>
          <w:szCs w:val="20"/>
        </w:rPr>
        <w:t xml:space="preserve">4. Review of DR plan, procedure and/or processes. </w:t>
      </w:r>
    </w:p>
    <w:p w14:paraId="59F4D73E" w14:textId="77777777" w:rsidR="00712479" w:rsidRPr="0080581B" w:rsidRDefault="00712479" w:rsidP="00FA3402">
      <w:pPr>
        <w:pStyle w:val="Default"/>
        <w:spacing w:line="360" w:lineRule="auto"/>
        <w:jc w:val="both"/>
        <w:rPr>
          <w:sz w:val="20"/>
          <w:szCs w:val="20"/>
        </w:rPr>
      </w:pPr>
      <w:r w:rsidRPr="0080581B">
        <w:rPr>
          <w:sz w:val="20"/>
          <w:szCs w:val="20"/>
        </w:rPr>
        <w:t xml:space="preserve">5. Manage internal and external parties, engage, end to end. </w:t>
      </w:r>
    </w:p>
    <w:p w14:paraId="20F25C96" w14:textId="77777777" w:rsidR="00712479" w:rsidRPr="0080581B" w:rsidRDefault="00712479" w:rsidP="00FA3402">
      <w:pPr>
        <w:pStyle w:val="Default"/>
        <w:spacing w:line="360" w:lineRule="auto"/>
        <w:jc w:val="both"/>
        <w:rPr>
          <w:sz w:val="20"/>
          <w:szCs w:val="20"/>
        </w:rPr>
      </w:pPr>
      <w:r w:rsidRPr="0080581B">
        <w:rPr>
          <w:sz w:val="20"/>
          <w:szCs w:val="20"/>
        </w:rPr>
        <w:t xml:space="preserve">6. Training, Exercise, Testing and Acceptance DR. </w:t>
      </w:r>
    </w:p>
    <w:p w14:paraId="0CD6B206" w14:textId="77777777" w:rsidR="00712479" w:rsidRPr="0080581B" w:rsidRDefault="00712479" w:rsidP="00FA3402">
      <w:pPr>
        <w:pStyle w:val="Default"/>
        <w:spacing w:line="360" w:lineRule="auto"/>
        <w:jc w:val="both"/>
        <w:rPr>
          <w:sz w:val="20"/>
          <w:szCs w:val="20"/>
        </w:rPr>
      </w:pPr>
      <w:r w:rsidRPr="0080581B">
        <w:rPr>
          <w:sz w:val="20"/>
          <w:szCs w:val="20"/>
        </w:rPr>
        <w:t xml:space="preserve">7. The service provider will be responsible to test and ensure data is recoverable. </w:t>
      </w:r>
    </w:p>
    <w:p w14:paraId="22D180B5" w14:textId="07756024" w:rsidR="0080581B" w:rsidRPr="0080581B" w:rsidRDefault="00712479" w:rsidP="00FA3402">
      <w:pPr>
        <w:pStyle w:val="Default"/>
        <w:spacing w:line="360" w:lineRule="auto"/>
        <w:jc w:val="both"/>
        <w:rPr>
          <w:color w:val="auto"/>
          <w:sz w:val="20"/>
          <w:szCs w:val="20"/>
        </w:rPr>
      </w:pPr>
      <w:r w:rsidRPr="0080581B">
        <w:rPr>
          <w:sz w:val="20"/>
          <w:szCs w:val="20"/>
        </w:rPr>
        <w:t xml:space="preserve">8. Developing &amp; Planning: Availability/Recoverability/Strategies; </w:t>
      </w:r>
    </w:p>
    <w:p w14:paraId="708CA9EC" w14:textId="2868F042" w:rsidR="00573248" w:rsidRPr="0080581B" w:rsidRDefault="0080581B" w:rsidP="00FA3402">
      <w:pPr>
        <w:pStyle w:val="Default"/>
        <w:spacing w:line="360" w:lineRule="auto"/>
        <w:jc w:val="both"/>
        <w:rPr>
          <w:color w:val="auto"/>
          <w:sz w:val="20"/>
          <w:szCs w:val="20"/>
        </w:rPr>
      </w:pPr>
      <w:r w:rsidRPr="0080581B">
        <w:rPr>
          <w:sz w:val="20"/>
          <w:szCs w:val="20"/>
        </w:rPr>
        <w:t xml:space="preserve">Activities/Procedures; Solution &amp; Documentation </w:t>
      </w:r>
    </w:p>
    <w:p w14:paraId="5F5FAC9B" w14:textId="48DFAAB1" w:rsidR="00573248" w:rsidRPr="0080581B" w:rsidRDefault="00573248" w:rsidP="00FA3402">
      <w:pPr>
        <w:pStyle w:val="Default"/>
        <w:spacing w:line="360" w:lineRule="auto"/>
        <w:jc w:val="both"/>
        <w:rPr>
          <w:sz w:val="20"/>
          <w:szCs w:val="20"/>
        </w:rPr>
      </w:pPr>
      <w:r w:rsidRPr="0080581B">
        <w:rPr>
          <w:sz w:val="20"/>
          <w:szCs w:val="20"/>
        </w:rPr>
        <w:t xml:space="preserve">9.Quarterly and Annual Reporting of statistics related to the status and activities related to DR. </w:t>
      </w:r>
    </w:p>
    <w:p w14:paraId="746DA978" w14:textId="77777777" w:rsidR="00573248" w:rsidRPr="0080581B" w:rsidRDefault="00573248" w:rsidP="00FA3402">
      <w:pPr>
        <w:pStyle w:val="Default"/>
        <w:spacing w:line="360" w:lineRule="auto"/>
        <w:jc w:val="both"/>
        <w:rPr>
          <w:sz w:val="20"/>
          <w:szCs w:val="20"/>
        </w:rPr>
      </w:pPr>
      <w:r w:rsidRPr="0080581B">
        <w:rPr>
          <w:sz w:val="20"/>
          <w:szCs w:val="20"/>
        </w:rPr>
        <w:t xml:space="preserve">10. Performing quality assurance and continuous improvement </w:t>
      </w:r>
    </w:p>
    <w:p w14:paraId="2E0B67C4" w14:textId="77777777" w:rsidR="00573248" w:rsidRPr="0080581B" w:rsidRDefault="00573248" w:rsidP="00FA3402">
      <w:pPr>
        <w:pStyle w:val="Default"/>
        <w:spacing w:line="360" w:lineRule="auto"/>
        <w:jc w:val="both"/>
        <w:rPr>
          <w:sz w:val="20"/>
          <w:szCs w:val="20"/>
        </w:rPr>
      </w:pPr>
      <w:r w:rsidRPr="0080581B">
        <w:rPr>
          <w:sz w:val="20"/>
          <w:szCs w:val="20"/>
        </w:rPr>
        <w:t xml:space="preserve">11. Lesson Learned report on the DR. </w:t>
      </w:r>
    </w:p>
    <w:p w14:paraId="069897C2" w14:textId="77777777" w:rsidR="00573248" w:rsidRDefault="00573248" w:rsidP="00FA3402">
      <w:pPr>
        <w:pStyle w:val="Default"/>
        <w:spacing w:line="360" w:lineRule="auto"/>
        <w:jc w:val="both"/>
        <w:rPr>
          <w:sz w:val="22"/>
          <w:szCs w:val="22"/>
        </w:rPr>
      </w:pPr>
      <w:r w:rsidRPr="0080581B">
        <w:rPr>
          <w:sz w:val="20"/>
          <w:szCs w:val="20"/>
        </w:rPr>
        <w:t>12. Change Management on the DR</w:t>
      </w:r>
      <w:r>
        <w:rPr>
          <w:sz w:val="22"/>
          <w:szCs w:val="22"/>
        </w:rPr>
        <w:t xml:space="preserve">. </w:t>
      </w:r>
    </w:p>
    <w:p w14:paraId="00D31332" w14:textId="77777777" w:rsidR="00DE1856" w:rsidRDefault="00DE1856" w:rsidP="00712479">
      <w:pPr>
        <w:pStyle w:val="Default"/>
        <w:jc w:val="both"/>
        <w:rPr>
          <w:sz w:val="22"/>
          <w:szCs w:val="22"/>
        </w:rPr>
      </w:pPr>
    </w:p>
    <w:p w14:paraId="756BBFDF" w14:textId="41ACD6D5" w:rsidR="00F43879" w:rsidRDefault="00F43879" w:rsidP="00A64104">
      <w:pPr>
        <w:ind w:left="709" w:hanging="709"/>
        <w:rPr>
          <w:rFonts w:cs="Arial"/>
          <w:sz w:val="22"/>
          <w:szCs w:val="22"/>
          <w:lang w:val="en-GB"/>
        </w:rPr>
      </w:pPr>
    </w:p>
    <w:p w14:paraId="1EBA76EF" w14:textId="77777777" w:rsidR="00F43879" w:rsidRPr="00A64104" w:rsidRDefault="00F43879" w:rsidP="00A64104">
      <w:pPr>
        <w:ind w:left="709" w:hanging="709"/>
        <w:rPr>
          <w:rFonts w:cs="Arial"/>
          <w:sz w:val="22"/>
          <w:szCs w:val="22"/>
          <w:lang w:val="en-GB"/>
        </w:rPr>
      </w:pPr>
    </w:p>
    <w:p w14:paraId="22A0D676" w14:textId="77777777" w:rsidR="00182E02" w:rsidRPr="00820F92" w:rsidRDefault="00182E02">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B6244B">
      <w:pPr>
        <w:pStyle w:val="Heading1"/>
        <w:numPr>
          <w:ilvl w:val="0"/>
          <w:numId w:val="47"/>
        </w:numPr>
        <w:rPr>
          <w:sz w:val="20"/>
        </w:rPr>
      </w:pPr>
      <w:bookmarkStart w:id="48" w:name="_Toc31034147"/>
      <w:r w:rsidRPr="00C90190">
        <w:rPr>
          <w:sz w:val="20"/>
        </w:rPr>
        <w:t xml:space="preserve">EVALUATION </w:t>
      </w:r>
      <w:r w:rsidR="00464335" w:rsidRPr="00C90190">
        <w:rPr>
          <w:sz w:val="20"/>
        </w:rPr>
        <w:t>PROCESS</w:t>
      </w:r>
      <w:bookmarkEnd w:id="47"/>
      <w:bookmarkEnd w:id="48"/>
    </w:p>
    <w:p w14:paraId="4EB7B8FE" w14:textId="77777777" w:rsidR="00464335" w:rsidRPr="00464335" w:rsidRDefault="00464335" w:rsidP="00B6244B">
      <w:pPr>
        <w:pStyle w:val="Heading2"/>
        <w:numPr>
          <w:ilvl w:val="1"/>
          <w:numId w:val="47"/>
        </w:numPr>
        <w:rPr>
          <w:sz w:val="20"/>
          <w:szCs w:val="20"/>
          <w:lang w:val="en-GB"/>
        </w:rPr>
      </w:pPr>
      <w:bookmarkStart w:id="49" w:name="_Toc480431129"/>
      <w:bookmarkStart w:id="50" w:name="_Toc31034148"/>
      <w:r w:rsidRPr="00464335">
        <w:rPr>
          <w:sz w:val="20"/>
          <w:szCs w:val="20"/>
          <w:lang w:val="en-GB"/>
        </w:rPr>
        <w:t>COMPLIANCE WITH MINIMUM REQUIREMENTS CRITERIA</w:t>
      </w:r>
      <w:bookmarkEnd w:id="49"/>
      <w:bookmarkEnd w:id="50"/>
      <w:r w:rsidRPr="00464335">
        <w:rPr>
          <w:sz w:val="20"/>
          <w:szCs w:val="20"/>
          <w:lang w:val="en-GB"/>
        </w:rPr>
        <w:t xml:space="preserve"> </w:t>
      </w:r>
    </w:p>
    <w:p w14:paraId="45271B6A" w14:textId="77777777" w:rsidR="00464335" w:rsidRPr="00B22CA2" w:rsidRDefault="00464335" w:rsidP="00B6244B">
      <w:pPr>
        <w:pStyle w:val="ListParagraph"/>
        <w:numPr>
          <w:ilvl w:val="0"/>
          <w:numId w:val="35"/>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B6244B">
      <w:pPr>
        <w:pStyle w:val="Heading2"/>
        <w:numPr>
          <w:ilvl w:val="1"/>
          <w:numId w:val="47"/>
        </w:numPr>
        <w:rPr>
          <w:sz w:val="20"/>
          <w:szCs w:val="20"/>
          <w:lang w:val="en-GB"/>
        </w:rPr>
      </w:pPr>
      <w:bookmarkStart w:id="51" w:name="_Toc480431130"/>
      <w:bookmarkStart w:id="52" w:name="_Toc31034149"/>
      <w:r w:rsidRPr="00B22CA2">
        <w:rPr>
          <w:sz w:val="20"/>
          <w:szCs w:val="20"/>
          <w:lang w:val="en-GB"/>
        </w:rPr>
        <w:t>FUNCTIONALITY, PRICE AND PREFERENCE POINTS</w:t>
      </w:r>
      <w:bookmarkEnd w:id="51"/>
      <w:bookmarkEnd w:id="52"/>
      <w:r w:rsidRPr="00B22CA2">
        <w:rPr>
          <w:sz w:val="20"/>
          <w:szCs w:val="20"/>
          <w:lang w:val="en-GB"/>
        </w:rPr>
        <w:t xml:space="preserve"> </w:t>
      </w:r>
    </w:p>
    <w:p w14:paraId="3B555BE5" w14:textId="77777777" w:rsidR="00B22CA2" w:rsidRPr="00A146AF" w:rsidRDefault="00B22CA2" w:rsidP="00B6244B">
      <w:pPr>
        <w:pStyle w:val="ListParagraph"/>
        <w:numPr>
          <w:ilvl w:val="0"/>
          <w:numId w:val="40"/>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B6244B">
      <w:pPr>
        <w:pStyle w:val="ListParagraph"/>
        <w:numPr>
          <w:ilvl w:val="0"/>
          <w:numId w:val="40"/>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0E24243E" w:rsidR="00835983" w:rsidRDefault="0064039E" w:rsidP="00B6244B">
      <w:pPr>
        <w:pStyle w:val="ListParagraph"/>
        <w:numPr>
          <w:ilvl w:val="0"/>
          <w:numId w:val="40"/>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w:t>
      </w:r>
      <w:r w:rsidR="003255D2">
        <w:t>50</w:t>
      </w:r>
      <w:r w:rsidR="003255D2" w:rsidRPr="00A146AF">
        <w:t xml:space="preserve"> </w:t>
      </w:r>
      <w:r w:rsidR="00B14625" w:rsidRPr="00A146AF">
        <w:t xml:space="preserve">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r w:rsidR="003255D2">
        <w:t xml:space="preserve">Qualifying bidders will be invited to demonstrate their solution and scored </w:t>
      </w:r>
      <w:r w:rsidR="003255D2">
        <w:lastRenderedPageBreak/>
        <w:t>for the demonstration out of 100. Bids that meet the minimum prescribed qualifying score for the demonstration will proceed to the Third stage of the evaluation.</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43CF1804" w:rsidR="00B22CA2" w:rsidRPr="00A8190B" w:rsidRDefault="00B22CA2" w:rsidP="00B6244B">
      <w:pPr>
        <w:pStyle w:val="ListParagraph"/>
        <w:numPr>
          <w:ilvl w:val="0"/>
          <w:numId w:val="40"/>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80/20</w:t>
      </w:r>
      <w:r w:rsidR="00CD23C6">
        <w:t xml:space="preserve"> or 90/10</w:t>
      </w:r>
      <w:r w:rsidR="00D12444">
        <w:t xml:space="preserve">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80/20</w:t>
      </w:r>
      <w:r w:rsidR="00CD23C6">
        <w:rPr>
          <w:b/>
          <w:bCs/>
        </w:rPr>
        <w:t xml:space="preserve"> or 90/10</w:t>
      </w:r>
      <w:r w:rsidR="00D12444" w:rsidRPr="341E7C72">
        <w:rPr>
          <w:b/>
          <w:bCs/>
        </w:rPr>
        <w:t xml:space="preserve"> </w:t>
      </w:r>
      <w:r w:rsidRPr="341E7C72">
        <w:rPr>
          <w:b/>
          <w:bCs/>
        </w:rPr>
        <w:t xml:space="preserve">preference point system. </w:t>
      </w:r>
    </w:p>
    <w:p w14:paraId="73399C8F" w14:textId="77777777" w:rsidR="00327AE8" w:rsidRDefault="00327AE8" w:rsidP="00464335">
      <w:pPr>
        <w:rPr>
          <w:lang w:val="en-GB"/>
        </w:rPr>
        <w:sectPr w:rsidR="00327AE8" w:rsidSect="00CE36DF">
          <w:pgSz w:w="11906" w:h="16838" w:code="9"/>
          <w:pgMar w:top="540" w:right="1531" w:bottom="568" w:left="1418" w:header="709" w:footer="451"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B6244B">
      <w:pPr>
        <w:pStyle w:val="Heading2"/>
        <w:numPr>
          <w:ilvl w:val="1"/>
          <w:numId w:val="47"/>
        </w:numPr>
        <w:rPr>
          <w:sz w:val="20"/>
          <w:szCs w:val="20"/>
        </w:rPr>
      </w:pPr>
      <w:r w:rsidRPr="007E65CF">
        <w:rPr>
          <w:sz w:val="20"/>
          <w:szCs w:val="20"/>
          <w:lang w:val="en-GB"/>
        </w:rPr>
        <w:tab/>
      </w:r>
      <w:bookmarkStart w:id="53" w:name="_Toc480431131"/>
      <w:bookmarkStart w:id="54" w:name="_Toc31034150"/>
      <w:r w:rsidRPr="007E65CF">
        <w:rPr>
          <w:sz w:val="20"/>
          <w:szCs w:val="20"/>
          <w:lang w:val="en-GB"/>
        </w:rPr>
        <w:t>PREFERENTIAL PROCUREMENT REFORM:</w:t>
      </w:r>
      <w:bookmarkEnd w:id="53"/>
      <w:bookmarkEnd w:id="54"/>
    </w:p>
    <w:p w14:paraId="6BF34040" w14:textId="1B3929E1" w:rsidR="001035A9" w:rsidRDefault="001035A9" w:rsidP="007E65CF">
      <w:pPr>
        <w:pStyle w:val="Heading2"/>
        <w:numPr>
          <w:ilvl w:val="0"/>
          <w:numId w:val="0"/>
        </w:numPr>
        <w:ind w:left="851"/>
      </w:pPr>
      <w:bookmarkStart w:id="55" w:name="_Toc427653560"/>
      <w:bookmarkStart w:id="56" w:name="_Toc429648101"/>
      <w:bookmarkStart w:id="57" w:name="_Toc480431132"/>
      <w:bookmarkStart w:id="58" w:name="_Toc4426301"/>
      <w:bookmarkStart w:id="59" w:name="_Toc31034151"/>
      <w:r w:rsidRPr="00C72F2B">
        <w:t xml:space="preserve"> </w:t>
      </w:r>
      <w:r w:rsidR="00202E53" w:rsidRPr="00202E53">
        <w:t>THE PREFERENTIAL PROCUREMENT REGULATIONS, 2017 PERTAINING TO THE PREFERENTIAL PROCUREMENT POLICY FRAMEWORK ACT, ACT NO 5 OF 2003</w:t>
      </w:r>
    </w:p>
    <w:bookmarkEnd w:id="55"/>
    <w:bookmarkEnd w:id="56"/>
    <w:bookmarkEnd w:id="57"/>
    <w:bookmarkEnd w:id="58"/>
    <w:bookmarkEnd w:id="59"/>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r w:rsidRPr="0081721D">
        <w:rPr>
          <w:rFonts w:cs="Arial"/>
          <w:b/>
          <w:i/>
        </w:rPr>
        <w:t>particular</w:t>
      </w:r>
      <w:r>
        <w:rPr>
          <w:rFonts w:cs="Arial"/>
          <w:b/>
          <w:i/>
        </w:rPr>
        <w:t xml:space="preserve"> tender</w:t>
      </w:r>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1BF99852"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 xml:space="preserve">B-BBEE certificate/Sworn Affidavit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Suppliers not meeting the requirements of the Preferential Procurement requirements (PP) are required to clearly identify any possible teaming arrangement which could be established with South African BBBEE compliant enterprises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Partnership must be in the form of Joint Ventures/Consortium/Partners Agreement between compliant B-BBEE and non-B-BBEE Organisation/or foreign supplier in order to meet the policy requirements.</w:t>
      </w:r>
    </w:p>
    <w:p w14:paraId="38FC52AD" w14:textId="39252ACF"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The 80/20</w:t>
      </w:r>
      <w:r w:rsidR="00F34509">
        <w:rPr>
          <w:rFonts w:cs="Arial"/>
          <w:b/>
        </w:rPr>
        <w:t xml:space="preserve"> or 90/10</w:t>
      </w:r>
      <w:r w:rsidRPr="0081721D">
        <w:rPr>
          <w:rFonts w:cs="Arial"/>
          <w:b/>
        </w:rPr>
        <w:t xml:space="preserve"> Preference Point System shall be applicable in accor</w:t>
      </w:r>
      <w:r w:rsidR="00202E53">
        <w:rPr>
          <w:rFonts w:cs="Arial"/>
          <w:b/>
        </w:rPr>
        <w:t xml:space="preserve">dance with </w:t>
      </w:r>
      <w:r w:rsidR="00202E53" w:rsidRPr="00202E53">
        <w:rPr>
          <w:rFonts w:cs="Arial"/>
          <w:b/>
        </w:rPr>
        <w:t>THE PREFERENTIAL PROCUREMENT REGULATIONS, 2017 PERTAINING TO THE PREFERENTIAL PROCUREMENT POLICY FRAMEWORK ACT, ACT NO 5 OF 2003</w:t>
      </w:r>
      <w:r w:rsidRPr="0081721D">
        <w:rPr>
          <w:rFonts w:cs="Arial"/>
          <w:b/>
        </w:rPr>
        <w:t xml:space="preserve">: </w:t>
      </w:r>
    </w:p>
    <w:p w14:paraId="226B04C6"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w:t>
      </w:r>
    </w:p>
    <w:p w14:paraId="7EA2F3D9"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w:t>
      </w:r>
    </w:p>
    <w:p w14:paraId="4C71B674"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Youth Owned Suppliers. </w:t>
      </w:r>
    </w:p>
    <w:p w14:paraId="41716C43"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Youth Owned Suppliers.</w:t>
      </w:r>
    </w:p>
    <w:p w14:paraId="3753244D"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 with Disabilities.</w:t>
      </w:r>
    </w:p>
    <w:p w14:paraId="0BA46F46" w14:textId="77777777" w:rsidR="00D563F0" w:rsidRPr="00C72F2B" w:rsidRDefault="00D563F0" w:rsidP="00B6244B">
      <w:pPr>
        <w:pStyle w:val="BodyText"/>
        <w:keepNext w:val="0"/>
        <w:numPr>
          <w:ilvl w:val="0"/>
          <w:numId w:val="50"/>
        </w:numPr>
        <w:spacing w:after="120"/>
        <w:jc w:val="left"/>
        <w:rPr>
          <w:rFonts w:cs="Arial"/>
        </w:rPr>
      </w:pPr>
      <w:r>
        <w:rPr>
          <w:rFonts w:cs="Arial"/>
        </w:rPr>
        <w:lastRenderedPageBreak/>
        <w:t>at least</w:t>
      </w:r>
      <w:r w:rsidRPr="00C72F2B">
        <w:rPr>
          <w:rFonts w:cs="Arial"/>
        </w:rPr>
        <w:t xml:space="preserve"> 51% Black Woman Owned Supplier with Disabilities.</w:t>
      </w:r>
    </w:p>
    <w:p w14:paraId="3E4D86FA"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 living in rural or underdeveloped areas or townships.</w:t>
      </w:r>
    </w:p>
    <w:p w14:paraId="3F4007A7"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 living in rural or underdeveloped areas or townships.</w:t>
      </w:r>
    </w:p>
    <w:p w14:paraId="16725B8D"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 who are military veterans. </w:t>
      </w:r>
    </w:p>
    <w:p w14:paraId="3C2EE772"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 who are military veterans. </w:t>
      </w:r>
    </w:p>
    <w:p w14:paraId="3F233D9E" w14:textId="77777777" w:rsidR="00835983" w:rsidRPr="0081721D" w:rsidRDefault="00835983" w:rsidP="00C647CF">
      <w:pPr>
        <w:pStyle w:val="BodyText"/>
        <w:spacing w:before="120" w:after="120" w:line="276" w:lineRule="auto"/>
        <w:ind w:left="567"/>
        <w:contextualSpacing/>
        <w:rPr>
          <w:rFonts w:cs="Arial"/>
          <w:b/>
        </w:rPr>
      </w:pPr>
    </w:p>
    <w:p w14:paraId="67A99DEC" w14:textId="77777777" w:rsidR="00B944D5" w:rsidRPr="007E65CF" w:rsidRDefault="00B944D5" w:rsidP="00B944D5">
      <w:pPr>
        <w:pStyle w:val="BodyText"/>
        <w:rPr>
          <w:sz w:val="19"/>
          <w:szCs w:val="19"/>
          <w:lang w:val="en-GB"/>
        </w:rPr>
      </w:pPr>
    </w:p>
    <w:p w14:paraId="78433CE0" w14:textId="11558FF6" w:rsidR="00C647CF" w:rsidRDefault="00E958D9" w:rsidP="009C029F">
      <w:pPr>
        <w:spacing w:line="276" w:lineRule="auto"/>
        <w:ind w:left="567"/>
        <w:contextualSpacing/>
        <w:rPr>
          <w:color w:val="FF0000"/>
          <w:sz w:val="19"/>
          <w:szCs w:val="19"/>
          <w:lang w:val="en-US"/>
        </w:rPr>
      </w:pPr>
      <w:r>
        <w:rPr>
          <w:rFonts w:cs="Arial"/>
          <w:b/>
          <w:bCs/>
          <w:i/>
        </w:rPr>
        <w:t>Bidder</w:t>
      </w:r>
      <w:r w:rsidR="00C647CF" w:rsidRPr="00F26307">
        <w:rPr>
          <w:rFonts w:cs="Arial"/>
          <w:b/>
          <w:bCs/>
          <w:i/>
        </w:rPr>
        <w:t>s that fail to meet any pre-qualifying criteria stipulated above will be disqualified and will not be evaluated further</w:t>
      </w:r>
    </w:p>
    <w:p w14:paraId="5C78B4B1" w14:textId="77777777" w:rsidR="00C647CF" w:rsidRPr="00BE7363" w:rsidRDefault="00C647CF" w:rsidP="00B944D5">
      <w:pPr>
        <w:pStyle w:val="BodyText"/>
        <w:rPr>
          <w:color w:val="FF0000"/>
          <w:sz w:val="19"/>
          <w:szCs w:val="19"/>
          <w:lang w:val="en-US"/>
        </w:rPr>
      </w:pPr>
    </w:p>
    <w:p w14:paraId="01A19540" w14:textId="77777777" w:rsidR="00640B87" w:rsidRPr="007C2E5C" w:rsidRDefault="00640B87" w:rsidP="00640B87">
      <w:pPr>
        <w:pStyle w:val="BodyText"/>
        <w:rPr>
          <w:sz w:val="19"/>
          <w:szCs w:val="19"/>
          <w:lang w:val="en-GB"/>
        </w:rPr>
      </w:pPr>
    </w:p>
    <w:p w14:paraId="2EE77684" w14:textId="7EF38C39" w:rsidR="00640B87" w:rsidRPr="00BC77A8" w:rsidRDefault="00640B87" w:rsidP="002F1473">
      <w:pPr>
        <w:pStyle w:val="BodyText"/>
        <w:spacing w:line="360" w:lineRule="auto"/>
        <w:rPr>
          <w:color w:val="FF0000"/>
          <w:sz w:val="19"/>
          <w:szCs w:val="19"/>
          <w:lang w:val="en-GB"/>
        </w:rPr>
      </w:pPr>
      <w:r w:rsidRPr="007C2E5C">
        <w:rPr>
          <w:sz w:val="19"/>
          <w:szCs w:val="19"/>
          <w:lang w:val="en-GB"/>
        </w:rPr>
        <w:t>A functional</w:t>
      </w:r>
      <w:r w:rsidR="005B4104" w:rsidRPr="007C2E5C">
        <w:rPr>
          <w:sz w:val="19"/>
          <w:szCs w:val="19"/>
          <w:lang w:val="en-GB"/>
        </w:rPr>
        <w:t xml:space="preserve"> threshold has been set at </w:t>
      </w:r>
      <w:r w:rsidR="002F1473" w:rsidRPr="007C2E5C">
        <w:rPr>
          <w:b/>
          <w:sz w:val="19"/>
          <w:szCs w:val="19"/>
          <w:lang w:val="en-GB"/>
        </w:rPr>
        <w:t>70</w:t>
      </w:r>
      <w:r w:rsidRPr="007C2E5C">
        <w:rPr>
          <w:sz w:val="19"/>
          <w:szCs w:val="19"/>
          <w:lang w:val="en-GB"/>
        </w:rPr>
        <w:t xml:space="preserve"> for this </w:t>
      </w:r>
      <w:r w:rsidR="0080255E" w:rsidRPr="007C2E5C">
        <w:rPr>
          <w:sz w:val="19"/>
          <w:szCs w:val="19"/>
          <w:lang w:val="en-GB"/>
        </w:rPr>
        <w:t>Bid</w:t>
      </w:r>
      <w:r w:rsidRPr="007C2E5C">
        <w:rPr>
          <w:sz w:val="19"/>
          <w:szCs w:val="19"/>
          <w:lang w:val="en-GB"/>
        </w:rPr>
        <w:t xml:space="preserve"> and only </w:t>
      </w:r>
      <w:r w:rsidR="00E958D9" w:rsidRPr="007C2E5C">
        <w:rPr>
          <w:sz w:val="19"/>
          <w:szCs w:val="19"/>
          <w:lang w:val="en-GB"/>
        </w:rPr>
        <w:t>Bidder</w:t>
      </w:r>
      <w:r w:rsidR="008D3EFF" w:rsidRPr="007C2E5C">
        <w:rPr>
          <w:sz w:val="19"/>
          <w:szCs w:val="19"/>
          <w:lang w:val="en-GB"/>
        </w:rPr>
        <w:t xml:space="preserve">s who obtain </w:t>
      </w:r>
      <w:r w:rsidR="002F1473" w:rsidRPr="007C2E5C">
        <w:rPr>
          <w:sz w:val="19"/>
          <w:szCs w:val="19"/>
          <w:lang w:val="en-GB"/>
        </w:rPr>
        <w:t>70</w:t>
      </w:r>
      <w:r w:rsidRPr="007C2E5C">
        <w:rPr>
          <w:sz w:val="19"/>
          <w:szCs w:val="19"/>
          <w:shd w:val="clear" w:color="auto" w:fill="D9D9D9" w:themeFill="background1" w:themeFillShade="D9"/>
          <w:lang w:val="en-GB"/>
        </w:rPr>
        <w:t>%</w:t>
      </w:r>
      <w:r w:rsidRPr="007C2E5C">
        <w:rPr>
          <w:sz w:val="19"/>
          <w:szCs w:val="19"/>
          <w:lang w:val="en-GB"/>
        </w:rPr>
        <w:t xml:space="preserve"> and above will be evaluated further in terms of Price and B-BBEE</w:t>
      </w:r>
      <w:r w:rsidRPr="00BC77A8">
        <w:rPr>
          <w:color w:val="FF0000"/>
          <w:sz w:val="19"/>
          <w:szCs w:val="19"/>
          <w:lang w:val="en-GB"/>
        </w:rPr>
        <w:t>.</w:t>
      </w:r>
    </w:p>
    <w:p w14:paraId="00BA7DA0" w14:textId="77777777" w:rsidR="00640B87" w:rsidRDefault="00640B87" w:rsidP="00640B87">
      <w:pPr>
        <w:rPr>
          <w:lang w:val="en-GB"/>
        </w:rPr>
      </w:pPr>
    </w:p>
    <w:p w14:paraId="0D720FAC" w14:textId="22CC3A2F" w:rsidR="00640B87" w:rsidRDefault="00640B87" w:rsidP="00640B87">
      <w:pPr>
        <w:keepNext w:val="0"/>
        <w:jc w:val="left"/>
        <w:rPr>
          <w:rFonts w:ascii="Arial Bold" w:hAnsi="Arial Bold" w:cs="Arial"/>
          <w:b/>
          <w:bCs/>
          <w:iCs/>
          <w:sz w:val="22"/>
          <w:szCs w:val="28"/>
          <w:lang w:val="en-GB"/>
        </w:rPr>
      </w:pPr>
    </w:p>
    <w:p w14:paraId="6BCFFF94" w14:textId="77777777" w:rsidR="00640B87" w:rsidRDefault="0080255E" w:rsidP="00B6244B">
      <w:pPr>
        <w:pStyle w:val="Heading2"/>
        <w:numPr>
          <w:ilvl w:val="1"/>
          <w:numId w:val="47"/>
        </w:numPr>
        <w:rPr>
          <w:lang w:val="en-GB"/>
        </w:rPr>
      </w:pPr>
      <w:bookmarkStart w:id="60" w:name="_Toc480431133"/>
      <w:bookmarkStart w:id="61" w:name="_Toc31034152"/>
      <w:r>
        <w:rPr>
          <w:lang w:val="en-GB"/>
        </w:rPr>
        <w:t>Bid</w:t>
      </w:r>
      <w:r w:rsidR="00640B87">
        <w:rPr>
          <w:lang w:val="en-GB"/>
        </w:rPr>
        <w:t xml:space="preserve"> Response Evaluation</w:t>
      </w:r>
      <w:bookmarkEnd w:id="60"/>
      <w:bookmarkEnd w:id="61"/>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B6244B">
      <w:pPr>
        <w:pStyle w:val="ListParagraph"/>
        <w:numPr>
          <w:ilvl w:val="0"/>
          <w:numId w:val="41"/>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1A808D1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7053F4">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B6244B">
      <w:pPr>
        <w:pStyle w:val="ListParagraph"/>
        <w:numPr>
          <w:ilvl w:val="0"/>
          <w:numId w:val="41"/>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7FB81739"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E4401B">
              <w:rPr>
                <w:i/>
                <w:lang w:val="en-GB"/>
              </w:rPr>
              <w:t xml:space="preserve">Is the </w:t>
            </w:r>
            <w:r w:rsidR="0080255E" w:rsidRPr="00E4401B">
              <w:rPr>
                <w:i/>
                <w:lang w:val="en-GB"/>
              </w:rPr>
              <w:t>Bid</w:t>
            </w:r>
            <w:r w:rsidRPr="00E4401B">
              <w:rPr>
                <w:i/>
                <w:lang w:val="en-GB"/>
              </w:rPr>
              <w:t xml:space="preserve"> divided into commercial</w:t>
            </w:r>
            <w:r w:rsidR="00396674" w:rsidRPr="00E4401B">
              <w:rPr>
                <w:i/>
                <w:lang w:val="en-GB"/>
              </w:rPr>
              <w:t xml:space="preserve"> (Vol 1)</w:t>
            </w:r>
            <w:r w:rsidRPr="00024756">
              <w:rPr>
                <w:i/>
                <w:lang w:val="en-GB"/>
              </w:rPr>
              <w:t xml:space="preserve"> and technical</w:t>
            </w:r>
            <w:r w:rsidR="00396674" w:rsidRPr="00E4401B">
              <w:rPr>
                <w:i/>
                <w:lang w:val="en-GB"/>
              </w:rPr>
              <w:t xml:space="preserve"> (Vol 2 -4 (if applicable))</w:t>
            </w:r>
            <w:r w:rsidRPr="00E4401B">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B6244B">
      <w:pPr>
        <w:pStyle w:val="ListParagraph"/>
        <w:numPr>
          <w:ilvl w:val="0"/>
          <w:numId w:val="41"/>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numPr>
          <w:ilvl w:val="0"/>
          <w:numId w:val="0"/>
        </w:numPr>
        <w:ind w:left="851"/>
        <w:rPr>
          <w:lang w:val="en-GB"/>
        </w:rPr>
      </w:pPr>
    </w:p>
    <w:p w14:paraId="115061DE" w14:textId="77777777" w:rsidR="0047753B" w:rsidRPr="00A64104" w:rsidRDefault="00640B87" w:rsidP="00642024">
      <w:pPr>
        <w:pStyle w:val="ListParagraph"/>
        <w:numPr>
          <w:ilvl w:val="0"/>
          <w:numId w:val="0"/>
        </w:numPr>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w:t>
      </w:r>
      <w:r w:rsidR="00B944D5" w:rsidRPr="00C25EAC">
        <w:rPr>
          <w:lang w:val="en-GB"/>
        </w:rPr>
        <w:t xml:space="preserve">requirement 2. </w:t>
      </w:r>
      <w:r w:rsidR="0080255E" w:rsidRPr="00C25EAC">
        <w:rPr>
          <w:lang w:val="en-GB"/>
        </w:rPr>
        <w:t>(</w:t>
      </w:r>
      <w:r w:rsidR="0080255E" w:rsidRPr="00C25EAC">
        <w:rPr>
          <w:b/>
          <w:lang w:val="en-GB"/>
        </w:rPr>
        <w:t xml:space="preserve">2.1 </w:t>
      </w:r>
      <w:r w:rsidR="00B944D5" w:rsidRPr="00C25EAC">
        <w:rPr>
          <w:b/>
          <w:lang w:val="en-GB"/>
        </w:rPr>
        <w:t>&amp; 2.2</w:t>
      </w:r>
      <w:r w:rsidR="00B944D5" w:rsidRPr="00C25EAC">
        <w:rPr>
          <w:lang w:val="en-GB"/>
        </w:rPr>
        <w:t>) and provide supporting documents as illustrated in the table below.</w:t>
      </w:r>
    </w:p>
    <w:p w14:paraId="26A6EDA2" w14:textId="77777777" w:rsidR="0047753B" w:rsidRDefault="0047753B" w:rsidP="00642024">
      <w:pPr>
        <w:pStyle w:val="ListParagraph"/>
        <w:numPr>
          <w:ilvl w:val="0"/>
          <w:numId w:val="0"/>
        </w:numPr>
        <w:ind w:left="851"/>
        <w:rPr>
          <w:highlight w:val="yellow"/>
          <w:lang w:val="en-GB"/>
        </w:rPr>
      </w:pPr>
    </w:p>
    <w:p w14:paraId="52F41E50" w14:textId="7A04D687" w:rsidR="00B944D5" w:rsidRPr="00A93CBE" w:rsidRDefault="00B944D5" w:rsidP="00642024">
      <w:pPr>
        <w:pStyle w:val="ListParagraph"/>
        <w:numPr>
          <w:ilvl w:val="0"/>
          <w:numId w:val="0"/>
        </w:numPr>
        <w:ind w:left="851"/>
        <w:rPr>
          <w:lang w:val="en-GB"/>
        </w:rPr>
      </w:pPr>
      <w:r w:rsidRPr="00C25EAC">
        <w:rPr>
          <w:lang w:val="en-GB"/>
        </w:rPr>
        <w:t xml:space="preserve"> </w:t>
      </w:r>
      <w:r w:rsidRPr="00C25EAC">
        <w:rPr>
          <w:b/>
          <w:lang w:val="en-GB"/>
        </w:rPr>
        <w:t>FAILURE ADHERE TO THE TRANSFORMATIONAL REQUIREMENTS WILL RESULT IN</w:t>
      </w:r>
      <w:r w:rsidRPr="00A93CBE">
        <w:rPr>
          <w:b/>
          <w:lang w:val="en-GB"/>
        </w:rPr>
        <w:t xml:space="preserve"> AUTOMATIC DISQUALIFICATION:</w:t>
      </w:r>
    </w:p>
    <w:p w14:paraId="7A3BBAC3" w14:textId="77777777" w:rsidR="000327F6" w:rsidRPr="00C44638" w:rsidRDefault="000327F6" w:rsidP="000327F6">
      <w:pPr>
        <w:pStyle w:val="ListParagraph"/>
        <w:numPr>
          <w:ilvl w:val="0"/>
          <w:numId w:val="0"/>
        </w:numPr>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0327F6">
        <w:tc>
          <w:tcPr>
            <w:tcW w:w="1184"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911"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31"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92"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B944D5">
        <w:tc>
          <w:tcPr>
            <w:tcW w:w="1184"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911"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r w:rsidR="00C41AD5" w:rsidRPr="00BE1523">
              <w:rPr>
                <w:sz w:val="18"/>
                <w:u w:val="single"/>
                <w:lang w:val="en-GB"/>
              </w:rPr>
              <w:t>Yes</w:t>
            </w:r>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31" w:type="dxa"/>
            <w:shd w:val="clear" w:color="auto" w:fill="auto"/>
            <w:vAlign w:val="center"/>
          </w:tcPr>
          <w:p w14:paraId="72518824" w14:textId="77777777" w:rsidR="00B944D5" w:rsidRPr="00C44638" w:rsidRDefault="00B944D5" w:rsidP="0054641F">
            <w:pPr>
              <w:jc w:val="center"/>
              <w:rPr>
                <w:b/>
                <w:sz w:val="18"/>
                <w:lang w:val="en-GB"/>
              </w:rPr>
            </w:pPr>
          </w:p>
        </w:tc>
        <w:tc>
          <w:tcPr>
            <w:tcW w:w="992"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B944D5">
        <w:trPr>
          <w:trHeight w:val="309"/>
        </w:trPr>
        <w:tc>
          <w:tcPr>
            <w:tcW w:w="1184"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911"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31" w:type="dxa"/>
            <w:shd w:val="clear" w:color="auto" w:fill="auto"/>
            <w:vAlign w:val="center"/>
          </w:tcPr>
          <w:p w14:paraId="74CC6961" w14:textId="77777777" w:rsidR="00B944D5" w:rsidRPr="00C44638" w:rsidRDefault="00B944D5" w:rsidP="0054641F">
            <w:pPr>
              <w:jc w:val="center"/>
              <w:rPr>
                <w:b/>
                <w:sz w:val="18"/>
                <w:lang w:val="en-GB"/>
              </w:rPr>
            </w:pPr>
          </w:p>
        </w:tc>
        <w:tc>
          <w:tcPr>
            <w:tcW w:w="992"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3F274C8E" w14:textId="77777777" w:rsidTr="00B944D5">
        <w:tc>
          <w:tcPr>
            <w:tcW w:w="1184" w:type="dxa"/>
            <w:shd w:val="clear" w:color="auto" w:fill="auto"/>
            <w:vAlign w:val="center"/>
          </w:tcPr>
          <w:p w14:paraId="409A0F5D" w14:textId="77777777" w:rsidR="00B944D5" w:rsidRPr="000327F6" w:rsidRDefault="00B944D5" w:rsidP="0054641F">
            <w:pPr>
              <w:jc w:val="center"/>
              <w:rPr>
                <w:b/>
                <w:i/>
                <w:sz w:val="18"/>
                <w:lang w:val="en-GB"/>
              </w:rPr>
            </w:pPr>
          </w:p>
          <w:p w14:paraId="714C43D1" w14:textId="77777777" w:rsidR="00B944D5" w:rsidRPr="000327F6" w:rsidRDefault="00B944D5" w:rsidP="0054641F">
            <w:pPr>
              <w:jc w:val="center"/>
              <w:rPr>
                <w:b/>
                <w:i/>
                <w:sz w:val="18"/>
                <w:lang w:val="en-GB"/>
              </w:rPr>
            </w:pPr>
            <w:r w:rsidRPr="000327F6">
              <w:rPr>
                <w:b/>
                <w:i/>
                <w:sz w:val="18"/>
                <w:lang w:val="en-GB"/>
              </w:rPr>
              <w:t>1.2</w:t>
            </w:r>
          </w:p>
        </w:tc>
        <w:tc>
          <w:tcPr>
            <w:tcW w:w="4911" w:type="dxa"/>
            <w:shd w:val="clear" w:color="auto" w:fill="auto"/>
            <w:vAlign w:val="center"/>
          </w:tcPr>
          <w:p w14:paraId="4939FC27" w14:textId="180F6A06" w:rsidR="00B944D5" w:rsidRPr="00BE1523" w:rsidRDefault="00721F60" w:rsidP="0054641F">
            <w:pPr>
              <w:rPr>
                <w:sz w:val="18"/>
                <w:lang w:val="en-GB"/>
              </w:rPr>
            </w:pPr>
            <w:r>
              <w:rPr>
                <w:sz w:val="18"/>
                <w:lang w:val="en-GB"/>
              </w:rPr>
              <w:t xml:space="preserve"> </w:t>
            </w:r>
            <w:r>
              <w:rPr>
                <w:rFonts w:cs="Arial"/>
              </w:rPr>
              <w:t>at least</w:t>
            </w:r>
            <w:r>
              <w:rPr>
                <w:sz w:val="18"/>
                <w:lang w:val="en-GB"/>
              </w:rPr>
              <w:t xml:space="preserve"> </w:t>
            </w:r>
            <w:r w:rsidR="000327F6" w:rsidRPr="00BE1523">
              <w:rPr>
                <w:sz w:val="18"/>
                <w:lang w:val="en-GB"/>
              </w:rPr>
              <w:t>51% Black Owned Suppliers</w:t>
            </w:r>
          </w:p>
        </w:tc>
        <w:tc>
          <w:tcPr>
            <w:tcW w:w="931" w:type="dxa"/>
            <w:shd w:val="clear" w:color="auto" w:fill="auto"/>
            <w:vAlign w:val="center"/>
          </w:tcPr>
          <w:p w14:paraId="508B3DEE" w14:textId="77777777" w:rsidR="00B944D5" w:rsidRPr="00C44638" w:rsidRDefault="00B944D5" w:rsidP="0054641F">
            <w:pPr>
              <w:jc w:val="center"/>
              <w:rPr>
                <w:b/>
                <w:sz w:val="18"/>
                <w:lang w:val="en-GB"/>
              </w:rPr>
            </w:pPr>
          </w:p>
        </w:tc>
        <w:tc>
          <w:tcPr>
            <w:tcW w:w="992" w:type="dxa"/>
            <w:shd w:val="clear" w:color="auto" w:fill="auto"/>
            <w:vAlign w:val="center"/>
          </w:tcPr>
          <w:p w14:paraId="08D3C488" w14:textId="77777777" w:rsidR="00B944D5" w:rsidRPr="00C44638" w:rsidRDefault="00B944D5" w:rsidP="0054641F">
            <w:pPr>
              <w:jc w:val="center"/>
              <w:rPr>
                <w:b/>
                <w:sz w:val="18"/>
                <w:lang w:val="en-GB"/>
              </w:rPr>
            </w:pPr>
          </w:p>
        </w:tc>
      </w:tr>
      <w:tr w:rsidR="00B944D5" w:rsidRPr="000327F6" w14:paraId="28A9DF20" w14:textId="77777777" w:rsidTr="00B944D5">
        <w:trPr>
          <w:trHeight w:val="372"/>
        </w:trPr>
        <w:tc>
          <w:tcPr>
            <w:tcW w:w="1184" w:type="dxa"/>
            <w:shd w:val="clear" w:color="auto" w:fill="auto"/>
            <w:vAlign w:val="center"/>
          </w:tcPr>
          <w:p w14:paraId="61B0B16F" w14:textId="77777777" w:rsidR="00B944D5" w:rsidRPr="000327F6" w:rsidRDefault="00B944D5" w:rsidP="000327F6">
            <w:pPr>
              <w:jc w:val="center"/>
              <w:rPr>
                <w:b/>
                <w:i/>
                <w:sz w:val="18"/>
                <w:lang w:val="en-GB"/>
              </w:rPr>
            </w:pPr>
          </w:p>
          <w:p w14:paraId="5293E4F6" w14:textId="77777777" w:rsidR="00B944D5" w:rsidRPr="000327F6" w:rsidRDefault="00B944D5" w:rsidP="000327F6">
            <w:pPr>
              <w:jc w:val="center"/>
              <w:rPr>
                <w:b/>
                <w:i/>
                <w:sz w:val="18"/>
                <w:lang w:val="en-GB"/>
              </w:rPr>
            </w:pPr>
            <w:r w:rsidRPr="000327F6">
              <w:rPr>
                <w:b/>
                <w:i/>
                <w:sz w:val="18"/>
                <w:lang w:val="en-GB"/>
              </w:rPr>
              <w:t>1.3</w:t>
            </w:r>
          </w:p>
        </w:tc>
        <w:tc>
          <w:tcPr>
            <w:tcW w:w="4911" w:type="dxa"/>
            <w:shd w:val="clear" w:color="auto" w:fill="auto"/>
            <w:vAlign w:val="center"/>
          </w:tcPr>
          <w:p w14:paraId="7FC2F648" w14:textId="226317C3" w:rsidR="00B944D5"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Woman Owned Suppliers</w:t>
            </w:r>
          </w:p>
        </w:tc>
        <w:tc>
          <w:tcPr>
            <w:tcW w:w="931" w:type="dxa"/>
            <w:shd w:val="clear" w:color="auto" w:fill="auto"/>
            <w:vAlign w:val="center"/>
          </w:tcPr>
          <w:p w14:paraId="756F34A5" w14:textId="77777777" w:rsidR="00B944D5" w:rsidRPr="000327F6" w:rsidRDefault="00B944D5" w:rsidP="000327F6">
            <w:pPr>
              <w:rPr>
                <w:b/>
                <w:i/>
                <w:sz w:val="18"/>
                <w:lang w:val="en-GB"/>
              </w:rPr>
            </w:pPr>
          </w:p>
        </w:tc>
        <w:tc>
          <w:tcPr>
            <w:tcW w:w="992" w:type="dxa"/>
            <w:shd w:val="clear" w:color="auto" w:fill="auto"/>
            <w:vAlign w:val="center"/>
          </w:tcPr>
          <w:p w14:paraId="46438DF6" w14:textId="77777777" w:rsidR="00B944D5" w:rsidRPr="000327F6" w:rsidRDefault="00B944D5" w:rsidP="000327F6">
            <w:pPr>
              <w:rPr>
                <w:b/>
                <w:i/>
                <w:sz w:val="18"/>
                <w:lang w:val="en-GB"/>
              </w:rPr>
            </w:pPr>
          </w:p>
        </w:tc>
      </w:tr>
      <w:tr w:rsidR="000327F6" w:rsidRPr="000327F6" w14:paraId="0D08AB7B" w14:textId="77777777" w:rsidTr="00B944D5">
        <w:trPr>
          <w:trHeight w:val="372"/>
        </w:trPr>
        <w:tc>
          <w:tcPr>
            <w:tcW w:w="1184" w:type="dxa"/>
            <w:shd w:val="clear" w:color="auto" w:fill="auto"/>
            <w:vAlign w:val="center"/>
          </w:tcPr>
          <w:p w14:paraId="17E1906A" w14:textId="77777777" w:rsidR="000327F6" w:rsidRPr="00B02A6A" w:rsidRDefault="000327F6" w:rsidP="000327F6">
            <w:pPr>
              <w:jc w:val="center"/>
              <w:rPr>
                <w:b/>
                <w:i/>
                <w:sz w:val="18"/>
                <w:lang w:val="en-GB"/>
              </w:rPr>
            </w:pPr>
            <w:r w:rsidRPr="00B02A6A">
              <w:rPr>
                <w:b/>
                <w:i/>
                <w:sz w:val="18"/>
                <w:lang w:val="en-GB"/>
              </w:rPr>
              <w:t>1.4</w:t>
            </w:r>
          </w:p>
        </w:tc>
        <w:tc>
          <w:tcPr>
            <w:tcW w:w="4911" w:type="dxa"/>
            <w:shd w:val="clear" w:color="auto" w:fill="auto"/>
            <w:vAlign w:val="center"/>
          </w:tcPr>
          <w:p w14:paraId="436DF86B" w14:textId="4E93546D" w:rsidR="000327F6" w:rsidRPr="00B02A6A" w:rsidRDefault="000327F6" w:rsidP="0054641F">
            <w:pPr>
              <w:rPr>
                <w:sz w:val="18"/>
                <w:lang w:val="en-GB"/>
              </w:rPr>
            </w:pPr>
            <w:r w:rsidRPr="00B02A6A">
              <w:rPr>
                <w:sz w:val="18"/>
                <w:lang w:val="en-GB"/>
              </w:rPr>
              <w:t xml:space="preserve"> </w:t>
            </w:r>
            <w:r w:rsidR="00721F60" w:rsidRPr="00B02A6A">
              <w:rPr>
                <w:rFonts w:cs="Arial"/>
              </w:rPr>
              <w:t xml:space="preserve">at least </w:t>
            </w:r>
            <w:r w:rsidRPr="00B02A6A">
              <w:rPr>
                <w:sz w:val="18"/>
                <w:lang w:val="en-GB"/>
              </w:rPr>
              <w:t>51% Black Youth Owned Suppliers</w:t>
            </w:r>
          </w:p>
        </w:tc>
        <w:tc>
          <w:tcPr>
            <w:tcW w:w="931" w:type="dxa"/>
            <w:shd w:val="clear" w:color="auto" w:fill="auto"/>
            <w:vAlign w:val="center"/>
          </w:tcPr>
          <w:p w14:paraId="6CDFE667" w14:textId="77777777" w:rsidR="000327F6" w:rsidRPr="000327F6" w:rsidRDefault="000327F6" w:rsidP="000327F6">
            <w:pPr>
              <w:rPr>
                <w:b/>
                <w:i/>
                <w:sz w:val="18"/>
                <w:lang w:val="en-GB"/>
              </w:rPr>
            </w:pPr>
          </w:p>
        </w:tc>
        <w:tc>
          <w:tcPr>
            <w:tcW w:w="992" w:type="dxa"/>
            <w:shd w:val="clear" w:color="auto" w:fill="auto"/>
            <w:vAlign w:val="center"/>
          </w:tcPr>
          <w:p w14:paraId="6496ECD6" w14:textId="77777777" w:rsidR="000327F6" w:rsidRPr="000327F6" w:rsidRDefault="000327F6" w:rsidP="000327F6">
            <w:pPr>
              <w:rPr>
                <w:b/>
                <w:i/>
                <w:sz w:val="18"/>
                <w:lang w:val="en-GB"/>
              </w:rPr>
            </w:pPr>
          </w:p>
        </w:tc>
      </w:tr>
      <w:tr w:rsidR="000327F6" w:rsidRPr="000327F6" w14:paraId="3A7C1D15" w14:textId="77777777" w:rsidTr="00B944D5">
        <w:trPr>
          <w:trHeight w:val="372"/>
        </w:trPr>
        <w:tc>
          <w:tcPr>
            <w:tcW w:w="1184" w:type="dxa"/>
            <w:shd w:val="clear" w:color="auto" w:fill="auto"/>
            <w:vAlign w:val="center"/>
          </w:tcPr>
          <w:p w14:paraId="20A74A14" w14:textId="77777777" w:rsidR="000327F6" w:rsidRPr="00B02A6A" w:rsidRDefault="000327F6" w:rsidP="000327F6">
            <w:pPr>
              <w:jc w:val="center"/>
              <w:rPr>
                <w:b/>
                <w:i/>
                <w:sz w:val="18"/>
                <w:lang w:val="en-GB"/>
              </w:rPr>
            </w:pPr>
            <w:r w:rsidRPr="00B02A6A">
              <w:rPr>
                <w:b/>
                <w:i/>
                <w:sz w:val="18"/>
                <w:lang w:val="en-GB"/>
              </w:rPr>
              <w:t>1.5</w:t>
            </w:r>
          </w:p>
        </w:tc>
        <w:tc>
          <w:tcPr>
            <w:tcW w:w="4911" w:type="dxa"/>
            <w:shd w:val="clear" w:color="auto" w:fill="auto"/>
            <w:vAlign w:val="center"/>
          </w:tcPr>
          <w:p w14:paraId="4CD1A42D" w14:textId="051AC978" w:rsidR="000327F6" w:rsidRPr="00B02A6A" w:rsidRDefault="00FA51FF" w:rsidP="0054641F">
            <w:pPr>
              <w:rPr>
                <w:sz w:val="18"/>
                <w:lang w:val="en-GB"/>
              </w:rPr>
            </w:pPr>
            <w:r w:rsidRPr="00B02A6A">
              <w:rPr>
                <w:rFonts w:cs="Arial"/>
              </w:rPr>
              <w:t xml:space="preserve"> at least</w:t>
            </w:r>
            <w:r w:rsidR="000327F6" w:rsidRPr="00B02A6A">
              <w:rPr>
                <w:sz w:val="18"/>
                <w:lang w:val="en-GB"/>
              </w:rPr>
              <w:t xml:space="preserve"> 51% Black Woman Youth Owned Suppliers</w:t>
            </w:r>
          </w:p>
        </w:tc>
        <w:tc>
          <w:tcPr>
            <w:tcW w:w="931" w:type="dxa"/>
            <w:shd w:val="clear" w:color="auto" w:fill="auto"/>
            <w:vAlign w:val="center"/>
          </w:tcPr>
          <w:p w14:paraId="2194340E" w14:textId="77777777" w:rsidR="000327F6" w:rsidRPr="000327F6" w:rsidRDefault="000327F6" w:rsidP="000327F6">
            <w:pPr>
              <w:rPr>
                <w:b/>
                <w:i/>
                <w:sz w:val="18"/>
                <w:lang w:val="en-GB"/>
              </w:rPr>
            </w:pPr>
          </w:p>
        </w:tc>
        <w:tc>
          <w:tcPr>
            <w:tcW w:w="992" w:type="dxa"/>
            <w:shd w:val="clear" w:color="auto" w:fill="auto"/>
            <w:vAlign w:val="center"/>
          </w:tcPr>
          <w:p w14:paraId="4D9DD188" w14:textId="77777777" w:rsidR="000327F6" w:rsidRPr="000327F6" w:rsidRDefault="000327F6" w:rsidP="000327F6">
            <w:pPr>
              <w:rPr>
                <w:b/>
                <w:i/>
                <w:sz w:val="18"/>
                <w:lang w:val="en-GB"/>
              </w:rPr>
            </w:pPr>
          </w:p>
        </w:tc>
      </w:tr>
      <w:tr w:rsidR="000327F6" w:rsidRPr="000327F6" w14:paraId="662B6A23" w14:textId="77777777" w:rsidTr="00B944D5">
        <w:trPr>
          <w:trHeight w:val="372"/>
        </w:trPr>
        <w:tc>
          <w:tcPr>
            <w:tcW w:w="1184" w:type="dxa"/>
            <w:shd w:val="clear" w:color="auto" w:fill="auto"/>
            <w:vAlign w:val="center"/>
          </w:tcPr>
          <w:p w14:paraId="46747DD4" w14:textId="77777777" w:rsidR="000327F6" w:rsidRPr="00B02A6A" w:rsidRDefault="000327F6" w:rsidP="000327F6">
            <w:pPr>
              <w:jc w:val="center"/>
              <w:rPr>
                <w:b/>
                <w:i/>
                <w:sz w:val="18"/>
                <w:lang w:val="en-GB"/>
              </w:rPr>
            </w:pPr>
            <w:r w:rsidRPr="00B02A6A">
              <w:rPr>
                <w:b/>
                <w:i/>
                <w:sz w:val="18"/>
                <w:lang w:val="en-GB"/>
              </w:rPr>
              <w:t>1.6</w:t>
            </w:r>
          </w:p>
        </w:tc>
        <w:tc>
          <w:tcPr>
            <w:tcW w:w="4911" w:type="dxa"/>
            <w:shd w:val="clear" w:color="auto" w:fill="auto"/>
            <w:vAlign w:val="center"/>
          </w:tcPr>
          <w:p w14:paraId="7E0C07A0" w14:textId="6FAFBB56" w:rsidR="000327F6" w:rsidRPr="00B02A6A" w:rsidRDefault="000327F6" w:rsidP="0054641F">
            <w:pPr>
              <w:rPr>
                <w:sz w:val="18"/>
                <w:lang w:val="en-GB"/>
              </w:rPr>
            </w:pPr>
            <w:r w:rsidRPr="00B02A6A">
              <w:rPr>
                <w:sz w:val="18"/>
                <w:lang w:val="en-GB"/>
              </w:rPr>
              <w:t xml:space="preserve"> </w:t>
            </w:r>
            <w:r w:rsidR="00FA51FF" w:rsidRPr="00B02A6A">
              <w:rPr>
                <w:rFonts w:cs="Arial"/>
              </w:rPr>
              <w:t xml:space="preserve">at least </w:t>
            </w:r>
            <w:r w:rsidRPr="00B02A6A">
              <w:rPr>
                <w:sz w:val="18"/>
                <w:lang w:val="en-GB"/>
              </w:rPr>
              <w:t>51% Black Owned Supplier with Disabilities</w:t>
            </w:r>
          </w:p>
        </w:tc>
        <w:tc>
          <w:tcPr>
            <w:tcW w:w="931" w:type="dxa"/>
            <w:shd w:val="clear" w:color="auto" w:fill="auto"/>
            <w:vAlign w:val="center"/>
          </w:tcPr>
          <w:p w14:paraId="2E8D8E9F" w14:textId="77777777" w:rsidR="000327F6" w:rsidRPr="000327F6" w:rsidRDefault="000327F6" w:rsidP="000327F6">
            <w:pPr>
              <w:rPr>
                <w:b/>
                <w:i/>
                <w:sz w:val="18"/>
                <w:lang w:val="en-GB"/>
              </w:rPr>
            </w:pPr>
          </w:p>
        </w:tc>
        <w:tc>
          <w:tcPr>
            <w:tcW w:w="992" w:type="dxa"/>
            <w:shd w:val="clear" w:color="auto" w:fill="auto"/>
            <w:vAlign w:val="center"/>
          </w:tcPr>
          <w:p w14:paraId="07A5293B" w14:textId="77777777" w:rsidR="000327F6" w:rsidRPr="000327F6" w:rsidRDefault="000327F6" w:rsidP="000327F6">
            <w:pPr>
              <w:rPr>
                <w:b/>
                <w:i/>
                <w:sz w:val="18"/>
                <w:lang w:val="en-GB"/>
              </w:rPr>
            </w:pPr>
          </w:p>
        </w:tc>
      </w:tr>
      <w:tr w:rsidR="000327F6" w:rsidRPr="000327F6" w14:paraId="4C5D9A4D" w14:textId="77777777" w:rsidTr="00B944D5">
        <w:trPr>
          <w:trHeight w:val="372"/>
        </w:trPr>
        <w:tc>
          <w:tcPr>
            <w:tcW w:w="1184" w:type="dxa"/>
            <w:shd w:val="clear" w:color="auto" w:fill="auto"/>
            <w:vAlign w:val="center"/>
          </w:tcPr>
          <w:p w14:paraId="2A93B947" w14:textId="77777777" w:rsidR="000327F6" w:rsidRPr="00B02A6A" w:rsidRDefault="000327F6" w:rsidP="000327F6">
            <w:pPr>
              <w:jc w:val="center"/>
              <w:rPr>
                <w:b/>
                <w:i/>
                <w:sz w:val="18"/>
                <w:lang w:val="en-GB"/>
              </w:rPr>
            </w:pPr>
            <w:r w:rsidRPr="00B02A6A">
              <w:rPr>
                <w:b/>
                <w:i/>
                <w:sz w:val="18"/>
                <w:lang w:val="en-GB"/>
              </w:rPr>
              <w:t>1.7</w:t>
            </w:r>
          </w:p>
        </w:tc>
        <w:tc>
          <w:tcPr>
            <w:tcW w:w="4911" w:type="dxa"/>
            <w:shd w:val="clear" w:color="auto" w:fill="auto"/>
            <w:vAlign w:val="center"/>
          </w:tcPr>
          <w:p w14:paraId="0037963D" w14:textId="4C0D137E" w:rsidR="000327F6" w:rsidRPr="00B02A6A" w:rsidRDefault="00FA51FF" w:rsidP="0054641F">
            <w:pPr>
              <w:rPr>
                <w:sz w:val="18"/>
                <w:lang w:val="en-GB"/>
              </w:rPr>
            </w:pPr>
            <w:r w:rsidRPr="00B02A6A">
              <w:rPr>
                <w:rFonts w:cs="Arial"/>
              </w:rPr>
              <w:t xml:space="preserve">at least </w:t>
            </w:r>
            <w:r w:rsidR="000327F6" w:rsidRPr="00B02A6A">
              <w:rPr>
                <w:sz w:val="18"/>
                <w:lang w:val="en-GB"/>
              </w:rPr>
              <w:t>51% Black Woman Owned Supplier with Disabilities</w:t>
            </w:r>
          </w:p>
        </w:tc>
        <w:tc>
          <w:tcPr>
            <w:tcW w:w="931" w:type="dxa"/>
            <w:shd w:val="clear" w:color="auto" w:fill="auto"/>
            <w:vAlign w:val="center"/>
          </w:tcPr>
          <w:p w14:paraId="6F8B5389" w14:textId="77777777" w:rsidR="000327F6" w:rsidRPr="000327F6" w:rsidRDefault="000327F6" w:rsidP="000327F6">
            <w:pPr>
              <w:rPr>
                <w:b/>
                <w:i/>
                <w:sz w:val="18"/>
                <w:lang w:val="en-GB"/>
              </w:rPr>
            </w:pPr>
          </w:p>
        </w:tc>
        <w:tc>
          <w:tcPr>
            <w:tcW w:w="992" w:type="dxa"/>
            <w:shd w:val="clear" w:color="auto" w:fill="auto"/>
            <w:vAlign w:val="center"/>
          </w:tcPr>
          <w:p w14:paraId="4F10A382" w14:textId="77777777" w:rsidR="000327F6" w:rsidRPr="000327F6" w:rsidRDefault="000327F6" w:rsidP="000327F6">
            <w:pPr>
              <w:rPr>
                <w:b/>
                <w:i/>
                <w:sz w:val="18"/>
                <w:lang w:val="en-GB"/>
              </w:rPr>
            </w:pPr>
          </w:p>
        </w:tc>
      </w:tr>
      <w:tr w:rsidR="000327F6" w:rsidRPr="000327F6" w14:paraId="0346C4F8" w14:textId="77777777" w:rsidTr="00B944D5">
        <w:trPr>
          <w:trHeight w:val="372"/>
        </w:trPr>
        <w:tc>
          <w:tcPr>
            <w:tcW w:w="1184" w:type="dxa"/>
            <w:shd w:val="clear" w:color="auto" w:fill="auto"/>
            <w:vAlign w:val="center"/>
          </w:tcPr>
          <w:p w14:paraId="3DF56147" w14:textId="77777777" w:rsidR="000327F6" w:rsidRPr="000327F6" w:rsidRDefault="000327F6" w:rsidP="000327F6">
            <w:pPr>
              <w:jc w:val="center"/>
              <w:rPr>
                <w:b/>
                <w:i/>
                <w:sz w:val="18"/>
                <w:lang w:val="en-GB"/>
              </w:rPr>
            </w:pPr>
            <w:r w:rsidRPr="000327F6">
              <w:rPr>
                <w:b/>
                <w:i/>
                <w:sz w:val="18"/>
                <w:lang w:val="en-GB"/>
              </w:rPr>
              <w:t>1.8</w:t>
            </w:r>
          </w:p>
        </w:tc>
        <w:tc>
          <w:tcPr>
            <w:tcW w:w="4911" w:type="dxa"/>
            <w:shd w:val="clear" w:color="auto" w:fill="auto"/>
            <w:vAlign w:val="center"/>
          </w:tcPr>
          <w:p w14:paraId="09A1AA73" w14:textId="338A8BCC"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living in rural or underdeveloped areas or townships</w:t>
            </w:r>
          </w:p>
        </w:tc>
        <w:tc>
          <w:tcPr>
            <w:tcW w:w="931" w:type="dxa"/>
            <w:shd w:val="clear" w:color="auto" w:fill="auto"/>
            <w:vAlign w:val="center"/>
          </w:tcPr>
          <w:p w14:paraId="1A14C676" w14:textId="77777777" w:rsidR="000327F6" w:rsidRPr="000327F6" w:rsidRDefault="000327F6" w:rsidP="000327F6">
            <w:pPr>
              <w:rPr>
                <w:b/>
                <w:i/>
                <w:sz w:val="18"/>
                <w:lang w:val="en-GB"/>
              </w:rPr>
            </w:pPr>
          </w:p>
        </w:tc>
        <w:tc>
          <w:tcPr>
            <w:tcW w:w="992" w:type="dxa"/>
            <w:shd w:val="clear" w:color="auto" w:fill="auto"/>
            <w:vAlign w:val="center"/>
          </w:tcPr>
          <w:p w14:paraId="2A0E57B0" w14:textId="77777777" w:rsidR="000327F6" w:rsidRPr="000327F6" w:rsidRDefault="000327F6" w:rsidP="000327F6">
            <w:pPr>
              <w:rPr>
                <w:b/>
                <w:i/>
                <w:sz w:val="18"/>
                <w:lang w:val="en-GB"/>
              </w:rPr>
            </w:pPr>
          </w:p>
        </w:tc>
      </w:tr>
      <w:tr w:rsidR="000327F6" w:rsidRPr="000327F6" w14:paraId="229AEC69" w14:textId="77777777" w:rsidTr="00B944D5">
        <w:trPr>
          <w:trHeight w:val="372"/>
        </w:trPr>
        <w:tc>
          <w:tcPr>
            <w:tcW w:w="1184" w:type="dxa"/>
            <w:shd w:val="clear" w:color="auto" w:fill="auto"/>
            <w:vAlign w:val="center"/>
          </w:tcPr>
          <w:p w14:paraId="4CFF2341" w14:textId="77777777" w:rsidR="000327F6" w:rsidRPr="000327F6" w:rsidRDefault="000327F6" w:rsidP="000327F6">
            <w:pPr>
              <w:jc w:val="center"/>
              <w:rPr>
                <w:b/>
                <w:i/>
                <w:sz w:val="18"/>
                <w:lang w:val="en-GB"/>
              </w:rPr>
            </w:pPr>
            <w:r w:rsidRPr="000327F6">
              <w:rPr>
                <w:b/>
                <w:i/>
                <w:sz w:val="18"/>
                <w:lang w:val="en-GB"/>
              </w:rPr>
              <w:t>1.9</w:t>
            </w:r>
          </w:p>
        </w:tc>
        <w:tc>
          <w:tcPr>
            <w:tcW w:w="4911" w:type="dxa"/>
            <w:shd w:val="clear" w:color="auto" w:fill="auto"/>
            <w:vAlign w:val="center"/>
          </w:tcPr>
          <w:p w14:paraId="72F84131" w14:textId="60424954" w:rsidR="000327F6" w:rsidRPr="00BE1523" w:rsidRDefault="00FA51FF" w:rsidP="0054641F">
            <w:pPr>
              <w:rPr>
                <w:sz w:val="18"/>
                <w:lang w:val="en-GB"/>
              </w:rPr>
            </w:pPr>
            <w:r>
              <w:rPr>
                <w:rFonts w:cs="Arial"/>
              </w:rPr>
              <w:t xml:space="preserve"> at least</w:t>
            </w:r>
            <w:r w:rsidR="000327F6" w:rsidRPr="00BE1523">
              <w:rPr>
                <w:sz w:val="18"/>
                <w:lang w:val="en-GB"/>
              </w:rPr>
              <w:t>51% Black Woman Owned Suppliers living in rural or underdeveloped areas or townships</w:t>
            </w:r>
          </w:p>
        </w:tc>
        <w:tc>
          <w:tcPr>
            <w:tcW w:w="931" w:type="dxa"/>
            <w:shd w:val="clear" w:color="auto" w:fill="auto"/>
            <w:vAlign w:val="center"/>
          </w:tcPr>
          <w:p w14:paraId="38E9D7B5" w14:textId="77777777" w:rsidR="000327F6" w:rsidRPr="000327F6" w:rsidRDefault="000327F6" w:rsidP="000327F6">
            <w:pPr>
              <w:rPr>
                <w:b/>
                <w:i/>
                <w:sz w:val="18"/>
                <w:lang w:val="en-GB"/>
              </w:rPr>
            </w:pPr>
          </w:p>
        </w:tc>
        <w:tc>
          <w:tcPr>
            <w:tcW w:w="992" w:type="dxa"/>
            <w:shd w:val="clear" w:color="auto" w:fill="auto"/>
            <w:vAlign w:val="center"/>
          </w:tcPr>
          <w:p w14:paraId="7E050B99" w14:textId="77777777" w:rsidR="000327F6" w:rsidRPr="000327F6" w:rsidRDefault="000327F6" w:rsidP="000327F6">
            <w:pPr>
              <w:rPr>
                <w:b/>
                <w:i/>
                <w:sz w:val="18"/>
                <w:lang w:val="en-GB"/>
              </w:rPr>
            </w:pPr>
          </w:p>
        </w:tc>
      </w:tr>
      <w:tr w:rsidR="000327F6" w:rsidRPr="000327F6" w14:paraId="498D274B" w14:textId="77777777" w:rsidTr="00B944D5">
        <w:trPr>
          <w:trHeight w:val="372"/>
        </w:trPr>
        <w:tc>
          <w:tcPr>
            <w:tcW w:w="1184" w:type="dxa"/>
            <w:shd w:val="clear" w:color="auto" w:fill="auto"/>
            <w:vAlign w:val="center"/>
          </w:tcPr>
          <w:p w14:paraId="2C6C4D7D" w14:textId="77777777" w:rsidR="000327F6" w:rsidRPr="000327F6" w:rsidRDefault="000327F6" w:rsidP="000327F6">
            <w:pPr>
              <w:jc w:val="center"/>
              <w:rPr>
                <w:b/>
                <w:i/>
                <w:sz w:val="18"/>
                <w:lang w:val="en-GB"/>
              </w:rPr>
            </w:pPr>
            <w:r w:rsidRPr="000327F6">
              <w:rPr>
                <w:b/>
                <w:i/>
                <w:sz w:val="18"/>
                <w:lang w:val="en-GB"/>
              </w:rPr>
              <w:t>1.10</w:t>
            </w:r>
          </w:p>
        </w:tc>
        <w:tc>
          <w:tcPr>
            <w:tcW w:w="4911" w:type="dxa"/>
            <w:shd w:val="clear" w:color="auto" w:fill="auto"/>
            <w:vAlign w:val="center"/>
          </w:tcPr>
          <w:p w14:paraId="51E589FA" w14:textId="37721881"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who are military veterans</w:t>
            </w:r>
          </w:p>
        </w:tc>
        <w:tc>
          <w:tcPr>
            <w:tcW w:w="931" w:type="dxa"/>
            <w:shd w:val="clear" w:color="auto" w:fill="auto"/>
            <w:vAlign w:val="center"/>
          </w:tcPr>
          <w:p w14:paraId="6DEB264A" w14:textId="77777777" w:rsidR="000327F6" w:rsidRPr="000327F6" w:rsidRDefault="000327F6" w:rsidP="000327F6">
            <w:pPr>
              <w:rPr>
                <w:b/>
                <w:i/>
                <w:sz w:val="18"/>
                <w:lang w:val="en-GB"/>
              </w:rPr>
            </w:pPr>
          </w:p>
        </w:tc>
        <w:tc>
          <w:tcPr>
            <w:tcW w:w="992" w:type="dxa"/>
            <w:shd w:val="clear" w:color="auto" w:fill="auto"/>
            <w:vAlign w:val="center"/>
          </w:tcPr>
          <w:p w14:paraId="7128E95A" w14:textId="77777777" w:rsidR="000327F6" w:rsidRPr="000327F6" w:rsidRDefault="000327F6" w:rsidP="000327F6">
            <w:pPr>
              <w:rPr>
                <w:b/>
                <w:i/>
                <w:sz w:val="18"/>
                <w:lang w:val="en-GB"/>
              </w:rPr>
            </w:pPr>
          </w:p>
        </w:tc>
      </w:tr>
      <w:tr w:rsidR="000327F6" w:rsidRPr="000327F6" w14:paraId="6DA0E791" w14:textId="77777777" w:rsidTr="00B944D5">
        <w:trPr>
          <w:trHeight w:val="372"/>
        </w:trPr>
        <w:tc>
          <w:tcPr>
            <w:tcW w:w="1184" w:type="dxa"/>
            <w:shd w:val="clear" w:color="auto" w:fill="auto"/>
            <w:vAlign w:val="center"/>
          </w:tcPr>
          <w:p w14:paraId="47293CFD" w14:textId="77777777" w:rsidR="000327F6" w:rsidRPr="000327F6" w:rsidRDefault="000327F6" w:rsidP="000327F6">
            <w:pPr>
              <w:jc w:val="center"/>
              <w:rPr>
                <w:b/>
                <w:i/>
                <w:sz w:val="18"/>
                <w:lang w:val="en-GB"/>
              </w:rPr>
            </w:pPr>
            <w:r w:rsidRPr="000327F6">
              <w:rPr>
                <w:b/>
                <w:i/>
                <w:sz w:val="18"/>
                <w:lang w:val="en-GB"/>
              </w:rPr>
              <w:t>1.11</w:t>
            </w:r>
          </w:p>
        </w:tc>
        <w:tc>
          <w:tcPr>
            <w:tcW w:w="4911" w:type="dxa"/>
            <w:shd w:val="clear" w:color="auto" w:fill="auto"/>
            <w:vAlign w:val="center"/>
          </w:tcPr>
          <w:p w14:paraId="1415A076" w14:textId="2F22DB9D" w:rsidR="000327F6" w:rsidRPr="00BE1523" w:rsidRDefault="000327F6" w:rsidP="0054641F">
            <w:pPr>
              <w:rPr>
                <w:sz w:val="18"/>
                <w:lang w:val="en-GB"/>
              </w:rPr>
            </w:pPr>
            <w:r w:rsidRPr="00BE1523">
              <w:rPr>
                <w:sz w:val="18"/>
                <w:lang w:val="en-GB"/>
              </w:rPr>
              <w:t xml:space="preserve"> </w:t>
            </w:r>
            <w:r w:rsidR="00FA51FF">
              <w:rPr>
                <w:rFonts w:cs="Arial"/>
              </w:rPr>
              <w:t>at least</w:t>
            </w:r>
            <w:r w:rsidR="00FA51FF" w:rsidRPr="00C72F2B">
              <w:rPr>
                <w:rFonts w:cs="Arial"/>
              </w:rPr>
              <w:t xml:space="preserve"> </w:t>
            </w:r>
            <w:r w:rsidRPr="00BE1523">
              <w:rPr>
                <w:sz w:val="18"/>
                <w:lang w:val="en-GB"/>
              </w:rPr>
              <w:t>51% Black Woman Owned Suppliers who are military veterans</w:t>
            </w:r>
          </w:p>
        </w:tc>
        <w:tc>
          <w:tcPr>
            <w:tcW w:w="931" w:type="dxa"/>
            <w:shd w:val="clear" w:color="auto" w:fill="auto"/>
            <w:vAlign w:val="center"/>
          </w:tcPr>
          <w:p w14:paraId="1CB98D96" w14:textId="77777777" w:rsidR="000327F6" w:rsidRPr="000327F6" w:rsidRDefault="000327F6" w:rsidP="000327F6">
            <w:pPr>
              <w:rPr>
                <w:b/>
                <w:i/>
                <w:sz w:val="18"/>
                <w:lang w:val="en-GB"/>
              </w:rPr>
            </w:pPr>
          </w:p>
        </w:tc>
        <w:tc>
          <w:tcPr>
            <w:tcW w:w="992" w:type="dxa"/>
            <w:shd w:val="clear" w:color="auto" w:fill="auto"/>
            <w:vAlign w:val="center"/>
          </w:tcPr>
          <w:p w14:paraId="1579683F" w14:textId="77777777" w:rsidR="000327F6" w:rsidRPr="000327F6" w:rsidRDefault="000327F6" w:rsidP="000327F6">
            <w:pPr>
              <w:rPr>
                <w:b/>
                <w:i/>
                <w:sz w:val="18"/>
                <w:lang w:val="en-GB"/>
              </w:rPr>
            </w:pPr>
          </w:p>
        </w:tc>
      </w:tr>
      <w:tr w:rsidR="000327F6" w:rsidRPr="00C44638" w14:paraId="3A28F97F" w14:textId="77777777" w:rsidTr="00B944D5">
        <w:trPr>
          <w:trHeight w:val="372"/>
        </w:trPr>
        <w:tc>
          <w:tcPr>
            <w:tcW w:w="1184" w:type="dxa"/>
            <w:shd w:val="clear" w:color="auto" w:fill="auto"/>
            <w:vAlign w:val="center"/>
          </w:tcPr>
          <w:p w14:paraId="50E085BC" w14:textId="77777777" w:rsidR="000327F6" w:rsidRPr="00C44638" w:rsidRDefault="000327F6" w:rsidP="0054641F">
            <w:pPr>
              <w:jc w:val="center"/>
              <w:rPr>
                <w:b/>
                <w:sz w:val="18"/>
                <w:lang w:val="en-GB"/>
              </w:rPr>
            </w:pPr>
          </w:p>
        </w:tc>
        <w:tc>
          <w:tcPr>
            <w:tcW w:w="4911" w:type="dxa"/>
            <w:shd w:val="clear" w:color="auto" w:fill="auto"/>
            <w:vAlign w:val="center"/>
          </w:tcPr>
          <w:p w14:paraId="5077520A" w14:textId="77777777" w:rsidR="000327F6" w:rsidRPr="00C44638" w:rsidRDefault="000327F6" w:rsidP="0054641F">
            <w:pPr>
              <w:rPr>
                <w:b/>
                <w:sz w:val="18"/>
                <w:lang w:val="en-GB"/>
              </w:rPr>
            </w:pPr>
          </w:p>
        </w:tc>
        <w:tc>
          <w:tcPr>
            <w:tcW w:w="931" w:type="dxa"/>
            <w:shd w:val="clear" w:color="auto" w:fill="auto"/>
            <w:vAlign w:val="center"/>
          </w:tcPr>
          <w:p w14:paraId="0C93342F" w14:textId="77777777" w:rsidR="000327F6" w:rsidRPr="00C44638" w:rsidRDefault="000327F6" w:rsidP="0054641F">
            <w:pPr>
              <w:jc w:val="center"/>
              <w:rPr>
                <w:b/>
                <w:sz w:val="18"/>
                <w:lang w:val="en-GB"/>
              </w:rPr>
            </w:pPr>
          </w:p>
        </w:tc>
        <w:tc>
          <w:tcPr>
            <w:tcW w:w="992" w:type="dxa"/>
            <w:shd w:val="clear" w:color="auto" w:fill="auto"/>
            <w:vAlign w:val="center"/>
          </w:tcPr>
          <w:p w14:paraId="0645ADCB" w14:textId="77777777" w:rsidR="000327F6" w:rsidRPr="00C44638" w:rsidRDefault="000327F6" w:rsidP="0054641F">
            <w:pPr>
              <w:jc w:val="center"/>
              <w:rPr>
                <w:b/>
                <w:sz w:val="18"/>
                <w:lang w:val="en-GB"/>
              </w:rPr>
            </w:pPr>
          </w:p>
        </w:tc>
      </w:tr>
      <w:tr w:rsidR="00B944D5" w:rsidRPr="00C44638" w14:paraId="4A1C0F2F" w14:textId="77777777" w:rsidTr="00B944D5">
        <w:tc>
          <w:tcPr>
            <w:tcW w:w="1184"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911"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Please complete item 2.1 &amp; 2.2. attach supporting documents)</w:t>
            </w:r>
          </w:p>
        </w:tc>
        <w:tc>
          <w:tcPr>
            <w:tcW w:w="931" w:type="dxa"/>
            <w:shd w:val="clear" w:color="auto" w:fill="auto"/>
            <w:vAlign w:val="center"/>
          </w:tcPr>
          <w:p w14:paraId="75F2F028" w14:textId="77777777" w:rsidR="00B944D5" w:rsidRPr="00C44638" w:rsidRDefault="00B944D5" w:rsidP="0054641F">
            <w:pPr>
              <w:jc w:val="center"/>
              <w:rPr>
                <w:b/>
                <w:sz w:val="18"/>
                <w:lang w:val="en-GB"/>
              </w:rPr>
            </w:pPr>
          </w:p>
        </w:tc>
        <w:tc>
          <w:tcPr>
            <w:tcW w:w="992"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B944D5">
        <w:tc>
          <w:tcPr>
            <w:tcW w:w="1184"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911"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31" w:type="dxa"/>
            <w:shd w:val="clear" w:color="auto" w:fill="auto"/>
            <w:vAlign w:val="center"/>
          </w:tcPr>
          <w:p w14:paraId="643B3AD5" w14:textId="77777777" w:rsidR="00B944D5" w:rsidRPr="00C44638" w:rsidRDefault="00B944D5" w:rsidP="0054641F">
            <w:pPr>
              <w:jc w:val="center"/>
              <w:rPr>
                <w:b/>
                <w:sz w:val="18"/>
                <w:lang w:val="en-GB"/>
              </w:rPr>
            </w:pPr>
          </w:p>
        </w:tc>
        <w:tc>
          <w:tcPr>
            <w:tcW w:w="992"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B944D5">
        <w:tc>
          <w:tcPr>
            <w:tcW w:w="1184"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911"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31" w:type="dxa"/>
            <w:shd w:val="clear" w:color="auto" w:fill="auto"/>
            <w:vAlign w:val="center"/>
          </w:tcPr>
          <w:p w14:paraId="31F15410" w14:textId="77777777" w:rsidR="00B944D5" w:rsidRPr="00B343E8" w:rsidRDefault="00B944D5" w:rsidP="0054641F">
            <w:pPr>
              <w:jc w:val="center"/>
              <w:rPr>
                <w:b/>
                <w:sz w:val="18"/>
                <w:lang w:val="en-GB"/>
              </w:rPr>
            </w:pPr>
          </w:p>
        </w:tc>
        <w:tc>
          <w:tcPr>
            <w:tcW w:w="992"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38D7DC9" w:rsidR="00640B87" w:rsidRPr="00C547EE" w:rsidRDefault="00BE1523" w:rsidP="00B6244B">
      <w:pPr>
        <w:pStyle w:val="ListParagraph"/>
        <w:numPr>
          <w:ilvl w:val="0"/>
          <w:numId w:val="41"/>
        </w:numPr>
        <w:ind w:left="851" w:hanging="851"/>
        <w:rPr>
          <w:b/>
          <w:lang w:val="en-GB"/>
        </w:rPr>
      </w:pPr>
      <w:r>
        <w:rPr>
          <w:b/>
          <w:lang w:val="en-GB"/>
        </w:rPr>
        <w:t>Second Stage</w:t>
      </w:r>
      <w:r w:rsidR="00640B87" w:rsidRPr="00C547EE">
        <w:rPr>
          <w:b/>
          <w:lang w:val="en-GB"/>
        </w:rPr>
        <w:t>:</w:t>
      </w:r>
      <w:r w:rsidR="007D719D">
        <w:rPr>
          <w:b/>
          <w:lang w:val="en-GB"/>
        </w:rPr>
        <w:t xml:space="preserve"> Technical</w:t>
      </w:r>
      <w:r w:rsidR="00640B87" w:rsidRPr="00C547EE">
        <w:rPr>
          <w:b/>
          <w:lang w:val="en-GB"/>
        </w:rPr>
        <w:t xml:space="preserve"> Evaluation</w:t>
      </w:r>
    </w:p>
    <w:p w14:paraId="30FFA5CD" w14:textId="77777777" w:rsidR="00640B87" w:rsidRDefault="00640B87" w:rsidP="00640B87">
      <w:pPr>
        <w:rPr>
          <w:lang w:val="en-GB"/>
        </w:rPr>
      </w:pPr>
    </w:p>
    <w:p w14:paraId="5A8879B8" w14:textId="77777777"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B6244B">
      <w:pPr>
        <w:pStyle w:val="Heading4"/>
        <w:numPr>
          <w:ilvl w:val="3"/>
          <w:numId w:val="47"/>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277520CE" w:rsidR="00874DD0" w:rsidRPr="004C504E" w:rsidRDefault="008F33C6" w:rsidP="00B6244B">
      <w:pPr>
        <w:pStyle w:val="Heading4"/>
        <w:numPr>
          <w:ilvl w:val="3"/>
          <w:numId w:val="47"/>
        </w:numPr>
        <w:rPr>
          <w:rStyle w:val="Emphasis"/>
          <w:rFonts w:ascii="Arial" w:hAnsi="Arial"/>
          <w:b w:val="0"/>
          <w:bCs w:val="0"/>
          <w:i/>
          <w:szCs w:val="20"/>
        </w:rPr>
      </w:pPr>
      <w:bookmarkStart w:id="62" w:name="_Toc178366"/>
      <w:bookmarkStart w:id="63" w:name="_Toc25323007"/>
      <w:bookmarkStart w:id="64" w:name="_Toc51062728"/>
      <w:bookmarkStart w:id="65" w:name="_Toc472918980"/>
      <w:bookmarkStart w:id="66" w:name="_Toc62978089"/>
      <w:bookmarkStart w:id="67" w:name="_Toc63493848"/>
      <w:bookmarkStart w:id="68" w:name="_Toc65506773"/>
      <w:bookmarkStart w:id="69" w:name="_Toc21421041"/>
      <w:r>
        <w:t xml:space="preserve">         </w:t>
      </w:r>
      <w:bookmarkStart w:id="70" w:name="_Compute_and_Storage"/>
      <w:bookmarkStart w:id="71" w:name="_Hlk30492242"/>
      <w:bookmarkEnd w:id="62"/>
      <w:bookmarkEnd w:id="63"/>
      <w:bookmarkEnd w:id="64"/>
      <w:bookmarkEnd w:id="65"/>
      <w:bookmarkEnd w:id="66"/>
      <w:bookmarkEnd w:id="67"/>
      <w:bookmarkEnd w:id="68"/>
      <w:bookmarkEnd w:id="69"/>
      <w:bookmarkEnd w:id="70"/>
      <w:r w:rsidR="00C3321D">
        <w:rPr>
          <w:rStyle w:val="Emphasis"/>
        </w:rPr>
        <w:t xml:space="preserve">Mandatory </w:t>
      </w:r>
      <w:r w:rsidR="009C0202" w:rsidRPr="004C504E">
        <w:rPr>
          <w:rStyle w:val="Emphasis"/>
        </w:rPr>
        <w:t>compliance</w:t>
      </w:r>
    </w:p>
    <w:bookmarkEnd w:id="71"/>
    <w:p w14:paraId="478F5427" w14:textId="1C635CBA" w:rsidR="007C3E87" w:rsidRDefault="007C3E87" w:rsidP="000B17FB">
      <w:pPr>
        <w:rPr>
          <w:highlight w:val="yellow"/>
        </w:rPr>
      </w:pPr>
    </w:p>
    <w:p w14:paraId="6D366CE7" w14:textId="5BFCDE51" w:rsidR="00A93C01" w:rsidRDefault="00A93C01" w:rsidP="003255D2">
      <w:pPr>
        <w:pStyle w:val="ListParagraph"/>
        <w:numPr>
          <w:ilvl w:val="0"/>
          <w:numId w:val="0"/>
        </w:numPr>
        <w:ind w:left="851"/>
      </w:pPr>
    </w:p>
    <w:p w14:paraId="6C7BC0B5"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CB3600F" w14:textId="77777777" w:rsidTr="00CF05C5">
        <w:tc>
          <w:tcPr>
            <w:tcW w:w="5388" w:type="dxa"/>
          </w:tcPr>
          <w:p w14:paraId="629CCEF2" w14:textId="77777777" w:rsidR="00916DD3" w:rsidRPr="00374C11" w:rsidRDefault="00916DD3" w:rsidP="00CF05C5">
            <w:pPr>
              <w:pStyle w:val="NormalIndent"/>
              <w:spacing w:line="360" w:lineRule="auto"/>
              <w:ind w:left="0"/>
              <w:rPr>
                <w:rFonts w:ascii="Arial" w:hAnsi="Arial" w:cs="Arial"/>
                <w:b/>
                <w:bCs/>
                <w:color w:val="000000"/>
                <w:sz w:val="22"/>
                <w:szCs w:val="22"/>
              </w:rPr>
            </w:pPr>
            <w:bookmarkStart w:id="72" w:name="_Hlk29543301"/>
            <w:r>
              <w:rPr>
                <w:rFonts w:ascii="Arial" w:hAnsi="Arial" w:cs="Arial"/>
                <w:b/>
                <w:bCs/>
                <w:color w:val="000000"/>
                <w:sz w:val="22"/>
                <w:szCs w:val="22"/>
              </w:rPr>
              <w:t xml:space="preserve">1. Mandatory Requirement </w:t>
            </w:r>
          </w:p>
        </w:tc>
        <w:tc>
          <w:tcPr>
            <w:tcW w:w="4251" w:type="dxa"/>
          </w:tcPr>
          <w:p w14:paraId="34BC0909"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0284D1F7" w14:textId="77777777" w:rsidTr="00CF05C5">
        <w:trPr>
          <w:cantSplit/>
        </w:trPr>
        <w:tc>
          <w:tcPr>
            <w:tcW w:w="9639" w:type="dxa"/>
            <w:gridSpan w:val="2"/>
            <w:vAlign w:val="center"/>
          </w:tcPr>
          <w:p w14:paraId="7E06C64A" w14:textId="77777777" w:rsidR="00240E55" w:rsidRPr="00471B1A" w:rsidRDefault="00240E55" w:rsidP="00240E55">
            <w:pPr>
              <w:rPr>
                <w:rFonts w:cs="Arial"/>
                <w:lang w:val="en-GB"/>
              </w:rPr>
            </w:pPr>
            <w:r>
              <w:rPr>
                <w:rFonts w:cs="Arial"/>
                <w:lang w:val="en-GB"/>
              </w:rPr>
              <w:t>The bidder must have p</w:t>
            </w:r>
            <w:r w:rsidRPr="00471B1A">
              <w:rPr>
                <w:rFonts w:cs="Arial"/>
                <w:lang w:val="en-GB"/>
              </w:rPr>
              <w:t>roven previous experience in</w:t>
            </w:r>
            <w:r>
              <w:rPr>
                <w:rFonts w:cs="Arial"/>
                <w:lang w:val="en-GB"/>
              </w:rPr>
              <w:t xml:space="preserve"> assessing and</w:t>
            </w:r>
            <w:r w:rsidRPr="00471B1A">
              <w:rPr>
                <w:rFonts w:cs="Arial"/>
                <w:lang w:val="en-GB"/>
              </w:rPr>
              <w:t xml:space="preserve"> </w:t>
            </w:r>
            <w:r>
              <w:rPr>
                <w:rFonts w:cs="Arial"/>
                <w:lang w:val="en-GB"/>
              </w:rPr>
              <w:t>implementing disaster recovery simulation end to end.</w:t>
            </w:r>
          </w:p>
          <w:p w14:paraId="64F20F46" w14:textId="77777777" w:rsidR="00240E55" w:rsidRDefault="00240E55" w:rsidP="00240E55">
            <w:pPr>
              <w:spacing w:line="360" w:lineRule="auto"/>
              <w:ind w:left="360" w:hanging="360"/>
            </w:pPr>
          </w:p>
          <w:p w14:paraId="35FE941C" w14:textId="72F9C22A" w:rsidR="00916DD3" w:rsidRPr="00C90ACC" w:rsidRDefault="00240E55" w:rsidP="00240E55">
            <w:pPr>
              <w:keepNext w:val="0"/>
              <w:spacing w:after="160" w:line="360" w:lineRule="auto"/>
              <w:ind w:left="360" w:hanging="360"/>
              <w:contextualSpacing/>
              <w:rPr>
                <w:rFonts w:eastAsia="Calibri" w:cs="Arial"/>
                <w:bCs/>
                <w:lang w:val="en-GB"/>
              </w:rPr>
            </w:pPr>
            <w:r>
              <w:t xml:space="preserve">The bidder must provide at least three (3) contactable references where they have successfully implemented and supported a similar project. The references must be on the previous </w:t>
            </w:r>
            <w:r w:rsidR="007C2E5C">
              <w:t>client’s</w:t>
            </w:r>
            <w:r>
              <w:t xml:space="preserve"> letterhead. The letter must not be older than five years.</w:t>
            </w:r>
          </w:p>
        </w:tc>
      </w:tr>
      <w:tr w:rsidR="00916DD3" w:rsidRPr="00374C11" w14:paraId="5211D763" w14:textId="77777777" w:rsidTr="00CF05C5">
        <w:trPr>
          <w:cantSplit/>
        </w:trPr>
        <w:tc>
          <w:tcPr>
            <w:tcW w:w="9639" w:type="dxa"/>
            <w:gridSpan w:val="2"/>
          </w:tcPr>
          <w:p w14:paraId="5AA6B303" w14:textId="77777777" w:rsidR="008D33EB" w:rsidRPr="00C36250" w:rsidRDefault="008D33EB" w:rsidP="008D33EB">
            <w:pPr>
              <w:spacing w:line="360" w:lineRule="auto"/>
              <w:ind w:left="360" w:hanging="360"/>
            </w:pPr>
            <w:r w:rsidRPr="00C36250">
              <w:t>The details supplied by the service provider must contain as a minimum the following:</w:t>
            </w:r>
          </w:p>
          <w:p w14:paraId="482E73B3"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Name of Project</w:t>
            </w:r>
          </w:p>
          <w:p w14:paraId="39196C4D"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A high-level description of project</w:t>
            </w:r>
            <w:r>
              <w:rPr>
                <w:rFonts w:cs="Arial"/>
              </w:rPr>
              <w:t xml:space="preserve"> delivered </w:t>
            </w:r>
          </w:p>
          <w:p w14:paraId="1F5C8A62" w14:textId="77777777" w:rsidR="008D33EB" w:rsidRPr="0080206B" w:rsidRDefault="008D33EB" w:rsidP="008D33EB">
            <w:pPr>
              <w:pStyle w:val="ListParagraph"/>
              <w:keepNext w:val="0"/>
              <w:numPr>
                <w:ilvl w:val="0"/>
                <w:numId w:val="59"/>
              </w:numPr>
              <w:spacing w:after="200" w:line="360" w:lineRule="auto"/>
              <w:contextualSpacing/>
              <w:rPr>
                <w:rFonts w:cs="Arial"/>
              </w:rPr>
            </w:pPr>
            <w:r w:rsidRPr="009F52AF">
              <w:rPr>
                <w:rFonts w:cs="Arial"/>
              </w:rPr>
              <w:t>Date awarded</w:t>
            </w:r>
          </w:p>
          <w:p w14:paraId="3C35A539"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The location where the project was implemented</w:t>
            </w:r>
          </w:p>
          <w:p w14:paraId="71104A74" w14:textId="77777777" w:rsidR="008D33EB" w:rsidRDefault="008D33EB" w:rsidP="008D33EB">
            <w:pPr>
              <w:pStyle w:val="ListParagraph"/>
              <w:keepNext w:val="0"/>
              <w:numPr>
                <w:ilvl w:val="0"/>
                <w:numId w:val="59"/>
              </w:numPr>
              <w:spacing w:after="200" w:line="360" w:lineRule="auto"/>
              <w:contextualSpacing/>
              <w:rPr>
                <w:rFonts w:cs="Arial"/>
              </w:rPr>
            </w:pPr>
            <w:r w:rsidRPr="009F52AF">
              <w:rPr>
                <w:rFonts w:cs="Arial"/>
              </w:rPr>
              <w:t>Name of client</w:t>
            </w:r>
          </w:p>
          <w:p w14:paraId="3C779166" w14:textId="190540AD" w:rsidR="00916DD3" w:rsidRPr="00374C11" w:rsidRDefault="008D33EB" w:rsidP="008D33EB">
            <w:pPr>
              <w:keepNext w:val="0"/>
              <w:spacing w:line="360" w:lineRule="auto"/>
              <w:contextualSpacing/>
              <w:rPr>
                <w:rFonts w:cs="Arial"/>
                <w:i/>
                <w:iCs/>
                <w:color w:val="000000"/>
                <w:sz w:val="22"/>
                <w:szCs w:val="22"/>
              </w:rPr>
            </w:pPr>
            <w:r w:rsidRPr="00501A00">
              <w:rPr>
                <w:rFonts w:cs="Arial"/>
              </w:rPr>
              <w:t>Contact Details</w:t>
            </w:r>
            <w:r>
              <w:rPr>
                <w:rFonts w:cs="Arial"/>
              </w:rPr>
              <w:t xml:space="preserve"> (ATNS will randomly select the reference that will be contacted)</w:t>
            </w:r>
          </w:p>
        </w:tc>
      </w:tr>
      <w:bookmarkEnd w:id="72"/>
    </w:tbl>
    <w:p w14:paraId="1180DFF0" w14:textId="77777777" w:rsidR="00916DD3" w:rsidRDefault="00916DD3" w:rsidP="00916DD3"/>
    <w:p w14:paraId="181BAE0A"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1A000116" w14:textId="77777777" w:rsidTr="00CF05C5">
        <w:tc>
          <w:tcPr>
            <w:tcW w:w="5388" w:type="dxa"/>
          </w:tcPr>
          <w:p w14:paraId="78F083C8" w14:textId="77777777" w:rsidR="00916DD3" w:rsidRPr="00374C11" w:rsidRDefault="00916DD3" w:rsidP="00CF05C5">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2. Mandatory Requirement </w:t>
            </w:r>
          </w:p>
        </w:tc>
        <w:tc>
          <w:tcPr>
            <w:tcW w:w="4251" w:type="dxa"/>
          </w:tcPr>
          <w:p w14:paraId="3DFC7ACE"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22F37F07" w14:textId="77777777" w:rsidTr="00CF05C5">
        <w:trPr>
          <w:cantSplit/>
        </w:trPr>
        <w:tc>
          <w:tcPr>
            <w:tcW w:w="9639" w:type="dxa"/>
            <w:gridSpan w:val="2"/>
            <w:vAlign w:val="center"/>
          </w:tcPr>
          <w:p w14:paraId="7C9CB5B3" w14:textId="6DBFD92A" w:rsidR="00916DD3" w:rsidRPr="00C90ACC" w:rsidRDefault="00F53B79" w:rsidP="00CF05C5">
            <w:pPr>
              <w:keepNext w:val="0"/>
              <w:spacing w:after="160" w:line="360" w:lineRule="auto"/>
              <w:ind w:left="360" w:hanging="360"/>
              <w:contextualSpacing/>
              <w:rPr>
                <w:rFonts w:eastAsia="Calibri" w:cs="Arial"/>
                <w:bCs/>
                <w:lang w:val="en-GB"/>
              </w:rPr>
            </w:pPr>
            <w:r>
              <w:t>The bidder must be ISO 27031 and / or 22301 certified.</w:t>
            </w:r>
          </w:p>
        </w:tc>
      </w:tr>
      <w:tr w:rsidR="00916DD3" w:rsidRPr="00374C11" w14:paraId="72B16F23" w14:textId="77777777" w:rsidTr="00CF05C5">
        <w:trPr>
          <w:cantSplit/>
        </w:trPr>
        <w:tc>
          <w:tcPr>
            <w:tcW w:w="9639" w:type="dxa"/>
            <w:gridSpan w:val="2"/>
          </w:tcPr>
          <w:p w14:paraId="725CF1B4" w14:textId="44E5A077" w:rsidR="00916DD3" w:rsidRPr="00374C11" w:rsidRDefault="002E5D4C" w:rsidP="00CF05C5">
            <w:pPr>
              <w:keepNext w:val="0"/>
              <w:spacing w:line="360" w:lineRule="auto"/>
              <w:contextualSpacing/>
              <w:rPr>
                <w:rFonts w:cs="Arial"/>
                <w:i/>
                <w:iCs/>
                <w:color w:val="000000"/>
                <w:sz w:val="22"/>
                <w:szCs w:val="22"/>
              </w:rPr>
            </w:pPr>
            <w:r>
              <w:rPr>
                <w:rFonts w:cs="Arial"/>
              </w:rPr>
              <w:t>Bidder to provide a valid ISO certificate.</w:t>
            </w:r>
          </w:p>
        </w:tc>
      </w:tr>
    </w:tbl>
    <w:p w14:paraId="1C018F86" w14:textId="77777777" w:rsidR="00916DD3" w:rsidRDefault="00916DD3" w:rsidP="00916DD3"/>
    <w:p w14:paraId="02EBBA43" w14:textId="77777777" w:rsidR="00916DD3" w:rsidRDefault="00916DD3" w:rsidP="00916DD3">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096377F4" w14:textId="77777777" w:rsidTr="00CF05C5">
        <w:tc>
          <w:tcPr>
            <w:tcW w:w="5388" w:type="dxa"/>
          </w:tcPr>
          <w:p w14:paraId="285540C2" w14:textId="77777777" w:rsidR="00916DD3" w:rsidRPr="00374C11" w:rsidRDefault="00916DD3" w:rsidP="00CF05C5">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3. Mandatory Requirement </w:t>
            </w:r>
          </w:p>
        </w:tc>
        <w:tc>
          <w:tcPr>
            <w:tcW w:w="4251" w:type="dxa"/>
          </w:tcPr>
          <w:p w14:paraId="69A21098"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bl>
    <w:p w14:paraId="0F0AAB74" w14:textId="276047E0" w:rsidR="00A93C01" w:rsidRDefault="00A93C01" w:rsidP="003255D2">
      <w:pPr>
        <w:pStyle w:val="ListParagraph"/>
        <w:numPr>
          <w:ilvl w:val="0"/>
          <w:numId w:val="0"/>
        </w:numPr>
        <w:ind w:left="851"/>
      </w:pPr>
    </w:p>
    <w:p w14:paraId="33B221D6" w14:textId="53C8D0D4" w:rsidR="00A93C01" w:rsidRDefault="00A93C01" w:rsidP="003255D2">
      <w:pPr>
        <w:pStyle w:val="ListParagraph"/>
        <w:numPr>
          <w:ilvl w:val="0"/>
          <w:numId w:val="0"/>
        </w:numPr>
        <w:ind w:left="851"/>
      </w:pPr>
    </w:p>
    <w:p w14:paraId="4A9D6A0E" w14:textId="77777777" w:rsidR="002F4BBE" w:rsidRDefault="002F4BBE" w:rsidP="002F4BBE">
      <w:pPr>
        <w:pStyle w:val="ListParagraph"/>
        <w:numPr>
          <w:ilvl w:val="0"/>
          <w:numId w:val="0"/>
        </w:numPr>
        <w:ind w:left="851"/>
      </w:pPr>
    </w:p>
    <w:p w14:paraId="13FA77ED" w14:textId="67DA08B8" w:rsidR="002F4BBE" w:rsidRPr="002F6074" w:rsidRDefault="002F4BBE" w:rsidP="002F4BBE">
      <w:pPr>
        <w:pStyle w:val="ListParagraph"/>
        <w:numPr>
          <w:ilvl w:val="0"/>
          <w:numId w:val="12"/>
        </w:numPr>
        <w:rPr>
          <w:lang w:val="en-GB"/>
        </w:rPr>
      </w:pPr>
      <w:r w:rsidRPr="002F6074">
        <w:rPr>
          <w:b/>
          <w:lang w:val="en-GB"/>
        </w:rPr>
        <w:t>Compliance to</w:t>
      </w:r>
      <w:r w:rsidR="00485E84">
        <w:rPr>
          <w:b/>
          <w:lang w:val="en-GB"/>
        </w:rPr>
        <w:t xml:space="preserve"> live demonstration </w:t>
      </w:r>
      <w:r w:rsidRPr="002F6074">
        <w:rPr>
          <w:lang w:val="en-GB"/>
        </w:rPr>
        <w:t>(Relative Weight, 100%)</w:t>
      </w:r>
    </w:p>
    <w:p w14:paraId="0AD7749A" w14:textId="77777777" w:rsidR="002F4BBE" w:rsidRPr="00173FE4" w:rsidRDefault="002F4BBE" w:rsidP="002F4BBE">
      <w:pPr>
        <w:rPr>
          <w:highlight w:val="yellow"/>
          <w:lang w:val="en-GB"/>
        </w:rPr>
      </w:pPr>
    </w:p>
    <w:p w14:paraId="15A7549F" w14:textId="08818C2B" w:rsidR="002F4BBE" w:rsidRDefault="002F4BBE" w:rsidP="00F377E6">
      <w:pPr>
        <w:pStyle w:val="BodyText"/>
        <w:rPr>
          <w:lang w:val="en-GB"/>
        </w:rPr>
      </w:pPr>
      <w:r w:rsidRPr="002F6074">
        <w:rPr>
          <w:lang w:val="en-GB"/>
        </w:rPr>
        <w:t>The Bidder’s compliance to the Technical Specifications, shall be evaluated using a scoring method defined as follows:</w:t>
      </w:r>
    </w:p>
    <w:p w14:paraId="362992A5" w14:textId="77777777" w:rsidR="002F4BBE" w:rsidRDefault="002F4BBE" w:rsidP="002F4BBE">
      <w:pPr>
        <w:rPr>
          <w:b/>
          <w:color w:val="FF0000"/>
          <w:lang w:val="en-GB"/>
        </w:rPr>
      </w:pPr>
    </w:p>
    <w:tbl>
      <w:tblPr>
        <w:tblW w:w="0" w:type="auto"/>
        <w:tblInd w:w="827"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729"/>
        <w:gridCol w:w="5909"/>
        <w:gridCol w:w="1260"/>
      </w:tblGrid>
      <w:tr w:rsidR="00F377E6" w:rsidRPr="00BA5DA2" w14:paraId="7CF275D4" w14:textId="77777777" w:rsidTr="00816889">
        <w:trPr>
          <w:trHeight w:hRule="exact" w:val="485"/>
        </w:trPr>
        <w:tc>
          <w:tcPr>
            <w:tcW w:w="729" w:type="dxa"/>
            <w:shd w:val="clear" w:color="auto" w:fill="E6E6E6"/>
          </w:tcPr>
          <w:p w14:paraId="0B27578B" w14:textId="77777777" w:rsidR="00F377E6" w:rsidRPr="00BA5DA2" w:rsidRDefault="00F377E6" w:rsidP="00816889">
            <w:pPr>
              <w:pStyle w:val="TableParagraph"/>
              <w:spacing w:before="0"/>
              <w:ind w:left="108"/>
              <w:rPr>
                <w:rFonts w:ascii="Arial" w:hAnsi="Arial" w:cs="Arial"/>
                <w:b/>
                <w:sz w:val="20"/>
                <w:szCs w:val="20"/>
              </w:rPr>
            </w:pPr>
            <w:r w:rsidRPr="00BA5DA2">
              <w:rPr>
                <w:rFonts w:ascii="Arial" w:hAnsi="Arial" w:cs="Arial"/>
                <w:b/>
                <w:sz w:val="20"/>
                <w:szCs w:val="20"/>
              </w:rPr>
              <w:t>NO.</w:t>
            </w:r>
          </w:p>
        </w:tc>
        <w:tc>
          <w:tcPr>
            <w:tcW w:w="5909" w:type="dxa"/>
            <w:shd w:val="clear" w:color="auto" w:fill="E6E6E6"/>
          </w:tcPr>
          <w:p w14:paraId="7F5613AF" w14:textId="77777777" w:rsidR="00F377E6" w:rsidRPr="00BA5DA2" w:rsidRDefault="00F377E6" w:rsidP="00816889">
            <w:pPr>
              <w:pStyle w:val="TableParagraph"/>
              <w:spacing w:before="0"/>
              <w:rPr>
                <w:rFonts w:ascii="Arial" w:hAnsi="Arial" w:cs="Arial"/>
                <w:b/>
                <w:sz w:val="20"/>
                <w:szCs w:val="20"/>
              </w:rPr>
            </w:pPr>
          </w:p>
        </w:tc>
        <w:tc>
          <w:tcPr>
            <w:tcW w:w="1260" w:type="dxa"/>
            <w:shd w:val="clear" w:color="auto" w:fill="E6E6E6"/>
          </w:tcPr>
          <w:p w14:paraId="243E1683" w14:textId="77777777" w:rsidR="00F377E6" w:rsidRPr="00BA5DA2" w:rsidRDefault="00F377E6" w:rsidP="00816889">
            <w:pPr>
              <w:pStyle w:val="TableParagraph"/>
              <w:spacing w:before="0"/>
              <w:rPr>
                <w:rFonts w:ascii="Arial" w:hAnsi="Arial" w:cs="Arial"/>
                <w:b/>
                <w:sz w:val="20"/>
                <w:szCs w:val="20"/>
              </w:rPr>
            </w:pPr>
            <w:r w:rsidRPr="00BA5DA2">
              <w:rPr>
                <w:rFonts w:ascii="Arial" w:hAnsi="Arial" w:cs="Arial"/>
                <w:b/>
                <w:sz w:val="20"/>
                <w:szCs w:val="20"/>
              </w:rPr>
              <w:t>WEIGHT</w:t>
            </w:r>
          </w:p>
        </w:tc>
      </w:tr>
      <w:tr w:rsidR="00F377E6" w:rsidRPr="00BA5DA2" w14:paraId="58E8323D" w14:textId="77777777" w:rsidTr="00816889">
        <w:trPr>
          <w:trHeight w:hRule="exact" w:val="5756"/>
        </w:trPr>
        <w:tc>
          <w:tcPr>
            <w:tcW w:w="729" w:type="dxa"/>
          </w:tcPr>
          <w:p w14:paraId="7C9F48D6" w14:textId="77777777" w:rsidR="00F377E6" w:rsidRPr="00BA5DA2" w:rsidRDefault="00F377E6" w:rsidP="00816889">
            <w:pPr>
              <w:pStyle w:val="TableParagraph"/>
              <w:spacing w:before="1"/>
              <w:ind w:left="0" w:right="29"/>
              <w:jc w:val="right"/>
              <w:rPr>
                <w:rFonts w:ascii="Arial" w:hAnsi="Arial" w:cs="Arial"/>
                <w:sz w:val="20"/>
                <w:szCs w:val="20"/>
              </w:rPr>
            </w:pPr>
            <w:r>
              <w:rPr>
                <w:rFonts w:ascii="Arial" w:hAnsi="Arial" w:cs="Arial"/>
                <w:sz w:val="20"/>
                <w:szCs w:val="20"/>
              </w:rPr>
              <w:t>1</w:t>
            </w:r>
            <w:r w:rsidRPr="00BA5DA2">
              <w:rPr>
                <w:rFonts w:ascii="Arial" w:hAnsi="Arial" w:cs="Arial"/>
                <w:sz w:val="20"/>
                <w:szCs w:val="20"/>
              </w:rPr>
              <w:t>.</w:t>
            </w:r>
          </w:p>
        </w:tc>
        <w:tc>
          <w:tcPr>
            <w:tcW w:w="5909" w:type="dxa"/>
          </w:tcPr>
          <w:p w14:paraId="05BA3FA5" w14:textId="77777777" w:rsidR="00F377E6" w:rsidRPr="00BA5DA2" w:rsidRDefault="00F377E6" w:rsidP="00816889">
            <w:pPr>
              <w:pStyle w:val="TableParagraph"/>
              <w:spacing w:before="1" w:line="360" w:lineRule="auto"/>
              <w:rPr>
                <w:rFonts w:ascii="Arial" w:hAnsi="Arial" w:cs="Arial"/>
                <w:b/>
                <w:sz w:val="20"/>
                <w:szCs w:val="20"/>
              </w:rPr>
            </w:pPr>
            <w:r w:rsidRPr="00BA5DA2">
              <w:rPr>
                <w:rFonts w:ascii="Arial" w:hAnsi="Arial" w:cs="Arial"/>
                <w:b/>
                <w:sz w:val="20"/>
                <w:szCs w:val="20"/>
              </w:rPr>
              <w:t xml:space="preserve">Proposed Approach (Technical Requirements): </w:t>
            </w:r>
            <w:r>
              <w:rPr>
                <w:rFonts w:ascii="Arial" w:hAnsi="Arial" w:cs="Arial"/>
                <w:b/>
                <w:sz w:val="20"/>
                <w:szCs w:val="20"/>
              </w:rPr>
              <w:t>40</w:t>
            </w:r>
          </w:p>
          <w:p w14:paraId="552840D5" w14:textId="77777777" w:rsidR="00F377E6" w:rsidRDefault="00F377E6" w:rsidP="00816889">
            <w:pPr>
              <w:pStyle w:val="TableParagraph"/>
              <w:tabs>
                <w:tab w:val="left" w:pos="682"/>
              </w:tabs>
              <w:spacing w:before="0" w:line="360" w:lineRule="auto"/>
              <w:ind w:left="0"/>
              <w:rPr>
                <w:rFonts w:ascii="Arial" w:hAnsi="Arial" w:cs="Arial"/>
                <w:sz w:val="20"/>
                <w:szCs w:val="20"/>
              </w:rPr>
            </w:pPr>
            <w:r>
              <w:rPr>
                <w:rFonts w:ascii="Arial" w:hAnsi="Arial" w:cs="Arial"/>
                <w:sz w:val="20"/>
                <w:szCs w:val="20"/>
              </w:rPr>
              <w:t xml:space="preserve"> Detailed work</w:t>
            </w:r>
            <w:r w:rsidRPr="00BA5DA2">
              <w:rPr>
                <w:rFonts w:ascii="Arial" w:hAnsi="Arial" w:cs="Arial"/>
                <w:sz w:val="20"/>
                <w:szCs w:val="20"/>
              </w:rPr>
              <w:t xml:space="preserve"> plan (</w:t>
            </w:r>
            <w:r>
              <w:rPr>
                <w:rFonts w:ascii="Arial" w:hAnsi="Arial" w:cs="Arial"/>
                <w:sz w:val="20"/>
                <w:szCs w:val="20"/>
              </w:rPr>
              <w:t>30</w:t>
            </w:r>
            <w:r w:rsidRPr="00BA5DA2">
              <w:rPr>
                <w:rFonts w:ascii="Arial" w:hAnsi="Arial" w:cs="Arial"/>
                <w:sz w:val="20"/>
                <w:szCs w:val="20"/>
              </w:rPr>
              <w:t>)</w:t>
            </w:r>
          </w:p>
          <w:p w14:paraId="044C0572" w14:textId="77777777" w:rsidR="00F377E6" w:rsidRDefault="00F377E6" w:rsidP="00816889">
            <w:pPr>
              <w:pStyle w:val="TableParagraph"/>
              <w:tabs>
                <w:tab w:val="left" w:pos="682"/>
              </w:tabs>
              <w:spacing w:before="0" w:line="360" w:lineRule="auto"/>
              <w:ind w:left="681"/>
              <w:rPr>
                <w:rFonts w:ascii="Arial" w:hAnsi="Arial" w:cs="Arial"/>
                <w:sz w:val="20"/>
                <w:szCs w:val="20"/>
              </w:rPr>
            </w:pPr>
            <w:r>
              <w:rPr>
                <w:rFonts w:ascii="Arial" w:hAnsi="Arial" w:cs="Arial"/>
                <w:sz w:val="20"/>
                <w:szCs w:val="20"/>
              </w:rPr>
              <w:t>The work plan should include how the bidder will conducting the following:</w:t>
            </w:r>
          </w:p>
          <w:p w14:paraId="7379A6A0"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D26B68">
              <w:rPr>
                <w:rFonts w:ascii="Arial" w:hAnsi="Arial" w:cs="Arial"/>
                <w:sz w:val="20"/>
                <w:szCs w:val="20"/>
              </w:rPr>
              <w:t>IT readiness assessment on the c</w:t>
            </w:r>
            <w:r w:rsidRPr="008C6D51">
              <w:rPr>
                <w:rFonts w:ascii="Arial" w:hAnsi="Arial" w:cs="Arial"/>
                <w:sz w:val="20"/>
                <w:szCs w:val="20"/>
              </w:rPr>
              <w:t>urrent</w:t>
            </w:r>
            <w:r>
              <w:rPr>
                <w:rFonts w:ascii="Arial" w:hAnsi="Arial" w:cs="Arial"/>
                <w:sz w:val="20"/>
                <w:szCs w:val="20"/>
              </w:rPr>
              <w:t xml:space="preserve">, gap </w:t>
            </w:r>
            <w:r w:rsidRPr="008C6D51">
              <w:rPr>
                <w:rFonts w:ascii="Arial" w:hAnsi="Arial" w:cs="Arial"/>
                <w:sz w:val="20"/>
                <w:szCs w:val="20"/>
              </w:rPr>
              <w:t xml:space="preserve"> and future state</w:t>
            </w:r>
            <w:r>
              <w:rPr>
                <w:rFonts w:ascii="Arial" w:hAnsi="Arial" w:cs="Arial"/>
                <w:sz w:val="20"/>
                <w:szCs w:val="20"/>
              </w:rPr>
              <w:t xml:space="preserve"> </w:t>
            </w:r>
            <w:r w:rsidRPr="00D26B68">
              <w:rPr>
                <w:rFonts w:ascii="Arial" w:hAnsi="Arial" w:cs="Arial"/>
                <w:sz w:val="20"/>
                <w:szCs w:val="20"/>
              </w:rPr>
              <w:t>[8 ]</w:t>
            </w:r>
          </w:p>
          <w:p w14:paraId="1CFA3B84"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D26B68">
              <w:rPr>
                <w:rFonts w:ascii="Arial" w:hAnsi="Arial" w:cs="Arial"/>
                <w:sz w:val="20"/>
                <w:szCs w:val="20"/>
              </w:rPr>
              <w:t>DR simulation end to end</w:t>
            </w:r>
            <w:r>
              <w:rPr>
                <w:rFonts w:ascii="Arial" w:hAnsi="Arial" w:cs="Arial"/>
                <w:sz w:val="20"/>
                <w:szCs w:val="20"/>
              </w:rPr>
              <w:t xml:space="preserve"> </w:t>
            </w:r>
            <w:r w:rsidRPr="00D26B68">
              <w:rPr>
                <w:rFonts w:ascii="Arial" w:hAnsi="Arial" w:cs="Arial"/>
                <w:sz w:val="20"/>
                <w:szCs w:val="20"/>
              </w:rPr>
              <w:t>[8]</w:t>
            </w:r>
          </w:p>
          <w:p w14:paraId="46CA064D"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8C6D51">
              <w:rPr>
                <w:rFonts w:ascii="Arial" w:hAnsi="Arial" w:cs="Arial"/>
                <w:sz w:val="20"/>
                <w:szCs w:val="20"/>
              </w:rPr>
              <w:t>DR plan, procedure and/or processes</w:t>
            </w:r>
            <w:r>
              <w:rPr>
                <w:rFonts w:ascii="Arial" w:hAnsi="Arial" w:cs="Arial"/>
                <w:sz w:val="20"/>
                <w:szCs w:val="20"/>
              </w:rPr>
              <w:t xml:space="preserve"> </w:t>
            </w:r>
            <w:r w:rsidRPr="00D26B68">
              <w:rPr>
                <w:rFonts w:ascii="Arial" w:hAnsi="Arial" w:cs="Arial"/>
                <w:sz w:val="20"/>
                <w:szCs w:val="20"/>
              </w:rPr>
              <w:t>[</w:t>
            </w:r>
            <w:r>
              <w:rPr>
                <w:rFonts w:ascii="Arial" w:hAnsi="Arial" w:cs="Arial"/>
                <w:sz w:val="20"/>
                <w:szCs w:val="20"/>
              </w:rPr>
              <w:t>7</w:t>
            </w:r>
            <w:r w:rsidRPr="00D26B68">
              <w:rPr>
                <w:rFonts w:ascii="Arial" w:hAnsi="Arial" w:cs="Arial"/>
                <w:sz w:val="20"/>
                <w:szCs w:val="20"/>
              </w:rPr>
              <w:t>]</w:t>
            </w:r>
          </w:p>
          <w:p w14:paraId="4F609F86"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8C6D51">
              <w:rPr>
                <w:rFonts w:ascii="Arial" w:hAnsi="Arial" w:cs="Arial"/>
                <w:sz w:val="20"/>
                <w:szCs w:val="20"/>
              </w:rPr>
              <w:t>Availability/Recoverability</w:t>
            </w:r>
            <w:r>
              <w:rPr>
                <w:rFonts w:ascii="Arial" w:hAnsi="Arial" w:cs="Arial"/>
                <w:sz w:val="20"/>
                <w:szCs w:val="20"/>
              </w:rPr>
              <w:t xml:space="preserve"> </w:t>
            </w:r>
            <w:r w:rsidRPr="008C6D51">
              <w:rPr>
                <w:rFonts w:ascii="Arial" w:hAnsi="Arial" w:cs="Arial"/>
                <w:sz w:val="20"/>
                <w:szCs w:val="20"/>
              </w:rPr>
              <w:t>Strategies</w:t>
            </w:r>
            <w:r>
              <w:rPr>
                <w:rFonts w:ascii="Arial" w:hAnsi="Arial" w:cs="Arial"/>
                <w:sz w:val="20"/>
                <w:szCs w:val="20"/>
              </w:rPr>
              <w:t xml:space="preserve"> [7]</w:t>
            </w:r>
          </w:p>
          <w:p w14:paraId="48D4B291" w14:textId="77777777" w:rsidR="00F377E6" w:rsidRPr="00D26B68" w:rsidRDefault="00F377E6" w:rsidP="00816889">
            <w:pPr>
              <w:tabs>
                <w:tab w:val="left" w:pos="682"/>
              </w:tabs>
              <w:spacing w:line="360" w:lineRule="auto"/>
              <w:rPr>
                <w:rFonts w:cs="Arial"/>
              </w:rPr>
            </w:pPr>
          </w:p>
          <w:p w14:paraId="22D34B2E" w14:textId="77777777" w:rsidR="00F377E6" w:rsidRDefault="00F377E6" w:rsidP="00816889">
            <w:pPr>
              <w:pStyle w:val="TableParagraph"/>
              <w:tabs>
                <w:tab w:val="left" w:pos="682"/>
              </w:tabs>
              <w:spacing w:before="0" w:line="360" w:lineRule="auto"/>
              <w:rPr>
                <w:rFonts w:ascii="Arial" w:hAnsi="Arial" w:cs="Arial"/>
                <w:sz w:val="20"/>
                <w:szCs w:val="20"/>
              </w:rPr>
            </w:pPr>
            <w:r w:rsidRPr="00BA5DA2">
              <w:rPr>
                <w:rFonts w:ascii="Arial" w:hAnsi="Arial" w:cs="Arial"/>
                <w:sz w:val="20"/>
                <w:szCs w:val="20"/>
              </w:rPr>
              <w:t>Methodology (</w:t>
            </w:r>
            <w:r>
              <w:rPr>
                <w:rFonts w:ascii="Arial" w:hAnsi="Arial" w:cs="Arial"/>
                <w:sz w:val="20"/>
                <w:szCs w:val="20"/>
              </w:rPr>
              <w:t>10</w:t>
            </w:r>
            <w:r w:rsidRPr="00BA5DA2">
              <w:rPr>
                <w:rFonts w:ascii="Arial" w:hAnsi="Arial" w:cs="Arial"/>
                <w:sz w:val="20"/>
                <w:szCs w:val="20"/>
              </w:rPr>
              <w:t>)</w:t>
            </w:r>
          </w:p>
          <w:p w14:paraId="1EF7E9C5" w14:textId="77777777" w:rsidR="00F377E6" w:rsidRDefault="00F377E6" w:rsidP="00816889">
            <w:pPr>
              <w:pStyle w:val="TableParagraph"/>
              <w:tabs>
                <w:tab w:val="left" w:pos="682"/>
              </w:tabs>
              <w:spacing w:before="0" w:line="360" w:lineRule="auto"/>
              <w:rPr>
                <w:rFonts w:ascii="Arial" w:hAnsi="Arial" w:cs="Arial"/>
                <w:sz w:val="20"/>
                <w:szCs w:val="20"/>
              </w:rPr>
            </w:pPr>
            <w:r>
              <w:rPr>
                <w:rFonts w:ascii="Arial" w:hAnsi="Arial" w:cs="Arial"/>
                <w:sz w:val="20"/>
                <w:szCs w:val="20"/>
              </w:rPr>
              <w:t>Methodology must demonstrate the following:</w:t>
            </w:r>
          </w:p>
          <w:p w14:paraId="27CFFE0A"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Planning [3]</w:t>
            </w:r>
          </w:p>
          <w:p w14:paraId="71518671"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Implementation [3]</w:t>
            </w:r>
          </w:p>
          <w:p w14:paraId="5F9FA1D2"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Monitoring [2]</w:t>
            </w:r>
          </w:p>
          <w:p w14:paraId="0A0FF066" w14:textId="77777777" w:rsidR="00F377E6" w:rsidRPr="00BA5DA2"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Closing [2]</w:t>
            </w:r>
          </w:p>
        </w:tc>
        <w:tc>
          <w:tcPr>
            <w:tcW w:w="1260" w:type="dxa"/>
          </w:tcPr>
          <w:p w14:paraId="20863D3E" w14:textId="77777777" w:rsidR="00F377E6" w:rsidRPr="00BA5DA2" w:rsidRDefault="00F377E6" w:rsidP="00816889">
            <w:pPr>
              <w:pStyle w:val="TableParagraph"/>
              <w:spacing w:before="2"/>
              <w:rPr>
                <w:rFonts w:ascii="Arial" w:hAnsi="Arial" w:cs="Arial"/>
                <w:sz w:val="20"/>
                <w:szCs w:val="20"/>
              </w:rPr>
            </w:pPr>
            <w:r>
              <w:rPr>
                <w:rFonts w:ascii="Arial" w:hAnsi="Arial" w:cs="Arial"/>
                <w:b/>
                <w:bCs/>
                <w:sz w:val="20"/>
                <w:szCs w:val="20"/>
              </w:rPr>
              <w:t>40</w:t>
            </w:r>
          </w:p>
        </w:tc>
      </w:tr>
      <w:tr w:rsidR="00F377E6" w:rsidRPr="00BA5DA2" w14:paraId="47960405" w14:textId="77777777" w:rsidTr="00816889">
        <w:trPr>
          <w:trHeight w:hRule="exact" w:val="3421"/>
        </w:trPr>
        <w:tc>
          <w:tcPr>
            <w:tcW w:w="729" w:type="dxa"/>
          </w:tcPr>
          <w:p w14:paraId="5EDC2945" w14:textId="77777777" w:rsidR="00F377E6" w:rsidRPr="00BA5DA2" w:rsidRDefault="00F377E6" w:rsidP="00816889">
            <w:pPr>
              <w:pStyle w:val="TableParagraph"/>
              <w:spacing w:before="1"/>
              <w:ind w:left="0" w:right="29"/>
              <w:jc w:val="right"/>
              <w:rPr>
                <w:rFonts w:ascii="Arial" w:hAnsi="Arial" w:cs="Arial"/>
                <w:sz w:val="20"/>
                <w:szCs w:val="20"/>
              </w:rPr>
            </w:pPr>
            <w:r w:rsidRPr="00BA5DA2">
              <w:rPr>
                <w:rFonts w:ascii="Arial" w:hAnsi="Arial" w:cs="Arial"/>
                <w:sz w:val="20"/>
                <w:szCs w:val="20"/>
              </w:rPr>
              <w:t>3.</w:t>
            </w:r>
          </w:p>
        </w:tc>
        <w:tc>
          <w:tcPr>
            <w:tcW w:w="5909" w:type="dxa"/>
          </w:tcPr>
          <w:p w14:paraId="3F283779" w14:textId="77777777" w:rsidR="00F377E6" w:rsidRPr="00BA5DA2" w:rsidRDefault="00F377E6" w:rsidP="00816889">
            <w:pPr>
              <w:pStyle w:val="TableParagraph"/>
              <w:spacing w:before="1"/>
              <w:ind w:left="86"/>
              <w:rPr>
                <w:rFonts w:ascii="Arial" w:hAnsi="Arial" w:cs="Arial"/>
                <w:b/>
                <w:sz w:val="20"/>
                <w:szCs w:val="20"/>
              </w:rPr>
            </w:pPr>
            <w:r w:rsidRPr="00BA5DA2">
              <w:rPr>
                <w:rFonts w:ascii="Arial" w:hAnsi="Arial" w:cs="Arial"/>
                <w:b/>
                <w:sz w:val="20"/>
                <w:szCs w:val="20"/>
              </w:rPr>
              <w:t xml:space="preserve">Qualifications and experience - </w:t>
            </w:r>
            <w:r>
              <w:rPr>
                <w:rFonts w:ascii="Arial" w:hAnsi="Arial" w:cs="Arial"/>
                <w:b/>
                <w:sz w:val="20"/>
                <w:szCs w:val="20"/>
              </w:rPr>
              <w:t>25</w:t>
            </w:r>
          </w:p>
          <w:p w14:paraId="04E4FD05" w14:textId="77777777" w:rsidR="00F377E6" w:rsidRPr="00BA5DA2" w:rsidRDefault="00F377E6" w:rsidP="00816889">
            <w:pPr>
              <w:pStyle w:val="TableParagraph"/>
              <w:tabs>
                <w:tab w:val="left" w:pos="825"/>
                <w:tab w:val="left" w:pos="826"/>
              </w:tabs>
              <w:spacing w:before="111"/>
              <w:rPr>
                <w:rFonts w:ascii="Arial" w:hAnsi="Arial" w:cs="Arial"/>
                <w:sz w:val="20"/>
                <w:szCs w:val="20"/>
              </w:rPr>
            </w:pPr>
            <w:r w:rsidRPr="00BA5DA2">
              <w:rPr>
                <w:rFonts w:ascii="Arial" w:hAnsi="Arial" w:cs="Arial"/>
                <w:sz w:val="20"/>
                <w:szCs w:val="20"/>
              </w:rPr>
              <w:t>Qualifications</w:t>
            </w:r>
          </w:p>
          <w:p w14:paraId="5FCB570C" w14:textId="77777777" w:rsidR="00F377E6" w:rsidRPr="00BA5DA2" w:rsidRDefault="00F377E6" w:rsidP="00F377E6">
            <w:pPr>
              <w:pStyle w:val="TableParagraph"/>
              <w:numPr>
                <w:ilvl w:val="0"/>
                <w:numId w:val="79"/>
              </w:numPr>
              <w:tabs>
                <w:tab w:val="left" w:pos="826"/>
              </w:tabs>
              <w:spacing w:before="111"/>
              <w:rPr>
                <w:rFonts w:ascii="Arial" w:hAnsi="Arial" w:cs="Arial"/>
                <w:sz w:val="20"/>
                <w:szCs w:val="20"/>
              </w:rPr>
            </w:pPr>
            <w:r w:rsidRPr="00BA5DA2">
              <w:rPr>
                <w:rFonts w:ascii="Arial" w:hAnsi="Arial" w:cs="Arial"/>
                <w:sz w:val="20"/>
                <w:szCs w:val="20"/>
              </w:rPr>
              <w:t xml:space="preserve">Disaster Recovery (DR) </w:t>
            </w:r>
            <w:r>
              <w:rPr>
                <w:rFonts w:ascii="Arial" w:hAnsi="Arial" w:cs="Arial"/>
                <w:sz w:val="20"/>
                <w:szCs w:val="20"/>
              </w:rPr>
              <w:t>Project leader</w:t>
            </w:r>
            <w:r w:rsidRPr="00BA5DA2">
              <w:rPr>
                <w:rFonts w:ascii="Arial" w:hAnsi="Arial" w:cs="Arial"/>
                <w:sz w:val="20"/>
                <w:szCs w:val="20"/>
              </w:rPr>
              <w:t xml:space="preserve"> certified in </w:t>
            </w:r>
            <w:r w:rsidRPr="003307FB">
              <w:rPr>
                <w:rFonts w:ascii="Arial" w:hAnsi="Arial" w:cs="Arial"/>
                <w:sz w:val="20"/>
                <w:szCs w:val="20"/>
              </w:rPr>
              <w:t xml:space="preserve">ISO 27031 </w:t>
            </w:r>
            <w:r>
              <w:rPr>
                <w:rFonts w:ascii="Arial" w:hAnsi="Arial" w:cs="Arial"/>
                <w:sz w:val="20"/>
                <w:szCs w:val="20"/>
              </w:rPr>
              <w:t xml:space="preserve">or </w:t>
            </w:r>
            <w:r w:rsidRPr="00BA5DA2">
              <w:rPr>
                <w:rFonts w:ascii="Arial" w:hAnsi="Arial" w:cs="Arial"/>
                <w:sz w:val="20"/>
                <w:szCs w:val="20"/>
              </w:rPr>
              <w:t>ISO</w:t>
            </w:r>
            <w:r>
              <w:rPr>
                <w:rFonts w:ascii="Arial" w:hAnsi="Arial" w:cs="Arial"/>
                <w:sz w:val="20"/>
                <w:szCs w:val="20"/>
              </w:rPr>
              <w:t>22301</w:t>
            </w:r>
            <w:r w:rsidRPr="00BA5DA2">
              <w:rPr>
                <w:rFonts w:ascii="Arial" w:hAnsi="Arial" w:cs="Arial"/>
                <w:sz w:val="20"/>
                <w:szCs w:val="20"/>
              </w:rPr>
              <w:t xml:space="preserve"> qualification =</w:t>
            </w:r>
            <w:r w:rsidRPr="00773B07">
              <w:rPr>
                <w:rFonts w:ascii="Arial" w:hAnsi="Arial" w:cs="Arial"/>
                <w:b/>
                <w:bCs/>
                <w:spacing w:val="-14"/>
                <w:sz w:val="20"/>
                <w:szCs w:val="20"/>
              </w:rPr>
              <w:t xml:space="preserve"> </w:t>
            </w:r>
            <w:r w:rsidRPr="00773B07">
              <w:rPr>
                <w:rFonts w:ascii="Arial" w:hAnsi="Arial" w:cs="Arial"/>
                <w:b/>
                <w:bCs/>
                <w:sz w:val="20"/>
                <w:szCs w:val="20"/>
              </w:rPr>
              <w:t>10</w:t>
            </w:r>
          </w:p>
          <w:p w14:paraId="16D743F9" w14:textId="77777777" w:rsidR="00F377E6" w:rsidRDefault="00F377E6" w:rsidP="00F377E6">
            <w:pPr>
              <w:pStyle w:val="TableParagraph"/>
              <w:numPr>
                <w:ilvl w:val="0"/>
                <w:numId w:val="79"/>
              </w:numPr>
              <w:tabs>
                <w:tab w:val="left" w:pos="826"/>
              </w:tabs>
              <w:spacing w:before="111"/>
              <w:rPr>
                <w:rFonts w:ascii="Arial" w:hAnsi="Arial" w:cs="Arial"/>
                <w:sz w:val="20"/>
                <w:szCs w:val="20"/>
              </w:rPr>
            </w:pPr>
            <w:r w:rsidRPr="00BA5DA2">
              <w:rPr>
                <w:rFonts w:ascii="Arial" w:hAnsi="Arial" w:cs="Arial"/>
                <w:sz w:val="20"/>
                <w:szCs w:val="20"/>
              </w:rPr>
              <w:t>No certificate in ISO DR</w:t>
            </w:r>
          </w:p>
          <w:p w14:paraId="5B576E6A" w14:textId="77777777" w:rsidR="00F377E6" w:rsidRPr="00BA5DA2" w:rsidRDefault="00F377E6" w:rsidP="00816889">
            <w:pPr>
              <w:pStyle w:val="TableParagraph"/>
              <w:tabs>
                <w:tab w:val="left" w:pos="825"/>
                <w:tab w:val="left" w:pos="826"/>
              </w:tabs>
              <w:spacing w:before="111"/>
              <w:ind w:left="825"/>
              <w:rPr>
                <w:rFonts w:ascii="Arial" w:hAnsi="Arial" w:cs="Arial"/>
                <w:sz w:val="20"/>
                <w:szCs w:val="20"/>
              </w:rPr>
            </w:pPr>
          </w:p>
          <w:p w14:paraId="4433B2DF" w14:textId="77777777" w:rsidR="00F377E6" w:rsidRPr="00BA5DA2" w:rsidRDefault="00F377E6" w:rsidP="00816889">
            <w:pPr>
              <w:pStyle w:val="TableParagraph"/>
              <w:spacing w:before="65"/>
              <w:rPr>
                <w:rFonts w:ascii="Arial" w:hAnsi="Arial" w:cs="Arial"/>
                <w:b/>
                <w:bCs/>
                <w:sz w:val="20"/>
                <w:szCs w:val="20"/>
              </w:rPr>
            </w:pPr>
            <w:r w:rsidRPr="00BA5DA2">
              <w:rPr>
                <w:rFonts w:ascii="Arial" w:hAnsi="Arial" w:cs="Arial"/>
                <w:sz w:val="20"/>
                <w:szCs w:val="20"/>
              </w:rPr>
              <w:t xml:space="preserve">Disaster Recovery </w:t>
            </w:r>
            <w:r>
              <w:rPr>
                <w:rFonts w:ascii="Arial" w:hAnsi="Arial" w:cs="Arial"/>
                <w:sz w:val="20"/>
                <w:szCs w:val="20"/>
              </w:rPr>
              <w:t>Project leader</w:t>
            </w:r>
            <w:r w:rsidRPr="00BA5DA2">
              <w:rPr>
                <w:rFonts w:ascii="Arial" w:hAnsi="Arial" w:cs="Arial"/>
                <w:sz w:val="20"/>
                <w:szCs w:val="20"/>
              </w:rPr>
              <w:t xml:space="preserve"> experience in similar projects</w:t>
            </w:r>
            <w:r w:rsidRPr="00BA5DA2">
              <w:rPr>
                <w:rFonts w:ascii="Arial" w:hAnsi="Arial" w:cs="Arial"/>
                <w:b/>
                <w:bCs/>
                <w:sz w:val="20"/>
                <w:szCs w:val="20"/>
              </w:rPr>
              <w:t xml:space="preserve">: </w:t>
            </w:r>
            <w:r>
              <w:rPr>
                <w:rFonts w:ascii="Arial" w:hAnsi="Arial" w:cs="Arial"/>
                <w:b/>
                <w:bCs/>
                <w:sz w:val="20"/>
                <w:szCs w:val="20"/>
              </w:rPr>
              <w:t>15</w:t>
            </w:r>
          </w:p>
          <w:p w14:paraId="0E61F11A"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gt;10 Years =</w:t>
            </w:r>
            <w:r>
              <w:rPr>
                <w:rFonts w:ascii="Arial" w:hAnsi="Arial" w:cs="Arial"/>
                <w:sz w:val="20"/>
                <w:szCs w:val="20"/>
              </w:rPr>
              <w:t>15</w:t>
            </w:r>
          </w:p>
          <w:p w14:paraId="5E6B2EFC"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ab/>
              <w:t xml:space="preserve">6 – 9 Years = </w:t>
            </w:r>
            <w:r>
              <w:rPr>
                <w:rFonts w:ascii="Arial" w:hAnsi="Arial" w:cs="Arial"/>
                <w:sz w:val="20"/>
                <w:szCs w:val="20"/>
              </w:rPr>
              <w:t>10</w:t>
            </w:r>
          </w:p>
          <w:p w14:paraId="50F670C2"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 xml:space="preserve">3 – 5 Years = </w:t>
            </w:r>
            <w:r>
              <w:rPr>
                <w:rFonts w:ascii="Arial" w:hAnsi="Arial" w:cs="Arial"/>
                <w:sz w:val="20"/>
                <w:szCs w:val="20"/>
              </w:rPr>
              <w:t>5</w:t>
            </w:r>
          </w:p>
          <w:p w14:paraId="19509BF2"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ab/>
              <w:t xml:space="preserve">2 -  3 Years = </w:t>
            </w:r>
            <w:r>
              <w:rPr>
                <w:rFonts w:ascii="Arial" w:hAnsi="Arial" w:cs="Arial"/>
                <w:sz w:val="20"/>
                <w:szCs w:val="20"/>
              </w:rPr>
              <w:t>2</w:t>
            </w:r>
          </w:p>
        </w:tc>
        <w:tc>
          <w:tcPr>
            <w:tcW w:w="1260" w:type="dxa"/>
          </w:tcPr>
          <w:p w14:paraId="447B41BF" w14:textId="77777777" w:rsidR="00F377E6" w:rsidRPr="00BA5DA2" w:rsidRDefault="00F377E6" w:rsidP="00816889">
            <w:pPr>
              <w:pStyle w:val="TableParagraph"/>
              <w:spacing w:before="1"/>
              <w:rPr>
                <w:rFonts w:ascii="Arial" w:hAnsi="Arial" w:cs="Arial"/>
                <w:b/>
                <w:bCs/>
                <w:sz w:val="20"/>
                <w:szCs w:val="20"/>
              </w:rPr>
            </w:pPr>
            <w:r>
              <w:rPr>
                <w:rFonts w:ascii="Arial" w:hAnsi="Arial" w:cs="Arial"/>
                <w:b/>
                <w:bCs/>
                <w:sz w:val="20"/>
                <w:szCs w:val="20"/>
              </w:rPr>
              <w:t>25</w:t>
            </w:r>
          </w:p>
        </w:tc>
      </w:tr>
      <w:tr w:rsidR="00F377E6" w:rsidRPr="00BA5DA2" w14:paraId="2474D7CB" w14:textId="77777777" w:rsidTr="00816889">
        <w:trPr>
          <w:trHeight w:hRule="exact" w:val="2398"/>
        </w:trPr>
        <w:tc>
          <w:tcPr>
            <w:tcW w:w="729" w:type="dxa"/>
          </w:tcPr>
          <w:p w14:paraId="6125002B" w14:textId="77777777" w:rsidR="00F377E6" w:rsidRPr="00BA5DA2" w:rsidRDefault="00F377E6" w:rsidP="00816889">
            <w:pPr>
              <w:pStyle w:val="TableParagraph"/>
              <w:spacing w:before="1"/>
              <w:ind w:left="0" w:right="29"/>
              <w:jc w:val="right"/>
              <w:rPr>
                <w:rFonts w:ascii="Arial" w:hAnsi="Arial" w:cs="Arial"/>
                <w:sz w:val="20"/>
                <w:szCs w:val="20"/>
              </w:rPr>
            </w:pPr>
            <w:r>
              <w:rPr>
                <w:rFonts w:ascii="Arial" w:hAnsi="Arial" w:cs="Arial"/>
                <w:sz w:val="20"/>
                <w:szCs w:val="20"/>
              </w:rPr>
              <w:lastRenderedPageBreak/>
              <w:t>4</w:t>
            </w:r>
          </w:p>
        </w:tc>
        <w:tc>
          <w:tcPr>
            <w:tcW w:w="5909" w:type="dxa"/>
          </w:tcPr>
          <w:p w14:paraId="63844EFB" w14:textId="77777777" w:rsidR="00F377E6" w:rsidRPr="00C86582" w:rsidRDefault="00F377E6" w:rsidP="00816889">
            <w:pPr>
              <w:pStyle w:val="TableParagraph"/>
              <w:spacing w:before="1"/>
              <w:ind w:left="86"/>
              <w:rPr>
                <w:b/>
                <w:bCs/>
              </w:rPr>
            </w:pPr>
            <w:r w:rsidRPr="00C86582">
              <w:rPr>
                <w:b/>
                <w:bCs/>
              </w:rPr>
              <w:t>Training</w:t>
            </w:r>
            <w:r>
              <w:rPr>
                <w:b/>
                <w:bCs/>
              </w:rPr>
              <w:t>, knowledge and s</w:t>
            </w:r>
            <w:r w:rsidRPr="00C86582">
              <w:rPr>
                <w:b/>
                <w:bCs/>
              </w:rPr>
              <w:t>kills Transfer</w:t>
            </w:r>
          </w:p>
          <w:p w14:paraId="65D6D975" w14:textId="77777777" w:rsidR="00F377E6" w:rsidRDefault="00F377E6" w:rsidP="00816889">
            <w:pPr>
              <w:pStyle w:val="TableParagraph"/>
              <w:spacing w:before="1"/>
              <w:ind w:left="86"/>
            </w:pPr>
          </w:p>
          <w:p w14:paraId="7E615B61" w14:textId="77777777" w:rsidR="00F377E6" w:rsidRPr="0059156D"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59156D">
              <w:rPr>
                <w:rFonts w:ascii="Arial" w:hAnsi="Arial" w:cs="Arial"/>
                <w:sz w:val="20"/>
                <w:szCs w:val="20"/>
              </w:rPr>
              <w:t xml:space="preserve">Detailed training, knowledge and skills transfer program = </w:t>
            </w:r>
            <w:r>
              <w:rPr>
                <w:rFonts w:ascii="Arial" w:hAnsi="Arial" w:cs="Arial"/>
                <w:sz w:val="20"/>
                <w:szCs w:val="20"/>
              </w:rPr>
              <w:t>10</w:t>
            </w:r>
          </w:p>
          <w:p w14:paraId="77FB9E6F" w14:textId="77777777" w:rsidR="00F377E6" w:rsidRPr="0059156D"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59156D">
              <w:rPr>
                <w:rFonts w:ascii="Arial" w:hAnsi="Arial" w:cs="Arial"/>
                <w:sz w:val="20"/>
                <w:szCs w:val="20"/>
              </w:rPr>
              <w:t xml:space="preserve">Summary of training, knowledge and skills transfer program = </w:t>
            </w:r>
            <w:r>
              <w:rPr>
                <w:rFonts w:ascii="Arial" w:hAnsi="Arial" w:cs="Arial"/>
                <w:sz w:val="20"/>
                <w:szCs w:val="20"/>
              </w:rPr>
              <w:t>3</w:t>
            </w:r>
          </w:p>
          <w:p w14:paraId="0AF9EE74" w14:textId="77777777" w:rsidR="00F377E6" w:rsidRPr="006C53E6" w:rsidRDefault="00F377E6" w:rsidP="00F377E6">
            <w:pPr>
              <w:pStyle w:val="TableParagraph"/>
              <w:numPr>
                <w:ilvl w:val="0"/>
                <w:numId w:val="80"/>
              </w:numPr>
              <w:tabs>
                <w:tab w:val="left" w:pos="682"/>
              </w:tabs>
              <w:spacing w:before="0" w:line="360" w:lineRule="auto"/>
              <w:ind w:hanging="259"/>
            </w:pPr>
            <w:r w:rsidRPr="0059156D">
              <w:rPr>
                <w:rFonts w:ascii="Arial" w:hAnsi="Arial" w:cs="Arial"/>
                <w:sz w:val="20"/>
                <w:szCs w:val="20"/>
              </w:rPr>
              <w:t>No proper DR Knowledge Transfer program = 0</w:t>
            </w:r>
          </w:p>
        </w:tc>
        <w:tc>
          <w:tcPr>
            <w:tcW w:w="1260" w:type="dxa"/>
          </w:tcPr>
          <w:p w14:paraId="313DA1CC" w14:textId="77777777" w:rsidR="00F377E6" w:rsidRPr="00BA5DA2" w:rsidRDefault="00F377E6" w:rsidP="00816889">
            <w:pPr>
              <w:pStyle w:val="TableParagraph"/>
              <w:spacing w:before="1"/>
              <w:rPr>
                <w:rFonts w:ascii="Arial" w:hAnsi="Arial" w:cs="Arial"/>
                <w:b/>
                <w:bCs/>
                <w:sz w:val="20"/>
                <w:szCs w:val="20"/>
              </w:rPr>
            </w:pPr>
            <w:r>
              <w:rPr>
                <w:rFonts w:ascii="Arial" w:hAnsi="Arial" w:cs="Arial"/>
                <w:b/>
                <w:bCs/>
                <w:sz w:val="20"/>
                <w:szCs w:val="20"/>
              </w:rPr>
              <w:t>10</w:t>
            </w:r>
          </w:p>
        </w:tc>
      </w:tr>
      <w:tr w:rsidR="00F377E6" w:rsidRPr="00BA5DA2" w14:paraId="07810524" w14:textId="77777777" w:rsidTr="00816889">
        <w:trPr>
          <w:trHeight w:hRule="exact" w:val="6244"/>
        </w:trPr>
        <w:tc>
          <w:tcPr>
            <w:tcW w:w="729" w:type="dxa"/>
          </w:tcPr>
          <w:p w14:paraId="31874191" w14:textId="77777777" w:rsidR="00F377E6" w:rsidRPr="008C6D51" w:rsidRDefault="00F377E6" w:rsidP="00816889">
            <w:pPr>
              <w:pStyle w:val="TableParagraph"/>
              <w:spacing w:before="1"/>
              <w:ind w:left="0" w:right="29"/>
              <w:jc w:val="right"/>
              <w:rPr>
                <w:rFonts w:ascii="Arial" w:hAnsi="Arial" w:cs="Arial"/>
                <w:b/>
                <w:bCs/>
                <w:sz w:val="20"/>
                <w:szCs w:val="20"/>
              </w:rPr>
            </w:pPr>
            <w:r w:rsidRPr="008C6D51">
              <w:rPr>
                <w:rFonts w:ascii="Arial" w:hAnsi="Arial" w:cs="Arial"/>
                <w:b/>
                <w:bCs/>
                <w:sz w:val="20"/>
                <w:szCs w:val="20"/>
              </w:rPr>
              <w:t>5</w:t>
            </w:r>
          </w:p>
        </w:tc>
        <w:tc>
          <w:tcPr>
            <w:tcW w:w="5909" w:type="dxa"/>
          </w:tcPr>
          <w:p w14:paraId="2CEB21B5" w14:textId="77777777" w:rsidR="00F377E6" w:rsidRPr="008C6D51" w:rsidRDefault="00F377E6" w:rsidP="00816889">
            <w:pPr>
              <w:pStyle w:val="TableParagraph"/>
              <w:spacing w:before="1"/>
              <w:ind w:left="86"/>
              <w:rPr>
                <w:rFonts w:ascii="Arial" w:hAnsi="Arial" w:cs="Arial"/>
                <w:b/>
                <w:bCs/>
                <w:sz w:val="20"/>
                <w:szCs w:val="20"/>
              </w:rPr>
            </w:pPr>
            <w:r w:rsidRPr="008C6D51">
              <w:rPr>
                <w:rFonts w:ascii="Arial" w:hAnsi="Arial" w:cs="Arial"/>
                <w:b/>
                <w:bCs/>
                <w:sz w:val="20"/>
                <w:szCs w:val="20"/>
              </w:rPr>
              <w:t>Examples and demonstration of work done:</w:t>
            </w:r>
          </w:p>
          <w:p w14:paraId="5378E1E9" w14:textId="77777777" w:rsidR="00F377E6" w:rsidRPr="008C6D51" w:rsidRDefault="00F377E6" w:rsidP="00F377E6">
            <w:pPr>
              <w:pStyle w:val="ListParagraph"/>
              <w:keepNext w:val="0"/>
              <w:widowControl w:val="0"/>
              <w:numPr>
                <w:ilvl w:val="0"/>
                <w:numId w:val="81"/>
              </w:numPr>
              <w:autoSpaceDE w:val="0"/>
              <w:autoSpaceDN w:val="0"/>
              <w:spacing w:before="4"/>
              <w:jc w:val="left"/>
              <w:rPr>
                <w:rFonts w:cs="Arial"/>
              </w:rPr>
            </w:pPr>
            <w:r w:rsidRPr="008C6D51">
              <w:rPr>
                <w:rFonts w:cs="Arial"/>
              </w:rPr>
              <w:t xml:space="preserve">IT readiness assessment on the current and future state for both Applications, Systems, and infrastructure. </w:t>
            </w:r>
          </w:p>
          <w:p w14:paraId="5F7F9A95"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DR simulation end to end.</w:t>
            </w:r>
          </w:p>
          <w:p w14:paraId="3D5A3865"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DR plan, procedure and/or processes.</w:t>
            </w:r>
          </w:p>
          <w:p w14:paraId="4932549B"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Training, Exercise, Testing and Acceptance DR.</w:t>
            </w:r>
          </w:p>
          <w:p w14:paraId="2AE496F3"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 xml:space="preserve">Availability/Recoverability/Strategies; </w:t>
            </w:r>
          </w:p>
          <w:p w14:paraId="1E7FBD8C"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Quarterly and Annual Reporting of statistics related to the status and activities related to DR.</w:t>
            </w:r>
          </w:p>
          <w:p w14:paraId="25977276" w14:textId="77777777" w:rsidR="00F377E6"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Change Management</w:t>
            </w:r>
          </w:p>
          <w:p w14:paraId="3E0EE119" w14:textId="77777777" w:rsidR="00F377E6" w:rsidRDefault="00F377E6" w:rsidP="00816889">
            <w:pPr>
              <w:rPr>
                <w:rFonts w:cs="Arial"/>
              </w:rPr>
            </w:pPr>
          </w:p>
          <w:p w14:paraId="5BDE59D1" w14:textId="77777777" w:rsidR="00F377E6" w:rsidRDefault="00F377E6" w:rsidP="00F377E6">
            <w:pPr>
              <w:pStyle w:val="Default"/>
              <w:numPr>
                <w:ilvl w:val="0"/>
                <w:numId w:val="81"/>
              </w:numPr>
            </w:pPr>
            <w:r>
              <w:rPr>
                <w:sz w:val="22"/>
                <w:szCs w:val="22"/>
              </w:rPr>
              <w:t>Examples and demonstrations of all aspect listed above = 25</w:t>
            </w:r>
          </w:p>
          <w:p w14:paraId="7C2889AE" w14:textId="77777777" w:rsidR="00F377E6" w:rsidRDefault="00F377E6" w:rsidP="00F377E6">
            <w:pPr>
              <w:pStyle w:val="Default"/>
              <w:numPr>
                <w:ilvl w:val="0"/>
                <w:numId w:val="81"/>
              </w:numPr>
              <w:rPr>
                <w:sz w:val="22"/>
                <w:szCs w:val="22"/>
              </w:rPr>
            </w:pPr>
            <w:r>
              <w:rPr>
                <w:sz w:val="22"/>
                <w:szCs w:val="22"/>
              </w:rPr>
              <w:t>Examples or demonstration of &gt; five (5) and &lt; Seven (7) aspects listed above = 10</w:t>
            </w:r>
          </w:p>
          <w:p w14:paraId="3A36C17C" w14:textId="77777777" w:rsidR="00F377E6" w:rsidRDefault="00F377E6" w:rsidP="00F377E6">
            <w:pPr>
              <w:pStyle w:val="Default"/>
              <w:numPr>
                <w:ilvl w:val="0"/>
                <w:numId w:val="81"/>
              </w:numPr>
              <w:rPr>
                <w:sz w:val="22"/>
                <w:szCs w:val="22"/>
              </w:rPr>
            </w:pPr>
            <w:r>
              <w:rPr>
                <w:sz w:val="22"/>
                <w:szCs w:val="22"/>
              </w:rPr>
              <w:t>Examples or demonstration of &gt; three (3) and &lt; five (5) aspects listed above = 5</w:t>
            </w:r>
          </w:p>
          <w:p w14:paraId="61A993D4" w14:textId="77777777" w:rsidR="00F377E6" w:rsidRPr="007E7E3F" w:rsidRDefault="00F377E6" w:rsidP="00F377E6">
            <w:pPr>
              <w:pStyle w:val="Default"/>
              <w:numPr>
                <w:ilvl w:val="0"/>
                <w:numId w:val="81"/>
              </w:numPr>
              <w:rPr>
                <w:sz w:val="22"/>
                <w:szCs w:val="22"/>
              </w:rPr>
            </w:pPr>
            <w:r w:rsidRPr="007E7E3F">
              <w:rPr>
                <w:sz w:val="22"/>
                <w:szCs w:val="22"/>
              </w:rPr>
              <w:t>Examples or demonstration of &gt; one (1) and &lt; three (3) aspects listed above = 3</w:t>
            </w:r>
          </w:p>
          <w:p w14:paraId="4199076E" w14:textId="77777777" w:rsidR="00F377E6" w:rsidRDefault="00F377E6" w:rsidP="00F377E6">
            <w:pPr>
              <w:pStyle w:val="Default"/>
              <w:numPr>
                <w:ilvl w:val="0"/>
                <w:numId w:val="81"/>
              </w:numPr>
              <w:rPr>
                <w:sz w:val="22"/>
                <w:szCs w:val="22"/>
              </w:rPr>
            </w:pPr>
            <w:r>
              <w:rPr>
                <w:sz w:val="22"/>
                <w:szCs w:val="22"/>
              </w:rPr>
              <w:t>No example or demonstration = 0</w:t>
            </w:r>
          </w:p>
          <w:p w14:paraId="26BED184" w14:textId="77777777" w:rsidR="00F377E6" w:rsidRPr="008C6D51" w:rsidRDefault="00F377E6" w:rsidP="00816889">
            <w:pPr>
              <w:pStyle w:val="Default"/>
              <w:ind w:left="360"/>
              <w:rPr>
                <w:b/>
                <w:bCs/>
                <w:sz w:val="20"/>
                <w:szCs w:val="20"/>
              </w:rPr>
            </w:pPr>
          </w:p>
        </w:tc>
        <w:tc>
          <w:tcPr>
            <w:tcW w:w="1260" w:type="dxa"/>
          </w:tcPr>
          <w:p w14:paraId="01788488" w14:textId="77777777" w:rsidR="00F377E6" w:rsidRDefault="00F377E6" w:rsidP="00816889">
            <w:pPr>
              <w:pStyle w:val="TableParagraph"/>
              <w:spacing w:before="1"/>
              <w:rPr>
                <w:rFonts w:ascii="Arial" w:hAnsi="Arial" w:cs="Arial"/>
                <w:b/>
                <w:bCs/>
                <w:sz w:val="20"/>
                <w:szCs w:val="20"/>
              </w:rPr>
            </w:pPr>
            <w:r>
              <w:rPr>
                <w:rFonts w:ascii="Arial" w:hAnsi="Arial" w:cs="Arial"/>
                <w:b/>
                <w:bCs/>
                <w:sz w:val="20"/>
                <w:szCs w:val="20"/>
              </w:rPr>
              <w:t>25</w:t>
            </w:r>
          </w:p>
        </w:tc>
      </w:tr>
      <w:tr w:rsidR="00F377E6" w:rsidRPr="00BA5DA2" w14:paraId="11BA8A24" w14:textId="77777777" w:rsidTr="00816889">
        <w:trPr>
          <w:trHeight w:hRule="exact" w:val="338"/>
        </w:trPr>
        <w:tc>
          <w:tcPr>
            <w:tcW w:w="6638" w:type="dxa"/>
            <w:gridSpan w:val="2"/>
            <w:shd w:val="clear" w:color="auto" w:fill="E6E6E6"/>
          </w:tcPr>
          <w:p w14:paraId="7BAEDE3D" w14:textId="77777777" w:rsidR="00F377E6" w:rsidRPr="00BA5DA2" w:rsidRDefault="00F377E6" w:rsidP="00816889">
            <w:pPr>
              <w:pStyle w:val="TableParagraph"/>
              <w:spacing w:before="0"/>
              <w:ind w:left="108"/>
              <w:rPr>
                <w:rFonts w:ascii="Arial" w:hAnsi="Arial" w:cs="Arial"/>
                <w:b/>
                <w:sz w:val="20"/>
                <w:szCs w:val="20"/>
              </w:rPr>
            </w:pPr>
            <w:r w:rsidRPr="00BA5DA2">
              <w:rPr>
                <w:rFonts w:ascii="Arial" w:hAnsi="Arial" w:cs="Arial"/>
                <w:b/>
                <w:sz w:val="20"/>
                <w:szCs w:val="20"/>
              </w:rPr>
              <w:t>TOTAL</w:t>
            </w:r>
          </w:p>
        </w:tc>
        <w:tc>
          <w:tcPr>
            <w:tcW w:w="1260" w:type="dxa"/>
            <w:shd w:val="clear" w:color="auto" w:fill="E6E6E6"/>
          </w:tcPr>
          <w:p w14:paraId="7E90BD49" w14:textId="77777777" w:rsidR="00F377E6" w:rsidRPr="00BA5DA2" w:rsidRDefault="00F377E6" w:rsidP="00816889">
            <w:pPr>
              <w:pStyle w:val="TableParagraph"/>
              <w:spacing w:before="0"/>
              <w:rPr>
                <w:rFonts w:ascii="Arial" w:hAnsi="Arial" w:cs="Arial"/>
                <w:b/>
                <w:sz w:val="20"/>
                <w:szCs w:val="20"/>
              </w:rPr>
            </w:pPr>
            <w:r w:rsidRPr="00BA5DA2">
              <w:rPr>
                <w:rFonts w:ascii="Arial" w:hAnsi="Arial" w:cs="Arial"/>
                <w:b/>
                <w:sz w:val="20"/>
                <w:szCs w:val="20"/>
              </w:rPr>
              <w:t>100</w:t>
            </w:r>
          </w:p>
        </w:tc>
      </w:tr>
    </w:tbl>
    <w:p w14:paraId="3C523ADB" w14:textId="77777777" w:rsidR="00F377E6" w:rsidRDefault="00F377E6" w:rsidP="00F377E6"/>
    <w:p w14:paraId="1808D9E2" w14:textId="33997023" w:rsidR="001C2CDD" w:rsidRDefault="001C2CDD" w:rsidP="002F4BBE">
      <w:pPr>
        <w:rPr>
          <w:lang w:val="en-GB"/>
        </w:rPr>
      </w:pPr>
    </w:p>
    <w:p w14:paraId="206FB167" w14:textId="77F58937" w:rsidR="007B2052" w:rsidRDefault="007B2052" w:rsidP="002F4BBE">
      <w:pPr>
        <w:rPr>
          <w:lang w:val="en-GB"/>
        </w:rPr>
      </w:pPr>
    </w:p>
    <w:p w14:paraId="219E0A27" w14:textId="46F847B8" w:rsidR="007B2052" w:rsidRDefault="007B2052" w:rsidP="002F4BBE">
      <w:pPr>
        <w:rPr>
          <w:lang w:val="en-GB"/>
        </w:rPr>
      </w:pPr>
    </w:p>
    <w:p w14:paraId="11FA8A10" w14:textId="77777777" w:rsidR="00D32D96" w:rsidRPr="002A3BDC" w:rsidRDefault="00D32D96" w:rsidP="00D32D96"/>
    <w:p w14:paraId="538F3EE2" w14:textId="77777777" w:rsidR="00D32D96" w:rsidRPr="001875ED" w:rsidRDefault="00D32D96" w:rsidP="00D32D96">
      <w:pPr>
        <w:rPr>
          <w:b/>
          <w:lang w:val="en-GB"/>
        </w:rPr>
      </w:pPr>
    </w:p>
    <w:p w14:paraId="396C5159" w14:textId="132B04B9" w:rsidR="00D32D96" w:rsidRDefault="00D32D96" w:rsidP="00D32D96">
      <w:pPr>
        <w:pStyle w:val="ListParagraph"/>
        <w:numPr>
          <w:ilvl w:val="0"/>
          <w:numId w:val="12"/>
        </w:numPr>
        <w:rPr>
          <w:lang w:val="en-GB"/>
        </w:rPr>
      </w:pPr>
      <w:r w:rsidRPr="002F6074">
        <w:rPr>
          <w:lang w:val="en-GB"/>
        </w:rPr>
        <w:t>Bidders who obtain</w:t>
      </w:r>
      <w:r>
        <w:rPr>
          <w:lang w:val="en-GB"/>
        </w:rPr>
        <w:t xml:space="preserve"> </w:t>
      </w:r>
      <w:r w:rsidR="0088792B">
        <w:rPr>
          <w:lang w:val="en-GB"/>
        </w:rPr>
        <w:t xml:space="preserve">below </w:t>
      </w:r>
      <w:r w:rsidR="009F085D">
        <w:rPr>
          <w:lang w:val="en-GB"/>
        </w:rPr>
        <w:t>70</w:t>
      </w:r>
      <w:r w:rsidRPr="002F6074">
        <w:rPr>
          <w:lang w:val="en-GB"/>
        </w:rPr>
        <w:t>%, under</w:t>
      </w:r>
      <w:r w:rsidR="0088792B">
        <w:rPr>
          <w:lang w:val="en-GB"/>
        </w:rPr>
        <w:t xml:space="preserve"> </w:t>
      </w:r>
      <w:r w:rsidR="009F085D">
        <w:rPr>
          <w:lang w:val="en-GB"/>
        </w:rPr>
        <w:t>functionalty</w:t>
      </w:r>
      <w:r w:rsidRPr="002F6074">
        <w:rPr>
          <w:lang w:val="en-GB"/>
        </w:rPr>
        <w:t xml:space="preserve"> will be evaluated in terms of the </w:t>
      </w:r>
      <w:r w:rsidRPr="002F6074">
        <w:rPr>
          <w:b/>
          <w:i/>
          <w:lang w:val="en-GB"/>
        </w:rPr>
        <w:t>80/20</w:t>
      </w:r>
      <w:r w:rsidR="00E40CC7">
        <w:rPr>
          <w:b/>
          <w:i/>
          <w:lang w:val="en-GB"/>
        </w:rPr>
        <w:t xml:space="preserve"> or 90/10</w:t>
      </w:r>
      <w:r w:rsidRPr="002F6074">
        <w:rPr>
          <w:b/>
          <w:i/>
          <w:lang w:val="en-GB"/>
        </w:rPr>
        <w:t xml:space="preserve"> </w:t>
      </w:r>
      <w:r w:rsidRPr="002F6074">
        <w:rPr>
          <w:lang w:val="en-GB"/>
        </w:rPr>
        <w:t xml:space="preserve">preference point system, where a maximum of </w:t>
      </w:r>
      <w:r w:rsidRPr="002F6074">
        <w:rPr>
          <w:b/>
          <w:i/>
          <w:lang w:val="en-GB"/>
        </w:rPr>
        <w:t xml:space="preserve">80 </w:t>
      </w:r>
      <w:r w:rsidRPr="002F6074">
        <w:rPr>
          <w:lang w:val="en-GB"/>
        </w:rPr>
        <w:t xml:space="preserve">points are allocated for price and a </w:t>
      </w:r>
      <w:r>
        <w:rPr>
          <w:lang w:val="en-GB"/>
        </w:rPr>
        <w:t xml:space="preserve">maximum of 20 points are allocated in the respect of the level of B-BBEE Contribution of the bidder </w:t>
      </w:r>
    </w:p>
    <w:p w14:paraId="0B7996BB" w14:textId="77777777" w:rsidR="00D32D96" w:rsidRDefault="00D32D96" w:rsidP="00D32D96">
      <w:pPr>
        <w:rPr>
          <w:lang w:val="en-GB"/>
        </w:rPr>
      </w:pPr>
    </w:p>
    <w:p w14:paraId="52983DC7" w14:textId="77777777" w:rsidR="00D32D96" w:rsidRDefault="00D32D96" w:rsidP="00D32D96">
      <w:pPr>
        <w:pStyle w:val="ListParagraph"/>
        <w:numPr>
          <w:ilvl w:val="0"/>
          <w:numId w:val="12"/>
        </w:numPr>
        <w:rPr>
          <w:lang w:val="en-GB"/>
        </w:rPr>
      </w:pPr>
      <w:r>
        <w:rPr>
          <w:lang w:val="en-GB"/>
        </w:rPr>
        <w:t>Costing Template</w:t>
      </w:r>
    </w:p>
    <w:p w14:paraId="3586DDD3" w14:textId="77777777" w:rsidR="00D32D96" w:rsidRDefault="00D32D96" w:rsidP="00D32D96">
      <w:pPr>
        <w:pStyle w:val="ListParagraph"/>
        <w:numPr>
          <w:ilvl w:val="0"/>
          <w:numId w:val="0"/>
        </w:numPr>
        <w:ind w:left="360"/>
        <w:rPr>
          <w:lang w:val="en-GB"/>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842"/>
        <w:gridCol w:w="1276"/>
        <w:gridCol w:w="1134"/>
        <w:gridCol w:w="1134"/>
        <w:gridCol w:w="851"/>
      </w:tblGrid>
      <w:tr w:rsidR="00BF4FC1" w:rsidRPr="00116557" w14:paraId="27086845" w14:textId="77777777" w:rsidTr="009C3F10">
        <w:trPr>
          <w:trHeight w:val="288"/>
        </w:trPr>
        <w:tc>
          <w:tcPr>
            <w:tcW w:w="3261" w:type="dxa"/>
            <w:shd w:val="clear" w:color="auto" w:fill="auto"/>
            <w:noWrap/>
            <w:vAlign w:val="bottom"/>
            <w:hideMark/>
          </w:tcPr>
          <w:p w14:paraId="1A47F9F6" w14:textId="77777777" w:rsidR="00BF4FC1" w:rsidRPr="00B37EA9" w:rsidRDefault="00BF4FC1" w:rsidP="009C3F10">
            <w:pPr>
              <w:rPr>
                <w:b/>
                <w:bCs/>
                <w:color w:val="000000"/>
                <w:lang w:eastAsia="en-ZA"/>
              </w:rPr>
            </w:pPr>
            <w:r w:rsidRPr="00B37EA9">
              <w:rPr>
                <w:b/>
                <w:bCs/>
                <w:color w:val="000000"/>
                <w:lang w:eastAsia="en-ZA"/>
              </w:rPr>
              <w:t>Requirement</w:t>
            </w:r>
          </w:p>
        </w:tc>
        <w:tc>
          <w:tcPr>
            <w:tcW w:w="1842" w:type="dxa"/>
            <w:shd w:val="clear" w:color="auto" w:fill="auto"/>
            <w:noWrap/>
            <w:vAlign w:val="bottom"/>
            <w:hideMark/>
          </w:tcPr>
          <w:p w14:paraId="564D1760" w14:textId="77777777" w:rsidR="00BF4FC1" w:rsidRPr="00B37EA9" w:rsidRDefault="00BF4FC1" w:rsidP="009C3F10">
            <w:pPr>
              <w:rPr>
                <w:b/>
                <w:bCs/>
                <w:color w:val="000000"/>
                <w:lang w:eastAsia="en-ZA"/>
              </w:rPr>
            </w:pPr>
            <w:r w:rsidRPr="00B37EA9">
              <w:rPr>
                <w:b/>
                <w:bCs/>
                <w:color w:val="000000"/>
                <w:lang w:eastAsia="en-ZA"/>
              </w:rPr>
              <w:t>Once-off cost including VAT</w:t>
            </w:r>
          </w:p>
          <w:p w14:paraId="6686A2E0" w14:textId="77777777" w:rsidR="00BF4FC1" w:rsidRPr="00B37EA9" w:rsidRDefault="00BF4FC1" w:rsidP="009C3F10">
            <w:pPr>
              <w:rPr>
                <w:b/>
                <w:bCs/>
                <w:color w:val="000000"/>
                <w:lang w:eastAsia="en-ZA"/>
              </w:rPr>
            </w:pPr>
            <w:r w:rsidRPr="00B37EA9">
              <w:rPr>
                <w:b/>
                <w:bCs/>
                <w:color w:val="000000"/>
                <w:lang w:eastAsia="en-ZA"/>
              </w:rPr>
              <w:t>(Year 1)</w:t>
            </w:r>
          </w:p>
        </w:tc>
        <w:tc>
          <w:tcPr>
            <w:tcW w:w="4395" w:type="dxa"/>
            <w:gridSpan w:val="4"/>
            <w:shd w:val="clear" w:color="auto" w:fill="auto"/>
            <w:noWrap/>
            <w:vAlign w:val="bottom"/>
            <w:hideMark/>
          </w:tcPr>
          <w:p w14:paraId="562365E2" w14:textId="77777777" w:rsidR="00BF4FC1" w:rsidRPr="00116557" w:rsidRDefault="00BF4FC1" w:rsidP="009C3F10">
            <w:pPr>
              <w:rPr>
                <w:b/>
                <w:bCs/>
                <w:color w:val="000000"/>
                <w:lang w:eastAsia="en-ZA"/>
              </w:rPr>
            </w:pPr>
            <w:r>
              <w:rPr>
                <w:b/>
                <w:bCs/>
                <w:color w:val="000000"/>
                <w:lang w:eastAsia="en-ZA"/>
              </w:rPr>
              <w:t>3 Years</w:t>
            </w:r>
            <w:r w:rsidRPr="00116557">
              <w:rPr>
                <w:b/>
                <w:bCs/>
                <w:color w:val="000000"/>
                <w:lang w:eastAsia="en-ZA"/>
              </w:rPr>
              <w:t xml:space="preserve"> including VAT. Include annual price escalation and foreign exchange variations, if any.</w:t>
            </w:r>
          </w:p>
        </w:tc>
      </w:tr>
      <w:tr w:rsidR="00BF4FC1" w:rsidRPr="00116557" w14:paraId="13F613DF" w14:textId="77777777" w:rsidTr="009C3F10">
        <w:trPr>
          <w:trHeight w:val="288"/>
        </w:trPr>
        <w:tc>
          <w:tcPr>
            <w:tcW w:w="3261" w:type="dxa"/>
            <w:shd w:val="clear" w:color="auto" w:fill="auto"/>
            <w:noWrap/>
            <w:vAlign w:val="bottom"/>
          </w:tcPr>
          <w:p w14:paraId="0894D864" w14:textId="77777777" w:rsidR="00BF4FC1" w:rsidRPr="00B37EA9" w:rsidRDefault="00BF4FC1" w:rsidP="009C3F10">
            <w:pPr>
              <w:rPr>
                <w:b/>
                <w:bCs/>
                <w:color w:val="000000"/>
                <w:lang w:eastAsia="en-ZA"/>
              </w:rPr>
            </w:pPr>
          </w:p>
        </w:tc>
        <w:tc>
          <w:tcPr>
            <w:tcW w:w="1842" w:type="dxa"/>
            <w:shd w:val="clear" w:color="auto" w:fill="auto"/>
            <w:noWrap/>
            <w:vAlign w:val="bottom"/>
          </w:tcPr>
          <w:p w14:paraId="513E2614" w14:textId="77777777" w:rsidR="00BF4FC1" w:rsidRPr="00B37EA9" w:rsidRDefault="00BF4FC1" w:rsidP="009C3F10">
            <w:pPr>
              <w:jc w:val="center"/>
              <w:rPr>
                <w:b/>
                <w:bCs/>
                <w:color w:val="000000"/>
                <w:lang w:eastAsia="en-ZA"/>
              </w:rPr>
            </w:pPr>
            <w:r w:rsidRPr="00116557">
              <w:rPr>
                <w:b/>
                <w:bCs/>
                <w:color w:val="000000"/>
                <w:lang w:eastAsia="en-ZA"/>
              </w:rPr>
              <w:t>Year 1</w:t>
            </w:r>
          </w:p>
        </w:tc>
        <w:tc>
          <w:tcPr>
            <w:tcW w:w="1276" w:type="dxa"/>
            <w:shd w:val="clear" w:color="auto" w:fill="auto"/>
            <w:noWrap/>
            <w:vAlign w:val="bottom"/>
          </w:tcPr>
          <w:p w14:paraId="5847BE7B" w14:textId="77777777" w:rsidR="00BF4FC1" w:rsidRPr="00116557" w:rsidRDefault="00BF4FC1" w:rsidP="009C3F10">
            <w:pPr>
              <w:jc w:val="center"/>
              <w:rPr>
                <w:b/>
                <w:bCs/>
                <w:color w:val="000000"/>
                <w:lang w:eastAsia="en-ZA"/>
              </w:rPr>
            </w:pPr>
            <w:r w:rsidRPr="00116557">
              <w:rPr>
                <w:b/>
                <w:bCs/>
                <w:color w:val="000000"/>
                <w:lang w:eastAsia="en-ZA"/>
              </w:rPr>
              <w:t>Year 2</w:t>
            </w:r>
          </w:p>
        </w:tc>
        <w:tc>
          <w:tcPr>
            <w:tcW w:w="1134" w:type="dxa"/>
          </w:tcPr>
          <w:p w14:paraId="53636021" w14:textId="77777777" w:rsidR="00BF4FC1" w:rsidRPr="00116557" w:rsidRDefault="00BF4FC1" w:rsidP="009C3F10">
            <w:pPr>
              <w:jc w:val="center"/>
              <w:rPr>
                <w:b/>
                <w:bCs/>
                <w:color w:val="000000"/>
                <w:lang w:eastAsia="en-ZA"/>
              </w:rPr>
            </w:pPr>
            <w:r w:rsidRPr="00116557">
              <w:rPr>
                <w:b/>
                <w:bCs/>
                <w:color w:val="000000"/>
                <w:lang w:eastAsia="en-ZA"/>
              </w:rPr>
              <w:t>Year 3</w:t>
            </w:r>
          </w:p>
        </w:tc>
        <w:tc>
          <w:tcPr>
            <w:tcW w:w="1134" w:type="dxa"/>
          </w:tcPr>
          <w:p w14:paraId="266BBDF6" w14:textId="77777777" w:rsidR="00BF4FC1" w:rsidRPr="00116557" w:rsidRDefault="00BF4FC1" w:rsidP="009C3F10">
            <w:pPr>
              <w:jc w:val="center"/>
              <w:rPr>
                <w:b/>
                <w:bCs/>
                <w:color w:val="000000"/>
                <w:lang w:eastAsia="en-ZA"/>
              </w:rPr>
            </w:pPr>
          </w:p>
        </w:tc>
        <w:tc>
          <w:tcPr>
            <w:tcW w:w="851" w:type="dxa"/>
          </w:tcPr>
          <w:p w14:paraId="0E635665" w14:textId="77777777" w:rsidR="00BF4FC1" w:rsidRPr="00116557" w:rsidRDefault="00BF4FC1" w:rsidP="009C3F10">
            <w:pPr>
              <w:jc w:val="center"/>
              <w:rPr>
                <w:b/>
                <w:bCs/>
                <w:color w:val="000000"/>
                <w:lang w:eastAsia="en-ZA"/>
              </w:rPr>
            </w:pPr>
          </w:p>
        </w:tc>
      </w:tr>
      <w:tr w:rsidR="00BF4FC1" w:rsidRPr="00116557" w14:paraId="09847F1D" w14:textId="77777777" w:rsidTr="009C3F10">
        <w:trPr>
          <w:trHeight w:val="288"/>
        </w:trPr>
        <w:tc>
          <w:tcPr>
            <w:tcW w:w="3261" w:type="dxa"/>
            <w:shd w:val="clear" w:color="auto" w:fill="auto"/>
            <w:noWrap/>
            <w:vAlign w:val="bottom"/>
          </w:tcPr>
          <w:p w14:paraId="0D9D2931" w14:textId="77777777" w:rsidR="00BF4FC1" w:rsidRPr="00B37EA9" w:rsidRDefault="00BF4FC1" w:rsidP="009C3F10">
            <w:pPr>
              <w:spacing w:line="360" w:lineRule="auto"/>
              <w:rPr>
                <w:bCs/>
                <w:color w:val="000000"/>
                <w:lang w:eastAsia="en-ZA"/>
              </w:rPr>
            </w:pPr>
            <w:r>
              <w:rPr>
                <w:bCs/>
                <w:color w:val="000000"/>
                <w:lang w:eastAsia="en-ZA"/>
              </w:rPr>
              <w:t>DR consultation per hour</w:t>
            </w:r>
          </w:p>
        </w:tc>
        <w:tc>
          <w:tcPr>
            <w:tcW w:w="1842" w:type="dxa"/>
            <w:shd w:val="clear" w:color="auto" w:fill="auto"/>
            <w:noWrap/>
            <w:vAlign w:val="bottom"/>
          </w:tcPr>
          <w:p w14:paraId="6141EFFA" w14:textId="77777777" w:rsidR="00BF4FC1" w:rsidRPr="00B37EA9" w:rsidRDefault="00BF4FC1" w:rsidP="009C3F10">
            <w:pPr>
              <w:rPr>
                <w:color w:val="000000"/>
                <w:lang w:eastAsia="en-ZA"/>
              </w:rPr>
            </w:pPr>
          </w:p>
        </w:tc>
        <w:tc>
          <w:tcPr>
            <w:tcW w:w="1276" w:type="dxa"/>
            <w:shd w:val="clear" w:color="auto" w:fill="auto"/>
            <w:noWrap/>
            <w:vAlign w:val="bottom"/>
          </w:tcPr>
          <w:p w14:paraId="39A025FC" w14:textId="77777777" w:rsidR="00BF4FC1" w:rsidRPr="00116557" w:rsidRDefault="00BF4FC1" w:rsidP="009C3F10">
            <w:pPr>
              <w:rPr>
                <w:color w:val="000000"/>
                <w:lang w:eastAsia="en-ZA"/>
              </w:rPr>
            </w:pPr>
          </w:p>
        </w:tc>
        <w:tc>
          <w:tcPr>
            <w:tcW w:w="1134" w:type="dxa"/>
          </w:tcPr>
          <w:p w14:paraId="4FDDF80E" w14:textId="77777777" w:rsidR="00BF4FC1" w:rsidRPr="00116557" w:rsidRDefault="00BF4FC1" w:rsidP="009C3F10">
            <w:pPr>
              <w:rPr>
                <w:color w:val="000000"/>
                <w:lang w:eastAsia="en-ZA"/>
              </w:rPr>
            </w:pPr>
          </w:p>
        </w:tc>
        <w:tc>
          <w:tcPr>
            <w:tcW w:w="1134" w:type="dxa"/>
          </w:tcPr>
          <w:p w14:paraId="1182242E" w14:textId="77777777" w:rsidR="00BF4FC1" w:rsidRPr="00116557" w:rsidRDefault="00BF4FC1" w:rsidP="009C3F10">
            <w:pPr>
              <w:rPr>
                <w:color w:val="000000"/>
                <w:lang w:eastAsia="en-ZA"/>
              </w:rPr>
            </w:pPr>
          </w:p>
        </w:tc>
        <w:tc>
          <w:tcPr>
            <w:tcW w:w="851" w:type="dxa"/>
          </w:tcPr>
          <w:p w14:paraId="48B2AC30" w14:textId="77777777" w:rsidR="00BF4FC1" w:rsidRPr="00116557" w:rsidRDefault="00BF4FC1" w:rsidP="009C3F10">
            <w:pPr>
              <w:rPr>
                <w:color w:val="000000"/>
                <w:lang w:eastAsia="en-ZA"/>
              </w:rPr>
            </w:pPr>
          </w:p>
        </w:tc>
      </w:tr>
      <w:tr w:rsidR="00BF4FC1" w:rsidRPr="00116557" w14:paraId="037ECC1B" w14:textId="77777777" w:rsidTr="007C2E5C">
        <w:trPr>
          <w:trHeight w:val="1403"/>
        </w:trPr>
        <w:tc>
          <w:tcPr>
            <w:tcW w:w="3261" w:type="dxa"/>
            <w:shd w:val="clear" w:color="auto" w:fill="auto"/>
            <w:noWrap/>
            <w:vAlign w:val="bottom"/>
          </w:tcPr>
          <w:p w14:paraId="3B0D2E90" w14:textId="77777777" w:rsidR="00BF4FC1" w:rsidRPr="00B5224C" w:rsidRDefault="00BF4FC1" w:rsidP="009C3F10">
            <w:pPr>
              <w:rPr>
                <w:bCs/>
                <w:color w:val="000000"/>
                <w:lang w:eastAsia="en-ZA"/>
              </w:rPr>
            </w:pPr>
            <w:r w:rsidRPr="00B37EA9">
              <w:rPr>
                <w:bCs/>
                <w:color w:val="000000"/>
                <w:lang w:eastAsia="en-ZA"/>
              </w:rPr>
              <w:t>Training Co</w:t>
            </w:r>
            <w:r w:rsidRPr="00B5224C">
              <w:rPr>
                <w:bCs/>
                <w:color w:val="000000"/>
                <w:lang w:eastAsia="en-ZA"/>
              </w:rPr>
              <w:t>st:</w:t>
            </w:r>
          </w:p>
          <w:p w14:paraId="03C0188B" w14:textId="77777777" w:rsidR="00BF4FC1" w:rsidRPr="00B5224C" w:rsidRDefault="00BF4FC1" w:rsidP="00BF4FC1">
            <w:pPr>
              <w:pStyle w:val="ListParagraph"/>
              <w:numPr>
                <w:ilvl w:val="0"/>
                <w:numId w:val="63"/>
              </w:numPr>
              <w:rPr>
                <w:rFonts w:cs="Arial"/>
                <w:bCs/>
                <w:color w:val="000000"/>
                <w:lang w:eastAsia="en-ZA"/>
              </w:rPr>
            </w:pPr>
            <w:r w:rsidRPr="00B5224C">
              <w:rPr>
                <w:rFonts w:cs="Arial"/>
                <w:bCs/>
                <w:color w:val="000000"/>
                <w:lang w:eastAsia="en-ZA"/>
              </w:rPr>
              <w:t>Training of Users:</w:t>
            </w:r>
          </w:p>
          <w:p w14:paraId="7B7A31E2" w14:textId="77777777" w:rsidR="00BF4FC1" w:rsidRPr="00B5224C" w:rsidRDefault="00BF4FC1" w:rsidP="009C3F10">
            <w:pPr>
              <w:spacing w:line="360" w:lineRule="auto"/>
              <w:rPr>
                <w:bCs/>
                <w:color w:val="000000"/>
                <w:lang w:eastAsia="en-ZA"/>
              </w:rPr>
            </w:pPr>
            <w:r>
              <w:rPr>
                <w:bCs/>
                <w:color w:val="000000"/>
                <w:lang w:eastAsia="en-ZA"/>
              </w:rPr>
              <w:t xml:space="preserve">            </w:t>
            </w:r>
            <w:r w:rsidRPr="00B5224C">
              <w:rPr>
                <w:bCs/>
                <w:color w:val="000000"/>
                <w:lang w:eastAsia="en-ZA"/>
              </w:rPr>
              <w:t>X7 Users</w:t>
            </w:r>
          </w:p>
          <w:p w14:paraId="19D89D72" w14:textId="77777777" w:rsidR="00BF4FC1" w:rsidRPr="00407550" w:rsidRDefault="00BF4FC1" w:rsidP="00BF4FC1">
            <w:pPr>
              <w:pStyle w:val="ListParagraph"/>
              <w:numPr>
                <w:ilvl w:val="0"/>
                <w:numId w:val="63"/>
              </w:numPr>
              <w:rPr>
                <w:rFonts w:cs="Arial"/>
                <w:bCs/>
                <w:color w:val="000000"/>
                <w:lang w:eastAsia="en-ZA"/>
              </w:rPr>
            </w:pPr>
            <w:r w:rsidRPr="00B5224C">
              <w:rPr>
                <w:rFonts w:cs="Arial"/>
                <w:bCs/>
                <w:color w:val="000000"/>
                <w:lang w:eastAsia="en-ZA"/>
              </w:rPr>
              <w:t>Training to include User Manuals</w:t>
            </w:r>
          </w:p>
        </w:tc>
        <w:tc>
          <w:tcPr>
            <w:tcW w:w="1842" w:type="dxa"/>
            <w:shd w:val="clear" w:color="auto" w:fill="auto"/>
            <w:noWrap/>
            <w:vAlign w:val="bottom"/>
          </w:tcPr>
          <w:p w14:paraId="261CD916" w14:textId="77777777" w:rsidR="00BF4FC1" w:rsidRPr="00B37EA9" w:rsidRDefault="00BF4FC1" w:rsidP="009C3F10">
            <w:pPr>
              <w:rPr>
                <w:color w:val="000000"/>
                <w:lang w:eastAsia="en-ZA"/>
              </w:rPr>
            </w:pPr>
          </w:p>
        </w:tc>
        <w:tc>
          <w:tcPr>
            <w:tcW w:w="1276" w:type="dxa"/>
            <w:shd w:val="clear" w:color="auto" w:fill="auto"/>
            <w:noWrap/>
            <w:vAlign w:val="bottom"/>
          </w:tcPr>
          <w:p w14:paraId="3BC0DD16" w14:textId="77777777" w:rsidR="00BF4FC1" w:rsidRPr="00116557" w:rsidRDefault="00BF4FC1" w:rsidP="009C3F10">
            <w:pPr>
              <w:rPr>
                <w:color w:val="000000"/>
                <w:lang w:eastAsia="en-ZA"/>
              </w:rPr>
            </w:pPr>
          </w:p>
        </w:tc>
        <w:tc>
          <w:tcPr>
            <w:tcW w:w="1134" w:type="dxa"/>
          </w:tcPr>
          <w:p w14:paraId="70EE6264" w14:textId="77777777" w:rsidR="00BF4FC1" w:rsidRPr="00116557" w:rsidRDefault="00BF4FC1" w:rsidP="009C3F10">
            <w:pPr>
              <w:rPr>
                <w:color w:val="000000"/>
                <w:lang w:eastAsia="en-ZA"/>
              </w:rPr>
            </w:pPr>
          </w:p>
        </w:tc>
        <w:tc>
          <w:tcPr>
            <w:tcW w:w="1134" w:type="dxa"/>
          </w:tcPr>
          <w:p w14:paraId="04418886" w14:textId="77777777" w:rsidR="00BF4FC1" w:rsidRPr="00116557" w:rsidRDefault="00BF4FC1" w:rsidP="009C3F10">
            <w:pPr>
              <w:rPr>
                <w:color w:val="000000"/>
                <w:lang w:eastAsia="en-ZA"/>
              </w:rPr>
            </w:pPr>
          </w:p>
        </w:tc>
        <w:tc>
          <w:tcPr>
            <w:tcW w:w="851" w:type="dxa"/>
          </w:tcPr>
          <w:p w14:paraId="611F2943" w14:textId="77777777" w:rsidR="00BF4FC1" w:rsidRPr="00116557" w:rsidRDefault="00BF4FC1" w:rsidP="009C3F10">
            <w:pPr>
              <w:rPr>
                <w:color w:val="000000"/>
                <w:lang w:eastAsia="en-ZA"/>
              </w:rPr>
            </w:pPr>
          </w:p>
        </w:tc>
      </w:tr>
      <w:tr w:rsidR="00BF4FC1" w:rsidRPr="00116557" w14:paraId="2BECB96C" w14:textId="77777777" w:rsidTr="009C3F10">
        <w:trPr>
          <w:trHeight w:val="288"/>
        </w:trPr>
        <w:tc>
          <w:tcPr>
            <w:tcW w:w="5103" w:type="dxa"/>
            <w:gridSpan w:val="2"/>
            <w:shd w:val="clear" w:color="auto" w:fill="auto"/>
            <w:noWrap/>
            <w:vAlign w:val="bottom"/>
          </w:tcPr>
          <w:p w14:paraId="5D98440A" w14:textId="1556E24A" w:rsidR="00BF4FC1" w:rsidRPr="00B37EA9" w:rsidRDefault="00BF4FC1" w:rsidP="009C3F10">
            <w:pPr>
              <w:rPr>
                <w:color w:val="000000"/>
                <w:lang w:eastAsia="en-ZA"/>
              </w:rPr>
            </w:pPr>
            <w:r w:rsidRPr="00B37EA9">
              <w:rPr>
                <w:b/>
                <w:bCs/>
                <w:color w:val="000000"/>
                <w:lang w:eastAsia="en-ZA"/>
              </w:rPr>
              <w:t xml:space="preserve">Total Cost for a period of </w:t>
            </w:r>
            <w:r>
              <w:rPr>
                <w:b/>
                <w:bCs/>
                <w:color w:val="000000"/>
                <w:lang w:eastAsia="en-ZA"/>
              </w:rPr>
              <w:t xml:space="preserve">3 </w:t>
            </w:r>
            <w:r w:rsidRPr="00B37EA9">
              <w:rPr>
                <w:b/>
                <w:bCs/>
                <w:color w:val="000000"/>
                <w:lang w:eastAsia="en-ZA"/>
              </w:rPr>
              <w:t>years</w:t>
            </w:r>
            <w:r w:rsidR="007C2E5C">
              <w:rPr>
                <w:b/>
                <w:bCs/>
                <w:color w:val="000000"/>
                <w:lang w:eastAsia="en-ZA"/>
              </w:rPr>
              <w:t xml:space="preserve"> Including VAT</w:t>
            </w:r>
          </w:p>
        </w:tc>
        <w:tc>
          <w:tcPr>
            <w:tcW w:w="1276" w:type="dxa"/>
            <w:shd w:val="clear" w:color="auto" w:fill="auto"/>
            <w:noWrap/>
            <w:vAlign w:val="bottom"/>
          </w:tcPr>
          <w:p w14:paraId="357720F4" w14:textId="77777777" w:rsidR="00BF4FC1" w:rsidRPr="00116557" w:rsidRDefault="00BF4FC1" w:rsidP="009C3F10">
            <w:pPr>
              <w:rPr>
                <w:color w:val="000000"/>
                <w:lang w:eastAsia="en-ZA"/>
              </w:rPr>
            </w:pPr>
          </w:p>
        </w:tc>
        <w:tc>
          <w:tcPr>
            <w:tcW w:w="1134" w:type="dxa"/>
          </w:tcPr>
          <w:p w14:paraId="36380B01" w14:textId="77777777" w:rsidR="00BF4FC1" w:rsidRPr="00116557" w:rsidRDefault="00BF4FC1" w:rsidP="009C3F10">
            <w:pPr>
              <w:rPr>
                <w:color w:val="000000"/>
                <w:lang w:eastAsia="en-ZA"/>
              </w:rPr>
            </w:pPr>
          </w:p>
        </w:tc>
        <w:tc>
          <w:tcPr>
            <w:tcW w:w="1134" w:type="dxa"/>
          </w:tcPr>
          <w:p w14:paraId="1F0B0174" w14:textId="77777777" w:rsidR="00BF4FC1" w:rsidRPr="00116557" w:rsidRDefault="00BF4FC1" w:rsidP="009C3F10">
            <w:pPr>
              <w:rPr>
                <w:color w:val="000000"/>
                <w:lang w:eastAsia="en-ZA"/>
              </w:rPr>
            </w:pPr>
          </w:p>
        </w:tc>
        <w:tc>
          <w:tcPr>
            <w:tcW w:w="851" w:type="dxa"/>
          </w:tcPr>
          <w:p w14:paraId="04437BB0" w14:textId="77777777" w:rsidR="00BF4FC1" w:rsidRPr="00116557" w:rsidRDefault="00BF4FC1" w:rsidP="009C3F10">
            <w:pPr>
              <w:rPr>
                <w:color w:val="000000"/>
                <w:lang w:eastAsia="en-ZA"/>
              </w:rPr>
            </w:pPr>
          </w:p>
        </w:tc>
      </w:tr>
    </w:tbl>
    <w:p w14:paraId="3DE4379C" w14:textId="7736265F" w:rsidR="007B2052" w:rsidRDefault="007B2052" w:rsidP="002F4BBE">
      <w:pPr>
        <w:rPr>
          <w:lang w:val="en-GB"/>
        </w:rPr>
      </w:pPr>
    </w:p>
    <w:p w14:paraId="736B0E62" w14:textId="6D13B9D0" w:rsidR="007B2052" w:rsidRDefault="007B2052" w:rsidP="002F4BBE">
      <w:pPr>
        <w:rPr>
          <w:lang w:val="en-GB"/>
        </w:rPr>
      </w:pPr>
    </w:p>
    <w:p w14:paraId="4EC15CDE" w14:textId="6B14841E" w:rsidR="001C2CDD" w:rsidRDefault="001C2CDD" w:rsidP="004A1ABA">
      <w:pPr>
        <w:rPr>
          <w:lang w:val="en-GB"/>
        </w:rPr>
      </w:pPr>
    </w:p>
    <w:p w14:paraId="60705CE9" w14:textId="6EC11608" w:rsidR="00215102" w:rsidRPr="00ED3956" w:rsidRDefault="00215102" w:rsidP="00B6244B">
      <w:pPr>
        <w:pStyle w:val="ListParagraph"/>
        <w:keepNext w:val="0"/>
        <w:numPr>
          <w:ilvl w:val="0"/>
          <w:numId w:val="57"/>
        </w:numPr>
        <w:spacing w:after="200" w:line="360" w:lineRule="auto"/>
        <w:contextualSpacing/>
        <w:jc w:val="left"/>
        <w:rPr>
          <w:bCs/>
        </w:rPr>
      </w:pPr>
      <w:r w:rsidRPr="00ED3956">
        <w:rPr>
          <w:rFonts w:cs="Arial"/>
          <w:b/>
          <w:bCs/>
        </w:rPr>
        <w:t xml:space="preserve">NB: PRICES MUST BE IN SOUTH AFRICAN RANDS AND </w:t>
      </w:r>
      <w:r w:rsidRPr="00ED3956">
        <w:rPr>
          <w:rFonts w:cs="Arial"/>
          <w:b/>
        </w:rPr>
        <w:t>FAILURE TO COMPLY WITH THE ABOVE COSTING TEMPLATE WILL LEAD TO DISQUALIFICATION OF YOUR RESPONSE</w:t>
      </w:r>
    </w:p>
    <w:p w14:paraId="31F7809E" w14:textId="77777777" w:rsidR="001875ED" w:rsidRPr="002F6074" w:rsidRDefault="001875ED" w:rsidP="00B6244B">
      <w:pPr>
        <w:pStyle w:val="ListParagraph"/>
        <w:numPr>
          <w:ilvl w:val="0"/>
          <w:numId w:val="41"/>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B6244B">
      <w:pPr>
        <w:pStyle w:val="ListParagraph"/>
        <w:numPr>
          <w:ilvl w:val="3"/>
          <w:numId w:val="42"/>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W w:w="0" w:type="auto"/>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985"/>
        <w:gridCol w:w="1985"/>
      </w:tblGrid>
      <w:tr w:rsidR="00B32CB8" w:rsidRPr="00793103" w14:paraId="1E0CAD5B" w14:textId="77777777" w:rsidTr="009C3F10">
        <w:tc>
          <w:tcPr>
            <w:tcW w:w="0" w:type="auto"/>
            <w:shd w:val="clear" w:color="auto" w:fill="D9D9D9" w:themeFill="background1" w:themeFillShade="D9"/>
            <w:vAlign w:val="center"/>
          </w:tcPr>
          <w:p w14:paraId="36E8E191"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B-BBEE status Level</w:t>
            </w:r>
          </w:p>
          <w:p w14:paraId="1F225A35"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of Contributor</w:t>
            </w:r>
          </w:p>
        </w:tc>
        <w:tc>
          <w:tcPr>
            <w:tcW w:w="0" w:type="auto"/>
            <w:shd w:val="clear" w:color="auto" w:fill="D9D9D9" w:themeFill="background1" w:themeFillShade="D9"/>
            <w:vAlign w:val="center"/>
          </w:tcPr>
          <w:p w14:paraId="03EB77A1"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Number of Points</w:t>
            </w:r>
          </w:p>
          <w:p w14:paraId="7B58FCD4"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80/20 system)</w:t>
            </w:r>
          </w:p>
        </w:tc>
        <w:tc>
          <w:tcPr>
            <w:tcW w:w="0" w:type="auto"/>
            <w:shd w:val="clear" w:color="auto" w:fill="D9D9D9" w:themeFill="background1" w:themeFillShade="D9"/>
            <w:vAlign w:val="center"/>
          </w:tcPr>
          <w:p w14:paraId="1FE84AB4"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Number of Points</w:t>
            </w:r>
          </w:p>
          <w:p w14:paraId="2D868E45"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90/10 system)</w:t>
            </w:r>
          </w:p>
        </w:tc>
      </w:tr>
      <w:tr w:rsidR="00B32CB8" w:rsidRPr="00E50102" w14:paraId="098B2948" w14:textId="77777777" w:rsidTr="009C3F10">
        <w:tc>
          <w:tcPr>
            <w:tcW w:w="0" w:type="auto"/>
            <w:vAlign w:val="center"/>
          </w:tcPr>
          <w:p w14:paraId="6763500D" w14:textId="77777777" w:rsidR="00B32CB8" w:rsidRPr="00E50102" w:rsidRDefault="00B32CB8" w:rsidP="009C3F10">
            <w:pPr>
              <w:spacing w:line="276" w:lineRule="auto"/>
              <w:jc w:val="center"/>
              <w:rPr>
                <w:rFonts w:cs="Arial"/>
                <w:lang w:val="en-US"/>
              </w:rPr>
            </w:pPr>
            <w:r w:rsidRPr="00E50102">
              <w:rPr>
                <w:rFonts w:cs="Arial"/>
                <w:lang w:val="en-US"/>
              </w:rPr>
              <w:t>1</w:t>
            </w:r>
          </w:p>
        </w:tc>
        <w:tc>
          <w:tcPr>
            <w:tcW w:w="0" w:type="auto"/>
            <w:vAlign w:val="center"/>
          </w:tcPr>
          <w:p w14:paraId="6802F450" w14:textId="77777777" w:rsidR="00B32CB8" w:rsidRPr="00E50102" w:rsidRDefault="00B32CB8" w:rsidP="009C3F10">
            <w:pPr>
              <w:spacing w:line="276" w:lineRule="auto"/>
              <w:jc w:val="center"/>
              <w:rPr>
                <w:rFonts w:cs="Arial"/>
              </w:rPr>
            </w:pPr>
            <w:r w:rsidRPr="00E50102">
              <w:rPr>
                <w:rFonts w:cs="Arial"/>
              </w:rPr>
              <w:t>20</w:t>
            </w:r>
          </w:p>
        </w:tc>
        <w:tc>
          <w:tcPr>
            <w:tcW w:w="0" w:type="auto"/>
            <w:vAlign w:val="center"/>
          </w:tcPr>
          <w:p w14:paraId="546388FD" w14:textId="77777777" w:rsidR="00B32CB8" w:rsidRPr="00E50102" w:rsidRDefault="00B32CB8" w:rsidP="009C3F10">
            <w:pPr>
              <w:spacing w:line="276" w:lineRule="auto"/>
              <w:jc w:val="center"/>
              <w:rPr>
                <w:rFonts w:cs="Arial"/>
              </w:rPr>
            </w:pPr>
            <w:r w:rsidRPr="00E50102">
              <w:rPr>
                <w:rFonts w:cs="Arial"/>
              </w:rPr>
              <w:t>10</w:t>
            </w:r>
          </w:p>
        </w:tc>
      </w:tr>
      <w:tr w:rsidR="00B32CB8" w:rsidRPr="00E50102" w14:paraId="66D18345" w14:textId="77777777" w:rsidTr="009C3F10">
        <w:tc>
          <w:tcPr>
            <w:tcW w:w="0" w:type="auto"/>
            <w:vAlign w:val="center"/>
          </w:tcPr>
          <w:p w14:paraId="3ABB5AB1" w14:textId="77777777" w:rsidR="00B32CB8" w:rsidRPr="00E50102" w:rsidRDefault="00B32CB8" w:rsidP="009C3F10">
            <w:pPr>
              <w:spacing w:line="276" w:lineRule="auto"/>
              <w:jc w:val="center"/>
              <w:rPr>
                <w:rFonts w:cs="Arial"/>
                <w:lang w:val="en-US"/>
              </w:rPr>
            </w:pPr>
            <w:r w:rsidRPr="00E50102">
              <w:rPr>
                <w:rFonts w:cs="Arial"/>
                <w:lang w:val="en-US"/>
              </w:rPr>
              <w:t>2</w:t>
            </w:r>
          </w:p>
        </w:tc>
        <w:tc>
          <w:tcPr>
            <w:tcW w:w="0" w:type="auto"/>
            <w:vAlign w:val="center"/>
          </w:tcPr>
          <w:p w14:paraId="4093003B" w14:textId="77777777" w:rsidR="00B32CB8" w:rsidRPr="00E50102" w:rsidRDefault="00B32CB8" w:rsidP="009C3F10">
            <w:pPr>
              <w:spacing w:line="276" w:lineRule="auto"/>
              <w:jc w:val="center"/>
              <w:rPr>
                <w:rFonts w:cs="Arial"/>
              </w:rPr>
            </w:pPr>
            <w:r w:rsidRPr="00E50102">
              <w:rPr>
                <w:rFonts w:cs="Arial"/>
              </w:rPr>
              <w:t>18</w:t>
            </w:r>
          </w:p>
        </w:tc>
        <w:tc>
          <w:tcPr>
            <w:tcW w:w="0" w:type="auto"/>
            <w:vAlign w:val="center"/>
          </w:tcPr>
          <w:p w14:paraId="627CBFA8" w14:textId="77777777" w:rsidR="00B32CB8" w:rsidRPr="00E50102" w:rsidRDefault="00B32CB8" w:rsidP="009C3F10">
            <w:pPr>
              <w:spacing w:line="276" w:lineRule="auto"/>
              <w:jc w:val="center"/>
              <w:rPr>
                <w:rFonts w:cs="Arial"/>
              </w:rPr>
            </w:pPr>
            <w:r w:rsidRPr="00E50102">
              <w:rPr>
                <w:rFonts w:cs="Arial"/>
              </w:rPr>
              <w:t>9</w:t>
            </w:r>
          </w:p>
        </w:tc>
      </w:tr>
      <w:tr w:rsidR="00B32CB8" w:rsidRPr="00E50102" w14:paraId="2D41A8D9" w14:textId="77777777" w:rsidTr="009C3F10">
        <w:tc>
          <w:tcPr>
            <w:tcW w:w="0" w:type="auto"/>
            <w:vAlign w:val="center"/>
          </w:tcPr>
          <w:p w14:paraId="0EA5D5D8" w14:textId="77777777" w:rsidR="00B32CB8" w:rsidRPr="00E50102" w:rsidRDefault="00B32CB8" w:rsidP="009C3F10">
            <w:pPr>
              <w:spacing w:line="276" w:lineRule="auto"/>
              <w:jc w:val="center"/>
              <w:rPr>
                <w:rFonts w:cs="Arial"/>
                <w:lang w:val="en-US"/>
              </w:rPr>
            </w:pPr>
            <w:r w:rsidRPr="00E50102">
              <w:rPr>
                <w:rFonts w:cs="Arial"/>
                <w:lang w:val="en-US"/>
              </w:rPr>
              <w:t>3</w:t>
            </w:r>
          </w:p>
        </w:tc>
        <w:tc>
          <w:tcPr>
            <w:tcW w:w="0" w:type="auto"/>
            <w:shd w:val="clear" w:color="auto" w:fill="C6D9F1" w:themeFill="text2" w:themeFillTint="33"/>
            <w:vAlign w:val="center"/>
          </w:tcPr>
          <w:p w14:paraId="0B0988E7" w14:textId="77777777" w:rsidR="00B32CB8" w:rsidRPr="00F5593F" w:rsidRDefault="00B32CB8" w:rsidP="009C3F10">
            <w:pPr>
              <w:spacing w:line="276" w:lineRule="auto"/>
              <w:jc w:val="center"/>
              <w:rPr>
                <w:rFonts w:cs="Arial"/>
                <w:b/>
                <w:iCs/>
              </w:rPr>
            </w:pPr>
            <w:r w:rsidRPr="00F5593F">
              <w:rPr>
                <w:rFonts w:cs="Arial"/>
                <w:b/>
                <w:iCs/>
              </w:rPr>
              <w:t>14</w:t>
            </w:r>
          </w:p>
        </w:tc>
        <w:tc>
          <w:tcPr>
            <w:tcW w:w="0" w:type="auto"/>
            <w:vAlign w:val="center"/>
          </w:tcPr>
          <w:p w14:paraId="07D5B9B2" w14:textId="77777777" w:rsidR="00B32CB8" w:rsidRPr="00E50102" w:rsidRDefault="00B32CB8" w:rsidP="009C3F10">
            <w:pPr>
              <w:spacing w:line="276" w:lineRule="auto"/>
              <w:jc w:val="center"/>
              <w:rPr>
                <w:rFonts w:cs="Arial"/>
                <w:b/>
                <w:i/>
              </w:rPr>
            </w:pPr>
            <w:r w:rsidRPr="00E50102">
              <w:rPr>
                <w:rFonts w:cs="Arial"/>
                <w:b/>
                <w:i/>
              </w:rPr>
              <w:t>6</w:t>
            </w:r>
          </w:p>
        </w:tc>
      </w:tr>
      <w:tr w:rsidR="00B32CB8" w:rsidRPr="00E50102" w14:paraId="5B9DCF22" w14:textId="77777777" w:rsidTr="009C3F10">
        <w:tc>
          <w:tcPr>
            <w:tcW w:w="0" w:type="auto"/>
            <w:vAlign w:val="center"/>
          </w:tcPr>
          <w:p w14:paraId="4AF755BD" w14:textId="77777777" w:rsidR="00B32CB8" w:rsidRPr="00E50102" w:rsidRDefault="00B32CB8" w:rsidP="009C3F10">
            <w:pPr>
              <w:spacing w:line="276" w:lineRule="auto"/>
              <w:jc w:val="center"/>
              <w:rPr>
                <w:rFonts w:cs="Arial"/>
                <w:lang w:val="en-US"/>
              </w:rPr>
            </w:pPr>
            <w:r w:rsidRPr="00E50102">
              <w:rPr>
                <w:rFonts w:cs="Arial"/>
                <w:lang w:val="en-US"/>
              </w:rPr>
              <w:t>4</w:t>
            </w:r>
          </w:p>
        </w:tc>
        <w:tc>
          <w:tcPr>
            <w:tcW w:w="0" w:type="auto"/>
            <w:vAlign w:val="center"/>
          </w:tcPr>
          <w:p w14:paraId="0DA10363" w14:textId="77777777" w:rsidR="00B32CB8" w:rsidRPr="00E50102" w:rsidRDefault="00B32CB8" w:rsidP="009C3F10">
            <w:pPr>
              <w:spacing w:line="276" w:lineRule="auto"/>
              <w:jc w:val="center"/>
              <w:rPr>
                <w:rFonts w:cs="Arial"/>
              </w:rPr>
            </w:pPr>
            <w:r w:rsidRPr="00E50102">
              <w:rPr>
                <w:rFonts w:cs="Arial"/>
              </w:rPr>
              <w:t>12</w:t>
            </w:r>
          </w:p>
        </w:tc>
        <w:tc>
          <w:tcPr>
            <w:tcW w:w="0" w:type="auto"/>
            <w:vAlign w:val="center"/>
          </w:tcPr>
          <w:p w14:paraId="750BAAA1" w14:textId="77777777" w:rsidR="00B32CB8" w:rsidRPr="00E50102" w:rsidRDefault="00B32CB8" w:rsidP="009C3F10">
            <w:pPr>
              <w:spacing w:line="276" w:lineRule="auto"/>
              <w:jc w:val="center"/>
              <w:rPr>
                <w:rFonts w:cs="Arial"/>
              </w:rPr>
            </w:pPr>
            <w:r w:rsidRPr="00E50102">
              <w:rPr>
                <w:rFonts w:cs="Arial"/>
              </w:rPr>
              <w:t>5</w:t>
            </w:r>
          </w:p>
        </w:tc>
      </w:tr>
      <w:tr w:rsidR="00B32CB8" w:rsidRPr="00E50102" w14:paraId="7DACA55F" w14:textId="77777777" w:rsidTr="009C3F10">
        <w:tc>
          <w:tcPr>
            <w:tcW w:w="0" w:type="auto"/>
            <w:vAlign w:val="center"/>
          </w:tcPr>
          <w:p w14:paraId="502033E0" w14:textId="77777777" w:rsidR="00B32CB8" w:rsidRPr="00E50102" w:rsidRDefault="00B32CB8" w:rsidP="009C3F10">
            <w:pPr>
              <w:spacing w:line="276" w:lineRule="auto"/>
              <w:jc w:val="center"/>
              <w:rPr>
                <w:rFonts w:cs="Arial"/>
                <w:lang w:val="en-US"/>
              </w:rPr>
            </w:pPr>
            <w:r w:rsidRPr="00E50102">
              <w:rPr>
                <w:rFonts w:cs="Arial"/>
                <w:lang w:val="en-US"/>
              </w:rPr>
              <w:t>5</w:t>
            </w:r>
          </w:p>
        </w:tc>
        <w:tc>
          <w:tcPr>
            <w:tcW w:w="0" w:type="auto"/>
            <w:vAlign w:val="center"/>
          </w:tcPr>
          <w:p w14:paraId="7E73011F" w14:textId="77777777" w:rsidR="00B32CB8" w:rsidRPr="00E50102" w:rsidRDefault="00B32CB8" w:rsidP="009C3F10">
            <w:pPr>
              <w:spacing w:line="276" w:lineRule="auto"/>
              <w:jc w:val="center"/>
              <w:rPr>
                <w:rFonts w:cs="Arial"/>
              </w:rPr>
            </w:pPr>
            <w:r w:rsidRPr="00E50102">
              <w:rPr>
                <w:rFonts w:cs="Arial"/>
              </w:rPr>
              <w:t>8</w:t>
            </w:r>
          </w:p>
        </w:tc>
        <w:tc>
          <w:tcPr>
            <w:tcW w:w="0" w:type="auto"/>
            <w:vAlign w:val="center"/>
          </w:tcPr>
          <w:p w14:paraId="1CFEFFEB" w14:textId="77777777" w:rsidR="00B32CB8" w:rsidRPr="00E50102" w:rsidRDefault="00B32CB8" w:rsidP="009C3F10">
            <w:pPr>
              <w:spacing w:line="276" w:lineRule="auto"/>
              <w:jc w:val="center"/>
              <w:rPr>
                <w:rFonts w:cs="Arial"/>
              </w:rPr>
            </w:pPr>
            <w:r w:rsidRPr="00E50102">
              <w:rPr>
                <w:rFonts w:cs="Arial"/>
              </w:rPr>
              <w:t>4</w:t>
            </w:r>
          </w:p>
        </w:tc>
      </w:tr>
      <w:tr w:rsidR="00B32CB8" w:rsidRPr="00E50102" w14:paraId="482E95B9" w14:textId="77777777" w:rsidTr="009C3F10">
        <w:tc>
          <w:tcPr>
            <w:tcW w:w="0" w:type="auto"/>
            <w:vAlign w:val="center"/>
          </w:tcPr>
          <w:p w14:paraId="635126E5" w14:textId="77777777" w:rsidR="00B32CB8" w:rsidRPr="00E50102" w:rsidRDefault="00B32CB8" w:rsidP="009C3F10">
            <w:pPr>
              <w:spacing w:line="276" w:lineRule="auto"/>
              <w:jc w:val="center"/>
              <w:rPr>
                <w:rFonts w:cs="Arial"/>
                <w:lang w:val="en-US"/>
              </w:rPr>
            </w:pPr>
            <w:r w:rsidRPr="00E50102">
              <w:rPr>
                <w:rFonts w:cs="Arial"/>
                <w:lang w:val="en-US"/>
              </w:rPr>
              <w:t>6</w:t>
            </w:r>
          </w:p>
        </w:tc>
        <w:tc>
          <w:tcPr>
            <w:tcW w:w="0" w:type="auto"/>
            <w:vAlign w:val="center"/>
          </w:tcPr>
          <w:p w14:paraId="3B4E02EC" w14:textId="77777777" w:rsidR="00B32CB8" w:rsidRPr="00E50102" w:rsidRDefault="00B32CB8" w:rsidP="009C3F10">
            <w:pPr>
              <w:spacing w:line="276" w:lineRule="auto"/>
              <w:jc w:val="center"/>
              <w:rPr>
                <w:rFonts w:cs="Arial"/>
              </w:rPr>
            </w:pPr>
            <w:r w:rsidRPr="00E50102">
              <w:rPr>
                <w:rFonts w:cs="Arial"/>
              </w:rPr>
              <w:t>6</w:t>
            </w:r>
          </w:p>
        </w:tc>
        <w:tc>
          <w:tcPr>
            <w:tcW w:w="0" w:type="auto"/>
            <w:vAlign w:val="center"/>
          </w:tcPr>
          <w:p w14:paraId="3AD2E882" w14:textId="77777777" w:rsidR="00B32CB8" w:rsidRPr="00E50102" w:rsidRDefault="00B32CB8" w:rsidP="009C3F10">
            <w:pPr>
              <w:spacing w:line="276" w:lineRule="auto"/>
              <w:jc w:val="center"/>
              <w:rPr>
                <w:rFonts w:cs="Arial"/>
              </w:rPr>
            </w:pPr>
            <w:r w:rsidRPr="00E50102">
              <w:rPr>
                <w:rFonts w:cs="Arial"/>
              </w:rPr>
              <w:t>3</w:t>
            </w:r>
          </w:p>
        </w:tc>
      </w:tr>
      <w:tr w:rsidR="00B32CB8" w:rsidRPr="00E50102" w14:paraId="08A1EE6B" w14:textId="77777777" w:rsidTr="009C3F10">
        <w:tc>
          <w:tcPr>
            <w:tcW w:w="0" w:type="auto"/>
            <w:vAlign w:val="center"/>
          </w:tcPr>
          <w:p w14:paraId="3E32B386" w14:textId="77777777" w:rsidR="00B32CB8" w:rsidRPr="00E50102" w:rsidRDefault="00B32CB8" w:rsidP="009C3F10">
            <w:pPr>
              <w:spacing w:line="276" w:lineRule="auto"/>
              <w:jc w:val="center"/>
              <w:rPr>
                <w:rFonts w:cs="Arial"/>
                <w:lang w:val="en-US"/>
              </w:rPr>
            </w:pPr>
            <w:r w:rsidRPr="00E50102">
              <w:rPr>
                <w:rFonts w:cs="Arial"/>
                <w:lang w:val="en-US"/>
              </w:rPr>
              <w:t>7</w:t>
            </w:r>
          </w:p>
        </w:tc>
        <w:tc>
          <w:tcPr>
            <w:tcW w:w="0" w:type="auto"/>
            <w:vAlign w:val="center"/>
          </w:tcPr>
          <w:p w14:paraId="3A1DE2F0" w14:textId="77777777" w:rsidR="00B32CB8" w:rsidRPr="00E50102" w:rsidRDefault="00B32CB8" w:rsidP="009C3F10">
            <w:pPr>
              <w:spacing w:line="276" w:lineRule="auto"/>
              <w:jc w:val="center"/>
              <w:rPr>
                <w:rFonts w:cs="Arial"/>
              </w:rPr>
            </w:pPr>
            <w:r w:rsidRPr="00E50102">
              <w:rPr>
                <w:rFonts w:cs="Arial"/>
              </w:rPr>
              <w:t>4</w:t>
            </w:r>
          </w:p>
        </w:tc>
        <w:tc>
          <w:tcPr>
            <w:tcW w:w="0" w:type="auto"/>
            <w:vAlign w:val="center"/>
          </w:tcPr>
          <w:p w14:paraId="2797E110" w14:textId="77777777" w:rsidR="00B32CB8" w:rsidRPr="00E50102" w:rsidRDefault="00B32CB8" w:rsidP="009C3F10">
            <w:pPr>
              <w:spacing w:line="276" w:lineRule="auto"/>
              <w:jc w:val="center"/>
              <w:rPr>
                <w:rFonts w:cs="Arial"/>
              </w:rPr>
            </w:pPr>
            <w:r w:rsidRPr="00E50102">
              <w:rPr>
                <w:rFonts w:cs="Arial"/>
              </w:rPr>
              <w:t>2</w:t>
            </w:r>
          </w:p>
        </w:tc>
      </w:tr>
      <w:tr w:rsidR="00B32CB8" w:rsidRPr="00E50102" w14:paraId="7E3AEBED" w14:textId="77777777" w:rsidTr="009C3F10">
        <w:tc>
          <w:tcPr>
            <w:tcW w:w="0" w:type="auto"/>
            <w:vAlign w:val="center"/>
          </w:tcPr>
          <w:p w14:paraId="47443CE9" w14:textId="77777777" w:rsidR="00B32CB8" w:rsidRPr="00E50102" w:rsidRDefault="00B32CB8" w:rsidP="009C3F10">
            <w:pPr>
              <w:spacing w:line="276" w:lineRule="auto"/>
              <w:jc w:val="center"/>
              <w:rPr>
                <w:rFonts w:cs="Arial"/>
                <w:lang w:val="en-US"/>
              </w:rPr>
            </w:pPr>
            <w:r w:rsidRPr="00E50102">
              <w:rPr>
                <w:rFonts w:cs="Arial"/>
                <w:lang w:val="en-US"/>
              </w:rPr>
              <w:t>8</w:t>
            </w:r>
          </w:p>
        </w:tc>
        <w:tc>
          <w:tcPr>
            <w:tcW w:w="0" w:type="auto"/>
            <w:vAlign w:val="center"/>
          </w:tcPr>
          <w:p w14:paraId="1FE19FC5" w14:textId="77777777" w:rsidR="00B32CB8" w:rsidRPr="00E50102" w:rsidRDefault="00B32CB8" w:rsidP="009C3F10">
            <w:pPr>
              <w:spacing w:line="276" w:lineRule="auto"/>
              <w:jc w:val="center"/>
              <w:rPr>
                <w:rFonts w:cs="Arial"/>
              </w:rPr>
            </w:pPr>
            <w:r w:rsidRPr="00E50102">
              <w:rPr>
                <w:rFonts w:cs="Arial"/>
              </w:rPr>
              <w:t>2</w:t>
            </w:r>
          </w:p>
        </w:tc>
        <w:tc>
          <w:tcPr>
            <w:tcW w:w="0" w:type="auto"/>
            <w:vAlign w:val="center"/>
          </w:tcPr>
          <w:p w14:paraId="2DBB1C56" w14:textId="77777777" w:rsidR="00B32CB8" w:rsidRPr="00E50102" w:rsidRDefault="00B32CB8" w:rsidP="009C3F10">
            <w:pPr>
              <w:spacing w:line="276" w:lineRule="auto"/>
              <w:jc w:val="center"/>
              <w:rPr>
                <w:rFonts w:cs="Arial"/>
              </w:rPr>
            </w:pPr>
            <w:r w:rsidRPr="00E50102">
              <w:rPr>
                <w:rFonts w:cs="Arial"/>
              </w:rPr>
              <w:t>1</w:t>
            </w:r>
          </w:p>
        </w:tc>
      </w:tr>
      <w:tr w:rsidR="00B32CB8" w:rsidRPr="00E50102" w14:paraId="033403DE" w14:textId="77777777" w:rsidTr="009C3F10">
        <w:tc>
          <w:tcPr>
            <w:tcW w:w="0" w:type="auto"/>
            <w:vAlign w:val="center"/>
          </w:tcPr>
          <w:p w14:paraId="3579D763" w14:textId="77777777" w:rsidR="00B32CB8" w:rsidRPr="00E50102" w:rsidRDefault="00B32CB8" w:rsidP="009C3F10">
            <w:pPr>
              <w:spacing w:line="276" w:lineRule="auto"/>
              <w:jc w:val="center"/>
              <w:rPr>
                <w:rFonts w:cs="Arial"/>
                <w:lang w:val="en-US"/>
              </w:rPr>
            </w:pPr>
            <w:r w:rsidRPr="00E50102">
              <w:rPr>
                <w:rFonts w:cs="Arial"/>
                <w:lang w:val="en-US"/>
              </w:rPr>
              <w:t>Non-Compliant contributor</w:t>
            </w:r>
          </w:p>
        </w:tc>
        <w:tc>
          <w:tcPr>
            <w:tcW w:w="0" w:type="auto"/>
            <w:vAlign w:val="center"/>
          </w:tcPr>
          <w:p w14:paraId="1E48C736" w14:textId="77777777" w:rsidR="00B32CB8" w:rsidRPr="00E50102" w:rsidRDefault="00B32CB8" w:rsidP="009C3F10">
            <w:pPr>
              <w:spacing w:line="276" w:lineRule="auto"/>
              <w:jc w:val="center"/>
              <w:rPr>
                <w:rFonts w:cs="Arial"/>
              </w:rPr>
            </w:pPr>
            <w:r w:rsidRPr="00E50102">
              <w:rPr>
                <w:rFonts w:cs="Arial"/>
              </w:rPr>
              <w:t>0</w:t>
            </w:r>
          </w:p>
        </w:tc>
        <w:tc>
          <w:tcPr>
            <w:tcW w:w="0" w:type="auto"/>
            <w:vAlign w:val="center"/>
          </w:tcPr>
          <w:p w14:paraId="690F18B7" w14:textId="77777777" w:rsidR="00B32CB8" w:rsidRPr="00E50102" w:rsidRDefault="00B32CB8" w:rsidP="009C3F10">
            <w:pPr>
              <w:spacing w:line="276" w:lineRule="auto"/>
              <w:jc w:val="center"/>
              <w:rPr>
                <w:rFonts w:cs="Arial"/>
              </w:rPr>
            </w:pPr>
            <w:r w:rsidRPr="00E50102">
              <w:rPr>
                <w:rFonts w:cs="Arial"/>
              </w:rPr>
              <w:t>0</w:t>
            </w:r>
          </w:p>
        </w:tc>
      </w:tr>
    </w:tbl>
    <w:p w14:paraId="061D924F" w14:textId="77777777" w:rsidR="00F226B2" w:rsidRPr="0021477C" w:rsidRDefault="00F226B2" w:rsidP="00F226B2">
      <w:pPr>
        <w:rPr>
          <w:lang w:val="en-GB"/>
        </w:rPr>
      </w:pPr>
    </w:p>
    <w:p w14:paraId="3782A45C" w14:textId="31D2C526" w:rsidR="00C61A15" w:rsidRPr="00B0427D" w:rsidRDefault="00C61A15" w:rsidP="00B6244B">
      <w:pPr>
        <w:pStyle w:val="ListParagraph"/>
        <w:numPr>
          <w:ilvl w:val="3"/>
          <w:numId w:val="42"/>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w:t>
      </w:r>
      <w:r w:rsidRPr="00B0427D">
        <w:rPr>
          <w:b/>
          <w:i/>
          <w:lang w:val="en-GB"/>
        </w:rPr>
        <w:lastRenderedPageBreak/>
        <w:t xml:space="preserve">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B6244B">
      <w:pPr>
        <w:pStyle w:val="ListParagraph"/>
        <w:numPr>
          <w:ilvl w:val="0"/>
          <w:numId w:val="43"/>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B6244B">
      <w:pPr>
        <w:pStyle w:val="ListParagraph"/>
        <w:numPr>
          <w:ilvl w:val="0"/>
          <w:numId w:val="43"/>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2"/>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B6244B">
      <w:pPr>
        <w:pStyle w:val="Heading2"/>
        <w:numPr>
          <w:ilvl w:val="1"/>
          <w:numId w:val="47"/>
        </w:numPr>
        <w:rPr>
          <w:lang w:val="en-GB"/>
        </w:rPr>
      </w:pPr>
      <w:bookmarkStart w:id="73" w:name="_Toc480431134"/>
      <w:bookmarkStart w:id="74" w:name="_Toc31034153"/>
      <w:r w:rsidRPr="00BE1523">
        <w:rPr>
          <w:lang w:val="en-GB"/>
        </w:rPr>
        <w:t xml:space="preserve">CRITERIA FOR </w:t>
      </w:r>
      <w:r w:rsidR="00E16E08" w:rsidRPr="00BE1523">
        <w:rPr>
          <w:lang w:val="en-GB"/>
        </w:rPr>
        <w:t xml:space="preserve">CONTRACTS </w:t>
      </w:r>
      <w:r w:rsidRPr="00BE1523">
        <w:rPr>
          <w:lang w:val="en-GB"/>
        </w:rPr>
        <w:t>AWARD</w:t>
      </w:r>
      <w:bookmarkEnd w:id="73"/>
      <w:bookmarkEnd w:id="74"/>
    </w:p>
    <w:p w14:paraId="0C832143" w14:textId="77777777" w:rsidR="00801C3A" w:rsidRPr="00BE1523" w:rsidRDefault="00801C3A" w:rsidP="00801C3A">
      <w:pPr>
        <w:rPr>
          <w:lang w:val="en-GB"/>
        </w:rPr>
      </w:pPr>
    </w:p>
    <w:p w14:paraId="1D9FC4B5" w14:textId="77777777" w:rsidR="005F3E77" w:rsidRPr="007D5302" w:rsidRDefault="005F3E77" w:rsidP="007D5302">
      <w:pPr>
        <w:pStyle w:val="Heading3"/>
        <w:rPr>
          <w:i/>
        </w:rPr>
      </w:pPr>
      <w:r w:rsidRPr="007D5302">
        <w:tab/>
      </w:r>
      <w:bookmarkStart w:id="75" w:name="_Toc480431135"/>
      <w:bookmarkStart w:id="76" w:name="_Toc31034154"/>
      <w:r w:rsidRPr="007D5302">
        <w:t xml:space="preserve">Preferential Procurement </w:t>
      </w:r>
      <w:r w:rsidR="00E16E08" w:rsidRPr="007D5302">
        <w:t>(PP) Requirements</w:t>
      </w:r>
      <w:bookmarkEnd w:id="75"/>
      <w:bookmarkEnd w:id="76"/>
    </w:p>
    <w:p w14:paraId="154A2488" w14:textId="53050573" w:rsidR="00E16E08" w:rsidRPr="00BE1523" w:rsidRDefault="00E16E08" w:rsidP="00B6244B">
      <w:pPr>
        <w:pStyle w:val="Heading4"/>
        <w:numPr>
          <w:ilvl w:val="3"/>
          <w:numId w:val="47"/>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In particular, </w:t>
      </w:r>
      <w:r w:rsidRPr="00BE1523">
        <w:rPr>
          <w:rFonts w:ascii="Arial" w:hAnsi="Arial" w:cs="Arial"/>
          <w:b w:val="0"/>
          <w:i w:val="0"/>
          <w:lang w:val="en-US"/>
        </w:rPr>
        <w:t xml:space="preserve">preferenc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7D5302">
      <w:pPr>
        <w:pStyle w:val="Heading3"/>
        <w:rPr>
          <w:i/>
        </w:rPr>
      </w:pPr>
      <w:bookmarkStart w:id="77" w:name="_Toc480431136"/>
      <w:bookmarkStart w:id="78" w:name="_Toc31034155"/>
      <w:r w:rsidRPr="00BE1523">
        <w:t>Criteria for breaking deadlock in scoring</w:t>
      </w:r>
      <w:bookmarkEnd w:id="77"/>
      <w:bookmarkEnd w:id="78"/>
    </w:p>
    <w:p w14:paraId="5974F708" w14:textId="2ED6E8EE"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01F9BA04" w:rsidR="00564AE7"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r w:rsidR="00F53813">
        <w:rPr>
          <w:rFonts w:ascii="Arial" w:hAnsi="Arial" w:cs="Arial"/>
          <w:b w:val="0"/>
          <w:i w:val="0"/>
        </w:rPr>
        <w:t xml:space="preserve"> </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9" w:name="_Toc480431137"/>
            <w:bookmarkStart w:id="80" w:name="_Toc31034156"/>
            <w:r w:rsidRPr="00A146AF">
              <w:rPr>
                <w:b/>
                <w:bCs/>
              </w:rPr>
              <w:lastRenderedPageBreak/>
              <w:t xml:space="preserve">FORM OF </w:t>
            </w:r>
            <w:r w:rsidR="0080255E" w:rsidRPr="00A146AF">
              <w:rPr>
                <w:b/>
                <w:bCs/>
              </w:rPr>
              <w:t>BID</w:t>
            </w:r>
            <w:bookmarkEnd w:id="79"/>
            <w:bookmarkEnd w:id="80"/>
          </w:p>
          <w:p w14:paraId="145F7D60" w14:textId="0FDE9D0E" w:rsidR="00C07CB8" w:rsidRPr="00847EF5" w:rsidRDefault="00C07CB8" w:rsidP="00C07CB8">
            <w:pPr>
              <w:pStyle w:val="Footer"/>
            </w:pPr>
            <w:r w:rsidRPr="00847EF5">
              <w:t>C</w:t>
            </w:r>
            <w:bookmarkStart w:id="81" w:name="Text1"/>
            <w:bookmarkStart w:id="82" w:name="Text2"/>
            <w:r w:rsidRPr="00847EF5">
              <w:t>LOSING TIME:</w:t>
            </w:r>
          </w:p>
        </w:tc>
        <w:bookmarkEnd w:id="81"/>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2"/>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3" w:name="Text3"/>
            <w:r>
              <w:rPr>
                <w:sz w:val="16"/>
              </w:rPr>
              <w:t>BID</w:t>
            </w:r>
            <w:r w:rsidR="00C07CB8" w:rsidRPr="00847EF5">
              <w:rPr>
                <w:sz w:val="16"/>
              </w:rPr>
              <w:t xml:space="preserve"> NO.</w:t>
            </w:r>
          </w:p>
        </w:tc>
        <w:bookmarkEnd w:id="83"/>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4"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5" w:name="Text7"/>
          </w:p>
        </w:tc>
        <w:bookmarkEnd w:id="85"/>
        <w:tc>
          <w:tcPr>
            <w:tcW w:w="5387" w:type="dxa"/>
            <w:gridSpan w:val="9"/>
          </w:tcPr>
          <w:p w14:paraId="4E0C9AF6" w14:textId="00255C63" w:rsidR="00C07CB8" w:rsidRPr="00267FAB" w:rsidRDefault="00C07CB8" w:rsidP="00074F21">
            <w:pPr>
              <w:spacing w:before="120" w:after="120"/>
              <w:rPr>
                <w:sz w:val="16"/>
              </w:rPr>
            </w:pPr>
          </w:p>
        </w:tc>
        <w:bookmarkEnd w:id="84"/>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69C1087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Manufacturer, typ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i)</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17BB18C5"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delivery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r w:rsidR="00F53813" w:rsidRPr="00FD3FC6">
              <w:rPr>
                <w:rFonts w:eastAsia="Arial Narrow" w:cs="Arial"/>
                <w:bCs/>
                <w:sz w:val="16"/>
                <w:szCs w:val="16"/>
                <w:lang w:val="en-GB"/>
              </w:rPr>
              <w:t>bond or</w:t>
            </w:r>
            <w:r w:rsidRPr="00FD3FC6">
              <w:rPr>
                <w:rFonts w:eastAsia="Arial Narrow" w:cs="Arial"/>
                <w:bCs/>
                <w:sz w:val="16"/>
                <w:szCs w:val="16"/>
                <w:lang w:val="en-GB"/>
              </w:rPr>
              <w:t xml:space="preserve">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86"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86"/>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7"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7"/>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8" w:name="_Toc514231095"/>
    </w:p>
    <w:p w14:paraId="3EC4806F" w14:textId="77777777" w:rsidR="0028767E" w:rsidRDefault="0028767E" w:rsidP="00074F21">
      <w:pPr>
        <w:pStyle w:val="Caption"/>
        <w:rPr>
          <w:rFonts w:cs="Arial"/>
        </w:rPr>
      </w:pPr>
    </w:p>
    <w:p w14:paraId="1380090E" w14:textId="77777777" w:rsidR="00247AFE" w:rsidRPr="00ED70D9" w:rsidRDefault="00247AFE" w:rsidP="00B6244B">
      <w:pPr>
        <w:pStyle w:val="Heading1"/>
        <w:numPr>
          <w:ilvl w:val="0"/>
          <w:numId w:val="47"/>
        </w:numPr>
      </w:pPr>
      <w:bookmarkStart w:id="89" w:name="_Toc480431138"/>
      <w:bookmarkStart w:id="90" w:name="_Toc31034157"/>
      <w:bookmarkEnd w:id="88"/>
      <w:r w:rsidRPr="00ED70D9">
        <w:t xml:space="preserve">FORM OF UNDERTAKING TO </w:t>
      </w:r>
      <w:r w:rsidR="0080255E" w:rsidRPr="00ED70D9">
        <w:t>BID</w:t>
      </w:r>
      <w:bookmarkEnd w:id="89"/>
      <w:bookmarkEnd w:id="90"/>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3"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1"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1"/>
    </w:p>
    <w:p w14:paraId="5E5E6173" w14:textId="77777777" w:rsidR="00247AFE" w:rsidRPr="00FD3FC6" w:rsidRDefault="00247AFE" w:rsidP="00247AFE"/>
    <w:p w14:paraId="65CD6592" w14:textId="77777777" w:rsidR="00247AFE" w:rsidRPr="00FD3FC6" w:rsidRDefault="00247AFE" w:rsidP="00247AFE">
      <w:r w:rsidRPr="00FD3FC6">
        <w:t xml:space="preserve">For the purpose of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r w:rsidR="00107824" w:rsidRPr="00FD3FC6">
        <w:t xml:space="preserve">  [</w:t>
      </w:r>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2" w:name="_Toc514231096"/>
    </w:p>
    <w:p w14:paraId="1B6A94B1" w14:textId="77777777" w:rsidR="00247AFE" w:rsidRPr="00ED70D9" w:rsidRDefault="00247AFE" w:rsidP="00B6244B">
      <w:pPr>
        <w:pStyle w:val="Heading1"/>
        <w:numPr>
          <w:ilvl w:val="0"/>
          <w:numId w:val="47"/>
        </w:numPr>
      </w:pPr>
      <w:bookmarkStart w:id="93" w:name="_Toc480431139"/>
      <w:bookmarkStart w:id="94" w:name="_Toc31034158"/>
      <w:r w:rsidRPr="00ED70D9">
        <w:t>CONFIDENTIALITY AGREEMENT</w:t>
      </w:r>
      <w:bookmarkEnd w:id="92"/>
      <w:bookmarkEnd w:id="93"/>
      <w:bookmarkEnd w:id="94"/>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5"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4"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5"/>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r w:rsidRPr="00267FAB">
        <w:t xml:space="preserve">) ,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in the event that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s Name</w:t>
      </w:r>
      <w:r w:rsidRPr="00267FAB">
        <w:t xml:space="preserve"> ]</w:t>
      </w:r>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r w:rsidRPr="00267FAB">
        <w:tab/>
        <w:t xml:space="preserve"> :</w:t>
      </w:r>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B6244B">
      <w:pPr>
        <w:pStyle w:val="Heading1"/>
        <w:numPr>
          <w:ilvl w:val="0"/>
          <w:numId w:val="47"/>
        </w:numPr>
      </w:pPr>
      <w:bookmarkStart w:id="96" w:name="_Toc514231097"/>
      <w:bookmarkStart w:id="97" w:name="_Toc480431140"/>
      <w:bookmarkStart w:id="98" w:name="_Toc31034159"/>
      <w:r w:rsidRPr="00ED70D9">
        <w:t>FORM OF QUESTIONNAIRE</w:t>
      </w:r>
      <w:bookmarkEnd w:id="96"/>
      <w:bookmarkEnd w:id="97"/>
      <w:bookmarkEnd w:id="98"/>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5"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7EAF08AA"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Consortium or Consortium  Leader</w:t>
      </w:r>
      <w:r w:rsidRPr="00637257">
        <w:t>)</w:t>
      </w:r>
    </w:p>
    <w:p w14:paraId="6929BFFA" w14:textId="1CD65FAA"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703D4F9E"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93F77DF"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6EE929B2"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particular document of the RFT or </w:t>
      </w:r>
      <w:r w:rsidR="0080255E">
        <w:rPr>
          <w:i/>
        </w:rPr>
        <w:t>Bid</w:t>
      </w:r>
      <w:r w:rsidRPr="00267FAB">
        <w:rPr>
          <w:i/>
        </w:rPr>
        <w:t xml:space="preserve"> Document)</w:t>
      </w:r>
    </w:p>
    <w:p w14:paraId="35EFA190" w14:textId="26963B86"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2A3A4F" w:rsidRPr="00643DD3" w14:paraId="3FABB69C"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507CEB66" w14:textId="686064CE" w:rsidR="002A3A4F" w:rsidRPr="00643DD3" w:rsidRDefault="002A3A4F" w:rsidP="00036D05">
            <w:pPr>
              <w:tabs>
                <w:tab w:val="left" w:pos="1300"/>
                <w:tab w:val="left" w:pos="1680"/>
                <w:tab w:val="left" w:pos="2580"/>
                <w:tab w:val="left" w:pos="3160"/>
                <w:tab w:val="left" w:pos="3960"/>
              </w:tabs>
              <w:spacing w:before="81"/>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sidRPr="00643DD3">
              <w:rPr>
                <w:rFonts w:eastAsia="Arial Narrow" w:cs="Arial"/>
              </w:rPr>
              <w:tab/>
            </w:r>
            <w:r w:rsidRPr="00643DD3">
              <w:rPr>
                <w:rFonts w:eastAsia="Arial Narrow" w:cs="Arial"/>
                <w:spacing w:val="1"/>
              </w:rPr>
              <w:t>o</w:t>
            </w:r>
            <w:r w:rsidRPr="00643DD3">
              <w:rPr>
                <w:rFonts w:eastAsia="Arial Narrow" w:cs="Arial"/>
              </w:rPr>
              <w:t>f</w:t>
            </w:r>
            <w:r w:rsidRPr="00643DD3">
              <w:rPr>
                <w:rFonts w:eastAsia="Arial Narrow" w:cs="Arial"/>
              </w:rPr>
              <w:tab/>
            </w:r>
            <w:r w:rsidR="00E958D9">
              <w:rPr>
                <w:rFonts w:eastAsia="Arial Narrow" w:cs="Arial"/>
                <w:spacing w:val="1"/>
              </w:rPr>
              <w:t>Bidder</w:t>
            </w:r>
            <w:r>
              <w:rPr>
                <w:rFonts w:eastAsia="Arial Narrow" w:cs="Arial"/>
                <w:spacing w:val="1"/>
              </w:rPr>
              <w:t>s</w:t>
            </w:r>
            <w:r w:rsidRPr="00643DD3">
              <w:rPr>
                <w:rFonts w:eastAsia="Arial Narrow" w:cs="Arial"/>
              </w:rPr>
              <w:tab/>
            </w:r>
            <w:r w:rsidRPr="00643DD3">
              <w:rPr>
                <w:rFonts w:eastAsia="Arial Narrow" w:cs="Arial"/>
                <w:spacing w:val="1"/>
              </w:rPr>
              <w:t>pa</w:t>
            </w:r>
            <w:r w:rsidRPr="00643DD3">
              <w:rPr>
                <w:rFonts w:eastAsia="Arial Narrow" w:cs="Arial"/>
              </w:rPr>
              <w:t>st</w:t>
            </w:r>
            <w:r w:rsidRPr="00643DD3">
              <w:rPr>
                <w:rFonts w:eastAsia="Arial Narrow" w:cs="Arial"/>
              </w:rPr>
              <w:tab/>
            </w:r>
            <w:r w:rsidRPr="00643DD3">
              <w:rPr>
                <w:rFonts w:eastAsia="Arial Narrow" w:cs="Arial"/>
                <w:spacing w:val="-2"/>
              </w:rPr>
              <w:t>S</w:t>
            </w:r>
            <w:r w:rsidRPr="00643DD3">
              <w:rPr>
                <w:rFonts w:eastAsia="Arial Narrow" w:cs="Arial"/>
                <w:spacing w:val="1"/>
              </w:rPr>
              <w:t>u</w:t>
            </w:r>
            <w:r w:rsidRPr="00643DD3">
              <w:rPr>
                <w:rFonts w:eastAsia="Arial Narrow" w:cs="Arial"/>
                <w:spacing w:val="-1"/>
              </w:rPr>
              <w:t>p</w:t>
            </w:r>
            <w:r w:rsidRPr="00643DD3">
              <w:rPr>
                <w:rFonts w:eastAsia="Arial Narrow" w:cs="Arial"/>
                <w:spacing w:val="1"/>
              </w:rPr>
              <w:t>p</w:t>
            </w:r>
            <w:r w:rsidRPr="00643DD3">
              <w:rPr>
                <w:rFonts w:eastAsia="Arial Narrow" w:cs="Arial"/>
              </w:rPr>
              <w:t>ly</w:t>
            </w:r>
            <w:r w:rsidRPr="00643DD3">
              <w:rPr>
                <w:rFonts w:eastAsia="Arial Narrow" w:cs="Arial"/>
              </w:rPr>
              <w:tab/>
              <w:t>Ch</w:t>
            </w:r>
            <w:r w:rsidRPr="00643DD3">
              <w:rPr>
                <w:rFonts w:eastAsia="Arial Narrow" w:cs="Arial"/>
                <w:spacing w:val="1"/>
              </w:rPr>
              <w:t>a</w:t>
            </w:r>
            <w:r w:rsidRPr="00643DD3">
              <w:rPr>
                <w:rFonts w:eastAsia="Arial Narrow" w:cs="Arial"/>
              </w:rPr>
              <w:t>in</w:t>
            </w:r>
            <w:r>
              <w:rPr>
                <w:rFonts w:eastAsia="Arial Narrow" w:cs="Arial"/>
              </w:rPr>
              <w:t xml:space="preserve"> </w:t>
            </w:r>
            <w:r w:rsidRPr="00643DD3">
              <w:rPr>
                <w:rFonts w:eastAsia="Arial Narrow" w:cs="Arial"/>
                <w:spacing w:val="-1"/>
              </w:rPr>
              <w:t>M</w:t>
            </w:r>
            <w:r w:rsidRPr="00643DD3">
              <w:rPr>
                <w:rFonts w:eastAsia="Arial Narrow" w:cs="Arial"/>
                <w:spacing w:val="1"/>
              </w:rPr>
              <w:t>ana</w:t>
            </w:r>
            <w:r w:rsidRPr="00643DD3">
              <w:rPr>
                <w:rFonts w:eastAsia="Arial Narrow" w:cs="Arial"/>
                <w:spacing w:val="-1"/>
              </w:rPr>
              <w:t>g</w:t>
            </w:r>
            <w:r w:rsidRPr="00643DD3">
              <w:rPr>
                <w:rFonts w:eastAsia="Arial Narrow" w:cs="Arial"/>
                <w:spacing w:val="1"/>
              </w:rPr>
              <w:t>e</w:t>
            </w:r>
            <w:r w:rsidRPr="00643DD3">
              <w:rPr>
                <w:rFonts w:eastAsia="Arial Narrow" w:cs="Arial"/>
                <w:spacing w:val="-1"/>
              </w:rPr>
              <w:t>m</w:t>
            </w:r>
            <w:r w:rsidRPr="00643DD3">
              <w:rPr>
                <w:rFonts w:eastAsia="Arial Narrow" w:cs="Arial"/>
                <w:spacing w:val="1"/>
              </w:rPr>
              <w:t>en</w:t>
            </w:r>
            <w:r w:rsidRPr="00643DD3">
              <w:rPr>
                <w:rFonts w:eastAsia="Arial Narrow" w:cs="Arial"/>
              </w:rPr>
              <w:t>t</w:t>
            </w:r>
            <w:r>
              <w:rPr>
                <w:rFonts w:eastAsia="Arial Narrow" w:cs="Arial"/>
              </w:rPr>
              <w:t xml:space="preserve"> </w:t>
            </w:r>
            <w:r w:rsidRPr="00643DD3">
              <w:rPr>
                <w:rFonts w:eastAsia="Arial Narrow" w:cs="Arial"/>
                <w:spacing w:val="1"/>
              </w:rPr>
              <w:t>P</w:t>
            </w:r>
            <w:r w:rsidRPr="00643DD3">
              <w:rPr>
                <w:rFonts w:eastAsia="Arial Narrow" w:cs="Arial"/>
              </w:rPr>
              <w:t>ractices</w:t>
            </w:r>
            <w:r>
              <w:rPr>
                <w:rFonts w:eastAsia="Arial Narrow" w:cs="Arial"/>
              </w:rPr>
              <w:t xml:space="preserve"> </w:t>
            </w:r>
            <w:r w:rsidRPr="00643DD3">
              <w:rPr>
                <w:rFonts w:eastAsia="Arial Narrow" w:cs="Arial"/>
              </w:rPr>
              <w:t>–</w:t>
            </w:r>
            <w:r w:rsidRPr="00643DD3">
              <w:rPr>
                <w:rFonts w:eastAsia="Arial Narrow" w:cs="Arial"/>
                <w:spacing w:val="-2"/>
              </w:rPr>
              <w:t>S</w:t>
            </w:r>
            <w:r w:rsidRPr="00643DD3">
              <w:rPr>
                <w:rFonts w:eastAsia="Arial Narrow" w:cs="Arial"/>
                <w:spacing w:val="1"/>
              </w:rPr>
              <w:t>B</w:t>
            </w:r>
            <w:r w:rsidRPr="00643DD3">
              <w:rPr>
                <w:rFonts w:eastAsia="Arial Narrow" w:cs="Arial"/>
              </w:rPr>
              <w:t>D</w:t>
            </w:r>
            <w:r>
              <w:rPr>
                <w:rFonts w:eastAsia="Arial Narrow" w:cs="Arial"/>
              </w:rPr>
              <w:t xml:space="preserve"> </w:t>
            </w:r>
            <w:r w:rsidRPr="00643DD3">
              <w:rPr>
                <w:rFonts w:eastAsia="Arial Narrow" w:cs="Arial"/>
              </w:rPr>
              <w:t>8</w:t>
            </w:r>
          </w:p>
        </w:tc>
        <w:tc>
          <w:tcPr>
            <w:tcW w:w="1560" w:type="dxa"/>
            <w:tcBorders>
              <w:top w:val="single" w:sz="4" w:space="0" w:color="000000"/>
              <w:left w:val="single" w:sz="4" w:space="0" w:color="000000"/>
              <w:bottom w:val="single" w:sz="4" w:space="0" w:color="000000"/>
              <w:right w:val="single" w:sz="4" w:space="0" w:color="000000"/>
            </w:tcBorders>
            <w:vAlign w:val="center"/>
          </w:tcPr>
          <w:p w14:paraId="635F7F3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19F8484"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9" w:name="_Toc4426312"/>
      <w:bookmarkStart w:id="100" w:name="_Toc31034160"/>
      <w:r>
        <w:rPr>
          <w:sz w:val="22"/>
          <w:szCs w:val="22"/>
        </w:rPr>
        <w:t>sbd1</w:t>
      </w:r>
      <w:bookmarkEnd w:id="99"/>
      <w:bookmarkEnd w:id="100"/>
    </w:p>
    <w:p w14:paraId="6803DF1E" w14:textId="77777777" w:rsidR="0011288E" w:rsidRPr="00B87BF7" w:rsidRDefault="0011288E" w:rsidP="0011288E">
      <w:pPr>
        <w:pStyle w:val="Title"/>
        <w:rPr>
          <w:sz w:val="22"/>
          <w:szCs w:val="22"/>
        </w:rPr>
      </w:pPr>
      <w:bookmarkStart w:id="101" w:name="_Toc4426313"/>
      <w:bookmarkStart w:id="102" w:name="_Toc31034161"/>
      <w:r w:rsidRPr="00B87BF7">
        <w:rPr>
          <w:sz w:val="22"/>
          <w:szCs w:val="22"/>
        </w:rPr>
        <w:t>PART A</w:t>
      </w:r>
      <w:bookmarkEnd w:id="101"/>
      <w:bookmarkEnd w:id="102"/>
    </w:p>
    <w:p w14:paraId="77937270" w14:textId="77777777" w:rsidR="0011288E" w:rsidRPr="00B87BF7" w:rsidRDefault="0011288E" w:rsidP="0011288E">
      <w:pPr>
        <w:pStyle w:val="Title"/>
        <w:rPr>
          <w:sz w:val="22"/>
          <w:szCs w:val="22"/>
        </w:rPr>
      </w:pPr>
      <w:bookmarkStart w:id="103" w:name="_Toc4426314"/>
      <w:bookmarkStart w:id="104" w:name="_Toc31034162"/>
      <w:r w:rsidRPr="00B87BF7">
        <w:rPr>
          <w:sz w:val="22"/>
          <w:szCs w:val="22"/>
        </w:rPr>
        <w:t>INVITATION TO BID</w:t>
      </w:r>
      <w:bookmarkEnd w:id="103"/>
      <w:bookmarkEnd w:id="104"/>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1BEC6C14"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A55936">
              <w:rPr>
                <w:rFonts w:cs="Arial"/>
                <w:snapToGrid w:val="0"/>
                <w:sz w:val="18"/>
                <w:szCs w:val="18"/>
                <w:lang w:val="en-GB"/>
              </w:rPr>
            </w:r>
            <w:r w:rsidR="00A55936">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5" w:name="_Toc4426315"/>
      <w:bookmarkStart w:id="106" w:name="_Toc31034163"/>
      <w:r w:rsidRPr="00680D44">
        <w:rPr>
          <w:rFonts w:ascii="Arial Narrow" w:hAnsi="Arial Narrow"/>
          <w:snapToGrid w:val="0"/>
        </w:rPr>
        <w:t>PART B</w:t>
      </w:r>
      <w:bookmarkEnd w:id="105"/>
      <w:bookmarkEnd w:id="106"/>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NOT TO BE RE-TYPED) OR IN THE MANNER PRESCRIBED IN THE BID DOCUMENT.</w:t>
            </w:r>
          </w:p>
          <w:p w14:paraId="206A0AF7"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26"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IN BIDS WHERE CONSORTIA / JOINT VENTURES / SUB-CONTRACTORS ARE INVOLVED, EACH PARTY MUST SUBMIT A SEPARATE   TCS CERTIFICATE / PIN / CSD NUMBER.</w:t>
            </w:r>
          </w:p>
          <w:p w14:paraId="4107728A" w14:textId="6FF7A536"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Proof of authority must be submitted e.g.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 xml:space="preserve">r to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4305C1">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4305C1">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4305C1">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6C765580" w:rsidR="002A3A4F" w:rsidRPr="00451163" w:rsidRDefault="002A3A4F" w:rsidP="004305C1">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27">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4305C1">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 xml:space="preserve">rs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28"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4305C1">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tab/>
      </w:r>
    </w:p>
    <w:p w14:paraId="761FFA0C" w14:textId="77777777" w:rsidR="00536BC8" w:rsidRPr="00536BC8" w:rsidRDefault="00536BC8" w:rsidP="00536BC8">
      <w:pPr>
        <w:ind w:left="851" w:hanging="851"/>
        <w:rPr>
          <w:b/>
          <w:lang w:val="en-GB"/>
        </w:rPr>
      </w:pPr>
      <w:r w:rsidRPr="00536BC8">
        <w:rPr>
          <w:b/>
          <w:lang w:val="en-GB"/>
        </w:rPr>
        <w:t>SBD4</w:t>
      </w:r>
    </w:p>
    <w:p w14:paraId="43C8951F" w14:textId="77777777" w:rsidR="00536BC8" w:rsidRPr="00536BC8" w:rsidRDefault="00536BC8" w:rsidP="00536BC8">
      <w:pPr>
        <w:ind w:left="851" w:hanging="851"/>
        <w:rPr>
          <w:lang w:val="en-GB"/>
        </w:rPr>
      </w:pPr>
    </w:p>
    <w:p w14:paraId="010D9C5C" w14:textId="77777777" w:rsidR="00536BC8" w:rsidRPr="00536BC8" w:rsidRDefault="00536BC8" w:rsidP="00536BC8">
      <w:pPr>
        <w:tabs>
          <w:tab w:val="left" w:pos="7363"/>
          <w:tab w:val="center" w:pos="10530"/>
        </w:tabs>
        <w:rPr>
          <w:rFonts w:ascii="Arial Narrow" w:hAnsi="Arial Narrow"/>
          <w:b/>
          <w:lang w:val="en-GB"/>
        </w:rPr>
      </w:pPr>
    </w:p>
    <w:p w14:paraId="02341D96" w14:textId="77777777" w:rsidR="00536BC8" w:rsidRPr="00536BC8" w:rsidRDefault="00536BC8" w:rsidP="00536BC8">
      <w:pPr>
        <w:tabs>
          <w:tab w:val="left" w:pos="7363"/>
          <w:tab w:val="center" w:pos="10530"/>
        </w:tabs>
        <w:jc w:val="center"/>
        <w:rPr>
          <w:rFonts w:cs="Arial"/>
          <w:b/>
          <w:sz w:val="28"/>
          <w:lang w:val="en-GB"/>
        </w:rPr>
      </w:pPr>
      <w:r w:rsidRPr="00536BC8">
        <w:rPr>
          <w:rFonts w:cs="Arial"/>
          <w:b/>
          <w:sz w:val="28"/>
          <w:lang w:val="en-GB"/>
        </w:rPr>
        <w:t>BIDDER’S DISCLOSURE</w:t>
      </w:r>
    </w:p>
    <w:p w14:paraId="245FC4C2" w14:textId="77777777" w:rsidR="00536BC8" w:rsidRPr="00536BC8" w:rsidRDefault="00536BC8" w:rsidP="00536BC8">
      <w:pPr>
        <w:tabs>
          <w:tab w:val="left" w:pos="7363"/>
          <w:tab w:val="center" w:pos="10530"/>
        </w:tabs>
        <w:rPr>
          <w:rFonts w:cs="Arial"/>
          <w:lang w:val="en-GB"/>
        </w:rPr>
      </w:pPr>
    </w:p>
    <w:p w14:paraId="090C0D79" w14:textId="77777777" w:rsidR="00536BC8" w:rsidRPr="00536BC8" w:rsidRDefault="00536BC8" w:rsidP="00B6244B">
      <w:pPr>
        <w:keepNext w:val="0"/>
        <w:widowControl w:val="0"/>
        <w:numPr>
          <w:ilvl w:val="0"/>
          <w:numId w:val="76"/>
        </w:numPr>
        <w:rPr>
          <w:rFonts w:cs="Arial"/>
          <w:b/>
          <w:lang w:val="en-GB"/>
        </w:rPr>
      </w:pPr>
      <w:r w:rsidRPr="00536BC8">
        <w:rPr>
          <w:rFonts w:cs="Arial"/>
          <w:b/>
          <w:lang w:val="en-GB"/>
        </w:rPr>
        <w:t>PURPOSE OF THE FORM</w:t>
      </w:r>
    </w:p>
    <w:p w14:paraId="2E6D8E9F" w14:textId="77777777" w:rsidR="00536BC8" w:rsidRPr="00536BC8" w:rsidRDefault="00536BC8" w:rsidP="00536BC8">
      <w:pPr>
        <w:ind w:left="709"/>
        <w:rPr>
          <w:rFonts w:cs="Arial"/>
          <w:lang w:val="en-GB"/>
        </w:rPr>
      </w:pPr>
      <w:r w:rsidRPr="00536BC8">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0539AC" w14:textId="77777777" w:rsidR="00536BC8" w:rsidRPr="00536BC8" w:rsidRDefault="00536BC8" w:rsidP="00536BC8">
      <w:pPr>
        <w:ind w:left="709"/>
        <w:rPr>
          <w:rFonts w:cs="Arial"/>
          <w:lang w:val="en-GB"/>
        </w:rPr>
      </w:pPr>
    </w:p>
    <w:p w14:paraId="2F825DC1" w14:textId="77777777" w:rsidR="00536BC8" w:rsidRPr="00536BC8" w:rsidRDefault="00536BC8" w:rsidP="00536BC8">
      <w:pPr>
        <w:ind w:left="709"/>
        <w:rPr>
          <w:rFonts w:cs="Arial"/>
          <w:lang w:val="en-GB"/>
        </w:rPr>
      </w:pPr>
      <w:r w:rsidRPr="00536BC8">
        <w:rPr>
          <w:rFonts w:cs="Arial"/>
          <w:lang w:val="en-GB"/>
        </w:rPr>
        <w:t xml:space="preserve">Where a person/s are listed in the Register for Tender Defaulters and / or the List of Restricted Suppliers, that person will automatically be disqualified from the bid process. </w:t>
      </w:r>
    </w:p>
    <w:p w14:paraId="3753843D" w14:textId="77777777" w:rsidR="00536BC8" w:rsidRPr="00536BC8" w:rsidRDefault="00536BC8" w:rsidP="00536BC8">
      <w:pPr>
        <w:tabs>
          <w:tab w:val="left" w:pos="7363"/>
          <w:tab w:val="center" w:pos="10530"/>
        </w:tabs>
        <w:rPr>
          <w:rFonts w:cs="Arial"/>
          <w:lang w:val="en-GB"/>
        </w:rPr>
      </w:pPr>
    </w:p>
    <w:p w14:paraId="1A04EACF" w14:textId="77777777" w:rsidR="00536BC8" w:rsidRPr="00536BC8" w:rsidRDefault="00536BC8" w:rsidP="00536BC8">
      <w:pPr>
        <w:tabs>
          <w:tab w:val="left" w:pos="-1440"/>
          <w:tab w:val="left" w:pos="-720"/>
          <w:tab w:val="left" w:pos="1123"/>
          <w:tab w:val="left" w:pos="2246"/>
          <w:tab w:val="left" w:pos="7363"/>
        </w:tabs>
        <w:rPr>
          <w:rFonts w:cs="Arial"/>
          <w:lang w:val="en-GB"/>
        </w:rPr>
      </w:pPr>
    </w:p>
    <w:p w14:paraId="49B0C816" w14:textId="77777777" w:rsidR="00536BC8" w:rsidRPr="00536BC8" w:rsidRDefault="00536BC8" w:rsidP="00B6244B">
      <w:pPr>
        <w:keepNext w:val="0"/>
        <w:widowControl w:val="0"/>
        <w:numPr>
          <w:ilvl w:val="0"/>
          <w:numId w:val="76"/>
        </w:numPr>
        <w:tabs>
          <w:tab w:val="left" w:pos="-963"/>
          <w:tab w:val="left" w:pos="-720"/>
        </w:tabs>
        <w:rPr>
          <w:rFonts w:cs="Arial"/>
          <w:b/>
          <w:sz w:val="28"/>
          <w:szCs w:val="28"/>
          <w:lang w:val="en-GB"/>
        </w:rPr>
      </w:pPr>
      <w:r w:rsidRPr="00536BC8">
        <w:rPr>
          <w:rFonts w:cs="Arial"/>
          <w:b/>
          <w:sz w:val="28"/>
          <w:szCs w:val="28"/>
          <w:lang w:val="en-GB"/>
        </w:rPr>
        <w:t>Bidder’s declaration</w:t>
      </w:r>
    </w:p>
    <w:p w14:paraId="1DF8D95F"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 xml:space="preserve">2.1 </w:t>
      </w:r>
      <w:r w:rsidRPr="00536BC8">
        <w:rPr>
          <w:rFonts w:cs="Arial"/>
          <w:lang w:val="en-GB"/>
        </w:rPr>
        <w:tab/>
        <w:t>Is the bidder, or any of its directors / trustees / shareholders / members / partners or any person having a controlling interest</w:t>
      </w:r>
      <w:r w:rsidRPr="00536BC8">
        <w:rPr>
          <w:rFonts w:cs="Arial"/>
          <w:lang w:val="en-GB"/>
        </w:rPr>
        <w:footnoteReference w:id="2"/>
      </w:r>
      <w:r w:rsidRPr="00536BC8">
        <w:rPr>
          <w:rFonts w:cs="Arial"/>
          <w:lang w:val="en-GB"/>
        </w:rPr>
        <w:t xml:space="preserve"> in the enterprise, </w:t>
      </w:r>
    </w:p>
    <w:p w14:paraId="6EB7E222"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ab/>
        <w:t>employed by the state?</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YES/NO</w:t>
      </w:r>
      <w:r w:rsidRPr="00536BC8">
        <w:rPr>
          <w:rFonts w:cs="Arial"/>
          <w:lang w:val="en-GB"/>
        </w:rPr>
        <w:tab/>
      </w:r>
    </w:p>
    <w:p w14:paraId="1F6B1D47"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2.1.1</w:t>
      </w:r>
      <w:r w:rsidRPr="00536BC8">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536BC8" w:rsidRPr="00536BC8" w14:paraId="79D2D9C6" w14:textId="77777777" w:rsidTr="00DB0AD3">
        <w:trPr>
          <w:trHeight w:val="1341"/>
        </w:trPr>
        <w:tc>
          <w:tcPr>
            <w:tcW w:w="2378" w:type="dxa"/>
            <w:shd w:val="clear" w:color="auto" w:fill="auto"/>
          </w:tcPr>
          <w:p w14:paraId="6B4EE80F" w14:textId="77777777" w:rsidR="00536BC8" w:rsidRPr="00536BC8" w:rsidRDefault="00536BC8" w:rsidP="00536BC8">
            <w:pPr>
              <w:rPr>
                <w:rFonts w:cs="Arial"/>
                <w:b/>
                <w:sz w:val="22"/>
                <w:szCs w:val="22"/>
                <w:lang w:val="en-GB"/>
              </w:rPr>
            </w:pPr>
            <w:r w:rsidRPr="00536BC8">
              <w:rPr>
                <w:rFonts w:cs="Arial"/>
                <w:b/>
                <w:sz w:val="22"/>
                <w:szCs w:val="22"/>
                <w:lang w:val="en-GB"/>
              </w:rPr>
              <w:t>Full Name</w:t>
            </w:r>
          </w:p>
        </w:tc>
        <w:tc>
          <w:tcPr>
            <w:tcW w:w="2410" w:type="dxa"/>
            <w:shd w:val="clear" w:color="auto" w:fill="auto"/>
          </w:tcPr>
          <w:p w14:paraId="4D297B4A" w14:textId="77777777" w:rsidR="00536BC8" w:rsidRPr="00536BC8" w:rsidRDefault="00536BC8" w:rsidP="00536BC8">
            <w:pPr>
              <w:rPr>
                <w:rFonts w:cs="Arial"/>
                <w:b/>
                <w:sz w:val="22"/>
                <w:szCs w:val="22"/>
                <w:lang w:val="en-GB"/>
              </w:rPr>
            </w:pPr>
            <w:r w:rsidRPr="00536BC8">
              <w:rPr>
                <w:rFonts w:cs="Arial"/>
                <w:b/>
                <w:sz w:val="22"/>
                <w:szCs w:val="22"/>
                <w:lang w:val="en-GB"/>
              </w:rPr>
              <w:t>Identity Number</w:t>
            </w:r>
          </w:p>
        </w:tc>
        <w:tc>
          <w:tcPr>
            <w:tcW w:w="2610" w:type="dxa"/>
          </w:tcPr>
          <w:p w14:paraId="4B6B98D4" w14:textId="77777777" w:rsidR="00536BC8" w:rsidRPr="00536BC8" w:rsidRDefault="00536BC8" w:rsidP="00536BC8">
            <w:pPr>
              <w:rPr>
                <w:rFonts w:cs="Arial"/>
                <w:b/>
                <w:sz w:val="22"/>
                <w:szCs w:val="22"/>
                <w:lang w:val="en-GB"/>
              </w:rPr>
            </w:pPr>
            <w:r w:rsidRPr="00536BC8">
              <w:rPr>
                <w:rFonts w:cs="Arial"/>
                <w:b/>
                <w:sz w:val="22"/>
                <w:szCs w:val="22"/>
                <w:lang w:val="en-GB"/>
              </w:rPr>
              <w:t>Name of State institution</w:t>
            </w:r>
          </w:p>
        </w:tc>
      </w:tr>
      <w:tr w:rsidR="00536BC8" w:rsidRPr="00536BC8" w14:paraId="2B8F0DC6" w14:textId="77777777" w:rsidTr="00DB0AD3">
        <w:trPr>
          <w:trHeight w:val="270"/>
        </w:trPr>
        <w:tc>
          <w:tcPr>
            <w:tcW w:w="2378" w:type="dxa"/>
            <w:shd w:val="clear" w:color="auto" w:fill="auto"/>
          </w:tcPr>
          <w:p w14:paraId="28F97C30" w14:textId="77777777" w:rsidR="00536BC8" w:rsidRPr="00536BC8" w:rsidRDefault="00536BC8" w:rsidP="00536BC8">
            <w:pPr>
              <w:rPr>
                <w:rFonts w:cs="Arial"/>
                <w:lang w:val="en-GB"/>
              </w:rPr>
            </w:pPr>
          </w:p>
        </w:tc>
        <w:tc>
          <w:tcPr>
            <w:tcW w:w="2410" w:type="dxa"/>
            <w:shd w:val="clear" w:color="auto" w:fill="auto"/>
          </w:tcPr>
          <w:p w14:paraId="061E0FA3" w14:textId="77777777" w:rsidR="00536BC8" w:rsidRPr="00536BC8" w:rsidRDefault="00536BC8" w:rsidP="00536BC8">
            <w:pPr>
              <w:rPr>
                <w:rFonts w:cs="Arial"/>
                <w:lang w:val="en-GB"/>
              </w:rPr>
            </w:pPr>
          </w:p>
        </w:tc>
        <w:tc>
          <w:tcPr>
            <w:tcW w:w="2610" w:type="dxa"/>
          </w:tcPr>
          <w:p w14:paraId="4A4A9DA8" w14:textId="77777777" w:rsidR="00536BC8" w:rsidRPr="00536BC8" w:rsidRDefault="00536BC8" w:rsidP="00536BC8">
            <w:pPr>
              <w:rPr>
                <w:rFonts w:cs="Arial"/>
                <w:lang w:val="en-GB"/>
              </w:rPr>
            </w:pPr>
          </w:p>
        </w:tc>
      </w:tr>
      <w:tr w:rsidR="00536BC8" w:rsidRPr="00536BC8" w14:paraId="594B6E6C" w14:textId="77777777" w:rsidTr="00DB0AD3">
        <w:trPr>
          <w:trHeight w:val="256"/>
        </w:trPr>
        <w:tc>
          <w:tcPr>
            <w:tcW w:w="2378" w:type="dxa"/>
            <w:shd w:val="clear" w:color="auto" w:fill="auto"/>
          </w:tcPr>
          <w:p w14:paraId="2A10334E" w14:textId="77777777" w:rsidR="00536BC8" w:rsidRPr="00536BC8" w:rsidRDefault="00536BC8" w:rsidP="00536BC8">
            <w:pPr>
              <w:rPr>
                <w:rFonts w:cs="Arial"/>
                <w:lang w:val="en-GB"/>
              </w:rPr>
            </w:pPr>
          </w:p>
        </w:tc>
        <w:tc>
          <w:tcPr>
            <w:tcW w:w="2410" w:type="dxa"/>
            <w:shd w:val="clear" w:color="auto" w:fill="auto"/>
          </w:tcPr>
          <w:p w14:paraId="4A8D1106" w14:textId="77777777" w:rsidR="00536BC8" w:rsidRPr="00536BC8" w:rsidRDefault="00536BC8" w:rsidP="00536BC8">
            <w:pPr>
              <w:rPr>
                <w:rFonts w:cs="Arial"/>
                <w:lang w:val="en-GB"/>
              </w:rPr>
            </w:pPr>
          </w:p>
        </w:tc>
        <w:tc>
          <w:tcPr>
            <w:tcW w:w="2610" w:type="dxa"/>
          </w:tcPr>
          <w:p w14:paraId="20D2FD48" w14:textId="77777777" w:rsidR="00536BC8" w:rsidRPr="00536BC8" w:rsidRDefault="00536BC8" w:rsidP="00536BC8">
            <w:pPr>
              <w:rPr>
                <w:rFonts w:cs="Arial"/>
                <w:lang w:val="en-GB"/>
              </w:rPr>
            </w:pPr>
          </w:p>
        </w:tc>
      </w:tr>
      <w:tr w:rsidR="00536BC8" w:rsidRPr="00536BC8" w14:paraId="63C5C554" w14:textId="77777777" w:rsidTr="00DB0AD3">
        <w:trPr>
          <w:trHeight w:val="270"/>
        </w:trPr>
        <w:tc>
          <w:tcPr>
            <w:tcW w:w="2378" w:type="dxa"/>
            <w:shd w:val="clear" w:color="auto" w:fill="auto"/>
          </w:tcPr>
          <w:p w14:paraId="3DD81913" w14:textId="77777777" w:rsidR="00536BC8" w:rsidRPr="00536BC8" w:rsidRDefault="00536BC8" w:rsidP="00536BC8">
            <w:pPr>
              <w:rPr>
                <w:rFonts w:cs="Arial"/>
                <w:lang w:val="en-GB"/>
              </w:rPr>
            </w:pPr>
          </w:p>
        </w:tc>
        <w:tc>
          <w:tcPr>
            <w:tcW w:w="2410" w:type="dxa"/>
            <w:shd w:val="clear" w:color="auto" w:fill="auto"/>
          </w:tcPr>
          <w:p w14:paraId="2646C0B3" w14:textId="77777777" w:rsidR="00536BC8" w:rsidRPr="00536BC8" w:rsidRDefault="00536BC8" w:rsidP="00536BC8">
            <w:pPr>
              <w:rPr>
                <w:rFonts w:cs="Arial"/>
                <w:lang w:val="en-GB"/>
              </w:rPr>
            </w:pPr>
          </w:p>
        </w:tc>
        <w:tc>
          <w:tcPr>
            <w:tcW w:w="2610" w:type="dxa"/>
          </w:tcPr>
          <w:p w14:paraId="035B61DB" w14:textId="77777777" w:rsidR="00536BC8" w:rsidRPr="00536BC8" w:rsidRDefault="00536BC8" w:rsidP="00536BC8">
            <w:pPr>
              <w:rPr>
                <w:rFonts w:cs="Arial"/>
                <w:lang w:val="en-GB"/>
              </w:rPr>
            </w:pPr>
          </w:p>
        </w:tc>
      </w:tr>
      <w:tr w:rsidR="00536BC8" w:rsidRPr="00536BC8" w14:paraId="671E5B47" w14:textId="77777777" w:rsidTr="00DB0AD3">
        <w:trPr>
          <w:trHeight w:val="270"/>
        </w:trPr>
        <w:tc>
          <w:tcPr>
            <w:tcW w:w="2378" w:type="dxa"/>
            <w:shd w:val="clear" w:color="auto" w:fill="auto"/>
          </w:tcPr>
          <w:p w14:paraId="35301F41" w14:textId="77777777" w:rsidR="00536BC8" w:rsidRPr="00536BC8" w:rsidRDefault="00536BC8" w:rsidP="00536BC8">
            <w:pPr>
              <w:rPr>
                <w:rFonts w:cs="Arial"/>
                <w:lang w:val="en-GB"/>
              </w:rPr>
            </w:pPr>
          </w:p>
        </w:tc>
        <w:tc>
          <w:tcPr>
            <w:tcW w:w="2410" w:type="dxa"/>
            <w:shd w:val="clear" w:color="auto" w:fill="auto"/>
          </w:tcPr>
          <w:p w14:paraId="122BBE22" w14:textId="77777777" w:rsidR="00536BC8" w:rsidRPr="00536BC8" w:rsidRDefault="00536BC8" w:rsidP="00536BC8">
            <w:pPr>
              <w:rPr>
                <w:rFonts w:cs="Arial"/>
                <w:lang w:val="en-GB"/>
              </w:rPr>
            </w:pPr>
          </w:p>
        </w:tc>
        <w:tc>
          <w:tcPr>
            <w:tcW w:w="2610" w:type="dxa"/>
          </w:tcPr>
          <w:p w14:paraId="3329D6B3" w14:textId="77777777" w:rsidR="00536BC8" w:rsidRPr="00536BC8" w:rsidRDefault="00536BC8" w:rsidP="00536BC8">
            <w:pPr>
              <w:rPr>
                <w:rFonts w:cs="Arial"/>
                <w:lang w:val="en-GB"/>
              </w:rPr>
            </w:pPr>
          </w:p>
        </w:tc>
      </w:tr>
      <w:tr w:rsidR="00536BC8" w:rsidRPr="00536BC8" w14:paraId="4539E330" w14:textId="77777777" w:rsidTr="00DB0AD3">
        <w:trPr>
          <w:trHeight w:val="256"/>
        </w:trPr>
        <w:tc>
          <w:tcPr>
            <w:tcW w:w="2378" w:type="dxa"/>
            <w:shd w:val="clear" w:color="auto" w:fill="auto"/>
          </w:tcPr>
          <w:p w14:paraId="12A0B339" w14:textId="77777777" w:rsidR="00536BC8" w:rsidRPr="00536BC8" w:rsidRDefault="00536BC8" w:rsidP="00536BC8">
            <w:pPr>
              <w:rPr>
                <w:rFonts w:cs="Arial"/>
                <w:lang w:val="en-GB"/>
              </w:rPr>
            </w:pPr>
          </w:p>
        </w:tc>
        <w:tc>
          <w:tcPr>
            <w:tcW w:w="2410" w:type="dxa"/>
            <w:shd w:val="clear" w:color="auto" w:fill="auto"/>
          </w:tcPr>
          <w:p w14:paraId="3A0851EC" w14:textId="77777777" w:rsidR="00536BC8" w:rsidRPr="00536BC8" w:rsidRDefault="00536BC8" w:rsidP="00536BC8">
            <w:pPr>
              <w:rPr>
                <w:rFonts w:cs="Arial"/>
                <w:lang w:val="en-GB"/>
              </w:rPr>
            </w:pPr>
          </w:p>
        </w:tc>
        <w:tc>
          <w:tcPr>
            <w:tcW w:w="2610" w:type="dxa"/>
          </w:tcPr>
          <w:p w14:paraId="6C3B97C2" w14:textId="77777777" w:rsidR="00536BC8" w:rsidRPr="00536BC8" w:rsidRDefault="00536BC8" w:rsidP="00536BC8">
            <w:pPr>
              <w:rPr>
                <w:rFonts w:cs="Arial"/>
                <w:lang w:val="en-GB"/>
              </w:rPr>
            </w:pPr>
          </w:p>
        </w:tc>
      </w:tr>
      <w:tr w:rsidR="00536BC8" w:rsidRPr="00536BC8" w14:paraId="3356E44C" w14:textId="77777777" w:rsidTr="00DB0AD3">
        <w:trPr>
          <w:trHeight w:val="270"/>
        </w:trPr>
        <w:tc>
          <w:tcPr>
            <w:tcW w:w="2378" w:type="dxa"/>
            <w:shd w:val="clear" w:color="auto" w:fill="auto"/>
          </w:tcPr>
          <w:p w14:paraId="58CD9010" w14:textId="77777777" w:rsidR="00536BC8" w:rsidRPr="00536BC8" w:rsidRDefault="00536BC8" w:rsidP="00536BC8">
            <w:pPr>
              <w:rPr>
                <w:rFonts w:cs="Arial"/>
                <w:lang w:val="en-GB"/>
              </w:rPr>
            </w:pPr>
          </w:p>
        </w:tc>
        <w:tc>
          <w:tcPr>
            <w:tcW w:w="2410" w:type="dxa"/>
            <w:shd w:val="clear" w:color="auto" w:fill="auto"/>
          </w:tcPr>
          <w:p w14:paraId="611C97AB" w14:textId="77777777" w:rsidR="00536BC8" w:rsidRPr="00536BC8" w:rsidRDefault="00536BC8" w:rsidP="00536BC8">
            <w:pPr>
              <w:rPr>
                <w:rFonts w:cs="Arial"/>
                <w:lang w:val="en-GB"/>
              </w:rPr>
            </w:pPr>
          </w:p>
        </w:tc>
        <w:tc>
          <w:tcPr>
            <w:tcW w:w="2610" w:type="dxa"/>
          </w:tcPr>
          <w:p w14:paraId="20F35D81" w14:textId="77777777" w:rsidR="00536BC8" w:rsidRPr="00536BC8" w:rsidRDefault="00536BC8" w:rsidP="00536BC8">
            <w:pPr>
              <w:rPr>
                <w:rFonts w:cs="Arial"/>
                <w:lang w:val="en-GB"/>
              </w:rPr>
            </w:pPr>
          </w:p>
        </w:tc>
      </w:tr>
      <w:tr w:rsidR="00536BC8" w:rsidRPr="00536BC8" w14:paraId="03C41016" w14:textId="77777777" w:rsidTr="00DB0AD3">
        <w:trPr>
          <w:trHeight w:val="256"/>
        </w:trPr>
        <w:tc>
          <w:tcPr>
            <w:tcW w:w="2378" w:type="dxa"/>
            <w:shd w:val="clear" w:color="auto" w:fill="auto"/>
          </w:tcPr>
          <w:p w14:paraId="2781078F" w14:textId="77777777" w:rsidR="00536BC8" w:rsidRPr="00536BC8" w:rsidRDefault="00536BC8" w:rsidP="00536BC8">
            <w:pPr>
              <w:rPr>
                <w:rFonts w:cs="Arial"/>
                <w:lang w:val="en-GB"/>
              </w:rPr>
            </w:pPr>
          </w:p>
        </w:tc>
        <w:tc>
          <w:tcPr>
            <w:tcW w:w="2410" w:type="dxa"/>
            <w:shd w:val="clear" w:color="auto" w:fill="auto"/>
          </w:tcPr>
          <w:p w14:paraId="1C0BCB86" w14:textId="77777777" w:rsidR="00536BC8" w:rsidRPr="00536BC8" w:rsidRDefault="00536BC8" w:rsidP="00536BC8">
            <w:pPr>
              <w:rPr>
                <w:rFonts w:cs="Arial"/>
                <w:lang w:val="en-GB"/>
              </w:rPr>
            </w:pPr>
          </w:p>
        </w:tc>
        <w:tc>
          <w:tcPr>
            <w:tcW w:w="2610" w:type="dxa"/>
          </w:tcPr>
          <w:p w14:paraId="0B8B8D9A" w14:textId="77777777" w:rsidR="00536BC8" w:rsidRPr="00536BC8" w:rsidRDefault="00536BC8" w:rsidP="00536BC8">
            <w:pPr>
              <w:rPr>
                <w:rFonts w:cs="Arial"/>
                <w:lang w:val="en-GB"/>
              </w:rPr>
            </w:pPr>
          </w:p>
        </w:tc>
      </w:tr>
      <w:tr w:rsidR="00536BC8" w:rsidRPr="00536BC8" w14:paraId="5C53EF10" w14:textId="77777777" w:rsidTr="00DB0AD3">
        <w:trPr>
          <w:trHeight w:val="270"/>
        </w:trPr>
        <w:tc>
          <w:tcPr>
            <w:tcW w:w="2378" w:type="dxa"/>
            <w:shd w:val="clear" w:color="auto" w:fill="auto"/>
          </w:tcPr>
          <w:p w14:paraId="13A9C5E1" w14:textId="77777777" w:rsidR="00536BC8" w:rsidRPr="00536BC8" w:rsidRDefault="00536BC8" w:rsidP="00536BC8">
            <w:pPr>
              <w:rPr>
                <w:rFonts w:cs="Arial"/>
                <w:lang w:val="en-GB"/>
              </w:rPr>
            </w:pPr>
          </w:p>
        </w:tc>
        <w:tc>
          <w:tcPr>
            <w:tcW w:w="2410" w:type="dxa"/>
            <w:shd w:val="clear" w:color="auto" w:fill="auto"/>
          </w:tcPr>
          <w:p w14:paraId="731910D1" w14:textId="77777777" w:rsidR="00536BC8" w:rsidRPr="00536BC8" w:rsidRDefault="00536BC8" w:rsidP="00536BC8">
            <w:pPr>
              <w:rPr>
                <w:rFonts w:cs="Arial"/>
                <w:lang w:val="en-GB"/>
              </w:rPr>
            </w:pPr>
          </w:p>
        </w:tc>
        <w:tc>
          <w:tcPr>
            <w:tcW w:w="2610" w:type="dxa"/>
          </w:tcPr>
          <w:p w14:paraId="23A71817" w14:textId="77777777" w:rsidR="00536BC8" w:rsidRPr="00536BC8" w:rsidRDefault="00536BC8" w:rsidP="00536BC8">
            <w:pPr>
              <w:rPr>
                <w:rFonts w:cs="Arial"/>
                <w:lang w:val="en-GB"/>
              </w:rPr>
            </w:pPr>
          </w:p>
        </w:tc>
      </w:tr>
      <w:tr w:rsidR="00536BC8" w:rsidRPr="00536BC8" w14:paraId="50AE9B9C" w14:textId="77777777" w:rsidTr="00DB0AD3">
        <w:trPr>
          <w:trHeight w:val="256"/>
        </w:trPr>
        <w:tc>
          <w:tcPr>
            <w:tcW w:w="2378" w:type="dxa"/>
            <w:shd w:val="clear" w:color="auto" w:fill="auto"/>
          </w:tcPr>
          <w:p w14:paraId="1B07284F" w14:textId="77777777" w:rsidR="00536BC8" w:rsidRPr="00536BC8" w:rsidRDefault="00536BC8" w:rsidP="00536BC8">
            <w:pPr>
              <w:rPr>
                <w:rFonts w:cs="Arial"/>
                <w:lang w:val="en-GB"/>
              </w:rPr>
            </w:pPr>
          </w:p>
        </w:tc>
        <w:tc>
          <w:tcPr>
            <w:tcW w:w="2410" w:type="dxa"/>
            <w:shd w:val="clear" w:color="auto" w:fill="auto"/>
          </w:tcPr>
          <w:p w14:paraId="7CA21CF6" w14:textId="77777777" w:rsidR="00536BC8" w:rsidRPr="00536BC8" w:rsidRDefault="00536BC8" w:rsidP="00536BC8">
            <w:pPr>
              <w:rPr>
                <w:rFonts w:cs="Arial"/>
                <w:lang w:val="en-GB"/>
              </w:rPr>
            </w:pPr>
          </w:p>
        </w:tc>
        <w:tc>
          <w:tcPr>
            <w:tcW w:w="2610" w:type="dxa"/>
          </w:tcPr>
          <w:p w14:paraId="723E0765" w14:textId="77777777" w:rsidR="00536BC8" w:rsidRPr="00536BC8" w:rsidRDefault="00536BC8" w:rsidP="00536BC8">
            <w:pPr>
              <w:rPr>
                <w:rFonts w:cs="Arial"/>
                <w:lang w:val="en-GB"/>
              </w:rPr>
            </w:pPr>
          </w:p>
        </w:tc>
      </w:tr>
    </w:tbl>
    <w:p w14:paraId="55949B7E" w14:textId="77777777" w:rsidR="00536BC8" w:rsidRPr="00536BC8" w:rsidRDefault="00536BC8" w:rsidP="00536BC8">
      <w:pPr>
        <w:tabs>
          <w:tab w:val="left" w:pos="-963"/>
          <w:tab w:val="left" w:pos="-720"/>
          <w:tab w:val="left" w:pos="142"/>
          <w:tab w:val="left" w:pos="1215"/>
          <w:tab w:val="left" w:pos="2250"/>
          <w:tab w:val="left" w:pos="7363"/>
        </w:tabs>
        <w:ind w:left="142" w:hanging="142"/>
        <w:rPr>
          <w:rFonts w:cs="Arial"/>
          <w:lang w:val="en-GB"/>
        </w:rPr>
      </w:pPr>
      <w:r w:rsidRPr="00536BC8">
        <w:rPr>
          <w:rFonts w:cs="Arial"/>
          <w:lang w:val="en-GB"/>
        </w:rPr>
        <w:tab/>
      </w:r>
    </w:p>
    <w:p w14:paraId="411E1939"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ABA817D"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200673D3"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2963035"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6C430D4"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F920B1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0C0FFB2"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71E374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D3BF3B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00027C0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A5D7880"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EE4C3C7"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937AC0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7CFFA7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0C954BF"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6C4D3DE" w14:textId="765807EF" w:rsidR="00536BC8" w:rsidRPr="00536BC8" w:rsidRDefault="00536BC8" w:rsidP="007467AF">
      <w:pPr>
        <w:tabs>
          <w:tab w:val="left" w:pos="-963"/>
          <w:tab w:val="left" w:pos="-720"/>
        </w:tabs>
        <w:ind w:left="720" w:hanging="720"/>
        <w:rPr>
          <w:rFonts w:cs="Arial"/>
          <w:lang w:val="en-GB"/>
        </w:rPr>
      </w:pPr>
      <w:r w:rsidRPr="00536BC8">
        <w:rPr>
          <w:rFonts w:cs="Arial"/>
          <w:lang w:val="en-GB"/>
        </w:rPr>
        <w:t>2.2</w:t>
      </w:r>
      <w:r w:rsidRPr="00536BC8">
        <w:rPr>
          <w:rFonts w:cs="Arial"/>
          <w:lang w:val="en-GB"/>
        </w:rPr>
        <w:tab/>
        <w:t>Do you, or any person connected with the bidder, have a relationship with any person who is employed by the procuring institution?</w:t>
      </w:r>
      <w:r w:rsidRPr="00536BC8">
        <w:rPr>
          <w:rFonts w:cs="Arial"/>
          <w:b/>
          <w:lang w:val="en-GB"/>
        </w:rPr>
        <w:t xml:space="preserve"> YES/NO</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 xml:space="preserve">                                          </w:t>
      </w:r>
    </w:p>
    <w:p w14:paraId="1800B322" w14:textId="77777777" w:rsidR="00536BC8" w:rsidRPr="00536BC8" w:rsidRDefault="00536BC8" w:rsidP="00536BC8">
      <w:pPr>
        <w:tabs>
          <w:tab w:val="left" w:pos="-963"/>
          <w:tab w:val="left" w:pos="-720"/>
          <w:tab w:val="left" w:pos="990"/>
          <w:tab w:val="left" w:pos="1215"/>
          <w:tab w:val="left" w:pos="2250"/>
          <w:tab w:val="left" w:pos="7363"/>
        </w:tabs>
        <w:ind w:left="900" w:hanging="900"/>
        <w:rPr>
          <w:rFonts w:cs="Arial"/>
          <w:lang w:val="en-GB"/>
        </w:rPr>
      </w:pPr>
      <w:r w:rsidRPr="00536BC8">
        <w:rPr>
          <w:rFonts w:cs="Arial"/>
          <w:lang w:val="en-GB"/>
        </w:rPr>
        <w:t>2.2.1     If so, furnish particulars:</w:t>
      </w:r>
    </w:p>
    <w:p w14:paraId="6DE4DDC4" w14:textId="77777777" w:rsidR="00536BC8" w:rsidRPr="00536BC8" w:rsidRDefault="00536BC8" w:rsidP="00536BC8">
      <w:pPr>
        <w:ind w:left="1800" w:hanging="1080"/>
        <w:rPr>
          <w:rFonts w:cs="Arial"/>
          <w:lang w:val="en-GB"/>
        </w:rPr>
      </w:pPr>
      <w:r w:rsidRPr="00536BC8">
        <w:rPr>
          <w:rFonts w:cs="Arial"/>
          <w:lang w:val="en-GB"/>
        </w:rPr>
        <w:t>……………………………………………………………………………………</w:t>
      </w:r>
    </w:p>
    <w:p w14:paraId="001C8DCF" w14:textId="77777777" w:rsidR="00536BC8" w:rsidRPr="00536BC8" w:rsidRDefault="00536BC8" w:rsidP="00536BC8">
      <w:pPr>
        <w:ind w:left="1800" w:hanging="1080"/>
        <w:rPr>
          <w:rFonts w:cs="Arial"/>
          <w:lang w:val="en-GB"/>
        </w:rPr>
      </w:pPr>
      <w:r w:rsidRPr="00536BC8">
        <w:rPr>
          <w:rFonts w:cs="Arial"/>
          <w:lang w:val="en-GB"/>
        </w:rPr>
        <w:t>……………………………………………………………………………………</w:t>
      </w:r>
    </w:p>
    <w:p w14:paraId="6278FD5D" w14:textId="77777777" w:rsidR="00536BC8" w:rsidRPr="00536BC8" w:rsidRDefault="00536BC8" w:rsidP="00536BC8">
      <w:pPr>
        <w:ind w:left="810"/>
        <w:rPr>
          <w:rFonts w:cs="Arial"/>
        </w:rPr>
      </w:pPr>
    </w:p>
    <w:p w14:paraId="569CB758" w14:textId="77777777" w:rsidR="00536BC8" w:rsidRPr="00536BC8" w:rsidRDefault="00536BC8" w:rsidP="00536BC8">
      <w:pPr>
        <w:rPr>
          <w:rFonts w:cs="Arial"/>
        </w:rPr>
      </w:pPr>
    </w:p>
    <w:p w14:paraId="55329C09" w14:textId="77777777" w:rsidR="00536BC8" w:rsidRPr="00536BC8" w:rsidRDefault="00536BC8" w:rsidP="00536BC8">
      <w:pPr>
        <w:ind w:left="720" w:hanging="720"/>
        <w:rPr>
          <w:rFonts w:cs="Arial"/>
        </w:rPr>
      </w:pPr>
      <w:r w:rsidRPr="00536BC8">
        <w:rPr>
          <w:rFonts w:cs="Arial"/>
        </w:rPr>
        <w:t xml:space="preserve">2.3 </w:t>
      </w:r>
      <w:r w:rsidRPr="00536BC8">
        <w:rPr>
          <w:rFonts w:cs="Arial"/>
        </w:rPr>
        <w:tab/>
        <w:t>Does the bidder or any of its directors / trustees / shareholders / members / partners or any person having a controlling interest in the enterprise have any interest in any other related enterprise whether or not they are bidding for this contract?</w:t>
      </w:r>
      <w:r w:rsidRPr="00536BC8">
        <w:rPr>
          <w:rFonts w:cs="Arial"/>
        </w:rPr>
        <w:tab/>
      </w:r>
      <w:r w:rsidRPr="00536BC8">
        <w:rPr>
          <w:rFonts w:cs="Arial"/>
        </w:rPr>
        <w:tab/>
      </w:r>
      <w:r w:rsidRPr="00536BC8">
        <w:rPr>
          <w:rFonts w:cs="Arial"/>
        </w:rPr>
        <w:tab/>
      </w:r>
      <w:r w:rsidRPr="00536BC8">
        <w:rPr>
          <w:rFonts w:cs="Arial"/>
        </w:rPr>
        <w:tab/>
      </w:r>
      <w:r w:rsidRPr="00536BC8">
        <w:rPr>
          <w:rFonts w:cs="Arial"/>
          <w:b/>
          <w:lang w:val="en-GB"/>
        </w:rPr>
        <w:t>YES/NO</w:t>
      </w:r>
    </w:p>
    <w:p w14:paraId="1198E2C8" w14:textId="77777777" w:rsidR="00536BC8" w:rsidRPr="00536BC8" w:rsidRDefault="00536BC8" w:rsidP="00536BC8">
      <w:pPr>
        <w:rPr>
          <w:rFonts w:cs="Arial"/>
        </w:rPr>
      </w:pPr>
    </w:p>
    <w:p w14:paraId="3140E082" w14:textId="77777777" w:rsidR="00536BC8" w:rsidRPr="00536BC8" w:rsidRDefault="00536BC8" w:rsidP="00B6244B">
      <w:pPr>
        <w:keepNext w:val="0"/>
        <w:widowControl w:val="0"/>
        <w:numPr>
          <w:ilvl w:val="2"/>
          <w:numId w:val="77"/>
        </w:numPr>
        <w:rPr>
          <w:rFonts w:cs="Arial"/>
        </w:rPr>
      </w:pPr>
      <w:r w:rsidRPr="00536BC8">
        <w:rPr>
          <w:rFonts w:cs="Arial"/>
        </w:rPr>
        <w:t>If so, furnish particulars:</w:t>
      </w:r>
    </w:p>
    <w:p w14:paraId="20F1AA81" w14:textId="77777777" w:rsidR="00536BC8" w:rsidRPr="00536BC8" w:rsidRDefault="00536BC8" w:rsidP="00536BC8">
      <w:pPr>
        <w:ind w:left="720"/>
        <w:rPr>
          <w:rFonts w:cs="Arial"/>
        </w:rPr>
      </w:pPr>
      <w:r w:rsidRPr="00536BC8">
        <w:rPr>
          <w:rFonts w:cs="Arial"/>
        </w:rPr>
        <w:t>…………………………………………………………………………….</w:t>
      </w:r>
    </w:p>
    <w:p w14:paraId="7226D114" w14:textId="77777777" w:rsidR="00536BC8" w:rsidRPr="00536BC8" w:rsidRDefault="00536BC8" w:rsidP="00536BC8">
      <w:pPr>
        <w:ind w:left="720"/>
        <w:rPr>
          <w:rFonts w:cs="Arial"/>
        </w:rPr>
      </w:pPr>
      <w:r w:rsidRPr="00536BC8">
        <w:rPr>
          <w:rFonts w:cs="Arial"/>
        </w:rPr>
        <w:t>…………………………………………………………………………….</w:t>
      </w:r>
    </w:p>
    <w:p w14:paraId="562FF1A3" w14:textId="77777777" w:rsidR="00536BC8" w:rsidRPr="00536BC8" w:rsidRDefault="00536BC8" w:rsidP="00536BC8">
      <w:pPr>
        <w:rPr>
          <w:rFonts w:cs="Arial"/>
        </w:rPr>
      </w:pPr>
    </w:p>
    <w:p w14:paraId="0855E059" w14:textId="77777777" w:rsidR="00536BC8" w:rsidRPr="00536BC8" w:rsidRDefault="00536BC8" w:rsidP="00B6244B">
      <w:pPr>
        <w:keepNext w:val="0"/>
        <w:widowControl w:val="0"/>
        <w:numPr>
          <w:ilvl w:val="0"/>
          <w:numId w:val="77"/>
        </w:numPr>
        <w:rPr>
          <w:rFonts w:cs="Arial"/>
          <w:b/>
        </w:rPr>
      </w:pPr>
      <w:r w:rsidRPr="00536BC8">
        <w:rPr>
          <w:rFonts w:cs="Arial"/>
          <w:b/>
        </w:rPr>
        <w:t>DECLARATION</w:t>
      </w:r>
    </w:p>
    <w:p w14:paraId="618C598C" w14:textId="77777777" w:rsidR="00536BC8" w:rsidRPr="00536BC8" w:rsidRDefault="00536BC8" w:rsidP="00536BC8">
      <w:pPr>
        <w:ind w:left="360"/>
        <w:rPr>
          <w:rFonts w:cs="Arial"/>
          <w:b/>
        </w:rPr>
      </w:pPr>
    </w:p>
    <w:p w14:paraId="605437EF" w14:textId="77777777" w:rsidR="00536BC8" w:rsidRPr="00536BC8" w:rsidRDefault="00536BC8" w:rsidP="00536BC8">
      <w:pPr>
        <w:ind w:left="720"/>
        <w:rPr>
          <w:rFonts w:cs="Arial"/>
        </w:rPr>
      </w:pPr>
      <w:r w:rsidRPr="00536BC8">
        <w:rPr>
          <w:rFonts w:cs="Arial"/>
        </w:rPr>
        <w:t>I, the undersigned, (name)……………………………………………………………………. in submitting the accompanying bid, do hereby make the following statements that I certify to be true and complete in every respect:</w:t>
      </w:r>
    </w:p>
    <w:p w14:paraId="19F2B121" w14:textId="77777777" w:rsidR="00536BC8" w:rsidRPr="00536BC8" w:rsidRDefault="00536BC8" w:rsidP="00536BC8">
      <w:pPr>
        <w:ind w:left="720"/>
        <w:rPr>
          <w:rFonts w:cs="Arial"/>
        </w:rPr>
      </w:pPr>
    </w:p>
    <w:p w14:paraId="0E8208A5" w14:textId="77777777" w:rsidR="00536BC8" w:rsidRPr="00536BC8" w:rsidRDefault="00536BC8" w:rsidP="00536BC8">
      <w:pPr>
        <w:ind w:left="720" w:hanging="720"/>
        <w:rPr>
          <w:rFonts w:cs="Arial"/>
        </w:rPr>
      </w:pPr>
      <w:r w:rsidRPr="00536BC8">
        <w:rPr>
          <w:rFonts w:cs="Arial"/>
        </w:rPr>
        <w:t xml:space="preserve">3.1 </w:t>
      </w:r>
      <w:r w:rsidRPr="00536BC8">
        <w:rPr>
          <w:rFonts w:cs="Arial"/>
        </w:rPr>
        <w:tab/>
        <w:t>I have read and I understand the contents of this disclosure;</w:t>
      </w:r>
    </w:p>
    <w:p w14:paraId="2D926AA0" w14:textId="77777777" w:rsidR="00536BC8" w:rsidRPr="00536BC8" w:rsidRDefault="00536BC8" w:rsidP="00536BC8">
      <w:pPr>
        <w:ind w:left="720" w:hanging="720"/>
        <w:rPr>
          <w:rFonts w:cs="Arial"/>
        </w:rPr>
      </w:pPr>
      <w:r w:rsidRPr="00536BC8">
        <w:rPr>
          <w:rFonts w:cs="Arial"/>
        </w:rPr>
        <w:t>3.2</w:t>
      </w:r>
      <w:r w:rsidRPr="00536BC8">
        <w:rPr>
          <w:rFonts w:cs="Arial"/>
        </w:rPr>
        <w:tab/>
        <w:t>I understand that the accompanying bid will be disqualified if this disclosure is found not to be true and complete in every respect;</w:t>
      </w:r>
    </w:p>
    <w:p w14:paraId="651136F1" w14:textId="77777777" w:rsidR="00536BC8" w:rsidRPr="00536BC8" w:rsidRDefault="00536BC8" w:rsidP="00536BC8">
      <w:pPr>
        <w:ind w:left="720" w:hanging="720"/>
        <w:rPr>
          <w:rFonts w:cs="Arial"/>
        </w:rPr>
      </w:pPr>
      <w:r w:rsidRPr="00536BC8">
        <w:rPr>
          <w:rFonts w:cs="Arial"/>
        </w:rPr>
        <w:t xml:space="preserve">3.3 </w:t>
      </w:r>
      <w:r w:rsidRPr="00536BC8">
        <w:rPr>
          <w:rFonts w:cs="Arial"/>
        </w:rPr>
        <w:tab/>
        <w:t>The bidder has arrived at the accompanying bid independently from, and without consultation, communication, agreement or arrangement with any competitor. However, communication between partners in a joint venture or consortium</w:t>
      </w:r>
      <w:r w:rsidRPr="00536BC8">
        <w:rPr>
          <w:rFonts w:cs="Arial"/>
        </w:rPr>
        <w:footnoteReference w:id="3"/>
      </w:r>
      <w:r w:rsidRPr="00536BC8">
        <w:rPr>
          <w:rFonts w:cs="Arial"/>
        </w:rPr>
        <w:t xml:space="preserve"> will not be construed as collusive bidding.</w:t>
      </w:r>
    </w:p>
    <w:p w14:paraId="6075ABF1" w14:textId="77777777" w:rsidR="00536BC8" w:rsidRPr="00536BC8" w:rsidRDefault="00536BC8" w:rsidP="00536BC8">
      <w:pPr>
        <w:ind w:left="720" w:hanging="720"/>
        <w:rPr>
          <w:rFonts w:cs="Arial"/>
          <w:b/>
        </w:rPr>
      </w:pPr>
      <w:r w:rsidRPr="00536BC8">
        <w:rPr>
          <w:rFonts w:cs="Arial"/>
        </w:rPr>
        <w:t>3.4</w:t>
      </w:r>
      <w:r w:rsidRPr="00536BC8">
        <w:rPr>
          <w:rFonts w:cs="Arial"/>
          <w:b/>
        </w:rPr>
        <w:t xml:space="preserve"> </w:t>
      </w:r>
      <w:r w:rsidRPr="00536BC8">
        <w:rPr>
          <w:rFonts w:cs="Arial"/>
          <w:b/>
        </w:rPr>
        <w:tab/>
      </w:r>
      <w:r w:rsidRPr="00536BC8">
        <w:rPr>
          <w:rFonts w:cs="Arial"/>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D522813" w14:textId="77777777" w:rsidR="00536BC8" w:rsidRPr="00536BC8" w:rsidRDefault="00536BC8" w:rsidP="00536BC8">
      <w:pPr>
        <w:ind w:left="720" w:hanging="720"/>
        <w:rPr>
          <w:rFonts w:cs="Arial"/>
        </w:rPr>
      </w:pPr>
      <w:r w:rsidRPr="00536BC8">
        <w:rPr>
          <w:rFonts w:cs="Arial"/>
        </w:rPr>
        <w:t>3.4</w:t>
      </w:r>
      <w:r w:rsidRPr="00536BC8">
        <w:rPr>
          <w:rFonts w:cs="Arial"/>
        </w:rPr>
        <w:tab/>
        <w:t>The terms of the accompanying bid have not been, and will not be, disclosed by the bidder, directly or indirectly, to any competitor, prior to the date and time of the official bid opening or of the awarding of the contract.</w:t>
      </w:r>
    </w:p>
    <w:p w14:paraId="73D82D7A" w14:textId="77777777" w:rsidR="00536BC8" w:rsidRPr="00536BC8" w:rsidRDefault="00536BC8" w:rsidP="00536BC8">
      <w:pPr>
        <w:rPr>
          <w:rFonts w:cs="Arial"/>
        </w:rPr>
      </w:pPr>
    </w:p>
    <w:p w14:paraId="47559396" w14:textId="77777777" w:rsidR="00536BC8" w:rsidRPr="00536BC8" w:rsidRDefault="00536BC8" w:rsidP="00536BC8">
      <w:pPr>
        <w:ind w:left="720" w:hanging="720"/>
        <w:rPr>
          <w:rFonts w:cs="Arial"/>
        </w:rPr>
      </w:pPr>
      <w:r w:rsidRPr="00536BC8">
        <w:rPr>
          <w:rFonts w:cs="Arial"/>
        </w:rPr>
        <w:t xml:space="preserve">3.5 </w:t>
      </w:r>
      <w:r w:rsidRPr="00536BC8">
        <w:rPr>
          <w:rFonts w:cs="Arial"/>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90BBB7B" w14:textId="77777777" w:rsidR="00536BC8" w:rsidRPr="00536BC8" w:rsidRDefault="00536BC8" w:rsidP="00536BC8">
      <w:pPr>
        <w:ind w:left="720" w:hanging="720"/>
        <w:rPr>
          <w:rFonts w:cs="Arial"/>
        </w:rPr>
      </w:pPr>
    </w:p>
    <w:p w14:paraId="12243D4C" w14:textId="77777777" w:rsidR="00536BC8" w:rsidRPr="00536BC8" w:rsidRDefault="00536BC8" w:rsidP="00B6244B">
      <w:pPr>
        <w:keepNext w:val="0"/>
        <w:widowControl w:val="0"/>
        <w:numPr>
          <w:ilvl w:val="1"/>
          <w:numId w:val="78"/>
        </w:numPr>
        <w:ind w:left="709" w:hanging="709"/>
        <w:rPr>
          <w:rFonts w:cs="Arial"/>
        </w:rPr>
      </w:pPr>
      <w:r w:rsidRPr="00536BC8">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3503766" w14:textId="77777777" w:rsidR="00536BC8" w:rsidRPr="00536BC8" w:rsidRDefault="00536BC8" w:rsidP="00536BC8">
      <w:pPr>
        <w:tabs>
          <w:tab w:val="left" w:pos="1418"/>
          <w:tab w:val="right" w:pos="9752"/>
        </w:tabs>
        <w:rPr>
          <w:rFonts w:cs="Arial"/>
          <w:lang w:val="en-GB"/>
        </w:rPr>
      </w:pPr>
    </w:p>
    <w:p w14:paraId="0769ECAB" w14:textId="77777777" w:rsidR="00536BC8" w:rsidRPr="00536BC8" w:rsidRDefault="00536BC8" w:rsidP="00536BC8">
      <w:pPr>
        <w:tabs>
          <w:tab w:val="left" w:pos="1418"/>
          <w:tab w:val="right" w:pos="9752"/>
        </w:tabs>
        <w:ind w:left="720"/>
        <w:rPr>
          <w:rFonts w:cs="Arial"/>
          <w:lang w:val="en-GB"/>
        </w:rPr>
      </w:pPr>
      <w:r w:rsidRPr="00536BC8">
        <w:rPr>
          <w:rFonts w:cs="Arial"/>
          <w:lang w:val="en-GB"/>
        </w:rPr>
        <w:t xml:space="preserve">I CERTIFY THAT THE INFORMATION FURNISHED IN PARAGRAPHS 1, 2 and 3 ABOVE IS CORRECT. </w:t>
      </w:r>
    </w:p>
    <w:p w14:paraId="05A920D6" w14:textId="77777777" w:rsidR="00536BC8" w:rsidRPr="00536BC8" w:rsidRDefault="00536BC8" w:rsidP="00536BC8">
      <w:pPr>
        <w:spacing w:after="120" w:line="480" w:lineRule="auto"/>
        <w:ind w:left="720"/>
        <w:rPr>
          <w:rFonts w:cs="Arial"/>
        </w:rPr>
      </w:pPr>
      <w:r w:rsidRPr="00536BC8">
        <w:rPr>
          <w:rFonts w:cs="Arial"/>
        </w:rPr>
        <w:t xml:space="preserve">I ACCEPT THAT THE STATE MAY REJECT THE BID OR ACT AGAINST ME IN TERMS OF PARAGRAPH 6 OF PFMA SCM INSTRUCTION 03 OF 2021/22 ON </w:t>
      </w:r>
      <w:r w:rsidRPr="00536BC8">
        <w:rPr>
          <w:rFonts w:cs="Arial"/>
          <w:bCs/>
        </w:rPr>
        <w:t>PREVENTING AND COMBATING ABUSE IN THE SUPPLY CHAIN MANAGEMENT SYSTEM</w:t>
      </w:r>
      <w:r w:rsidRPr="00536BC8">
        <w:rPr>
          <w:rFonts w:cs="Arial"/>
        </w:rPr>
        <w:t xml:space="preserve"> SHOULD THIS DECLARATION PROVE TO BE FALSE.  </w:t>
      </w:r>
    </w:p>
    <w:p w14:paraId="445D5482" w14:textId="77777777" w:rsidR="00536BC8" w:rsidRPr="00536BC8" w:rsidRDefault="00536BC8" w:rsidP="00536BC8">
      <w:pPr>
        <w:tabs>
          <w:tab w:val="left" w:pos="900"/>
          <w:tab w:val="left" w:pos="2250"/>
          <w:tab w:val="right" w:pos="9752"/>
        </w:tabs>
        <w:ind w:firstLine="540"/>
        <w:rPr>
          <w:rFonts w:cs="Arial"/>
          <w:lang w:val="en-GB"/>
        </w:rPr>
      </w:pPr>
    </w:p>
    <w:p w14:paraId="4B7FE3DB" w14:textId="77777777" w:rsidR="00536BC8" w:rsidRPr="00536BC8" w:rsidRDefault="00536BC8" w:rsidP="00536BC8">
      <w:pPr>
        <w:tabs>
          <w:tab w:val="left" w:pos="900"/>
          <w:tab w:val="left" w:pos="2250"/>
          <w:tab w:val="right" w:pos="9752"/>
        </w:tabs>
        <w:ind w:firstLine="540"/>
        <w:rPr>
          <w:rFonts w:cs="Arial"/>
          <w:lang w:val="en-GB"/>
        </w:rPr>
      </w:pPr>
    </w:p>
    <w:p w14:paraId="0455203B"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 xml:space="preserve"> ..…………………………………………… </w:t>
      </w:r>
      <w:r w:rsidRPr="00536BC8">
        <w:rPr>
          <w:rFonts w:cs="Arial"/>
          <w:lang w:val="en-GB"/>
        </w:rPr>
        <w:tab/>
      </w:r>
    </w:p>
    <w:p w14:paraId="50C2187A" w14:textId="77777777" w:rsidR="00536BC8" w:rsidRPr="00536BC8" w:rsidRDefault="00536BC8" w:rsidP="00536BC8">
      <w:pPr>
        <w:tabs>
          <w:tab w:val="left" w:pos="1080"/>
          <w:tab w:val="left" w:pos="4320"/>
          <w:tab w:val="left" w:pos="7920"/>
          <w:tab w:val="right" w:pos="9752"/>
        </w:tabs>
        <w:ind w:left="540"/>
        <w:rPr>
          <w:rFonts w:cs="Arial"/>
          <w:lang w:val="en-GB"/>
        </w:rPr>
      </w:pPr>
      <w:r w:rsidRPr="00536BC8">
        <w:rPr>
          <w:rFonts w:cs="Arial"/>
          <w:lang w:val="en-GB"/>
        </w:rPr>
        <w:tab/>
        <w:t>Signature</w:t>
      </w:r>
      <w:r w:rsidRPr="00536BC8">
        <w:rPr>
          <w:rFonts w:cs="Arial"/>
          <w:lang w:val="en-GB"/>
        </w:rPr>
        <w:tab/>
        <w:t xml:space="preserve">                          Date</w:t>
      </w:r>
    </w:p>
    <w:p w14:paraId="4131DE21" w14:textId="77777777" w:rsidR="00536BC8" w:rsidRPr="00536BC8" w:rsidRDefault="00536BC8" w:rsidP="00536BC8">
      <w:pPr>
        <w:tabs>
          <w:tab w:val="left" w:pos="3960"/>
          <w:tab w:val="left" w:pos="7020"/>
          <w:tab w:val="right" w:pos="9752"/>
        </w:tabs>
        <w:ind w:left="540"/>
        <w:rPr>
          <w:rFonts w:cs="Arial"/>
          <w:lang w:val="en-GB"/>
        </w:rPr>
      </w:pPr>
    </w:p>
    <w:p w14:paraId="312381B7"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w:t>
      </w:r>
    </w:p>
    <w:p w14:paraId="3A340845" w14:textId="77777777" w:rsidR="00536BC8" w:rsidRPr="00536BC8" w:rsidRDefault="00536BC8" w:rsidP="00536BC8">
      <w:pPr>
        <w:tabs>
          <w:tab w:val="left" w:pos="1080"/>
          <w:tab w:val="left" w:pos="5760"/>
          <w:tab w:val="left" w:pos="7020"/>
          <w:tab w:val="right" w:pos="9752"/>
        </w:tabs>
        <w:ind w:left="540"/>
        <w:rPr>
          <w:rFonts w:cs="Arial"/>
          <w:lang w:val="en-GB"/>
        </w:rPr>
      </w:pPr>
      <w:r w:rsidRPr="00536BC8">
        <w:rPr>
          <w:rFonts w:cs="Arial"/>
          <w:lang w:val="en-GB"/>
        </w:rPr>
        <w:tab/>
        <w:t xml:space="preserve">Position </w:t>
      </w:r>
      <w:r w:rsidRPr="00536BC8">
        <w:rPr>
          <w:rFonts w:cs="Arial"/>
          <w:lang w:val="en-GB"/>
        </w:rPr>
        <w:tab/>
        <w:t>Name of bidder</w:t>
      </w:r>
    </w:p>
    <w:p w14:paraId="792E2125" w14:textId="77777777" w:rsidR="00536BC8" w:rsidRPr="00536BC8" w:rsidRDefault="00536BC8" w:rsidP="00536BC8">
      <w:pPr>
        <w:keepNext w:val="0"/>
        <w:jc w:val="left"/>
        <w:rPr>
          <w:lang w:val="en-GB"/>
        </w:rPr>
      </w:pPr>
      <w:r w:rsidRPr="00536BC8">
        <w:rPr>
          <w:lang w:val="en-GB"/>
        </w:rPr>
        <w:br w:type="page"/>
      </w:r>
    </w:p>
    <w:p w14:paraId="1FC20B9C" w14:textId="22FD84A2" w:rsidR="00D704F4" w:rsidRDefault="00D704F4" w:rsidP="00D704F4">
      <w:pPr>
        <w:keepNext w:val="0"/>
        <w:jc w:val="left"/>
        <w:rPr>
          <w:lang w:val="en-GB"/>
        </w:rPr>
      </w:pPr>
    </w:p>
    <w:p w14:paraId="72D5ED0D" w14:textId="13F40064" w:rsidR="00536BC8" w:rsidRDefault="00536BC8" w:rsidP="00D704F4">
      <w:pPr>
        <w:keepNext w:val="0"/>
        <w:jc w:val="left"/>
        <w:rPr>
          <w:lang w:val="en-GB"/>
        </w:rPr>
      </w:pPr>
    </w:p>
    <w:p w14:paraId="5D0A90E6" w14:textId="77777777" w:rsidR="003022D5" w:rsidRPr="001B41CA" w:rsidRDefault="003022D5" w:rsidP="003022D5">
      <w:pPr>
        <w:pStyle w:val="Heading1"/>
        <w:numPr>
          <w:ilvl w:val="0"/>
          <w:numId w:val="0"/>
        </w:numPr>
        <w:spacing w:before="240" w:after="240" w:line="276" w:lineRule="auto"/>
        <w:jc w:val="left"/>
      </w:pPr>
      <w:bookmarkStart w:id="107" w:name="_Toc522769565"/>
      <w:r w:rsidRPr="001B41CA">
        <w:t>SBD 6.1 - PREFERENCE POINTS CLAIM FORM IN TERMS OF THE PREFERENTIAL PROCUREMENT REGULATIONS 201</w:t>
      </w:r>
      <w:r>
        <w:t>7</w:t>
      </w:r>
      <w:bookmarkEnd w:id="107"/>
    </w:p>
    <w:p w14:paraId="7965A463" w14:textId="77777777" w:rsidR="003022D5" w:rsidRPr="00E50102" w:rsidRDefault="003022D5" w:rsidP="003022D5">
      <w:pPr>
        <w:spacing w:before="240" w:line="276" w:lineRule="auto"/>
        <w:rPr>
          <w:rFonts w:cs="Arial"/>
          <w:color w:val="000000" w:themeColor="text1"/>
        </w:rPr>
      </w:pPr>
      <w:r w:rsidRPr="00E50102">
        <w:rPr>
          <w:rFonts w:cs="Arial"/>
          <w:color w:val="000000" w:themeColor="text1"/>
        </w:rPr>
        <w:t>This preference form must form part of all bids invited.  It contains general information and serves as a claim form for preference points for Broad-Based Black Economic Empowerment (B-BBEE) Status Level of Contribution</w:t>
      </w:r>
    </w:p>
    <w:p w14:paraId="4B606C31" w14:textId="77777777" w:rsidR="003022D5" w:rsidRPr="00090135" w:rsidRDefault="003022D5" w:rsidP="003022D5">
      <w:pPr>
        <w:pStyle w:val="BodyText"/>
        <w:pBdr>
          <w:bottom w:val="single" w:sz="4" w:space="1" w:color="auto"/>
        </w:pBdr>
        <w:spacing w:before="240" w:after="120" w:line="276" w:lineRule="auto"/>
        <w:rPr>
          <w:rFonts w:cs="Arial"/>
          <w:b/>
          <w:color w:val="FF0000"/>
        </w:rPr>
      </w:pPr>
      <w:r w:rsidRPr="00090135">
        <w:rPr>
          <w:rFonts w:cs="Arial"/>
          <w:b/>
        </w:rPr>
        <w:t>NB:</w:t>
      </w:r>
      <w:r w:rsidRPr="00090135">
        <w:rPr>
          <w:rFonts w:cs="Arial"/>
          <w:b/>
        </w:rPr>
        <w:tab/>
        <w:t xml:space="preserve">BEFORE COMPLETING THIS FORM, </w:t>
      </w:r>
      <w:r>
        <w:rPr>
          <w:rFonts w:cs="Arial"/>
          <w:b/>
        </w:rPr>
        <w:t>BIDDER</w:t>
      </w:r>
      <w:r w:rsidRPr="00090135">
        <w:rPr>
          <w:rFonts w:cs="Arial"/>
          <w:b/>
        </w:rPr>
        <w:t>S MUST STUDY THE GENERAL CONDITIONS, DEFINITIONS AND DIRECTIVES APPLICABLE IN RESPECT OF B-BBEE, AS PRESCRIBED INTHE PREFERENTIAL PROCUREMENT REGULATIONS, 201</w:t>
      </w:r>
      <w:r>
        <w:rPr>
          <w:rFonts w:cs="Arial"/>
          <w:b/>
        </w:rPr>
        <w:t>7</w:t>
      </w:r>
      <w:r w:rsidRPr="00090135">
        <w:rPr>
          <w:rFonts w:cs="Arial"/>
          <w:b/>
        </w:rPr>
        <w:t>.</w:t>
      </w:r>
    </w:p>
    <w:p w14:paraId="4D2361F3" w14:textId="77777777" w:rsidR="003022D5" w:rsidRPr="00090135" w:rsidRDefault="003022D5" w:rsidP="003022D5">
      <w:pPr>
        <w:pStyle w:val="ListParagraph"/>
        <w:numPr>
          <w:ilvl w:val="0"/>
          <w:numId w:val="16"/>
        </w:numPr>
        <w:spacing w:before="240" w:after="160" w:line="276" w:lineRule="auto"/>
        <w:jc w:val="left"/>
        <w:rPr>
          <w:rFonts w:cs="Arial"/>
        </w:rPr>
      </w:pPr>
      <w:r w:rsidRPr="00090135">
        <w:rPr>
          <w:rFonts w:cs="Arial"/>
        </w:rPr>
        <w:t>GENERAL CONDITIONS</w:t>
      </w:r>
    </w:p>
    <w:p w14:paraId="6171926C" w14:textId="77777777" w:rsidR="003022D5" w:rsidRPr="00090135" w:rsidRDefault="003022D5" w:rsidP="003022D5">
      <w:pPr>
        <w:pStyle w:val="ListParagraph"/>
        <w:numPr>
          <w:ilvl w:val="1"/>
          <w:numId w:val="17"/>
        </w:numPr>
        <w:spacing w:before="240" w:after="160" w:line="276" w:lineRule="auto"/>
        <w:jc w:val="left"/>
        <w:rPr>
          <w:rFonts w:cs="Arial"/>
        </w:rPr>
      </w:pPr>
      <w:r w:rsidRPr="00090135">
        <w:rPr>
          <w:rFonts w:cs="Arial"/>
        </w:rPr>
        <w:t>The following preference point systems are applicable to all bids:</w:t>
      </w:r>
    </w:p>
    <w:p w14:paraId="5D0B2FB2"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 xml:space="preserve">the 80/20 system for requirements with a Rand value of up to </w:t>
      </w:r>
      <w:r w:rsidRPr="00090135">
        <w:rPr>
          <w:rFonts w:cs="Arial"/>
          <w:b/>
        </w:rPr>
        <w:t>R50 000 000</w:t>
      </w:r>
      <w:r w:rsidRPr="00090135">
        <w:rPr>
          <w:rFonts w:cs="Arial"/>
        </w:rPr>
        <w:t xml:space="preserve"> (all applicable taxes included); and</w:t>
      </w:r>
    </w:p>
    <w:p w14:paraId="1131A02D"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the 90/10 system for requirements with a Rand value above R50 000 001 (all applicable taxes included).</w:t>
      </w:r>
    </w:p>
    <w:p w14:paraId="37DA9007"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he value of this bid is estimated to exceed/not exceed R50 000 000 (all applicable taxes included) and therefore the……………………system shall be applicable.</w:t>
      </w:r>
    </w:p>
    <w:p w14:paraId="56D4206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Preference points for this bid shall be awarded for “Price” and “B-BBEE Status Level of Contribution”.</w:t>
      </w:r>
    </w:p>
    <w:p w14:paraId="22ECE52B"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The maximum points for this bid are allocated as follows:</w:t>
      </w:r>
    </w:p>
    <w:p w14:paraId="752067DA" w14:textId="77777777" w:rsidR="003022D5" w:rsidRPr="00090135" w:rsidRDefault="003022D5" w:rsidP="003022D5">
      <w:pPr>
        <w:pStyle w:val="BodyText"/>
        <w:spacing w:before="240" w:line="276" w:lineRule="auto"/>
        <w:rPr>
          <w:rFonts w:cs="Arial"/>
        </w:rPr>
      </w:pPr>
      <w:r w:rsidRPr="00090135">
        <w:rPr>
          <w:rFonts w:cs="Arial"/>
        </w:rPr>
        <w:t>POINTS</w:t>
      </w:r>
    </w:p>
    <w:p w14:paraId="773D101A"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PRICE</w:t>
      </w:r>
      <w:r w:rsidRPr="00090135">
        <w:rPr>
          <w:rFonts w:cs="Arial"/>
        </w:rPr>
        <w:tab/>
        <w:t>…………..</w:t>
      </w:r>
    </w:p>
    <w:p w14:paraId="7C9FA3A9"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B-BBEE STATUS LEVEL OF CONTRIBUTION</w:t>
      </w:r>
      <w:r w:rsidRPr="00090135">
        <w:rPr>
          <w:rFonts w:cs="Arial"/>
        </w:rPr>
        <w:tab/>
        <w:t>…………...</w:t>
      </w:r>
    </w:p>
    <w:p w14:paraId="13569218" w14:textId="77777777" w:rsidR="003022D5" w:rsidRPr="00090135" w:rsidRDefault="003022D5" w:rsidP="003022D5">
      <w:pPr>
        <w:pStyle w:val="BodyText"/>
        <w:spacing w:before="240" w:line="276" w:lineRule="auto"/>
        <w:rPr>
          <w:rFonts w:cs="Arial"/>
        </w:rPr>
      </w:pPr>
      <w:r w:rsidRPr="00090135">
        <w:rPr>
          <w:rFonts w:cs="Arial"/>
        </w:rPr>
        <w:t>Total points for Price and B-BBEE must not exceed</w:t>
      </w:r>
      <w:r w:rsidRPr="00090135">
        <w:rPr>
          <w:rFonts w:cs="Arial"/>
        </w:rPr>
        <w:tab/>
        <w:t xml:space="preserve"> 100</w:t>
      </w:r>
    </w:p>
    <w:p w14:paraId="7B2F5465"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Failure on the part of a  to fill in and/or to sign this form and submit a B-BBEE Verification Certificate from a Verification Agency   accredited by the South African Accreditation System (SANAS) or original affidavit certified by commissioner of oath together with the bid, will be interpreted to mean that preference points for B-BBEE status level of contribution are not claimed.</w:t>
      </w:r>
    </w:p>
    <w:p w14:paraId="61C590F0"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The purchaser reserves the right to require of a </w:t>
      </w:r>
      <w:r>
        <w:rPr>
          <w:rFonts w:cs="Arial"/>
        </w:rPr>
        <w:t>bidder</w:t>
      </w:r>
      <w:r w:rsidRPr="00090135">
        <w:rPr>
          <w:rFonts w:cs="Arial"/>
        </w:rPr>
        <w:t>, either before a bid is adjudicated or at any time subsequently, to substantiate any claim in regard to preferences, in any manner required by the purchaser.</w:t>
      </w:r>
    </w:p>
    <w:p w14:paraId="735636E7" w14:textId="77777777" w:rsidR="003022D5" w:rsidRPr="00090135" w:rsidRDefault="003022D5" w:rsidP="003022D5">
      <w:pPr>
        <w:pStyle w:val="ListParagraph"/>
        <w:numPr>
          <w:ilvl w:val="0"/>
          <w:numId w:val="18"/>
        </w:numPr>
        <w:spacing w:before="240" w:after="160" w:line="276" w:lineRule="auto"/>
        <w:rPr>
          <w:rFonts w:cs="Arial"/>
        </w:rPr>
      </w:pPr>
      <w:r w:rsidRPr="00090135">
        <w:rPr>
          <w:rFonts w:cs="Arial"/>
        </w:rPr>
        <w:t>DEFINITIONS</w:t>
      </w:r>
    </w:p>
    <w:p w14:paraId="4D853573"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all applicable taxes” includes value-added tax, pay as you earn, income tax, unemployment insurance fund contributions and skills development levies;</w:t>
      </w:r>
    </w:p>
    <w:p w14:paraId="0A606E99"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B-BBEE” means broad-based black economic empowerment as defined in section 1 of the Broad-Based Black Economic Empowerment Act;</w:t>
      </w:r>
    </w:p>
    <w:p w14:paraId="307F93B0"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Act;</w:t>
      </w:r>
    </w:p>
    <w:p w14:paraId="295191F1"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bid” means a written offer in a prescribed or stipulated form in response to an invitation by an organ of state for the provision of services, works or goods, through price quotations, advertised competitive bidding processes or proposals;</w:t>
      </w:r>
    </w:p>
    <w:p w14:paraId="39589D92"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Broad-Based Black Economic Empowerment Act” means the Broad-Based Black Economic, 2000 (Act No. 5 of 2000);</w:t>
      </w:r>
    </w:p>
    <w:p w14:paraId="17A1CDC5"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comparative price” means the price after the factors of a non-firm price and all unconditional discounts that can be utilized have been taken into consideration;</w:t>
      </w:r>
    </w:p>
    <w:p w14:paraId="355FCF57"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consortium or joint venture” means an association of persons for the purpose of combining their expertise, property, capital, efforts, skill and knowledge in an activity for the execution of a contract;</w:t>
      </w:r>
    </w:p>
    <w:p w14:paraId="37A20F1A"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contract” means the agreement that results from the acceptance of a bid by an organ of state;</w:t>
      </w:r>
    </w:p>
    <w:p w14:paraId="5F2A31C2"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70C3CD18"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functionality” means the measurement according to predetermined norms, as set out in the bid documents, of a service or commodity that is designed to be practical and useful, working or operating, taking into account, among other factors, the quality, reliability, viability and durability of a service and the technical capacity and ability of a </w:t>
      </w:r>
      <w:r>
        <w:rPr>
          <w:rFonts w:cs="Arial"/>
        </w:rPr>
        <w:t>bidder</w:t>
      </w:r>
      <w:r w:rsidRPr="00090135">
        <w:rPr>
          <w:rFonts w:cs="Arial"/>
        </w:rPr>
        <w:t>;</w:t>
      </w:r>
    </w:p>
    <w:p w14:paraId="22A007F5"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non-firm prices” means all prices other than “firm” prices;</w:t>
      </w:r>
    </w:p>
    <w:p w14:paraId="705E0DC1"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person” includes a juristic person;</w:t>
      </w:r>
    </w:p>
    <w:p w14:paraId="63429774"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rand value” means the total estimated value of a contract in South African currency, calculated at the time of bid invitations, and includes all applicable taxes and excise duties;</w:t>
      </w:r>
    </w:p>
    <w:p w14:paraId="0CB91E2D"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sub-contract” means the primary contractor’s assigning, leasing, making out work to, or employing, another person to support such primary contractor in the execution of part of a project in terms of the contract;</w:t>
      </w:r>
    </w:p>
    <w:p w14:paraId="34C76071"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total revenue” bears the same meaning assigned to this expression in the Codes of Good Practice on Black Economic Empowerment, issued in terms of section 9(1) of the Broad-Based Black Economic Empowerment Act and promulgated in the Government Gazette on 9 February 2007;</w:t>
      </w:r>
    </w:p>
    <w:p w14:paraId="5FCB9C73"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trust” means the arrangement through which the property of one person is made over or bequeathed to a trustee to administer such property for the benefit of another person; and</w:t>
      </w:r>
    </w:p>
    <w:p w14:paraId="213DD9F8"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trustee” means any person, including the founder of a trust, to whom property is bequeathed in order for such property to be administered for the benefit of another person.</w:t>
      </w:r>
    </w:p>
    <w:p w14:paraId="5CDFD20A" w14:textId="77777777" w:rsidR="003022D5" w:rsidRPr="00090135" w:rsidRDefault="003022D5" w:rsidP="003022D5">
      <w:pPr>
        <w:pStyle w:val="ListParagraph"/>
        <w:keepNext w:val="0"/>
        <w:numPr>
          <w:ilvl w:val="0"/>
          <w:numId w:val="18"/>
        </w:numPr>
        <w:spacing w:before="240" w:after="160" w:line="276" w:lineRule="auto"/>
        <w:jc w:val="left"/>
        <w:rPr>
          <w:rFonts w:cs="Arial"/>
        </w:rPr>
      </w:pPr>
      <w:r w:rsidRPr="00090135">
        <w:rPr>
          <w:rFonts w:cs="Arial"/>
        </w:rPr>
        <w:t>ADJUDICATION USING A POINT SYSTEM</w:t>
      </w:r>
    </w:p>
    <w:p w14:paraId="1189A666"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The obtaining the highest number of total points will be awarded the contract.</w:t>
      </w:r>
    </w:p>
    <w:p w14:paraId="68C14595"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Preference points shall be calculated after prices have been brought to a comparative basis taking into account all factors of non-firm prices and all unconditional discounts;</w:t>
      </w:r>
    </w:p>
    <w:p w14:paraId="59975D9D"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Points scored must be rounded off to the nearest 2 decimal places.</w:t>
      </w:r>
    </w:p>
    <w:p w14:paraId="1EEF2CE0"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In the event that two or more bids have scored equal total points, the successful bid must be the one scoring the highest number of preference points for B-BBEE.</w:t>
      </w:r>
    </w:p>
    <w:p w14:paraId="589942DF"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However, when functionality is part of the evaluation process and two or more bids have scored equal points including equal preference points for B-BBEE, the successful bid must be the one scoring the highest score for functionality.</w:t>
      </w:r>
    </w:p>
    <w:p w14:paraId="0AA75961"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Should two or more bids be equal in all respects, the award shall be decided by the drawing of lots.</w:t>
      </w:r>
    </w:p>
    <w:p w14:paraId="511C9516"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POINTS AWARDED FOR PRICE</w:t>
      </w:r>
    </w:p>
    <w:p w14:paraId="50904555"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HE 80/20 OR 90/10 PREFERENCE POINT SYSTEMS</w:t>
      </w:r>
    </w:p>
    <w:p w14:paraId="49C0ADA3" w14:textId="77777777" w:rsidR="003022D5" w:rsidRPr="00090135" w:rsidRDefault="003022D5" w:rsidP="003022D5">
      <w:pPr>
        <w:pStyle w:val="BodyText"/>
        <w:spacing w:before="240" w:line="276" w:lineRule="auto"/>
        <w:rPr>
          <w:rFonts w:cs="Arial"/>
        </w:rPr>
      </w:pPr>
      <w:r w:rsidRPr="00090135">
        <w:rPr>
          <w:rFonts w:cs="Arial"/>
        </w:rPr>
        <w:t>A maximum of 80 or 90 points is allocated for price on the following ba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428"/>
      </w:tblGrid>
      <w:tr w:rsidR="003022D5" w:rsidRPr="00090135" w14:paraId="2B2D0237" w14:textId="77777777" w:rsidTr="009C3F10">
        <w:trPr>
          <w:jc w:val="center"/>
        </w:trPr>
        <w:tc>
          <w:tcPr>
            <w:tcW w:w="4556" w:type="dxa"/>
            <w:vAlign w:val="center"/>
          </w:tcPr>
          <w:p w14:paraId="7FD2254C" w14:textId="77777777" w:rsidR="003022D5" w:rsidRPr="00090135" w:rsidRDefault="003022D5" w:rsidP="009C3F10">
            <w:pPr>
              <w:spacing w:before="120" w:after="120"/>
              <w:jc w:val="center"/>
              <w:rPr>
                <w:rFonts w:cs="Arial"/>
              </w:rPr>
            </w:pPr>
            <w:r w:rsidRPr="00090135">
              <w:rPr>
                <w:rFonts w:cs="Arial"/>
              </w:rPr>
              <w:t>80/20</w:t>
            </w:r>
          </w:p>
        </w:tc>
        <w:tc>
          <w:tcPr>
            <w:tcW w:w="4516" w:type="dxa"/>
            <w:vAlign w:val="center"/>
          </w:tcPr>
          <w:p w14:paraId="3BEDC1B5" w14:textId="77777777" w:rsidR="003022D5" w:rsidRPr="00090135" w:rsidRDefault="003022D5" w:rsidP="009C3F10">
            <w:pPr>
              <w:spacing w:before="120" w:after="120"/>
              <w:jc w:val="center"/>
              <w:rPr>
                <w:rFonts w:cs="Arial"/>
              </w:rPr>
            </w:pPr>
            <w:r w:rsidRPr="00090135">
              <w:rPr>
                <w:rFonts w:cs="Arial"/>
              </w:rPr>
              <w:t>90/10</w:t>
            </w:r>
          </w:p>
        </w:tc>
      </w:tr>
      <w:tr w:rsidR="003022D5" w:rsidRPr="00090135" w14:paraId="25E8357E" w14:textId="77777777" w:rsidTr="009C3F10">
        <w:trPr>
          <w:jc w:val="center"/>
        </w:trPr>
        <w:tc>
          <w:tcPr>
            <w:tcW w:w="4556" w:type="dxa"/>
            <w:vAlign w:val="center"/>
          </w:tcPr>
          <w:p w14:paraId="78BABA10" w14:textId="77777777" w:rsidR="003022D5" w:rsidRPr="00090135" w:rsidRDefault="003022D5" w:rsidP="009C3F10">
            <w:pPr>
              <w:spacing w:before="120" w:after="120"/>
              <w:jc w:val="center"/>
              <w:rPr>
                <w:rFonts w:cs="Arial"/>
              </w:rPr>
            </w:pPr>
            <w:r w:rsidRPr="00090135">
              <w:rPr>
                <w:rFonts w:cs="Arial"/>
                <w:b/>
                <w:position w:val="-28"/>
              </w:rPr>
              <w:object w:dxaOrig="2400" w:dyaOrig="680" w14:anchorId="5AAE2F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32.5pt" o:ole="" fillcolor="window">
                  <v:imagedata r:id="rId29" o:title=""/>
                </v:shape>
                <o:OLEObject Type="Embed" ProgID="Equation.3" ShapeID="_x0000_i1025" DrawAspect="Content" ObjectID="_1731754307" r:id="rId30"/>
              </w:object>
            </w:r>
          </w:p>
        </w:tc>
        <w:tc>
          <w:tcPr>
            <w:tcW w:w="4516" w:type="dxa"/>
            <w:vAlign w:val="center"/>
          </w:tcPr>
          <w:p w14:paraId="2E80FFF5" w14:textId="77777777" w:rsidR="003022D5" w:rsidRPr="00090135" w:rsidRDefault="003022D5" w:rsidP="009C3F10">
            <w:pPr>
              <w:spacing w:before="120" w:after="120"/>
              <w:jc w:val="center"/>
              <w:rPr>
                <w:rFonts w:cs="Arial"/>
              </w:rPr>
            </w:pPr>
            <w:r w:rsidRPr="00090135">
              <w:rPr>
                <w:rFonts w:cs="Arial"/>
                <w:b/>
                <w:position w:val="-28"/>
              </w:rPr>
              <w:object w:dxaOrig="2439" w:dyaOrig="680" w14:anchorId="67705F72">
                <v:shape id="_x0000_i1026" type="#_x0000_t75" style="width:120.5pt;height:35.5pt" o:ole="" fillcolor="window">
                  <v:imagedata r:id="rId31" o:title=""/>
                </v:shape>
                <o:OLEObject Type="Embed" ProgID="Equation.3" ShapeID="_x0000_i1026" DrawAspect="Content" ObjectID="_1731754308" r:id="rId32"/>
              </w:object>
            </w:r>
          </w:p>
        </w:tc>
      </w:tr>
    </w:tbl>
    <w:p w14:paraId="5858F44B" w14:textId="77777777" w:rsidR="003022D5" w:rsidRPr="00090135" w:rsidRDefault="003022D5" w:rsidP="003022D5">
      <w:pPr>
        <w:pStyle w:val="BodyText"/>
        <w:spacing w:before="240" w:line="276" w:lineRule="auto"/>
        <w:rPr>
          <w:rFonts w:cs="Arial"/>
        </w:rPr>
      </w:pPr>
      <w:r w:rsidRPr="00090135">
        <w:rPr>
          <w:rFonts w:cs="Arial"/>
        </w:rPr>
        <w:t>Where</w:t>
      </w:r>
    </w:p>
    <w:p w14:paraId="67A0D30F" w14:textId="77777777" w:rsidR="003022D5" w:rsidRPr="00090135" w:rsidRDefault="003022D5" w:rsidP="003022D5">
      <w:pPr>
        <w:pStyle w:val="BodyText"/>
        <w:spacing w:before="240" w:line="276" w:lineRule="auto"/>
        <w:rPr>
          <w:rFonts w:cs="Arial"/>
        </w:rPr>
      </w:pPr>
      <w:r w:rsidRPr="00090135">
        <w:rPr>
          <w:rFonts w:cs="Arial"/>
        </w:rPr>
        <w:t>Ps</w:t>
      </w:r>
      <w:r w:rsidRPr="00090135">
        <w:rPr>
          <w:rFonts w:cs="Arial"/>
        </w:rPr>
        <w:tab/>
        <w:t>=</w:t>
      </w:r>
      <w:r w:rsidRPr="00090135">
        <w:rPr>
          <w:rFonts w:cs="Arial"/>
        </w:rPr>
        <w:tab/>
        <w:t>Points scored for comparative price of bid under consideration</w:t>
      </w:r>
    </w:p>
    <w:p w14:paraId="1FCDE348" w14:textId="77777777" w:rsidR="003022D5" w:rsidRPr="00090135" w:rsidRDefault="003022D5" w:rsidP="003022D5">
      <w:pPr>
        <w:pStyle w:val="BodyText"/>
        <w:spacing w:before="240" w:line="276" w:lineRule="auto"/>
        <w:rPr>
          <w:rFonts w:cs="Arial"/>
        </w:rPr>
      </w:pPr>
      <w:r w:rsidRPr="00090135">
        <w:rPr>
          <w:rFonts w:cs="Arial"/>
        </w:rPr>
        <w:t>Pt</w:t>
      </w:r>
      <w:r w:rsidRPr="00090135">
        <w:rPr>
          <w:rFonts w:cs="Arial"/>
        </w:rPr>
        <w:tab/>
        <w:t>=</w:t>
      </w:r>
      <w:r w:rsidRPr="00090135">
        <w:rPr>
          <w:rFonts w:cs="Arial"/>
        </w:rPr>
        <w:tab/>
        <w:t>Comparative price of bid under consideration</w:t>
      </w:r>
    </w:p>
    <w:p w14:paraId="38950C29" w14:textId="77777777" w:rsidR="003022D5" w:rsidRPr="00090135" w:rsidRDefault="003022D5" w:rsidP="003022D5">
      <w:pPr>
        <w:pStyle w:val="BodyText"/>
        <w:spacing w:before="240" w:line="276" w:lineRule="auto"/>
        <w:rPr>
          <w:rFonts w:cs="Arial"/>
        </w:rPr>
      </w:pPr>
      <w:r w:rsidRPr="00090135">
        <w:rPr>
          <w:rFonts w:cs="Arial"/>
        </w:rPr>
        <w:t>Pmin</w:t>
      </w:r>
      <w:r w:rsidRPr="00090135">
        <w:rPr>
          <w:rFonts w:cs="Arial"/>
        </w:rPr>
        <w:tab/>
        <w:t>=</w:t>
      </w:r>
      <w:r w:rsidRPr="00090135">
        <w:rPr>
          <w:rFonts w:cs="Arial"/>
        </w:rPr>
        <w:tab/>
        <w:t>Comparative price of lowest acceptable bid</w:t>
      </w:r>
    </w:p>
    <w:p w14:paraId="490053EA" w14:textId="77777777" w:rsidR="003022D5" w:rsidRPr="00090135" w:rsidRDefault="003022D5" w:rsidP="003022D5">
      <w:pPr>
        <w:pStyle w:val="ListParagraph"/>
        <w:numPr>
          <w:ilvl w:val="0"/>
          <w:numId w:val="18"/>
        </w:numPr>
        <w:spacing w:before="240" w:after="160" w:line="276" w:lineRule="auto"/>
        <w:jc w:val="left"/>
        <w:rPr>
          <w:rFonts w:cs="Arial"/>
          <w:caps/>
        </w:rPr>
      </w:pPr>
      <w:r w:rsidRPr="00090135">
        <w:rPr>
          <w:rFonts w:cs="Arial"/>
          <w:caps/>
        </w:rPr>
        <w:t>Points awarded for B-BBEE Status Level of Contribution</w:t>
      </w:r>
    </w:p>
    <w:p w14:paraId="2CA01BB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In terms of Regulation 5 (2) and 6 (2) of the Preferential Procurement Regulations, preference points must be awarded to a </w:t>
      </w:r>
      <w:r>
        <w:rPr>
          <w:rFonts w:cs="Arial"/>
        </w:rPr>
        <w:t>bidder</w:t>
      </w:r>
      <w:r w:rsidRPr="00090135">
        <w:rPr>
          <w:rFonts w:cs="Arial"/>
        </w:rPr>
        <w:t xml:space="preserve"> for attaining the B-BBEE status level of contribution in accordance with the table below:</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4"/>
        <w:gridCol w:w="2693"/>
        <w:gridCol w:w="2661"/>
      </w:tblGrid>
      <w:tr w:rsidR="003022D5" w:rsidRPr="00090135" w14:paraId="4A28C50E" w14:textId="77777777" w:rsidTr="009C3F10">
        <w:tc>
          <w:tcPr>
            <w:tcW w:w="2660" w:type="dxa"/>
            <w:vAlign w:val="center"/>
          </w:tcPr>
          <w:p w14:paraId="1554F270" w14:textId="77777777" w:rsidR="003022D5" w:rsidRPr="00090135" w:rsidRDefault="003022D5" w:rsidP="009C3F10">
            <w:pPr>
              <w:jc w:val="center"/>
              <w:rPr>
                <w:rFonts w:cs="Arial"/>
                <w:b/>
              </w:rPr>
            </w:pPr>
            <w:r w:rsidRPr="00090135">
              <w:rPr>
                <w:rFonts w:cs="Arial"/>
                <w:b/>
              </w:rPr>
              <w:t>B-BBEE Status Level of</w:t>
            </w:r>
          </w:p>
          <w:p w14:paraId="76E55ED1" w14:textId="77777777" w:rsidR="003022D5" w:rsidRPr="00090135" w:rsidRDefault="003022D5" w:rsidP="009C3F10">
            <w:pPr>
              <w:jc w:val="center"/>
              <w:rPr>
                <w:rFonts w:cs="Arial"/>
                <w:b/>
              </w:rPr>
            </w:pPr>
            <w:r w:rsidRPr="00090135">
              <w:rPr>
                <w:rFonts w:cs="Arial"/>
                <w:b/>
              </w:rPr>
              <w:t>Contributor</w:t>
            </w:r>
          </w:p>
        </w:tc>
        <w:tc>
          <w:tcPr>
            <w:tcW w:w="2726" w:type="dxa"/>
            <w:vAlign w:val="center"/>
          </w:tcPr>
          <w:p w14:paraId="5873779A" w14:textId="77777777" w:rsidR="003022D5" w:rsidRPr="00090135" w:rsidRDefault="003022D5" w:rsidP="009C3F10">
            <w:pPr>
              <w:jc w:val="center"/>
              <w:rPr>
                <w:rFonts w:cs="Arial"/>
                <w:b/>
              </w:rPr>
            </w:pPr>
            <w:r w:rsidRPr="00090135">
              <w:rPr>
                <w:rFonts w:cs="Arial"/>
                <w:b/>
              </w:rPr>
              <w:t>Number of points</w:t>
            </w:r>
          </w:p>
          <w:p w14:paraId="60C03C90" w14:textId="77777777" w:rsidR="003022D5" w:rsidRPr="00090135" w:rsidRDefault="003022D5" w:rsidP="009C3F10">
            <w:pPr>
              <w:jc w:val="center"/>
              <w:rPr>
                <w:rFonts w:cs="Arial"/>
                <w:b/>
              </w:rPr>
            </w:pPr>
            <w:r w:rsidRPr="00090135">
              <w:rPr>
                <w:rFonts w:cs="Arial"/>
                <w:b/>
              </w:rPr>
              <w:t>(90/10 system)</w:t>
            </w:r>
          </w:p>
        </w:tc>
        <w:tc>
          <w:tcPr>
            <w:tcW w:w="2694" w:type="dxa"/>
            <w:vAlign w:val="center"/>
          </w:tcPr>
          <w:p w14:paraId="49E0568D" w14:textId="77777777" w:rsidR="003022D5" w:rsidRPr="00090135" w:rsidRDefault="003022D5" w:rsidP="009C3F10">
            <w:pPr>
              <w:jc w:val="center"/>
              <w:rPr>
                <w:rFonts w:cs="Arial"/>
                <w:b/>
              </w:rPr>
            </w:pPr>
            <w:r w:rsidRPr="00090135">
              <w:rPr>
                <w:rFonts w:cs="Arial"/>
                <w:b/>
              </w:rPr>
              <w:t>Number of points</w:t>
            </w:r>
          </w:p>
          <w:p w14:paraId="3E652AD3" w14:textId="77777777" w:rsidR="003022D5" w:rsidRPr="00090135" w:rsidRDefault="003022D5" w:rsidP="009C3F10">
            <w:pPr>
              <w:jc w:val="center"/>
              <w:rPr>
                <w:rFonts w:cs="Arial"/>
                <w:b/>
              </w:rPr>
            </w:pPr>
            <w:r w:rsidRPr="00090135">
              <w:rPr>
                <w:rFonts w:cs="Arial"/>
                <w:b/>
              </w:rPr>
              <w:t>(80/20 system)</w:t>
            </w:r>
          </w:p>
        </w:tc>
      </w:tr>
      <w:tr w:rsidR="003022D5" w:rsidRPr="00090135" w14:paraId="13F3E0AC" w14:textId="77777777" w:rsidTr="009C3F10">
        <w:tc>
          <w:tcPr>
            <w:tcW w:w="2660" w:type="dxa"/>
            <w:vAlign w:val="center"/>
          </w:tcPr>
          <w:p w14:paraId="191C9337" w14:textId="77777777" w:rsidR="003022D5" w:rsidRPr="00090135" w:rsidRDefault="003022D5" w:rsidP="009C3F10">
            <w:pPr>
              <w:spacing w:before="240"/>
              <w:jc w:val="center"/>
              <w:rPr>
                <w:rFonts w:cs="Arial"/>
              </w:rPr>
            </w:pPr>
            <w:r w:rsidRPr="00090135">
              <w:rPr>
                <w:rFonts w:cs="Arial"/>
              </w:rPr>
              <w:t>1</w:t>
            </w:r>
          </w:p>
        </w:tc>
        <w:tc>
          <w:tcPr>
            <w:tcW w:w="2726" w:type="dxa"/>
            <w:vAlign w:val="center"/>
          </w:tcPr>
          <w:p w14:paraId="78485262" w14:textId="77777777" w:rsidR="003022D5" w:rsidRPr="00090135" w:rsidRDefault="003022D5" w:rsidP="009C3F10">
            <w:pPr>
              <w:jc w:val="center"/>
              <w:rPr>
                <w:rFonts w:cs="Arial"/>
              </w:rPr>
            </w:pPr>
            <w:r w:rsidRPr="00090135">
              <w:rPr>
                <w:rFonts w:cs="Arial"/>
              </w:rPr>
              <w:t>10</w:t>
            </w:r>
          </w:p>
        </w:tc>
        <w:tc>
          <w:tcPr>
            <w:tcW w:w="2694" w:type="dxa"/>
            <w:vAlign w:val="center"/>
          </w:tcPr>
          <w:p w14:paraId="098D7CA8" w14:textId="77777777" w:rsidR="003022D5" w:rsidRPr="00090135" w:rsidRDefault="003022D5" w:rsidP="009C3F10">
            <w:pPr>
              <w:jc w:val="center"/>
              <w:rPr>
                <w:rFonts w:cs="Arial"/>
              </w:rPr>
            </w:pPr>
            <w:r w:rsidRPr="00090135">
              <w:rPr>
                <w:rFonts w:cs="Arial"/>
              </w:rPr>
              <w:t>20</w:t>
            </w:r>
          </w:p>
        </w:tc>
      </w:tr>
      <w:tr w:rsidR="003022D5" w:rsidRPr="00090135" w14:paraId="789BC687" w14:textId="77777777" w:rsidTr="009C3F10">
        <w:tc>
          <w:tcPr>
            <w:tcW w:w="2660" w:type="dxa"/>
            <w:vAlign w:val="center"/>
          </w:tcPr>
          <w:p w14:paraId="0DFEDD56" w14:textId="77777777" w:rsidR="003022D5" w:rsidRPr="00090135" w:rsidRDefault="003022D5" w:rsidP="009C3F10">
            <w:pPr>
              <w:jc w:val="center"/>
              <w:rPr>
                <w:rFonts w:cs="Arial"/>
              </w:rPr>
            </w:pPr>
            <w:r w:rsidRPr="00090135">
              <w:rPr>
                <w:rFonts w:cs="Arial"/>
              </w:rPr>
              <w:t>2</w:t>
            </w:r>
          </w:p>
        </w:tc>
        <w:tc>
          <w:tcPr>
            <w:tcW w:w="2726" w:type="dxa"/>
            <w:vAlign w:val="center"/>
          </w:tcPr>
          <w:p w14:paraId="057DDE39" w14:textId="77777777" w:rsidR="003022D5" w:rsidRPr="00090135" w:rsidRDefault="003022D5" w:rsidP="009C3F10">
            <w:pPr>
              <w:jc w:val="center"/>
              <w:rPr>
                <w:rFonts w:cs="Arial"/>
              </w:rPr>
            </w:pPr>
            <w:r w:rsidRPr="00090135">
              <w:rPr>
                <w:rFonts w:cs="Arial"/>
              </w:rPr>
              <w:t>9</w:t>
            </w:r>
          </w:p>
        </w:tc>
        <w:tc>
          <w:tcPr>
            <w:tcW w:w="2694" w:type="dxa"/>
            <w:vAlign w:val="center"/>
          </w:tcPr>
          <w:p w14:paraId="48C2EA1A" w14:textId="77777777" w:rsidR="003022D5" w:rsidRPr="00090135" w:rsidRDefault="003022D5" w:rsidP="009C3F10">
            <w:pPr>
              <w:jc w:val="center"/>
              <w:rPr>
                <w:rFonts w:cs="Arial"/>
              </w:rPr>
            </w:pPr>
            <w:r w:rsidRPr="00090135">
              <w:rPr>
                <w:rFonts w:cs="Arial"/>
              </w:rPr>
              <w:t>18</w:t>
            </w:r>
          </w:p>
        </w:tc>
      </w:tr>
      <w:tr w:rsidR="003022D5" w:rsidRPr="00090135" w14:paraId="37DC5E20" w14:textId="77777777" w:rsidTr="009C3F10">
        <w:tc>
          <w:tcPr>
            <w:tcW w:w="2660" w:type="dxa"/>
            <w:shd w:val="clear" w:color="auto" w:fill="auto"/>
            <w:vAlign w:val="center"/>
          </w:tcPr>
          <w:p w14:paraId="0B1C1624" w14:textId="77777777" w:rsidR="003022D5" w:rsidRPr="00787C5A" w:rsidRDefault="003022D5" w:rsidP="009C3F10">
            <w:pPr>
              <w:jc w:val="center"/>
              <w:rPr>
                <w:rFonts w:cs="Arial"/>
              </w:rPr>
            </w:pPr>
            <w:r w:rsidRPr="00787C5A">
              <w:rPr>
                <w:rFonts w:cs="Arial"/>
              </w:rPr>
              <w:t>3</w:t>
            </w:r>
          </w:p>
        </w:tc>
        <w:tc>
          <w:tcPr>
            <w:tcW w:w="2726" w:type="dxa"/>
            <w:shd w:val="clear" w:color="auto" w:fill="auto"/>
            <w:vAlign w:val="center"/>
          </w:tcPr>
          <w:p w14:paraId="4F8A2889" w14:textId="77777777" w:rsidR="003022D5" w:rsidRPr="00787C5A" w:rsidRDefault="003022D5" w:rsidP="009C3F10">
            <w:pPr>
              <w:jc w:val="center"/>
              <w:rPr>
                <w:rFonts w:cs="Arial"/>
              </w:rPr>
            </w:pPr>
            <w:r w:rsidRPr="00787C5A">
              <w:rPr>
                <w:rFonts w:cs="Arial"/>
              </w:rPr>
              <w:t>6</w:t>
            </w:r>
          </w:p>
        </w:tc>
        <w:tc>
          <w:tcPr>
            <w:tcW w:w="2694" w:type="dxa"/>
            <w:shd w:val="clear" w:color="auto" w:fill="auto"/>
            <w:vAlign w:val="center"/>
          </w:tcPr>
          <w:p w14:paraId="0241F839" w14:textId="77777777" w:rsidR="003022D5" w:rsidRPr="00787C5A" w:rsidRDefault="003022D5" w:rsidP="009C3F10">
            <w:pPr>
              <w:jc w:val="center"/>
              <w:rPr>
                <w:rFonts w:cs="Arial"/>
              </w:rPr>
            </w:pPr>
            <w:r w:rsidRPr="00787C5A">
              <w:rPr>
                <w:rFonts w:cs="Arial"/>
              </w:rPr>
              <w:t>14</w:t>
            </w:r>
          </w:p>
        </w:tc>
      </w:tr>
      <w:tr w:rsidR="003022D5" w:rsidRPr="00090135" w14:paraId="244DBD9E" w14:textId="77777777" w:rsidTr="009C3F10">
        <w:tc>
          <w:tcPr>
            <w:tcW w:w="2660" w:type="dxa"/>
            <w:vAlign w:val="center"/>
          </w:tcPr>
          <w:p w14:paraId="1C13CD0B" w14:textId="77777777" w:rsidR="003022D5" w:rsidRPr="00090135" w:rsidRDefault="003022D5" w:rsidP="009C3F10">
            <w:pPr>
              <w:jc w:val="center"/>
              <w:rPr>
                <w:rFonts w:cs="Arial"/>
              </w:rPr>
            </w:pPr>
            <w:r w:rsidRPr="00090135">
              <w:rPr>
                <w:rFonts w:cs="Arial"/>
              </w:rPr>
              <w:t>4</w:t>
            </w:r>
          </w:p>
        </w:tc>
        <w:tc>
          <w:tcPr>
            <w:tcW w:w="2726" w:type="dxa"/>
            <w:vAlign w:val="center"/>
          </w:tcPr>
          <w:p w14:paraId="3EADDA31" w14:textId="77777777" w:rsidR="003022D5" w:rsidRPr="00090135" w:rsidRDefault="003022D5" w:rsidP="009C3F10">
            <w:pPr>
              <w:jc w:val="center"/>
              <w:rPr>
                <w:rFonts w:cs="Arial"/>
              </w:rPr>
            </w:pPr>
            <w:r w:rsidRPr="00090135">
              <w:rPr>
                <w:rFonts w:cs="Arial"/>
              </w:rPr>
              <w:t>5</w:t>
            </w:r>
          </w:p>
        </w:tc>
        <w:tc>
          <w:tcPr>
            <w:tcW w:w="2694" w:type="dxa"/>
            <w:vAlign w:val="center"/>
          </w:tcPr>
          <w:p w14:paraId="2E98504F" w14:textId="77777777" w:rsidR="003022D5" w:rsidRPr="00090135" w:rsidRDefault="003022D5" w:rsidP="009C3F10">
            <w:pPr>
              <w:jc w:val="center"/>
              <w:rPr>
                <w:rFonts w:cs="Arial"/>
              </w:rPr>
            </w:pPr>
            <w:r w:rsidRPr="00090135">
              <w:rPr>
                <w:rFonts w:cs="Arial"/>
              </w:rPr>
              <w:t>12</w:t>
            </w:r>
          </w:p>
        </w:tc>
      </w:tr>
      <w:tr w:rsidR="003022D5" w:rsidRPr="00090135" w14:paraId="500535F8" w14:textId="77777777" w:rsidTr="009C3F10">
        <w:tc>
          <w:tcPr>
            <w:tcW w:w="2660" w:type="dxa"/>
            <w:vAlign w:val="center"/>
          </w:tcPr>
          <w:p w14:paraId="557024D9" w14:textId="77777777" w:rsidR="003022D5" w:rsidRPr="00090135" w:rsidRDefault="003022D5" w:rsidP="009C3F10">
            <w:pPr>
              <w:jc w:val="center"/>
              <w:rPr>
                <w:rFonts w:cs="Arial"/>
              </w:rPr>
            </w:pPr>
            <w:r w:rsidRPr="00090135">
              <w:rPr>
                <w:rFonts w:cs="Arial"/>
              </w:rPr>
              <w:t>5</w:t>
            </w:r>
          </w:p>
        </w:tc>
        <w:tc>
          <w:tcPr>
            <w:tcW w:w="2726" w:type="dxa"/>
            <w:vAlign w:val="center"/>
          </w:tcPr>
          <w:p w14:paraId="4A42797D" w14:textId="77777777" w:rsidR="003022D5" w:rsidRPr="00090135" w:rsidRDefault="003022D5" w:rsidP="009C3F10">
            <w:pPr>
              <w:jc w:val="center"/>
              <w:rPr>
                <w:rFonts w:cs="Arial"/>
              </w:rPr>
            </w:pPr>
            <w:r w:rsidRPr="00090135">
              <w:rPr>
                <w:rFonts w:cs="Arial"/>
              </w:rPr>
              <w:t>4</w:t>
            </w:r>
          </w:p>
        </w:tc>
        <w:tc>
          <w:tcPr>
            <w:tcW w:w="2694" w:type="dxa"/>
            <w:vAlign w:val="center"/>
          </w:tcPr>
          <w:p w14:paraId="733B9662" w14:textId="77777777" w:rsidR="003022D5" w:rsidRPr="00090135" w:rsidRDefault="003022D5" w:rsidP="009C3F10">
            <w:pPr>
              <w:jc w:val="center"/>
              <w:rPr>
                <w:rFonts w:cs="Arial"/>
              </w:rPr>
            </w:pPr>
            <w:r w:rsidRPr="00090135">
              <w:rPr>
                <w:rFonts w:cs="Arial"/>
              </w:rPr>
              <w:t>8</w:t>
            </w:r>
          </w:p>
        </w:tc>
      </w:tr>
      <w:tr w:rsidR="003022D5" w:rsidRPr="00090135" w14:paraId="4D3E08D7" w14:textId="77777777" w:rsidTr="009C3F10">
        <w:tc>
          <w:tcPr>
            <w:tcW w:w="2660" w:type="dxa"/>
            <w:vAlign w:val="center"/>
          </w:tcPr>
          <w:p w14:paraId="72F45B69" w14:textId="77777777" w:rsidR="003022D5" w:rsidRPr="00090135" w:rsidRDefault="003022D5" w:rsidP="009C3F10">
            <w:pPr>
              <w:jc w:val="center"/>
              <w:rPr>
                <w:rFonts w:cs="Arial"/>
              </w:rPr>
            </w:pPr>
            <w:r w:rsidRPr="00090135">
              <w:rPr>
                <w:rFonts w:cs="Arial"/>
              </w:rPr>
              <w:t>6</w:t>
            </w:r>
          </w:p>
        </w:tc>
        <w:tc>
          <w:tcPr>
            <w:tcW w:w="2726" w:type="dxa"/>
            <w:vAlign w:val="center"/>
          </w:tcPr>
          <w:p w14:paraId="2363AFB3" w14:textId="77777777" w:rsidR="003022D5" w:rsidRPr="00090135" w:rsidRDefault="003022D5" w:rsidP="009C3F10">
            <w:pPr>
              <w:jc w:val="center"/>
              <w:rPr>
                <w:rFonts w:cs="Arial"/>
              </w:rPr>
            </w:pPr>
            <w:r w:rsidRPr="00090135">
              <w:rPr>
                <w:rFonts w:cs="Arial"/>
              </w:rPr>
              <w:t>3</w:t>
            </w:r>
          </w:p>
        </w:tc>
        <w:tc>
          <w:tcPr>
            <w:tcW w:w="2694" w:type="dxa"/>
            <w:vAlign w:val="center"/>
          </w:tcPr>
          <w:p w14:paraId="425836E0" w14:textId="77777777" w:rsidR="003022D5" w:rsidRPr="00090135" w:rsidRDefault="003022D5" w:rsidP="009C3F10">
            <w:pPr>
              <w:jc w:val="center"/>
              <w:rPr>
                <w:rFonts w:cs="Arial"/>
              </w:rPr>
            </w:pPr>
            <w:r w:rsidRPr="00090135">
              <w:rPr>
                <w:rFonts w:cs="Arial"/>
              </w:rPr>
              <w:t>6</w:t>
            </w:r>
          </w:p>
        </w:tc>
      </w:tr>
      <w:tr w:rsidR="003022D5" w:rsidRPr="00090135" w14:paraId="6EEAC0C1" w14:textId="77777777" w:rsidTr="009C3F10">
        <w:tc>
          <w:tcPr>
            <w:tcW w:w="2660" w:type="dxa"/>
            <w:vAlign w:val="center"/>
          </w:tcPr>
          <w:p w14:paraId="5FE5F54C" w14:textId="77777777" w:rsidR="003022D5" w:rsidRPr="00090135" w:rsidRDefault="003022D5" w:rsidP="009C3F10">
            <w:pPr>
              <w:jc w:val="center"/>
              <w:rPr>
                <w:rFonts w:cs="Arial"/>
              </w:rPr>
            </w:pPr>
            <w:r w:rsidRPr="00090135">
              <w:rPr>
                <w:rFonts w:cs="Arial"/>
              </w:rPr>
              <w:t>7</w:t>
            </w:r>
          </w:p>
        </w:tc>
        <w:tc>
          <w:tcPr>
            <w:tcW w:w="2726" w:type="dxa"/>
            <w:vAlign w:val="center"/>
          </w:tcPr>
          <w:p w14:paraId="1400529B" w14:textId="77777777" w:rsidR="003022D5" w:rsidRPr="00090135" w:rsidRDefault="003022D5" w:rsidP="009C3F10">
            <w:pPr>
              <w:jc w:val="center"/>
              <w:rPr>
                <w:rFonts w:cs="Arial"/>
              </w:rPr>
            </w:pPr>
            <w:r w:rsidRPr="00090135">
              <w:rPr>
                <w:rFonts w:cs="Arial"/>
              </w:rPr>
              <w:t>2</w:t>
            </w:r>
          </w:p>
        </w:tc>
        <w:tc>
          <w:tcPr>
            <w:tcW w:w="2694" w:type="dxa"/>
            <w:vAlign w:val="center"/>
          </w:tcPr>
          <w:p w14:paraId="6B6DD0A8" w14:textId="77777777" w:rsidR="003022D5" w:rsidRPr="00090135" w:rsidRDefault="003022D5" w:rsidP="009C3F10">
            <w:pPr>
              <w:jc w:val="center"/>
              <w:rPr>
                <w:rFonts w:cs="Arial"/>
              </w:rPr>
            </w:pPr>
            <w:r w:rsidRPr="00090135">
              <w:rPr>
                <w:rFonts w:cs="Arial"/>
              </w:rPr>
              <w:t>4</w:t>
            </w:r>
          </w:p>
        </w:tc>
      </w:tr>
      <w:tr w:rsidR="003022D5" w:rsidRPr="00090135" w14:paraId="32028553" w14:textId="77777777" w:rsidTr="009C3F10">
        <w:tc>
          <w:tcPr>
            <w:tcW w:w="2660" w:type="dxa"/>
            <w:vAlign w:val="center"/>
          </w:tcPr>
          <w:p w14:paraId="3EF1928A" w14:textId="77777777" w:rsidR="003022D5" w:rsidRPr="00090135" w:rsidRDefault="003022D5" w:rsidP="009C3F10">
            <w:pPr>
              <w:jc w:val="center"/>
              <w:rPr>
                <w:rFonts w:cs="Arial"/>
              </w:rPr>
            </w:pPr>
            <w:r w:rsidRPr="00090135">
              <w:rPr>
                <w:rFonts w:cs="Arial"/>
              </w:rPr>
              <w:t>8</w:t>
            </w:r>
          </w:p>
        </w:tc>
        <w:tc>
          <w:tcPr>
            <w:tcW w:w="2726" w:type="dxa"/>
            <w:vAlign w:val="center"/>
          </w:tcPr>
          <w:p w14:paraId="548F9DA9" w14:textId="77777777" w:rsidR="003022D5" w:rsidRPr="00090135" w:rsidRDefault="003022D5" w:rsidP="009C3F10">
            <w:pPr>
              <w:jc w:val="center"/>
              <w:rPr>
                <w:rFonts w:cs="Arial"/>
              </w:rPr>
            </w:pPr>
            <w:r w:rsidRPr="00090135">
              <w:rPr>
                <w:rFonts w:cs="Arial"/>
              </w:rPr>
              <w:t>1</w:t>
            </w:r>
          </w:p>
        </w:tc>
        <w:tc>
          <w:tcPr>
            <w:tcW w:w="2694" w:type="dxa"/>
            <w:vAlign w:val="center"/>
          </w:tcPr>
          <w:p w14:paraId="24A03AF5" w14:textId="77777777" w:rsidR="003022D5" w:rsidRPr="00090135" w:rsidRDefault="003022D5" w:rsidP="009C3F10">
            <w:pPr>
              <w:jc w:val="center"/>
              <w:rPr>
                <w:rFonts w:cs="Arial"/>
              </w:rPr>
            </w:pPr>
            <w:r w:rsidRPr="00090135">
              <w:rPr>
                <w:rFonts w:cs="Arial"/>
              </w:rPr>
              <w:t>2</w:t>
            </w:r>
          </w:p>
        </w:tc>
      </w:tr>
      <w:tr w:rsidR="003022D5" w:rsidRPr="00090135" w14:paraId="5774B1A8" w14:textId="77777777" w:rsidTr="009C3F10">
        <w:tc>
          <w:tcPr>
            <w:tcW w:w="2660" w:type="dxa"/>
            <w:vAlign w:val="center"/>
          </w:tcPr>
          <w:p w14:paraId="25C17D19" w14:textId="77777777" w:rsidR="003022D5" w:rsidRPr="00090135" w:rsidRDefault="003022D5" w:rsidP="009C3F10">
            <w:pPr>
              <w:jc w:val="center"/>
              <w:rPr>
                <w:rFonts w:cs="Arial"/>
              </w:rPr>
            </w:pPr>
            <w:r w:rsidRPr="00090135">
              <w:rPr>
                <w:rFonts w:cs="Arial"/>
              </w:rPr>
              <w:t>Non-compliant contributor</w:t>
            </w:r>
          </w:p>
        </w:tc>
        <w:tc>
          <w:tcPr>
            <w:tcW w:w="2726" w:type="dxa"/>
            <w:vAlign w:val="center"/>
          </w:tcPr>
          <w:p w14:paraId="0AE8E78D" w14:textId="77777777" w:rsidR="003022D5" w:rsidRPr="00090135" w:rsidRDefault="003022D5" w:rsidP="009C3F10">
            <w:pPr>
              <w:jc w:val="center"/>
              <w:rPr>
                <w:rFonts w:cs="Arial"/>
              </w:rPr>
            </w:pPr>
            <w:r w:rsidRPr="00090135">
              <w:rPr>
                <w:rFonts w:cs="Arial"/>
              </w:rPr>
              <w:t>0</w:t>
            </w:r>
          </w:p>
        </w:tc>
        <w:tc>
          <w:tcPr>
            <w:tcW w:w="2694" w:type="dxa"/>
            <w:vAlign w:val="center"/>
          </w:tcPr>
          <w:p w14:paraId="2407B9EE" w14:textId="77777777" w:rsidR="003022D5" w:rsidRPr="00090135" w:rsidRDefault="003022D5" w:rsidP="009C3F10">
            <w:pPr>
              <w:jc w:val="center"/>
              <w:rPr>
                <w:rFonts w:cs="Arial"/>
              </w:rPr>
            </w:pPr>
            <w:r w:rsidRPr="00090135">
              <w:rPr>
                <w:rFonts w:cs="Arial"/>
              </w:rPr>
              <w:t>0</w:t>
            </w:r>
          </w:p>
        </w:tc>
      </w:tr>
    </w:tbl>
    <w:p w14:paraId="32D05DD6"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EACB27B"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other than EMEs must submit their original and valid B-BBEE status level verification certificate or a certified copy thereof, substantiating their B-BBEE rating issued by a Registered Auditor approved by IRBA or a Verification Agency accredited by SANAS.</w:t>
      </w:r>
    </w:p>
    <w:p w14:paraId="42480D6C"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A trust, consortium or joint venture, will qualify for points for their B-BBEE status level as a legal entity, provided that the entity submits their B-BBEE status level certificate.</w:t>
      </w:r>
    </w:p>
    <w:p w14:paraId="6137C212"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A trust, consortium or joint venture will qualify for points for their B-BBEE status level as an unincorporated entity, provided that the entity submits their consolidated B-BBEE scorecard as if they were a group structure and that such a consolidated B-BBEE scorecard is prepared for every separate bid.</w:t>
      </w:r>
    </w:p>
    <w:p w14:paraId="331D2493"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ertiary institutions and public entities will be required to submit their B-BBEE status level certificates in terms of the specialized scorecard contained in the B-BBEE Codes of Good Practice.</w:t>
      </w:r>
    </w:p>
    <w:p w14:paraId="0010F4CC"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A person will not be awarded points for B-BBEE status level if it is indicated in the bid documents that such  a </w:t>
      </w:r>
      <w:r>
        <w:rPr>
          <w:rFonts w:cs="Arial"/>
        </w:rPr>
        <w:t>bidder</w:t>
      </w:r>
      <w:r w:rsidRPr="00090135">
        <w:rPr>
          <w:rFonts w:cs="Arial"/>
        </w:rPr>
        <w:t xml:space="preserve">  intends  sub-contracting  more  than  25% of  the  value of  the  contract  to  any  other enterprise that does not qualify for at least the points that such a </w:t>
      </w:r>
      <w:r>
        <w:rPr>
          <w:rFonts w:cs="Arial"/>
        </w:rPr>
        <w:t>bidder</w:t>
      </w:r>
      <w:r w:rsidRPr="00090135">
        <w:rPr>
          <w:rFonts w:cs="Arial"/>
        </w:rPr>
        <w:t xml:space="preserve"> qualifies for, unless the intended sub-contractor is an EME that has the capability and ability to execute the sub-contract.</w:t>
      </w:r>
    </w:p>
    <w:p w14:paraId="258BDDF9"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A person awarded a contract may not sub-contract more than 25% of the value of the contract to any other enterprise that does not have an equal or higher B-BBEE status level than the person concerned, unless the contract is sub-contracted to an EME that has the capability and ability to execute the sub- contract.</w:t>
      </w:r>
    </w:p>
    <w:p w14:paraId="01CF6537"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BID DECLARATION</w:t>
      </w:r>
    </w:p>
    <w:p w14:paraId="0C6AA23C"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who claim points in respect of B-BBEE Status Level of Contribution must complete the following:</w:t>
      </w:r>
    </w:p>
    <w:p w14:paraId="71DE9490"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B-BBEE STATUS LEVEL OF CONTRIBUTION CLAIMED IN TERMS OF PARAGRAPHS 1.3.1.2 AND 5.1</w:t>
      </w:r>
    </w:p>
    <w:p w14:paraId="02F65510"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B-BBEE Status Level of Contribution:</w:t>
      </w:r>
      <w:r w:rsidRPr="00090135">
        <w:rPr>
          <w:rFonts w:cs="Arial"/>
        </w:rPr>
        <w:tab/>
        <w:t>………….</w:t>
      </w:r>
      <w:r w:rsidRPr="00090135">
        <w:rPr>
          <w:rFonts w:cs="Arial"/>
        </w:rPr>
        <w:tab/>
        <w:t>=</w:t>
      </w:r>
      <w:r w:rsidRPr="00090135">
        <w:rPr>
          <w:rFonts w:cs="Arial"/>
        </w:rPr>
        <w:tab/>
        <w:t>……………(maximum of 10 or 20points)</w:t>
      </w:r>
    </w:p>
    <w:p w14:paraId="3F29FBA3" w14:textId="77777777" w:rsidR="003022D5" w:rsidRPr="00090135" w:rsidRDefault="003022D5" w:rsidP="003022D5">
      <w:pPr>
        <w:pStyle w:val="BodyText"/>
        <w:spacing w:before="240" w:line="276" w:lineRule="auto"/>
        <w:rPr>
          <w:rFonts w:cs="Arial"/>
        </w:rPr>
      </w:pPr>
      <w:r w:rsidRPr="00090135">
        <w:rPr>
          <w:rFonts w:cs="Arial"/>
        </w:rPr>
        <w:t>(Points claimed in respect of paragraph 7.1 must be in accordance with the table reflected in paragraph 5.1 and must be substantiated by means of a B-BBEE certificate issued by a Verification Agency accredited by SANAS or a Registered Auditor approved by IRBA or an Accounting Officer as contemplated in the CCA).</w:t>
      </w:r>
    </w:p>
    <w:p w14:paraId="48A7783B"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SUB-CONTRACTING</w:t>
      </w:r>
    </w:p>
    <w:p w14:paraId="5BBC3C02"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Will any portion of the contract be sub-contracted?</w:t>
      </w:r>
      <w:r w:rsidRPr="00090135">
        <w:rPr>
          <w:rFonts w:cs="Arial"/>
        </w:rPr>
        <w:tab/>
        <w:t>YES/NO (delete which is not applicable)</w:t>
      </w:r>
    </w:p>
    <w:p w14:paraId="5F570AFE"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If yes, indicate:</w:t>
      </w:r>
    </w:p>
    <w:p w14:paraId="294D8C30"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what percentage of the contract will be subcontracted?</w:t>
      </w:r>
    </w:p>
    <w:p w14:paraId="1F07E614" w14:textId="77777777" w:rsidR="003022D5" w:rsidRPr="00090135" w:rsidRDefault="003022D5" w:rsidP="003022D5">
      <w:pPr>
        <w:pStyle w:val="ListParagraph"/>
        <w:spacing w:before="240" w:line="276" w:lineRule="auto"/>
        <w:ind w:left="851"/>
        <w:rPr>
          <w:rFonts w:cs="Arial"/>
        </w:rPr>
      </w:pPr>
      <w:r w:rsidRPr="00090135">
        <w:rPr>
          <w:rFonts w:cs="Arial"/>
        </w:rPr>
        <w:t>............……………….…%</w:t>
      </w:r>
    </w:p>
    <w:p w14:paraId="0D12628A"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the name of the sub-contractor?</w:t>
      </w:r>
    </w:p>
    <w:p w14:paraId="155AF05F" w14:textId="77777777" w:rsidR="003022D5" w:rsidRPr="00090135" w:rsidRDefault="003022D5" w:rsidP="003022D5">
      <w:pPr>
        <w:pStyle w:val="ListParagraph"/>
        <w:spacing w:before="240" w:line="276" w:lineRule="auto"/>
        <w:ind w:left="851"/>
        <w:rPr>
          <w:rFonts w:cs="Arial"/>
        </w:rPr>
      </w:pPr>
      <w:r w:rsidRPr="00090135">
        <w:rPr>
          <w:rFonts w:cs="Arial"/>
        </w:rPr>
        <w:t>………………………………………………………………………………………………………….</w:t>
      </w:r>
    </w:p>
    <w:p w14:paraId="5CC434BE"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the B-BBEE status level of the sub-contractor?</w:t>
      </w:r>
    </w:p>
    <w:p w14:paraId="6E283AC2" w14:textId="77777777" w:rsidR="003022D5" w:rsidRPr="00090135" w:rsidRDefault="003022D5" w:rsidP="003022D5">
      <w:pPr>
        <w:pStyle w:val="ListParagraph"/>
        <w:spacing w:before="240" w:line="276" w:lineRule="auto"/>
        <w:ind w:left="851"/>
        <w:rPr>
          <w:rFonts w:cs="Arial"/>
        </w:rPr>
      </w:pPr>
      <w:r w:rsidRPr="00090135">
        <w:rPr>
          <w:rFonts w:cs="Arial"/>
        </w:rPr>
        <w:t xml:space="preserve"> …………………………………………………………………………………………………………</w:t>
      </w:r>
    </w:p>
    <w:p w14:paraId="1863073C"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whether the sub-contractor is an EME?</w:t>
      </w:r>
      <w:r>
        <w:rPr>
          <w:rFonts w:cs="Arial"/>
        </w:rPr>
        <w:t xml:space="preserve"> </w:t>
      </w:r>
      <w:r w:rsidRPr="00090135">
        <w:rPr>
          <w:rFonts w:cs="Arial"/>
        </w:rPr>
        <w:t>YES/NO (delete which is not applicable)</w:t>
      </w:r>
    </w:p>
    <w:p w14:paraId="2A194BDC"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DECLARATION WITH REGARD TO COMPANY/FIRM</w:t>
      </w:r>
    </w:p>
    <w:p w14:paraId="27800034"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Name of Company/Firm</w:t>
      </w:r>
      <w:r w:rsidRPr="00090135">
        <w:rPr>
          <w:rFonts w:cs="Arial"/>
        </w:rPr>
        <w:tab/>
        <w:t xml:space="preserve"> : ............................................................................................... </w:t>
      </w:r>
    </w:p>
    <w:p w14:paraId="74949717"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VAT Registration Number</w:t>
      </w:r>
      <w:r w:rsidRPr="00090135">
        <w:rPr>
          <w:rFonts w:cs="Arial"/>
        </w:rPr>
        <w:tab/>
        <w:t>: ..............................................................................................</w:t>
      </w:r>
    </w:p>
    <w:p w14:paraId="03754326"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Company Registration Number: …..………………………………………………………………..</w:t>
      </w:r>
    </w:p>
    <w:p w14:paraId="449DAA99"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ype of the Company/Firm</w:t>
      </w:r>
      <w:r>
        <w:rPr>
          <w:rFonts w:cs="Arial"/>
        </w:rPr>
        <w:t xml:space="preserve"> </w:t>
      </w:r>
      <w:r w:rsidRPr="00090135">
        <w:rPr>
          <w:rFonts w:cs="Arial"/>
        </w:rPr>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3022D5" w:rsidRPr="00090135" w14:paraId="6D58393A" w14:textId="77777777" w:rsidTr="009C3F10">
        <w:tc>
          <w:tcPr>
            <w:tcW w:w="992" w:type="dxa"/>
          </w:tcPr>
          <w:p w14:paraId="6FA68659" w14:textId="77777777" w:rsidR="003022D5" w:rsidRPr="00090135" w:rsidRDefault="003022D5" w:rsidP="009C3F10">
            <w:pPr>
              <w:spacing w:before="120" w:after="120"/>
              <w:rPr>
                <w:rFonts w:cs="Arial"/>
              </w:rPr>
            </w:pPr>
          </w:p>
        </w:tc>
        <w:tc>
          <w:tcPr>
            <w:tcW w:w="4587" w:type="dxa"/>
          </w:tcPr>
          <w:p w14:paraId="627CEB35" w14:textId="77777777" w:rsidR="003022D5" w:rsidRPr="00090135" w:rsidRDefault="003022D5" w:rsidP="009C3F10">
            <w:pPr>
              <w:spacing w:before="120" w:after="120"/>
              <w:rPr>
                <w:rFonts w:cs="Arial"/>
              </w:rPr>
            </w:pPr>
            <w:r w:rsidRPr="00090135">
              <w:rPr>
                <w:rFonts w:cs="Arial"/>
              </w:rPr>
              <w:t>Partnership/Joint Venture / Consortium</w:t>
            </w:r>
          </w:p>
        </w:tc>
      </w:tr>
      <w:tr w:rsidR="003022D5" w:rsidRPr="00090135" w14:paraId="45C8171A" w14:textId="77777777" w:rsidTr="009C3F10">
        <w:tc>
          <w:tcPr>
            <w:tcW w:w="992" w:type="dxa"/>
          </w:tcPr>
          <w:p w14:paraId="6C985244" w14:textId="77777777" w:rsidR="003022D5" w:rsidRPr="00090135" w:rsidRDefault="003022D5" w:rsidP="009C3F10">
            <w:pPr>
              <w:spacing w:before="120" w:after="120"/>
              <w:rPr>
                <w:rFonts w:cs="Arial"/>
              </w:rPr>
            </w:pPr>
          </w:p>
        </w:tc>
        <w:tc>
          <w:tcPr>
            <w:tcW w:w="4587" w:type="dxa"/>
          </w:tcPr>
          <w:p w14:paraId="2A98DFA2" w14:textId="77777777" w:rsidR="003022D5" w:rsidRPr="00090135" w:rsidRDefault="003022D5" w:rsidP="009C3F10">
            <w:pPr>
              <w:spacing w:before="120" w:after="120"/>
              <w:rPr>
                <w:rFonts w:cs="Arial"/>
              </w:rPr>
            </w:pPr>
            <w:r w:rsidRPr="00090135">
              <w:rPr>
                <w:rFonts w:cs="Arial"/>
              </w:rPr>
              <w:t>One person business/sole propriety</w:t>
            </w:r>
          </w:p>
        </w:tc>
      </w:tr>
      <w:tr w:rsidR="003022D5" w:rsidRPr="00090135" w14:paraId="1BC693FF" w14:textId="77777777" w:rsidTr="009C3F10">
        <w:tc>
          <w:tcPr>
            <w:tcW w:w="992" w:type="dxa"/>
          </w:tcPr>
          <w:p w14:paraId="282B24B3" w14:textId="77777777" w:rsidR="003022D5" w:rsidRPr="00090135" w:rsidRDefault="003022D5" w:rsidP="009C3F10">
            <w:pPr>
              <w:spacing w:before="120" w:after="120"/>
              <w:rPr>
                <w:rFonts w:cs="Arial"/>
              </w:rPr>
            </w:pPr>
          </w:p>
        </w:tc>
        <w:tc>
          <w:tcPr>
            <w:tcW w:w="4587" w:type="dxa"/>
          </w:tcPr>
          <w:p w14:paraId="1A2BC238" w14:textId="77777777" w:rsidR="003022D5" w:rsidRPr="00090135" w:rsidRDefault="003022D5" w:rsidP="009C3F10">
            <w:pPr>
              <w:spacing w:before="120" w:after="120"/>
              <w:rPr>
                <w:rFonts w:cs="Arial"/>
              </w:rPr>
            </w:pPr>
            <w:r w:rsidRPr="00090135">
              <w:rPr>
                <w:rFonts w:cs="Arial"/>
              </w:rPr>
              <w:t>Close corporation</w:t>
            </w:r>
          </w:p>
        </w:tc>
      </w:tr>
      <w:tr w:rsidR="003022D5" w:rsidRPr="00090135" w14:paraId="6AB53A94" w14:textId="77777777" w:rsidTr="009C3F10">
        <w:tc>
          <w:tcPr>
            <w:tcW w:w="992" w:type="dxa"/>
          </w:tcPr>
          <w:p w14:paraId="2C285336" w14:textId="77777777" w:rsidR="003022D5" w:rsidRPr="00090135" w:rsidRDefault="003022D5" w:rsidP="009C3F10">
            <w:pPr>
              <w:spacing w:before="120" w:after="120"/>
              <w:rPr>
                <w:rFonts w:cs="Arial"/>
              </w:rPr>
            </w:pPr>
          </w:p>
        </w:tc>
        <w:tc>
          <w:tcPr>
            <w:tcW w:w="4587" w:type="dxa"/>
          </w:tcPr>
          <w:p w14:paraId="220D1397" w14:textId="77777777" w:rsidR="003022D5" w:rsidRPr="00090135" w:rsidRDefault="003022D5" w:rsidP="009C3F10">
            <w:pPr>
              <w:spacing w:before="120" w:after="120"/>
              <w:rPr>
                <w:rFonts w:cs="Arial"/>
              </w:rPr>
            </w:pPr>
            <w:r w:rsidRPr="00090135">
              <w:rPr>
                <w:rFonts w:cs="Arial"/>
              </w:rPr>
              <w:t>Company</w:t>
            </w:r>
          </w:p>
        </w:tc>
      </w:tr>
      <w:tr w:rsidR="003022D5" w:rsidRPr="00090135" w14:paraId="4425AA3C" w14:textId="77777777" w:rsidTr="009C3F10">
        <w:tc>
          <w:tcPr>
            <w:tcW w:w="992" w:type="dxa"/>
          </w:tcPr>
          <w:p w14:paraId="45953ED8" w14:textId="77777777" w:rsidR="003022D5" w:rsidRPr="00090135" w:rsidRDefault="003022D5" w:rsidP="009C3F10">
            <w:pPr>
              <w:spacing w:before="120" w:after="120"/>
              <w:rPr>
                <w:rFonts w:cs="Arial"/>
              </w:rPr>
            </w:pPr>
          </w:p>
        </w:tc>
        <w:tc>
          <w:tcPr>
            <w:tcW w:w="4587" w:type="dxa"/>
          </w:tcPr>
          <w:p w14:paraId="0998C0B6" w14:textId="77777777" w:rsidR="003022D5" w:rsidRPr="00090135" w:rsidRDefault="003022D5" w:rsidP="009C3F10">
            <w:pPr>
              <w:spacing w:before="120" w:after="120"/>
              <w:rPr>
                <w:rFonts w:cs="Arial"/>
              </w:rPr>
            </w:pPr>
            <w:r w:rsidRPr="00090135">
              <w:rPr>
                <w:rFonts w:cs="Arial"/>
              </w:rPr>
              <w:t>(Pty) Limited</w:t>
            </w:r>
          </w:p>
        </w:tc>
      </w:tr>
    </w:tbl>
    <w:p w14:paraId="74008866" w14:textId="77777777" w:rsidR="003022D5" w:rsidRPr="00090135" w:rsidRDefault="003022D5" w:rsidP="003022D5">
      <w:pPr>
        <w:pStyle w:val="ListParagraph"/>
        <w:numPr>
          <w:ilvl w:val="1"/>
          <w:numId w:val="18"/>
        </w:numPr>
        <w:spacing w:after="160" w:line="259" w:lineRule="auto"/>
        <w:jc w:val="left"/>
        <w:rPr>
          <w:rFonts w:cs="Arial"/>
        </w:rPr>
      </w:pPr>
      <w:r w:rsidRPr="00090135">
        <w:rPr>
          <w:rFonts w:cs="Arial"/>
        </w:rPr>
        <w:t>Describe Principle Business Activities</w:t>
      </w:r>
    </w:p>
    <w:p w14:paraId="537DB1A1" w14:textId="77777777" w:rsidR="003022D5" w:rsidRPr="00090135" w:rsidRDefault="003022D5" w:rsidP="003022D5">
      <w:pPr>
        <w:pStyle w:val="BodyText"/>
        <w:spacing w:before="120" w:after="120"/>
        <w:ind w:left="720"/>
        <w:jc w:val="right"/>
        <w:rPr>
          <w:rFonts w:cs="Arial"/>
        </w:rPr>
      </w:pPr>
      <w:r w:rsidRPr="00090135">
        <w:rPr>
          <w:rFonts w:cs="Arial"/>
        </w:rPr>
        <w:t>………………………………………………………………………………………………………</w:t>
      </w:r>
    </w:p>
    <w:p w14:paraId="18146201" w14:textId="77777777" w:rsidR="003022D5" w:rsidRPr="00090135" w:rsidRDefault="003022D5" w:rsidP="003022D5">
      <w:pPr>
        <w:pStyle w:val="BodyText"/>
        <w:spacing w:before="120" w:after="120"/>
        <w:ind w:left="720"/>
        <w:jc w:val="right"/>
        <w:rPr>
          <w:rFonts w:cs="Arial"/>
        </w:rPr>
      </w:pPr>
      <w:r w:rsidRPr="00090135">
        <w:rPr>
          <w:rFonts w:cs="Arial"/>
        </w:rPr>
        <w:t>………………………………………………………………………………………………………</w:t>
      </w:r>
    </w:p>
    <w:p w14:paraId="61008525" w14:textId="77777777" w:rsidR="003022D5" w:rsidRPr="00090135" w:rsidRDefault="003022D5" w:rsidP="003022D5">
      <w:pPr>
        <w:pStyle w:val="BodyText"/>
        <w:spacing w:before="120" w:after="120"/>
        <w:ind w:left="720"/>
        <w:jc w:val="right"/>
        <w:rPr>
          <w:rFonts w:cs="Arial"/>
        </w:rPr>
      </w:pPr>
      <w:r w:rsidRPr="00090135">
        <w:rPr>
          <w:rFonts w:cs="Arial"/>
        </w:rPr>
        <w:t>………………………………………………………………………………………………………</w:t>
      </w:r>
    </w:p>
    <w:p w14:paraId="6C00D2E7" w14:textId="77777777" w:rsidR="003022D5" w:rsidRPr="00090135" w:rsidRDefault="003022D5" w:rsidP="003022D5">
      <w:pPr>
        <w:pStyle w:val="BodyText"/>
        <w:spacing w:before="120" w:after="120"/>
        <w:ind w:left="720"/>
        <w:jc w:val="right"/>
        <w:rPr>
          <w:rFonts w:cs="Arial"/>
        </w:rPr>
      </w:pPr>
      <w:r w:rsidRPr="00090135">
        <w:rPr>
          <w:rFonts w:cs="Arial"/>
        </w:rPr>
        <w:t>………………………………………………………………………………………………………</w:t>
      </w:r>
    </w:p>
    <w:p w14:paraId="76A7C86C" w14:textId="77777777" w:rsidR="003022D5" w:rsidRPr="00090135" w:rsidRDefault="003022D5" w:rsidP="003022D5">
      <w:pPr>
        <w:pStyle w:val="ListParagraph"/>
        <w:numPr>
          <w:ilvl w:val="1"/>
          <w:numId w:val="18"/>
        </w:numPr>
        <w:spacing w:after="160" w:line="259" w:lineRule="auto"/>
        <w:jc w:val="left"/>
        <w:rPr>
          <w:rFonts w:cs="Arial"/>
        </w:rPr>
      </w:pPr>
      <w:r w:rsidRPr="00090135">
        <w:rPr>
          <w:rFonts w:cs="Arial"/>
        </w:rPr>
        <w:t>Company Classification</w:t>
      </w:r>
      <w:r w:rsidRPr="00090135">
        <w:rPr>
          <w:rFonts w:cs="Arial"/>
        </w:rPr>
        <w:tab/>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3022D5" w:rsidRPr="00090135" w14:paraId="2744564F" w14:textId="77777777" w:rsidTr="009C3F10">
        <w:tc>
          <w:tcPr>
            <w:tcW w:w="992" w:type="dxa"/>
          </w:tcPr>
          <w:p w14:paraId="1DC0D5A4" w14:textId="77777777" w:rsidR="003022D5" w:rsidRPr="00090135" w:rsidRDefault="003022D5" w:rsidP="009C3F10">
            <w:pPr>
              <w:spacing w:before="120" w:after="120"/>
              <w:rPr>
                <w:rFonts w:cs="Arial"/>
              </w:rPr>
            </w:pPr>
          </w:p>
        </w:tc>
        <w:tc>
          <w:tcPr>
            <w:tcW w:w="4587" w:type="dxa"/>
          </w:tcPr>
          <w:p w14:paraId="09D0B88B" w14:textId="77777777" w:rsidR="003022D5" w:rsidRPr="00090135" w:rsidRDefault="003022D5" w:rsidP="009C3F10">
            <w:pPr>
              <w:spacing w:before="120" w:after="120"/>
              <w:rPr>
                <w:rFonts w:cs="Arial"/>
              </w:rPr>
            </w:pPr>
            <w:r w:rsidRPr="00090135">
              <w:rPr>
                <w:rFonts w:cs="Arial"/>
              </w:rPr>
              <w:t>Manufacturer</w:t>
            </w:r>
          </w:p>
        </w:tc>
      </w:tr>
      <w:tr w:rsidR="003022D5" w:rsidRPr="00090135" w14:paraId="2244394F" w14:textId="77777777" w:rsidTr="009C3F10">
        <w:tc>
          <w:tcPr>
            <w:tcW w:w="992" w:type="dxa"/>
          </w:tcPr>
          <w:p w14:paraId="03AFD5D1" w14:textId="77777777" w:rsidR="003022D5" w:rsidRPr="00090135" w:rsidRDefault="003022D5" w:rsidP="009C3F10">
            <w:pPr>
              <w:spacing w:before="120" w:after="120"/>
              <w:rPr>
                <w:rFonts w:cs="Arial"/>
              </w:rPr>
            </w:pPr>
          </w:p>
        </w:tc>
        <w:tc>
          <w:tcPr>
            <w:tcW w:w="4587" w:type="dxa"/>
          </w:tcPr>
          <w:p w14:paraId="0BAA607C" w14:textId="77777777" w:rsidR="003022D5" w:rsidRPr="00090135" w:rsidRDefault="003022D5" w:rsidP="009C3F10">
            <w:pPr>
              <w:spacing w:before="120" w:after="120"/>
              <w:rPr>
                <w:rFonts w:cs="Arial"/>
              </w:rPr>
            </w:pPr>
            <w:r w:rsidRPr="00090135">
              <w:rPr>
                <w:rFonts w:cs="Arial"/>
              </w:rPr>
              <w:t>Supplier</w:t>
            </w:r>
          </w:p>
        </w:tc>
      </w:tr>
      <w:tr w:rsidR="003022D5" w:rsidRPr="00090135" w14:paraId="5262E3A3" w14:textId="77777777" w:rsidTr="009C3F10">
        <w:tc>
          <w:tcPr>
            <w:tcW w:w="992" w:type="dxa"/>
          </w:tcPr>
          <w:p w14:paraId="2E575162" w14:textId="77777777" w:rsidR="003022D5" w:rsidRPr="00090135" w:rsidRDefault="003022D5" w:rsidP="009C3F10">
            <w:pPr>
              <w:spacing w:before="120" w:after="120"/>
              <w:rPr>
                <w:rFonts w:cs="Arial"/>
              </w:rPr>
            </w:pPr>
          </w:p>
        </w:tc>
        <w:tc>
          <w:tcPr>
            <w:tcW w:w="4587" w:type="dxa"/>
          </w:tcPr>
          <w:p w14:paraId="66D9F397" w14:textId="77777777" w:rsidR="003022D5" w:rsidRPr="00090135" w:rsidRDefault="003022D5" w:rsidP="009C3F10">
            <w:pPr>
              <w:spacing w:before="120" w:after="120"/>
              <w:rPr>
                <w:rFonts w:cs="Arial"/>
              </w:rPr>
            </w:pPr>
            <w:r w:rsidRPr="00090135">
              <w:rPr>
                <w:rFonts w:cs="Arial"/>
              </w:rPr>
              <w:t>Professional service provider</w:t>
            </w:r>
          </w:p>
        </w:tc>
      </w:tr>
      <w:tr w:rsidR="003022D5" w:rsidRPr="00090135" w14:paraId="6D2DFFED" w14:textId="77777777" w:rsidTr="009C3F10">
        <w:tc>
          <w:tcPr>
            <w:tcW w:w="992" w:type="dxa"/>
          </w:tcPr>
          <w:p w14:paraId="36C3C0C1" w14:textId="77777777" w:rsidR="003022D5" w:rsidRPr="00090135" w:rsidRDefault="003022D5" w:rsidP="009C3F10">
            <w:pPr>
              <w:spacing w:before="120" w:after="120"/>
              <w:rPr>
                <w:rFonts w:cs="Arial"/>
              </w:rPr>
            </w:pPr>
          </w:p>
        </w:tc>
        <w:tc>
          <w:tcPr>
            <w:tcW w:w="4587" w:type="dxa"/>
          </w:tcPr>
          <w:p w14:paraId="0EC66C1B" w14:textId="77777777" w:rsidR="003022D5" w:rsidRPr="00090135" w:rsidRDefault="003022D5" w:rsidP="009C3F10">
            <w:pPr>
              <w:spacing w:before="120" w:after="120"/>
              <w:rPr>
                <w:rFonts w:cs="Arial"/>
              </w:rPr>
            </w:pPr>
            <w:r w:rsidRPr="00090135">
              <w:rPr>
                <w:rFonts w:cs="Arial"/>
              </w:rPr>
              <w:t>Other service providers, e.g. transporter, etc.</w:t>
            </w:r>
          </w:p>
        </w:tc>
      </w:tr>
    </w:tbl>
    <w:p w14:paraId="18C0292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Total number of years the company/firm has been in business? </w:t>
      </w:r>
    </w:p>
    <w:p w14:paraId="1EF8636A" w14:textId="77777777" w:rsidR="003022D5" w:rsidRPr="00090135" w:rsidRDefault="003022D5" w:rsidP="003022D5">
      <w:pPr>
        <w:pStyle w:val="BodyText"/>
        <w:spacing w:before="240" w:line="276" w:lineRule="auto"/>
        <w:jc w:val="right"/>
        <w:rPr>
          <w:rFonts w:cs="Arial"/>
        </w:rPr>
      </w:pPr>
      <w:r w:rsidRPr="00090135">
        <w:rPr>
          <w:rFonts w:cs="Arial"/>
        </w:rPr>
        <w:t>………………</w:t>
      </w:r>
      <w:r>
        <w:rPr>
          <w:rFonts w:cs="Arial"/>
        </w:rPr>
        <w:t>……………………………………………………………………………</w:t>
      </w:r>
      <w:r w:rsidRPr="00090135">
        <w:rPr>
          <w:rFonts w:cs="Arial"/>
        </w:rPr>
        <w:t>………………</w:t>
      </w:r>
    </w:p>
    <w:p w14:paraId="3A0A9899"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438CFD2C"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The information furnished is true and correct;</w:t>
      </w:r>
    </w:p>
    <w:p w14:paraId="12D967CA"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The preference points claimed are in accordance with the General Conditions as indicated in paragraph 1 of this form.</w:t>
      </w:r>
    </w:p>
    <w:p w14:paraId="396F6BF4"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In the event of a contract being awarded as a result of points claimed as shown in paragraph 7, the contractor may be required to furnish documentary proof to the satisfaction of the purchaser that the claims are correct;</w:t>
      </w:r>
    </w:p>
    <w:p w14:paraId="028D32A1"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If the B-BBEE status level of contribution has been claimed or obtained on a fraudulent basis or any of the conditions of contract have not been fulfilled, the purchaser may, in addition to any other remedy it may have –</w:t>
      </w:r>
    </w:p>
    <w:p w14:paraId="7DDC0CCC"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disqualify the person from the bidding process;</w:t>
      </w:r>
    </w:p>
    <w:p w14:paraId="7DE3E4CB"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recover costs, losses or damages it has incurred or suffered as a result of that person’s conduct;</w:t>
      </w:r>
    </w:p>
    <w:p w14:paraId="2ACD4C3D"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cancel the contract and claim any damages which it has suffered as a result of having to make less favourable arrangements due to such cancellation;</w:t>
      </w:r>
    </w:p>
    <w:p w14:paraId="20F289D1"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 xml:space="preserve">restrict the </w:t>
      </w:r>
      <w:r>
        <w:rPr>
          <w:rFonts w:cs="Arial"/>
        </w:rPr>
        <w:t>bidder</w:t>
      </w:r>
      <w:r w:rsidRPr="00090135">
        <w:rPr>
          <w:rFonts w:cs="Arial"/>
        </w:rPr>
        <w:t xml:space="preserve"> or contractor, its shareholders and directors, or only the shareholders and directors who acted on a fraudulent basis, from obtaining business from any organ of state for a period not exceeding 10 years, after the audialterampartem (hear the other side) rule has been applied; and</w:t>
      </w:r>
    </w:p>
    <w:p w14:paraId="139DDF9C"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forward the matter for criminal prosecution</w:t>
      </w:r>
    </w:p>
    <w:p w14:paraId="2A981E7E" w14:textId="77777777" w:rsidR="003022D5" w:rsidRPr="00090135" w:rsidRDefault="003022D5" w:rsidP="003022D5">
      <w:pPr>
        <w:spacing w:before="240" w:line="276" w:lineRule="auto"/>
        <w:rPr>
          <w:rFonts w:cs="Arial"/>
        </w:rPr>
      </w:pPr>
      <w:r w:rsidRPr="00090135">
        <w:rPr>
          <w:rFonts w:cs="Arial"/>
        </w:rPr>
        <w:t>WITNESSES:</w:t>
      </w:r>
    </w:p>
    <w:p w14:paraId="28D691CE" w14:textId="77777777" w:rsidR="003022D5" w:rsidRPr="00090135" w:rsidRDefault="003022D5" w:rsidP="003022D5">
      <w:pPr>
        <w:spacing w:before="240" w:line="276" w:lineRule="auto"/>
        <w:rPr>
          <w:rFonts w:cs="Arial"/>
        </w:rPr>
      </w:pPr>
      <w:r w:rsidRPr="00090135">
        <w:rPr>
          <w:rFonts w:cs="Arial"/>
        </w:rPr>
        <w:t>1.</w:t>
      </w:r>
      <w:r w:rsidRPr="00090135">
        <w:rPr>
          <w:rFonts w:cs="Arial"/>
        </w:rPr>
        <w:tab/>
        <w:t>………………………………………</w:t>
      </w:r>
    </w:p>
    <w:p w14:paraId="4AA450FF" w14:textId="77777777" w:rsidR="003022D5" w:rsidRPr="00090135" w:rsidRDefault="003022D5" w:rsidP="003022D5">
      <w:pPr>
        <w:spacing w:before="240" w:line="276" w:lineRule="auto"/>
        <w:rPr>
          <w:rFonts w:cs="Arial"/>
        </w:rPr>
      </w:pPr>
      <w:r w:rsidRPr="00090135">
        <w:rPr>
          <w:rFonts w:cs="Arial"/>
        </w:rPr>
        <w:t>2.</w:t>
      </w:r>
      <w:r w:rsidRPr="00090135">
        <w:rPr>
          <w:rFonts w:cs="Arial"/>
        </w:rPr>
        <w:tab/>
        <w:t>………………………………………</w:t>
      </w:r>
    </w:p>
    <w:p w14:paraId="1CC41337" w14:textId="77777777" w:rsidR="003022D5" w:rsidRPr="00090135" w:rsidRDefault="003022D5" w:rsidP="003022D5">
      <w:pPr>
        <w:spacing w:before="240" w:line="276" w:lineRule="auto"/>
        <w:rPr>
          <w:rFonts w:cs="Arial"/>
        </w:rPr>
      </w:pPr>
      <w:r w:rsidRPr="00090135">
        <w:rPr>
          <w:rFonts w:cs="Arial"/>
        </w:rPr>
        <w:t>……………………………………</w:t>
      </w:r>
    </w:p>
    <w:p w14:paraId="2921F0E2" w14:textId="77777777" w:rsidR="003022D5" w:rsidRPr="00090135" w:rsidRDefault="003022D5" w:rsidP="003022D5">
      <w:pPr>
        <w:spacing w:before="240" w:line="276" w:lineRule="auto"/>
        <w:rPr>
          <w:rFonts w:cs="Arial"/>
        </w:rPr>
      </w:pPr>
      <w:r w:rsidRPr="00090135">
        <w:rPr>
          <w:rFonts w:cs="Arial"/>
        </w:rPr>
        <w:t xml:space="preserve">SIGNATURE(S) OF </w:t>
      </w:r>
      <w:r>
        <w:rPr>
          <w:rFonts w:cs="Arial"/>
        </w:rPr>
        <w:t>BIDDER</w:t>
      </w:r>
      <w:r w:rsidRPr="00090135">
        <w:rPr>
          <w:rFonts w:cs="Arial"/>
        </w:rPr>
        <w:t>(S)</w:t>
      </w:r>
    </w:p>
    <w:p w14:paraId="1622E805" w14:textId="77777777" w:rsidR="003022D5" w:rsidRPr="00090135" w:rsidRDefault="003022D5" w:rsidP="003022D5">
      <w:pPr>
        <w:spacing w:before="240" w:line="276" w:lineRule="auto"/>
        <w:rPr>
          <w:rFonts w:cs="Arial"/>
        </w:rPr>
      </w:pPr>
      <w:r w:rsidRPr="00090135">
        <w:rPr>
          <w:rFonts w:cs="Arial"/>
        </w:rPr>
        <w:t>ADDRESS:……………………………………………………………………………………………………………………………………………………………………………………………………………………………………………………………………………………………………………………………………………………………………………………………………………………………………………………………………..</w:t>
      </w:r>
    </w:p>
    <w:p w14:paraId="542BBA18" w14:textId="77777777" w:rsidR="003022D5" w:rsidRPr="00090135" w:rsidRDefault="003022D5" w:rsidP="003022D5">
      <w:pPr>
        <w:spacing w:before="240" w:line="276" w:lineRule="auto"/>
        <w:rPr>
          <w:rFonts w:cs="Arial"/>
        </w:rPr>
      </w:pPr>
      <w:r w:rsidRPr="00090135">
        <w:rPr>
          <w:rFonts w:cs="Arial"/>
        </w:rPr>
        <w:t>DATE: ………………………………………………………………………………………………………..</w:t>
      </w:r>
    </w:p>
    <w:p w14:paraId="2C8EFFFD" w14:textId="77777777" w:rsidR="003022D5" w:rsidRPr="00090135" w:rsidRDefault="003022D5" w:rsidP="003022D5">
      <w:pPr>
        <w:rPr>
          <w:rFonts w:cs="Arial"/>
        </w:rPr>
      </w:pPr>
      <w:r w:rsidRPr="00090135">
        <w:rPr>
          <w:rFonts w:cs="Arial"/>
        </w:rPr>
        <w:br w:type="page"/>
      </w:r>
    </w:p>
    <w:p w14:paraId="12BFA8C4" w14:textId="5DBA0FAA" w:rsidR="00536BC8" w:rsidRDefault="00536BC8" w:rsidP="00D704F4">
      <w:pPr>
        <w:keepNext w:val="0"/>
        <w:jc w:val="left"/>
        <w:rPr>
          <w:lang w:val="en-GB"/>
        </w:rPr>
      </w:pPr>
    </w:p>
    <w:p w14:paraId="45F7C9E5" w14:textId="4E092790" w:rsidR="00536BC8" w:rsidRDefault="00536BC8" w:rsidP="00D704F4">
      <w:pPr>
        <w:keepNext w:val="0"/>
        <w:jc w:val="left"/>
        <w:rPr>
          <w:lang w:val="en-GB"/>
        </w:rPr>
      </w:pPr>
    </w:p>
    <w:p w14:paraId="503FA331" w14:textId="34646D83" w:rsidR="00536BC8" w:rsidRDefault="00536BC8" w:rsidP="00D704F4">
      <w:pPr>
        <w:keepNext w:val="0"/>
        <w:jc w:val="left"/>
        <w:rPr>
          <w:lang w:val="en-GB"/>
        </w:rPr>
      </w:pPr>
    </w:p>
    <w:p w14:paraId="0BCA04D9" w14:textId="6028AC88" w:rsidR="00536BC8" w:rsidRDefault="00536BC8" w:rsidP="00D704F4">
      <w:pPr>
        <w:keepNext w:val="0"/>
        <w:jc w:val="left"/>
        <w:rPr>
          <w:lang w:val="en-GB"/>
        </w:rPr>
      </w:pPr>
    </w:p>
    <w:p w14:paraId="136FC3FC" w14:textId="41BE6793" w:rsidR="00536BC8" w:rsidRDefault="00536BC8" w:rsidP="00D704F4">
      <w:pPr>
        <w:keepNext w:val="0"/>
        <w:jc w:val="left"/>
        <w:rPr>
          <w:lang w:val="en-GB"/>
        </w:rPr>
      </w:pPr>
    </w:p>
    <w:p w14:paraId="409841C0" w14:textId="2C1F4A4D" w:rsidR="00536BC8" w:rsidRDefault="00536BC8" w:rsidP="00D704F4">
      <w:pPr>
        <w:keepNext w:val="0"/>
        <w:jc w:val="left"/>
        <w:rPr>
          <w:lang w:val="en-GB"/>
        </w:rPr>
      </w:pPr>
    </w:p>
    <w:p w14:paraId="477246DC" w14:textId="06154C6D" w:rsidR="00536BC8" w:rsidRDefault="00536BC8" w:rsidP="00D704F4">
      <w:pPr>
        <w:keepNext w:val="0"/>
        <w:jc w:val="left"/>
        <w:rPr>
          <w:lang w:val="en-GB"/>
        </w:rPr>
      </w:pPr>
    </w:p>
    <w:p w14:paraId="7A21B7A7" w14:textId="7A8F7B80" w:rsidR="00536BC8" w:rsidRDefault="00536BC8" w:rsidP="00D704F4">
      <w:pPr>
        <w:keepNext w:val="0"/>
        <w:jc w:val="left"/>
        <w:rPr>
          <w:lang w:val="en-GB"/>
        </w:rPr>
      </w:pPr>
    </w:p>
    <w:p w14:paraId="6D81C4D3" w14:textId="2668BF13" w:rsidR="00536BC8" w:rsidRDefault="00536BC8" w:rsidP="00D704F4">
      <w:pPr>
        <w:keepNext w:val="0"/>
        <w:jc w:val="left"/>
        <w:rPr>
          <w:lang w:val="en-GB"/>
        </w:rPr>
      </w:pPr>
    </w:p>
    <w:p w14:paraId="1B770F73" w14:textId="4198768F" w:rsidR="00536BC8" w:rsidRDefault="00536BC8" w:rsidP="00D704F4">
      <w:pPr>
        <w:keepNext w:val="0"/>
        <w:jc w:val="left"/>
        <w:rPr>
          <w:lang w:val="en-GB"/>
        </w:rPr>
      </w:pPr>
    </w:p>
    <w:p w14:paraId="1109263E" w14:textId="270CC748" w:rsidR="00536BC8" w:rsidRDefault="00536BC8" w:rsidP="00D704F4">
      <w:pPr>
        <w:keepNext w:val="0"/>
        <w:jc w:val="left"/>
        <w:rPr>
          <w:lang w:val="en-GB"/>
        </w:rPr>
      </w:pPr>
    </w:p>
    <w:p w14:paraId="3045D5D2" w14:textId="0228A9C4" w:rsidR="00536BC8" w:rsidRDefault="00536BC8" w:rsidP="00D704F4">
      <w:pPr>
        <w:keepNext w:val="0"/>
        <w:jc w:val="left"/>
        <w:rPr>
          <w:lang w:val="en-GB"/>
        </w:rPr>
      </w:pPr>
    </w:p>
    <w:p w14:paraId="6D057AD3" w14:textId="0645DA75" w:rsidR="00536BC8" w:rsidRDefault="00536BC8" w:rsidP="00D704F4">
      <w:pPr>
        <w:keepNext w:val="0"/>
        <w:jc w:val="left"/>
        <w:rPr>
          <w:lang w:val="en-GB"/>
        </w:rPr>
      </w:pPr>
    </w:p>
    <w:p w14:paraId="40DA70FA" w14:textId="172D02AF" w:rsidR="00536BC8" w:rsidRDefault="00536BC8" w:rsidP="00D704F4">
      <w:pPr>
        <w:keepNext w:val="0"/>
        <w:jc w:val="left"/>
        <w:rPr>
          <w:lang w:val="en-GB"/>
        </w:rPr>
      </w:pPr>
    </w:p>
    <w:p w14:paraId="34CCC193" w14:textId="2E2B019D" w:rsidR="00536BC8" w:rsidRDefault="00536BC8" w:rsidP="00D704F4">
      <w:pPr>
        <w:keepNext w:val="0"/>
        <w:jc w:val="left"/>
        <w:rPr>
          <w:lang w:val="en-GB"/>
        </w:rPr>
      </w:pPr>
    </w:p>
    <w:p w14:paraId="42E9BC60" w14:textId="2986492A" w:rsidR="00536BC8" w:rsidRDefault="00536BC8" w:rsidP="00D704F4">
      <w:pPr>
        <w:keepNext w:val="0"/>
        <w:jc w:val="left"/>
        <w:rPr>
          <w:lang w:val="en-GB"/>
        </w:rPr>
      </w:pPr>
    </w:p>
    <w:p w14:paraId="1FB19FE9" w14:textId="7C506457" w:rsidR="003022D5" w:rsidRDefault="003022D5" w:rsidP="00D704F4">
      <w:pPr>
        <w:keepNext w:val="0"/>
        <w:jc w:val="left"/>
        <w:rPr>
          <w:lang w:val="en-GB"/>
        </w:rPr>
      </w:pPr>
    </w:p>
    <w:p w14:paraId="33264E60" w14:textId="5F997A96" w:rsidR="003022D5" w:rsidRDefault="003022D5" w:rsidP="00D704F4">
      <w:pPr>
        <w:keepNext w:val="0"/>
        <w:jc w:val="left"/>
        <w:rPr>
          <w:lang w:val="en-GB"/>
        </w:rPr>
      </w:pPr>
    </w:p>
    <w:p w14:paraId="1E00B1CC" w14:textId="1BB1A8C4" w:rsidR="003022D5" w:rsidRDefault="003022D5" w:rsidP="00D704F4">
      <w:pPr>
        <w:keepNext w:val="0"/>
        <w:jc w:val="left"/>
        <w:rPr>
          <w:lang w:val="en-GB"/>
        </w:rPr>
      </w:pPr>
    </w:p>
    <w:p w14:paraId="09A42FE3" w14:textId="7ACDD248" w:rsidR="003022D5" w:rsidRDefault="003022D5" w:rsidP="00D704F4">
      <w:pPr>
        <w:keepNext w:val="0"/>
        <w:jc w:val="left"/>
        <w:rPr>
          <w:lang w:val="en-GB"/>
        </w:rPr>
      </w:pPr>
    </w:p>
    <w:p w14:paraId="4509048C" w14:textId="06005A63" w:rsidR="003022D5" w:rsidRDefault="003022D5" w:rsidP="00D704F4">
      <w:pPr>
        <w:keepNext w:val="0"/>
        <w:jc w:val="left"/>
        <w:rPr>
          <w:lang w:val="en-GB"/>
        </w:rPr>
      </w:pPr>
    </w:p>
    <w:p w14:paraId="56982E2D" w14:textId="2730669D" w:rsidR="003022D5" w:rsidRDefault="003022D5" w:rsidP="00D704F4">
      <w:pPr>
        <w:keepNext w:val="0"/>
        <w:jc w:val="left"/>
        <w:rPr>
          <w:lang w:val="en-GB"/>
        </w:rPr>
      </w:pPr>
    </w:p>
    <w:p w14:paraId="06DD6EF4" w14:textId="77F638EA" w:rsidR="003022D5" w:rsidRDefault="003022D5" w:rsidP="00D704F4">
      <w:pPr>
        <w:keepNext w:val="0"/>
        <w:jc w:val="left"/>
        <w:rPr>
          <w:lang w:val="en-GB"/>
        </w:rPr>
      </w:pPr>
    </w:p>
    <w:p w14:paraId="3BF264A4" w14:textId="5D0BB654" w:rsidR="003022D5" w:rsidRDefault="003022D5" w:rsidP="00D704F4">
      <w:pPr>
        <w:keepNext w:val="0"/>
        <w:jc w:val="left"/>
        <w:rPr>
          <w:lang w:val="en-GB"/>
        </w:rPr>
      </w:pPr>
    </w:p>
    <w:p w14:paraId="255E8AAF" w14:textId="36FB3111" w:rsidR="003022D5" w:rsidRDefault="003022D5" w:rsidP="00D704F4">
      <w:pPr>
        <w:keepNext w:val="0"/>
        <w:jc w:val="left"/>
        <w:rPr>
          <w:lang w:val="en-GB"/>
        </w:rPr>
      </w:pPr>
    </w:p>
    <w:p w14:paraId="5D963CAE" w14:textId="67A2C171" w:rsidR="003022D5" w:rsidRDefault="003022D5" w:rsidP="00D704F4">
      <w:pPr>
        <w:keepNext w:val="0"/>
        <w:jc w:val="left"/>
        <w:rPr>
          <w:lang w:val="en-GB"/>
        </w:rPr>
      </w:pPr>
    </w:p>
    <w:p w14:paraId="69E3EAE8" w14:textId="67B7C4D5" w:rsidR="003022D5" w:rsidRDefault="003022D5" w:rsidP="00D704F4">
      <w:pPr>
        <w:keepNext w:val="0"/>
        <w:jc w:val="left"/>
        <w:rPr>
          <w:lang w:val="en-GB"/>
        </w:rPr>
      </w:pPr>
    </w:p>
    <w:p w14:paraId="10071791" w14:textId="7B1FD6A3" w:rsidR="003022D5" w:rsidRDefault="003022D5" w:rsidP="00D704F4">
      <w:pPr>
        <w:keepNext w:val="0"/>
        <w:jc w:val="left"/>
        <w:rPr>
          <w:lang w:val="en-GB"/>
        </w:rPr>
      </w:pPr>
    </w:p>
    <w:p w14:paraId="0F7A1791" w14:textId="59E6BBF6" w:rsidR="003022D5" w:rsidRDefault="003022D5" w:rsidP="00D704F4">
      <w:pPr>
        <w:keepNext w:val="0"/>
        <w:jc w:val="left"/>
        <w:rPr>
          <w:lang w:val="en-GB"/>
        </w:rPr>
      </w:pPr>
    </w:p>
    <w:p w14:paraId="03C5C59B" w14:textId="553A7ABD" w:rsidR="003022D5" w:rsidRDefault="003022D5" w:rsidP="00D704F4">
      <w:pPr>
        <w:keepNext w:val="0"/>
        <w:jc w:val="left"/>
        <w:rPr>
          <w:lang w:val="en-GB"/>
        </w:rPr>
      </w:pPr>
    </w:p>
    <w:p w14:paraId="3F837DAD" w14:textId="32792798" w:rsidR="003022D5" w:rsidRDefault="003022D5" w:rsidP="00D704F4">
      <w:pPr>
        <w:keepNext w:val="0"/>
        <w:jc w:val="left"/>
        <w:rPr>
          <w:lang w:val="en-GB"/>
        </w:rPr>
      </w:pPr>
    </w:p>
    <w:p w14:paraId="6CF0D293" w14:textId="6DCB41DE" w:rsidR="003022D5" w:rsidRDefault="003022D5" w:rsidP="00D704F4">
      <w:pPr>
        <w:keepNext w:val="0"/>
        <w:jc w:val="left"/>
        <w:rPr>
          <w:lang w:val="en-GB"/>
        </w:rPr>
      </w:pPr>
    </w:p>
    <w:p w14:paraId="29AAD437" w14:textId="199C117B" w:rsidR="003022D5" w:rsidRDefault="003022D5" w:rsidP="00D704F4">
      <w:pPr>
        <w:keepNext w:val="0"/>
        <w:jc w:val="left"/>
        <w:rPr>
          <w:lang w:val="en-GB"/>
        </w:rPr>
      </w:pPr>
    </w:p>
    <w:p w14:paraId="13576AD0" w14:textId="1BA959D9" w:rsidR="003022D5" w:rsidRDefault="003022D5" w:rsidP="00D704F4">
      <w:pPr>
        <w:keepNext w:val="0"/>
        <w:jc w:val="left"/>
        <w:rPr>
          <w:lang w:val="en-GB"/>
        </w:rPr>
      </w:pPr>
    </w:p>
    <w:p w14:paraId="4AE89AB8" w14:textId="58846A38" w:rsidR="003022D5" w:rsidRDefault="003022D5" w:rsidP="00D704F4">
      <w:pPr>
        <w:keepNext w:val="0"/>
        <w:jc w:val="left"/>
        <w:rPr>
          <w:lang w:val="en-GB"/>
        </w:rPr>
      </w:pPr>
    </w:p>
    <w:p w14:paraId="6AEBDD54" w14:textId="7596CA6F" w:rsidR="003022D5" w:rsidRDefault="003022D5" w:rsidP="00D704F4">
      <w:pPr>
        <w:keepNext w:val="0"/>
        <w:jc w:val="left"/>
        <w:rPr>
          <w:lang w:val="en-GB"/>
        </w:rPr>
      </w:pPr>
    </w:p>
    <w:p w14:paraId="34E10C52" w14:textId="38A27357" w:rsidR="003022D5" w:rsidRDefault="003022D5" w:rsidP="00D704F4">
      <w:pPr>
        <w:keepNext w:val="0"/>
        <w:jc w:val="left"/>
        <w:rPr>
          <w:lang w:val="en-GB"/>
        </w:rPr>
      </w:pPr>
    </w:p>
    <w:p w14:paraId="4B2FAA5F" w14:textId="7EA7C936" w:rsidR="003022D5" w:rsidRDefault="003022D5" w:rsidP="00D704F4">
      <w:pPr>
        <w:keepNext w:val="0"/>
        <w:jc w:val="left"/>
        <w:rPr>
          <w:lang w:val="en-GB"/>
        </w:rPr>
      </w:pPr>
    </w:p>
    <w:p w14:paraId="05DF207F" w14:textId="5BEE4F9F" w:rsidR="003022D5" w:rsidRDefault="003022D5" w:rsidP="00D704F4">
      <w:pPr>
        <w:keepNext w:val="0"/>
        <w:jc w:val="left"/>
        <w:rPr>
          <w:lang w:val="en-GB"/>
        </w:rPr>
      </w:pPr>
    </w:p>
    <w:p w14:paraId="60717C66" w14:textId="7CBE35A2" w:rsidR="003022D5" w:rsidRDefault="003022D5" w:rsidP="00D704F4">
      <w:pPr>
        <w:keepNext w:val="0"/>
        <w:jc w:val="left"/>
        <w:rPr>
          <w:lang w:val="en-GB"/>
        </w:rPr>
      </w:pPr>
    </w:p>
    <w:p w14:paraId="281C8D3A" w14:textId="6A62A9D5" w:rsidR="003022D5" w:rsidRDefault="003022D5" w:rsidP="00D704F4">
      <w:pPr>
        <w:keepNext w:val="0"/>
        <w:jc w:val="left"/>
        <w:rPr>
          <w:lang w:val="en-GB"/>
        </w:rPr>
      </w:pPr>
    </w:p>
    <w:p w14:paraId="661A4052" w14:textId="182271DE" w:rsidR="003022D5" w:rsidRDefault="003022D5" w:rsidP="00D704F4">
      <w:pPr>
        <w:keepNext w:val="0"/>
        <w:jc w:val="left"/>
        <w:rPr>
          <w:lang w:val="en-GB"/>
        </w:rPr>
      </w:pPr>
    </w:p>
    <w:p w14:paraId="7C771096" w14:textId="7EC43A82" w:rsidR="003022D5" w:rsidRDefault="003022D5" w:rsidP="00D704F4">
      <w:pPr>
        <w:keepNext w:val="0"/>
        <w:jc w:val="left"/>
        <w:rPr>
          <w:lang w:val="en-GB"/>
        </w:rPr>
      </w:pPr>
    </w:p>
    <w:p w14:paraId="49057C58" w14:textId="72802431" w:rsidR="003022D5" w:rsidRDefault="003022D5" w:rsidP="00D704F4">
      <w:pPr>
        <w:keepNext w:val="0"/>
        <w:jc w:val="left"/>
        <w:rPr>
          <w:lang w:val="en-GB"/>
        </w:rPr>
      </w:pPr>
    </w:p>
    <w:p w14:paraId="38F95F0B" w14:textId="51BFEA8F" w:rsidR="003022D5" w:rsidRDefault="003022D5" w:rsidP="00D704F4">
      <w:pPr>
        <w:keepNext w:val="0"/>
        <w:jc w:val="left"/>
        <w:rPr>
          <w:lang w:val="en-GB"/>
        </w:rPr>
      </w:pPr>
    </w:p>
    <w:p w14:paraId="4A964751" w14:textId="023AC054" w:rsidR="003022D5" w:rsidRDefault="003022D5" w:rsidP="00D704F4">
      <w:pPr>
        <w:keepNext w:val="0"/>
        <w:jc w:val="left"/>
        <w:rPr>
          <w:lang w:val="en-GB"/>
        </w:rPr>
      </w:pPr>
    </w:p>
    <w:p w14:paraId="22F0F816" w14:textId="116A25DC" w:rsidR="003022D5" w:rsidRDefault="003022D5" w:rsidP="00D704F4">
      <w:pPr>
        <w:keepNext w:val="0"/>
        <w:jc w:val="left"/>
        <w:rPr>
          <w:lang w:val="en-GB"/>
        </w:rPr>
      </w:pPr>
    </w:p>
    <w:p w14:paraId="303B2670" w14:textId="683E7565" w:rsidR="003022D5" w:rsidRDefault="003022D5" w:rsidP="00D704F4">
      <w:pPr>
        <w:keepNext w:val="0"/>
        <w:jc w:val="left"/>
        <w:rPr>
          <w:lang w:val="en-GB"/>
        </w:rPr>
      </w:pPr>
    </w:p>
    <w:p w14:paraId="3F2A944F" w14:textId="5F8874C3" w:rsidR="003022D5" w:rsidRDefault="003022D5" w:rsidP="00D704F4">
      <w:pPr>
        <w:keepNext w:val="0"/>
        <w:jc w:val="left"/>
        <w:rPr>
          <w:lang w:val="en-GB"/>
        </w:rPr>
      </w:pPr>
    </w:p>
    <w:p w14:paraId="10F4436B" w14:textId="05CB2CE7" w:rsidR="003022D5" w:rsidRDefault="003022D5" w:rsidP="00D704F4">
      <w:pPr>
        <w:keepNext w:val="0"/>
        <w:jc w:val="left"/>
        <w:rPr>
          <w:lang w:val="en-GB"/>
        </w:rPr>
      </w:pPr>
    </w:p>
    <w:p w14:paraId="5E8642E7" w14:textId="5FC17F78" w:rsidR="003022D5" w:rsidRDefault="003022D5" w:rsidP="00D704F4">
      <w:pPr>
        <w:keepNext w:val="0"/>
        <w:jc w:val="left"/>
        <w:rPr>
          <w:lang w:val="en-GB"/>
        </w:rPr>
      </w:pPr>
    </w:p>
    <w:p w14:paraId="1D43F97C" w14:textId="53C6CA2F" w:rsidR="003022D5" w:rsidRDefault="003022D5" w:rsidP="00D704F4">
      <w:pPr>
        <w:keepNext w:val="0"/>
        <w:jc w:val="left"/>
        <w:rPr>
          <w:lang w:val="en-GB"/>
        </w:rPr>
      </w:pPr>
    </w:p>
    <w:p w14:paraId="0C475980" w14:textId="2841309C" w:rsidR="003022D5" w:rsidRDefault="003022D5" w:rsidP="00D704F4">
      <w:pPr>
        <w:keepNext w:val="0"/>
        <w:jc w:val="left"/>
        <w:rPr>
          <w:lang w:val="en-GB"/>
        </w:rPr>
      </w:pPr>
    </w:p>
    <w:p w14:paraId="67F2917C" w14:textId="5FC42074" w:rsidR="003022D5" w:rsidRDefault="003022D5" w:rsidP="00D704F4">
      <w:pPr>
        <w:keepNext w:val="0"/>
        <w:jc w:val="left"/>
        <w:rPr>
          <w:lang w:val="en-GB"/>
        </w:rPr>
      </w:pPr>
    </w:p>
    <w:p w14:paraId="021DFD40" w14:textId="5389446F" w:rsidR="003022D5" w:rsidRDefault="003022D5" w:rsidP="00D704F4">
      <w:pPr>
        <w:keepNext w:val="0"/>
        <w:jc w:val="left"/>
        <w:rPr>
          <w:lang w:val="en-GB"/>
        </w:rPr>
      </w:pPr>
    </w:p>
    <w:p w14:paraId="54133B67" w14:textId="00DAD08A" w:rsidR="003022D5" w:rsidRDefault="003022D5" w:rsidP="00D704F4">
      <w:pPr>
        <w:keepNext w:val="0"/>
        <w:jc w:val="left"/>
        <w:rPr>
          <w:lang w:val="en-GB"/>
        </w:rPr>
      </w:pPr>
    </w:p>
    <w:p w14:paraId="657EE3BF" w14:textId="4FF3F745" w:rsidR="003022D5" w:rsidRDefault="003022D5" w:rsidP="00D704F4">
      <w:pPr>
        <w:keepNext w:val="0"/>
        <w:jc w:val="left"/>
        <w:rPr>
          <w:lang w:val="en-GB"/>
        </w:rPr>
      </w:pPr>
    </w:p>
    <w:p w14:paraId="5D61F20C" w14:textId="118FAA5A" w:rsidR="003022D5" w:rsidRDefault="003022D5" w:rsidP="00D704F4">
      <w:pPr>
        <w:keepNext w:val="0"/>
        <w:jc w:val="left"/>
        <w:rPr>
          <w:lang w:val="en-GB"/>
        </w:rPr>
      </w:pPr>
    </w:p>
    <w:p w14:paraId="4F86F910" w14:textId="080DC7C3" w:rsidR="003022D5" w:rsidRDefault="003022D5" w:rsidP="00D704F4">
      <w:pPr>
        <w:keepNext w:val="0"/>
        <w:jc w:val="left"/>
        <w:rPr>
          <w:lang w:val="en-GB"/>
        </w:rPr>
      </w:pPr>
    </w:p>
    <w:p w14:paraId="13B53B5D" w14:textId="2AB3291E" w:rsidR="003022D5" w:rsidRDefault="003022D5" w:rsidP="00D704F4">
      <w:pPr>
        <w:keepNext w:val="0"/>
        <w:jc w:val="left"/>
        <w:rPr>
          <w:lang w:val="en-GB"/>
        </w:rPr>
      </w:pPr>
    </w:p>
    <w:p w14:paraId="363D1E91" w14:textId="61CA8321" w:rsidR="003022D5" w:rsidRDefault="003022D5" w:rsidP="00D704F4">
      <w:pPr>
        <w:keepNext w:val="0"/>
        <w:jc w:val="left"/>
        <w:rPr>
          <w:lang w:val="en-GB"/>
        </w:rPr>
      </w:pPr>
    </w:p>
    <w:p w14:paraId="31157CC1" w14:textId="205FC3F1" w:rsidR="003022D5" w:rsidRDefault="003022D5" w:rsidP="00D704F4">
      <w:pPr>
        <w:keepNext w:val="0"/>
        <w:jc w:val="left"/>
        <w:rPr>
          <w:lang w:val="en-GB"/>
        </w:rPr>
      </w:pPr>
    </w:p>
    <w:p w14:paraId="14ECC780" w14:textId="77777777" w:rsidR="003022D5" w:rsidRDefault="003022D5" w:rsidP="00D704F4">
      <w:pPr>
        <w:keepNext w:val="0"/>
        <w:jc w:val="left"/>
        <w:rPr>
          <w:lang w:val="en-GB"/>
        </w:rPr>
      </w:pPr>
    </w:p>
    <w:p w14:paraId="5D28BBEF" w14:textId="77777777" w:rsidR="00536BC8" w:rsidRDefault="00536BC8" w:rsidP="00D704F4">
      <w:pPr>
        <w:keepNext w:val="0"/>
        <w:jc w:val="left"/>
        <w:rPr>
          <w:lang w:val="en-GB"/>
        </w:rPr>
      </w:pPr>
    </w:p>
    <w:p w14:paraId="486DB916" w14:textId="77777777" w:rsidR="001D0171" w:rsidRPr="001D0171" w:rsidRDefault="001D0171" w:rsidP="007D61ED">
      <w:pPr>
        <w:jc w:val="left"/>
        <w:rPr>
          <w:b/>
          <w:lang w:val="en-GB"/>
        </w:rPr>
      </w:pPr>
      <w:r w:rsidRPr="001D0171">
        <w:rPr>
          <w:b/>
          <w:lang w:val="en-GB"/>
        </w:rPr>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B6244B">
      <w:pPr>
        <w:pStyle w:val="ListParagraph"/>
        <w:numPr>
          <w:ilvl w:val="0"/>
          <w:numId w:val="19"/>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4305C1">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4305C1">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4305C1">
      <w:pPr>
        <w:pStyle w:val="ListParagraph"/>
        <w:numPr>
          <w:ilvl w:val="2"/>
          <w:numId w:val="14"/>
        </w:numPr>
        <w:rPr>
          <w:lang w:val="en-GB"/>
        </w:rPr>
      </w:pPr>
      <w:r w:rsidRPr="002E0D6E">
        <w:rPr>
          <w:lang w:val="en-GB"/>
        </w:rPr>
        <w:t>Invitation to bid;</w:t>
      </w:r>
    </w:p>
    <w:p w14:paraId="5BC671F0" w14:textId="12BB0DD5" w:rsidR="001D0171" w:rsidRPr="002E0D6E" w:rsidRDefault="001D0171" w:rsidP="004305C1">
      <w:pPr>
        <w:pStyle w:val="ListParagraph"/>
        <w:numPr>
          <w:ilvl w:val="2"/>
          <w:numId w:val="14"/>
        </w:numPr>
        <w:rPr>
          <w:lang w:val="en-GB"/>
        </w:rPr>
      </w:pPr>
      <w:r w:rsidRPr="002E0D6E">
        <w:rPr>
          <w:lang w:val="en-GB"/>
        </w:rPr>
        <w:t>Tax</w:t>
      </w:r>
      <w:r w:rsidR="00D563F0">
        <w:rPr>
          <w:lang w:val="en-GB"/>
        </w:rPr>
        <w:t xml:space="preserve"> pin </w:t>
      </w:r>
      <w:r w:rsidRPr="002E0D6E">
        <w:rPr>
          <w:lang w:val="en-GB"/>
        </w:rPr>
        <w:t xml:space="preserve"> ;</w:t>
      </w:r>
    </w:p>
    <w:p w14:paraId="670DED9C" w14:textId="77777777" w:rsidR="001D0171" w:rsidRPr="002E0D6E" w:rsidRDefault="001D0171" w:rsidP="004305C1">
      <w:pPr>
        <w:pStyle w:val="ListParagraph"/>
        <w:numPr>
          <w:ilvl w:val="2"/>
          <w:numId w:val="14"/>
        </w:numPr>
        <w:rPr>
          <w:lang w:val="en-GB"/>
        </w:rPr>
      </w:pPr>
      <w:r w:rsidRPr="002E0D6E">
        <w:rPr>
          <w:lang w:val="en-GB"/>
        </w:rPr>
        <w:t>Pricing schedule(s);</w:t>
      </w:r>
    </w:p>
    <w:p w14:paraId="1C616951" w14:textId="77777777" w:rsidR="001D0171" w:rsidRPr="002E0D6E" w:rsidRDefault="001D0171" w:rsidP="004305C1">
      <w:pPr>
        <w:pStyle w:val="ListParagraph"/>
        <w:numPr>
          <w:ilvl w:val="2"/>
          <w:numId w:val="14"/>
        </w:numPr>
        <w:rPr>
          <w:lang w:val="en-GB"/>
        </w:rPr>
      </w:pPr>
      <w:r w:rsidRPr="002E0D6E">
        <w:rPr>
          <w:lang w:val="en-GB"/>
        </w:rPr>
        <w:t>Filled in task directive/proposal;</w:t>
      </w:r>
    </w:p>
    <w:p w14:paraId="601214A0" w14:textId="77777777" w:rsidR="001D0171" w:rsidRPr="002E0D6E" w:rsidRDefault="001D0171" w:rsidP="004305C1">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Contribution in terms of the Preferential Procurement Regulations 2011;</w:t>
      </w:r>
    </w:p>
    <w:p w14:paraId="30AE33EA" w14:textId="77777777" w:rsidR="001D0171" w:rsidRPr="002E0D6E" w:rsidRDefault="001D0171" w:rsidP="004305C1">
      <w:pPr>
        <w:pStyle w:val="ListParagraph"/>
        <w:numPr>
          <w:ilvl w:val="2"/>
          <w:numId w:val="14"/>
        </w:numPr>
        <w:rPr>
          <w:lang w:val="en-GB"/>
        </w:rPr>
      </w:pPr>
      <w:r w:rsidRPr="002E0D6E">
        <w:rPr>
          <w:lang w:val="en-GB"/>
        </w:rPr>
        <w:t>Declaration of interest;</w:t>
      </w:r>
    </w:p>
    <w:p w14:paraId="260A602A" w14:textId="3CE93252" w:rsidR="001D0171" w:rsidRPr="002E0D6E" w:rsidRDefault="001D0171" w:rsidP="004305C1">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s past SCM practices;</w:t>
      </w:r>
    </w:p>
    <w:p w14:paraId="77180206" w14:textId="77777777" w:rsidR="001D0171" w:rsidRPr="002E0D6E" w:rsidRDefault="001D0171" w:rsidP="004305C1">
      <w:pPr>
        <w:pStyle w:val="ListParagraph"/>
        <w:numPr>
          <w:ilvl w:val="2"/>
          <w:numId w:val="14"/>
        </w:numPr>
        <w:rPr>
          <w:lang w:val="en-GB"/>
        </w:rPr>
      </w:pPr>
      <w:r w:rsidRPr="002E0D6E">
        <w:rPr>
          <w:lang w:val="en-GB"/>
        </w:rPr>
        <w:t>Certificate of Independent Bid Determination;</w:t>
      </w:r>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4305C1">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4305C1">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4305C1">
      <w:pPr>
        <w:pStyle w:val="ListParagraph"/>
        <w:numPr>
          <w:ilvl w:val="0"/>
          <w:numId w:val="14"/>
        </w:numPr>
        <w:rPr>
          <w:lang w:val="en-GB"/>
        </w:rPr>
      </w:pPr>
      <w:r w:rsidRPr="002E0D6E">
        <w:rPr>
          <w:lang w:val="en-GB"/>
        </w:rPr>
        <w:t>I confirm that I have satisfied myself as to the correctness and validity of my bid; that the price(s) and rate(s) quoted cover all the services specified in the bidding documents; that the 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4305C1">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4305C1">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4305C1">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B6244B">
      <w:pPr>
        <w:pStyle w:val="ListParagraph"/>
        <w:numPr>
          <w:ilvl w:val="0"/>
          <w:numId w:val="20"/>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B6244B">
      <w:pPr>
        <w:pStyle w:val="ListParagraph"/>
        <w:numPr>
          <w:ilvl w:val="0"/>
          <w:numId w:val="20"/>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B6244B">
      <w:pPr>
        <w:pStyle w:val="ListParagraph"/>
        <w:numPr>
          <w:ilvl w:val="0"/>
          <w:numId w:val="20"/>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B6244B">
      <w:pPr>
        <w:pStyle w:val="ListParagraph"/>
        <w:numPr>
          <w:ilvl w:val="0"/>
          <w:numId w:val="20"/>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42F77BCB" w14:textId="77777777" w:rsidR="00692578" w:rsidRDefault="00692578" w:rsidP="00692578">
      <w:pPr>
        <w:rPr>
          <w:b/>
          <w:lang w:val="en-GB"/>
        </w:rPr>
      </w:pPr>
      <w:r w:rsidRPr="00692578">
        <w:rPr>
          <w:b/>
          <w:lang w:val="en-GB"/>
        </w:rPr>
        <w:t>SBD 8</w:t>
      </w:r>
    </w:p>
    <w:p w14:paraId="2B54F93B" w14:textId="77777777" w:rsidR="0057679B" w:rsidRPr="00692578" w:rsidRDefault="0057679B" w:rsidP="00692578">
      <w:pPr>
        <w:rPr>
          <w:b/>
          <w:lang w:val="en-GB"/>
        </w:rPr>
      </w:pPr>
    </w:p>
    <w:p w14:paraId="75EA2825" w14:textId="79A60938" w:rsidR="00692578" w:rsidRPr="00692578" w:rsidRDefault="00692578" w:rsidP="00692578">
      <w:pPr>
        <w:jc w:val="center"/>
        <w:rPr>
          <w:b/>
          <w:lang w:val="en-GB"/>
        </w:rPr>
      </w:pPr>
      <w:r w:rsidRPr="00692578">
        <w:rPr>
          <w:b/>
          <w:lang w:val="en-GB"/>
        </w:rPr>
        <w:t xml:space="preserve">DECLARATION OF </w:t>
      </w:r>
      <w:r w:rsidR="00E958D9">
        <w:rPr>
          <w:b/>
          <w:lang w:val="en-GB"/>
        </w:rPr>
        <w:t>BIDDER</w:t>
      </w:r>
      <w:r w:rsidRPr="00692578">
        <w:rPr>
          <w:b/>
          <w:lang w:val="en-GB"/>
        </w:rPr>
        <w:t>’S PAST SUPPLY CHAIN MANAGEMENT PRACTICES</w:t>
      </w:r>
    </w:p>
    <w:p w14:paraId="3312F9DF" w14:textId="77777777" w:rsidR="0057679B" w:rsidRPr="00692578" w:rsidRDefault="0057679B" w:rsidP="00692578">
      <w:pPr>
        <w:rPr>
          <w:lang w:val="en-GB"/>
        </w:rPr>
      </w:pPr>
    </w:p>
    <w:p w14:paraId="7A089F2C" w14:textId="77777777" w:rsidR="00692578" w:rsidRPr="0057679B" w:rsidRDefault="00692578" w:rsidP="00B6244B">
      <w:pPr>
        <w:pStyle w:val="ListParagraph"/>
        <w:numPr>
          <w:ilvl w:val="0"/>
          <w:numId w:val="21"/>
        </w:numPr>
        <w:rPr>
          <w:lang w:val="en-GB"/>
        </w:rPr>
      </w:pPr>
      <w:r w:rsidRPr="0057679B">
        <w:rPr>
          <w:lang w:val="en-GB"/>
        </w:rPr>
        <w:t>This Standard Bidding Document must form part of all bids invited.</w:t>
      </w:r>
    </w:p>
    <w:p w14:paraId="37CF5FE8" w14:textId="77777777" w:rsidR="00692578" w:rsidRPr="00692578" w:rsidRDefault="00692578" w:rsidP="00692578">
      <w:pPr>
        <w:rPr>
          <w:lang w:val="en-GB"/>
        </w:rPr>
      </w:pPr>
    </w:p>
    <w:p w14:paraId="299F2A1D" w14:textId="77777777" w:rsidR="00692578" w:rsidRPr="0057679B" w:rsidRDefault="00692578" w:rsidP="00B6244B">
      <w:pPr>
        <w:pStyle w:val="ListParagraph"/>
        <w:numPr>
          <w:ilvl w:val="0"/>
          <w:numId w:val="21"/>
        </w:numPr>
        <w:rPr>
          <w:lang w:val="en-GB"/>
        </w:rPr>
      </w:pPr>
      <w:r w:rsidRPr="0057679B">
        <w:rPr>
          <w:lang w:val="en-GB"/>
        </w:rPr>
        <w:t>It serves as a declaration to be used by institutions in ensuring that when goods and services are being procured, all reasonable steps are taken to combat the abuse of the supply chain management system.</w:t>
      </w:r>
    </w:p>
    <w:p w14:paraId="5A1F646A" w14:textId="77777777" w:rsidR="00692578" w:rsidRPr="00692578" w:rsidRDefault="00692578" w:rsidP="00692578">
      <w:pPr>
        <w:rPr>
          <w:lang w:val="en-GB"/>
        </w:rPr>
      </w:pPr>
    </w:p>
    <w:p w14:paraId="015C1419" w14:textId="6A2C3AC9" w:rsidR="00692578" w:rsidRPr="0057679B" w:rsidRDefault="00692578" w:rsidP="00B6244B">
      <w:pPr>
        <w:pStyle w:val="ListParagraph"/>
        <w:numPr>
          <w:ilvl w:val="0"/>
          <w:numId w:val="21"/>
        </w:numPr>
        <w:rPr>
          <w:lang w:val="en-GB"/>
        </w:rPr>
      </w:pPr>
      <w:r w:rsidRPr="0057679B">
        <w:rPr>
          <w:lang w:val="en-GB"/>
        </w:rPr>
        <w:t xml:space="preserve">The bid of any </w:t>
      </w:r>
      <w:r w:rsidR="00E958D9">
        <w:rPr>
          <w:lang w:val="en-GB"/>
        </w:rPr>
        <w:t>bidder</w:t>
      </w:r>
      <w:r w:rsidRPr="0057679B">
        <w:rPr>
          <w:lang w:val="en-GB"/>
        </w:rPr>
        <w:t xml:space="preserve"> may be disregarded if that </w:t>
      </w:r>
      <w:r w:rsidR="00E958D9">
        <w:rPr>
          <w:lang w:val="en-GB"/>
        </w:rPr>
        <w:t>bidder</w:t>
      </w:r>
      <w:r w:rsidRPr="0057679B">
        <w:rPr>
          <w:lang w:val="en-GB"/>
        </w:rPr>
        <w:t>, or any of its directors have-</w:t>
      </w:r>
    </w:p>
    <w:p w14:paraId="447BB18A" w14:textId="77777777" w:rsidR="00692578" w:rsidRPr="00692578" w:rsidRDefault="00692578" w:rsidP="00692578">
      <w:pPr>
        <w:rPr>
          <w:lang w:val="en-GB"/>
        </w:rPr>
      </w:pPr>
    </w:p>
    <w:p w14:paraId="5856C649" w14:textId="77777777" w:rsidR="00692578" w:rsidRDefault="00692578" w:rsidP="00B6244B">
      <w:pPr>
        <w:pStyle w:val="ListParagraph"/>
        <w:numPr>
          <w:ilvl w:val="1"/>
          <w:numId w:val="21"/>
        </w:numPr>
        <w:rPr>
          <w:lang w:val="en-GB"/>
        </w:rPr>
      </w:pPr>
      <w:r w:rsidRPr="0057679B">
        <w:rPr>
          <w:lang w:val="en-GB"/>
        </w:rPr>
        <w:t>abused the institution’s supply chain management system;</w:t>
      </w:r>
    </w:p>
    <w:p w14:paraId="1401CAF2" w14:textId="77777777" w:rsidR="0057679B" w:rsidRDefault="00692578" w:rsidP="00B6244B">
      <w:pPr>
        <w:pStyle w:val="ListParagraph"/>
        <w:numPr>
          <w:ilvl w:val="1"/>
          <w:numId w:val="21"/>
        </w:numPr>
        <w:rPr>
          <w:lang w:val="en-GB"/>
        </w:rPr>
      </w:pPr>
      <w:r w:rsidRPr="0057679B">
        <w:rPr>
          <w:lang w:val="en-GB"/>
        </w:rPr>
        <w:t>committed fraud or any other improper conduct in relation to such system; or</w:t>
      </w:r>
    </w:p>
    <w:p w14:paraId="23D35306" w14:textId="77777777" w:rsidR="00692578" w:rsidRPr="0057679B" w:rsidRDefault="00692578" w:rsidP="00B6244B">
      <w:pPr>
        <w:pStyle w:val="ListParagraph"/>
        <w:numPr>
          <w:ilvl w:val="1"/>
          <w:numId w:val="21"/>
        </w:numPr>
        <w:rPr>
          <w:lang w:val="en-GB"/>
        </w:rPr>
      </w:pPr>
      <w:r w:rsidRPr="0057679B">
        <w:rPr>
          <w:lang w:val="en-GB"/>
        </w:rPr>
        <w:t>failed to perform on any previous contract.</w:t>
      </w:r>
    </w:p>
    <w:p w14:paraId="7D24CDFD" w14:textId="77777777" w:rsidR="0057679B" w:rsidRDefault="0057679B" w:rsidP="00692578">
      <w:pPr>
        <w:rPr>
          <w:lang w:val="en-GB"/>
        </w:rPr>
      </w:pPr>
    </w:p>
    <w:p w14:paraId="07FF67B0" w14:textId="77777777" w:rsidR="00692578" w:rsidRPr="0057679B" w:rsidRDefault="00692578" w:rsidP="00B6244B">
      <w:pPr>
        <w:pStyle w:val="ListParagraph"/>
        <w:numPr>
          <w:ilvl w:val="0"/>
          <w:numId w:val="21"/>
        </w:numPr>
        <w:rPr>
          <w:lang w:val="en-GB"/>
        </w:rPr>
      </w:pPr>
      <w:r w:rsidRPr="0057679B">
        <w:rPr>
          <w:lang w:val="en-GB"/>
        </w:rPr>
        <w:t>In order to give effect to the above, the following questionnaire must be compl</w:t>
      </w:r>
      <w:r w:rsidR="00316902">
        <w:rPr>
          <w:lang w:val="en-GB"/>
        </w:rPr>
        <w:t>eted and submitted with the bid:</w:t>
      </w:r>
    </w:p>
    <w:p w14:paraId="6C397951" w14:textId="77777777" w:rsidR="00154796" w:rsidRDefault="00154796" w:rsidP="00692578">
      <w:pPr>
        <w:rPr>
          <w:lang w:val="en-GB"/>
        </w:rPr>
      </w:pP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3"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in terms of section 29 of the Prevention and Combating of Corrupt Activities Ac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36"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7454908B" w14:textId="77777777" w:rsidR="000D71EB" w:rsidRDefault="000D71EB" w:rsidP="000D71EB">
      <w:pPr>
        <w:rPr>
          <w:b/>
          <w:lang w:val="en-GB"/>
        </w:rPr>
      </w:pPr>
      <w:r w:rsidRPr="00692578">
        <w:rPr>
          <w:b/>
          <w:lang w:val="en-GB"/>
        </w:rPr>
        <w:t>SBD 8</w:t>
      </w:r>
      <w:r>
        <w:rPr>
          <w:b/>
          <w:lang w:val="en-GB"/>
        </w:rPr>
        <w:t xml:space="preserve"> (2)</w:t>
      </w:r>
    </w:p>
    <w:p w14:paraId="6B3A2CB7" w14:textId="77777777" w:rsidR="0057679B" w:rsidRDefault="0057679B" w:rsidP="00692578">
      <w:pPr>
        <w:rPr>
          <w:lang w:val="en-GB"/>
        </w:rPr>
      </w:pPr>
    </w:p>
    <w:p w14:paraId="31D24B03" w14:textId="77777777" w:rsidR="00692578" w:rsidRPr="00692578" w:rsidRDefault="00692578" w:rsidP="00692578">
      <w:pPr>
        <w:rPr>
          <w:lang w:val="en-GB"/>
        </w:rPr>
      </w:pPr>
      <w:r w:rsidRPr="00692578">
        <w:rPr>
          <w:lang w:val="en-GB"/>
        </w:rPr>
        <w:tab/>
      </w:r>
    </w:p>
    <w:p w14:paraId="6B948688" w14:textId="77777777" w:rsidR="00692578" w:rsidRDefault="00692578" w:rsidP="00692578">
      <w:pPr>
        <w:rPr>
          <w:b/>
          <w:lang w:val="en-GB"/>
        </w:rPr>
      </w:pPr>
      <w:r w:rsidRPr="000D71EB">
        <w:rPr>
          <w:b/>
          <w:lang w:val="en-GB"/>
        </w:rPr>
        <w:t>CERTIFICATION</w:t>
      </w:r>
    </w:p>
    <w:p w14:paraId="3BFA0472" w14:textId="77777777" w:rsidR="000D71EB" w:rsidRPr="000D71EB" w:rsidRDefault="000D71EB" w:rsidP="00692578">
      <w:pPr>
        <w:rPr>
          <w:b/>
          <w:lang w:val="en-GB"/>
        </w:rPr>
      </w:pPr>
    </w:p>
    <w:p w14:paraId="018958C4" w14:textId="77777777" w:rsidR="00692578" w:rsidRPr="00692578" w:rsidRDefault="00692578" w:rsidP="00692578">
      <w:pPr>
        <w:rPr>
          <w:lang w:val="en-GB"/>
        </w:rPr>
      </w:pPr>
    </w:p>
    <w:p w14:paraId="0D1F1865" w14:textId="77777777" w:rsidR="00692578" w:rsidRDefault="00692578" w:rsidP="00692578">
      <w:pPr>
        <w:rPr>
          <w:b/>
          <w:lang w:val="en-GB"/>
        </w:rPr>
      </w:pPr>
      <w:r w:rsidRPr="000D71EB">
        <w:rPr>
          <w:b/>
          <w:lang w:val="en-GB"/>
        </w:rPr>
        <w:t>I, THE UNDERSIGNED (FULL NAME)…………………………………………………</w:t>
      </w:r>
      <w:r w:rsidR="000D71EB">
        <w:rPr>
          <w:b/>
          <w:lang w:val="en-GB"/>
        </w:rPr>
        <w:t>……………………..</w:t>
      </w:r>
      <w:r w:rsidRPr="000D71EB">
        <w:rPr>
          <w:b/>
          <w:lang w:val="en-GB"/>
        </w:rPr>
        <w:t xml:space="preserve"> CERTIFY THAT THE INFORMATION FURNISHED ON THIS DECLARATION FORM IS TRUE AND CORRECT.</w:t>
      </w:r>
    </w:p>
    <w:p w14:paraId="7CF78F37" w14:textId="77777777" w:rsidR="000D71EB" w:rsidRDefault="000D71EB" w:rsidP="00692578">
      <w:pPr>
        <w:rPr>
          <w:b/>
          <w:lang w:val="en-GB"/>
        </w:rPr>
      </w:pPr>
    </w:p>
    <w:p w14:paraId="403E22FC" w14:textId="77777777" w:rsidR="000D71EB" w:rsidRPr="000D71EB" w:rsidRDefault="000D71EB" w:rsidP="00692578">
      <w:pPr>
        <w:rPr>
          <w:b/>
          <w:lang w:val="en-GB"/>
        </w:rPr>
      </w:pPr>
    </w:p>
    <w:p w14:paraId="2AD0F24B" w14:textId="77777777" w:rsidR="00692578" w:rsidRPr="00692578" w:rsidRDefault="00692578" w:rsidP="00692578">
      <w:pPr>
        <w:rPr>
          <w:lang w:val="en-GB"/>
        </w:rPr>
      </w:pPr>
    </w:p>
    <w:p w14:paraId="2CEBEB6F" w14:textId="77777777" w:rsidR="00692578" w:rsidRPr="000D71EB" w:rsidRDefault="00692578" w:rsidP="00692578">
      <w:pPr>
        <w:rPr>
          <w:b/>
          <w:lang w:val="en-GB"/>
        </w:rPr>
      </w:pPr>
      <w:r w:rsidRPr="000D71EB">
        <w:rPr>
          <w:b/>
          <w:lang w:val="en-GB"/>
        </w:rPr>
        <w:t>I ACCEPT THAT, IN ADDITION TO CANCELLATION OF A CONTRACT, ACTION MAY BE TAKEN AGAINST ME SHOULD THIS DECLARATION PROVE TO BE FALSE.</w:t>
      </w:r>
    </w:p>
    <w:p w14:paraId="71B3C009" w14:textId="77777777" w:rsidR="00692578" w:rsidRPr="00692578" w:rsidRDefault="00692578" w:rsidP="00692578">
      <w:pPr>
        <w:rPr>
          <w:lang w:val="en-GB"/>
        </w:rPr>
      </w:pPr>
    </w:p>
    <w:p w14:paraId="17DB1AC0" w14:textId="77777777" w:rsidR="00692578" w:rsidRPr="00692578" w:rsidRDefault="00692578" w:rsidP="00692578">
      <w:pPr>
        <w:rPr>
          <w:lang w:val="en-GB"/>
        </w:rPr>
      </w:pPr>
    </w:p>
    <w:p w14:paraId="4B9DE66E" w14:textId="77777777" w:rsidR="00692578" w:rsidRDefault="00692578" w:rsidP="00692578">
      <w:pPr>
        <w:rPr>
          <w:lang w:val="en-GB"/>
        </w:rPr>
      </w:pPr>
    </w:p>
    <w:p w14:paraId="039DEA06" w14:textId="77777777" w:rsidR="000D71EB" w:rsidRPr="00692578" w:rsidRDefault="000D71EB" w:rsidP="00692578">
      <w:pPr>
        <w:rPr>
          <w:lang w:val="en-GB"/>
        </w:rPr>
      </w:pPr>
    </w:p>
    <w:p w14:paraId="5C279669" w14:textId="77777777" w:rsidR="00692578" w:rsidRPr="00692578" w:rsidRDefault="00692578" w:rsidP="00692578">
      <w:pPr>
        <w:rPr>
          <w:lang w:val="en-GB"/>
        </w:rPr>
      </w:pPr>
      <w:r w:rsidRPr="00692578">
        <w:rPr>
          <w:lang w:val="en-GB"/>
        </w:rPr>
        <w:t>………………………………………...…………………………..</w:t>
      </w:r>
    </w:p>
    <w:p w14:paraId="75C216C1" w14:textId="77777777" w:rsidR="00692578" w:rsidRPr="00692578" w:rsidRDefault="00692578" w:rsidP="00692578">
      <w:pPr>
        <w:rPr>
          <w:lang w:val="en-GB"/>
        </w:rPr>
      </w:pPr>
      <w:r w:rsidRPr="00692578">
        <w:rPr>
          <w:lang w:val="en-GB"/>
        </w:rPr>
        <w:t>Signature Date</w:t>
      </w:r>
    </w:p>
    <w:p w14:paraId="31EFD76F" w14:textId="77777777" w:rsidR="00692578" w:rsidRDefault="00692578" w:rsidP="00692578">
      <w:pPr>
        <w:rPr>
          <w:lang w:val="en-GB"/>
        </w:rPr>
      </w:pPr>
    </w:p>
    <w:p w14:paraId="592897C3" w14:textId="77777777" w:rsidR="000D71EB" w:rsidRDefault="000D71EB" w:rsidP="00692578">
      <w:pPr>
        <w:rPr>
          <w:lang w:val="en-GB"/>
        </w:rPr>
      </w:pPr>
    </w:p>
    <w:p w14:paraId="0552F6E6" w14:textId="77777777" w:rsidR="000D71EB" w:rsidRDefault="000D71EB" w:rsidP="00692578">
      <w:pPr>
        <w:rPr>
          <w:lang w:val="en-GB"/>
        </w:rPr>
      </w:pPr>
    </w:p>
    <w:p w14:paraId="5AD68DF9" w14:textId="77777777" w:rsidR="000D71EB" w:rsidRPr="00692578" w:rsidRDefault="000D71EB" w:rsidP="00692578">
      <w:pPr>
        <w:rPr>
          <w:lang w:val="en-GB"/>
        </w:rPr>
      </w:pPr>
    </w:p>
    <w:p w14:paraId="7411810A" w14:textId="77777777" w:rsidR="00692578" w:rsidRPr="00692578" w:rsidRDefault="00692578" w:rsidP="00692578">
      <w:pPr>
        <w:rPr>
          <w:lang w:val="en-GB"/>
        </w:rPr>
      </w:pPr>
      <w:r w:rsidRPr="00692578">
        <w:rPr>
          <w:lang w:val="en-GB"/>
        </w:rPr>
        <w:t>……………………………………….…………………………..</w:t>
      </w:r>
    </w:p>
    <w:p w14:paraId="5E9058F0" w14:textId="589A1253" w:rsidR="00692578" w:rsidRPr="00EF6C79" w:rsidRDefault="00470184" w:rsidP="00692578">
      <w:pPr>
        <w:rPr>
          <w:lang w:val="en-GB"/>
        </w:rPr>
      </w:pPr>
      <w:r>
        <w:rPr>
          <w:lang w:val="en-GB"/>
        </w:rPr>
        <w:t xml:space="preserve">Position, </w:t>
      </w:r>
      <w:r w:rsidRPr="00692578">
        <w:rPr>
          <w:lang w:val="en-GB"/>
        </w:rPr>
        <w:t>Name</w:t>
      </w:r>
      <w:r w:rsidR="00692578" w:rsidRPr="00692578">
        <w:rPr>
          <w:lang w:val="en-GB"/>
        </w:rPr>
        <w:t xml:space="preserve"> of </w:t>
      </w:r>
      <w:r w:rsidR="00E958D9">
        <w:rPr>
          <w:lang w:val="en-GB"/>
        </w:rPr>
        <w:t>Bidder</w:t>
      </w: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B6244B">
      <w:pPr>
        <w:keepNext w:val="0"/>
        <w:numPr>
          <w:ilvl w:val="0"/>
          <w:numId w:val="44"/>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B6244B">
      <w:pPr>
        <w:keepNext w:val="0"/>
        <w:numPr>
          <w:ilvl w:val="0"/>
          <w:numId w:val="44"/>
        </w:numPr>
        <w:spacing w:after="4" w:line="247" w:lineRule="auto"/>
        <w:ind w:left="142" w:right="65" w:hanging="284"/>
        <w:rPr>
          <w:rFonts w:cs="Arial"/>
        </w:rPr>
      </w:pPr>
      <w:r w:rsidRPr="000315F2">
        <w:rPr>
          <w:rFonts w:cs="Arial"/>
        </w:rPr>
        <w:t xml:space="preserve"> </w:t>
      </w:r>
      <w:r w:rsidRPr="000315F2">
        <w:rPr>
          <w:rFonts w:cs="Arial"/>
          <w:i/>
        </w:rPr>
        <w:t xml:space="preserve"> </w:t>
      </w:r>
      <w:r w:rsidRPr="000315F2">
        <w:rPr>
          <w:rFonts w:cs="Arial"/>
          <w:b/>
        </w:rPr>
        <w:t xml:space="preserve">In order to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Identity Number:  …………………………………………..……………….………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B6244B">
      <w:pPr>
        <w:pStyle w:val="ListParagraph"/>
        <w:keepNext w:val="0"/>
        <w:numPr>
          <w:ilvl w:val="0"/>
          <w:numId w:val="44"/>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7053F4">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7053F4">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B6244B">
      <w:pPr>
        <w:keepNext w:val="0"/>
        <w:numPr>
          <w:ilvl w:val="0"/>
          <w:numId w:val="45"/>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B6244B">
      <w:pPr>
        <w:pStyle w:val="ListParagraph"/>
        <w:keepLines/>
        <w:numPr>
          <w:ilvl w:val="0"/>
          <w:numId w:val="49"/>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The Service Provider shall ensure that its employees, representatives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A64104">
      <w:pPr>
        <w:pStyle w:val="ListParagraph"/>
        <w:numPr>
          <w:ilvl w:val="0"/>
          <w:numId w:val="0"/>
        </w:numPr>
        <w:ind w:left="1134"/>
        <w:rPr>
          <w:rFonts w:cs="Arial"/>
          <w:sz w:val="22"/>
          <w:szCs w:val="22"/>
        </w:rPr>
      </w:pPr>
    </w:p>
    <w:p w14:paraId="2B5D080C"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in the course of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64104">
      <w:pPr>
        <w:pStyle w:val="ListParagraph"/>
        <w:numPr>
          <w:ilvl w:val="0"/>
          <w:numId w:val="0"/>
        </w:numPr>
        <w:ind w:left="1134"/>
        <w:rPr>
          <w:rFonts w:cs="Arial"/>
          <w:sz w:val="22"/>
          <w:szCs w:val="22"/>
        </w:rPr>
      </w:pPr>
    </w:p>
    <w:p w14:paraId="32AF3D70"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64104">
      <w:pPr>
        <w:pStyle w:val="ListParagraph"/>
        <w:numPr>
          <w:ilvl w:val="0"/>
          <w:numId w:val="0"/>
        </w:numPr>
        <w:ind w:left="1418"/>
        <w:rPr>
          <w:rFonts w:cs="Arial"/>
          <w:sz w:val="22"/>
          <w:szCs w:val="22"/>
        </w:rPr>
      </w:pPr>
    </w:p>
    <w:p w14:paraId="05D0B6EA"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without prejudice to the generality of the foregoing, ensure that appropriate, reasonable technical and organisational measures shall be taken by it/them to 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accidental loss or destruction of, or damage to, such Personal Information; and </w:t>
      </w:r>
    </w:p>
    <w:p w14:paraId="0A2A3A3D"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promptly notify the Company when it becomes aware of any unauthorised, unlawful or dishonest conduct or activities, or any breach of the terms of this Agreement relating to Personal Information.</w:t>
      </w:r>
    </w:p>
    <w:p w14:paraId="1108FBD9" w14:textId="77777777" w:rsidR="009B5ED3" w:rsidRPr="00CF1802" w:rsidRDefault="009B5ED3" w:rsidP="009B5ED3">
      <w:pPr>
        <w:pStyle w:val="ListParagraph"/>
        <w:ind w:left="1134" w:hanging="774"/>
        <w:rPr>
          <w:rFonts w:cs="Arial"/>
          <w:sz w:val="22"/>
          <w:szCs w:val="22"/>
        </w:rPr>
      </w:pPr>
    </w:p>
    <w:p w14:paraId="20B26476" w14:textId="3C1B073F" w:rsidR="009B5ED3" w:rsidRPr="00A64104" w:rsidRDefault="009B5ED3" w:rsidP="00B6244B">
      <w:pPr>
        <w:pStyle w:val="ListParagraph"/>
        <w:keepNext w:val="0"/>
        <w:widowControl w:val="0"/>
        <w:numPr>
          <w:ilvl w:val="1"/>
          <w:numId w:val="49"/>
        </w:numPr>
        <w:spacing w:before="120" w:after="120" w:line="360" w:lineRule="auto"/>
        <w:ind w:left="1134" w:hanging="774"/>
        <w:contextualSpacing/>
        <w:rPr>
          <w:rFonts w:cs="Arial"/>
          <w:sz w:val="22"/>
          <w:szCs w:val="22"/>
          <w:highlight w:val="cyan"/>
        </w:rPr>
      </w:pPr>
      <w:r w:rsidRPr="00924691">
        <w:rPr>
          <w:rFonts w:cs="Arial"/>
          <w:sz w:val="22"/>
          <w:szCs w:val="22"/>
        </w:rPr>
        <w:t>The Service Provider shall be liable for all claims, demands, actions, costs, expenses (including but not limited to reasonable legal costs and disbursements),</w:t>
      </w:r>
      <w:r w:rsidRPr="00CF1802">
        <w:rPr>
          <w:rFonts w:cs="Arial"/>
          <w:sz w:val="22"/>
          <w:szCs w:val="22"/>
        </w:rPr>
        <w:t xml:space="preserve"> fines, losses and damages arising from or incurred by reason of any wrongful processing of any Personal Information by the Service Provider (including its agents, subcontractors, officers, representatives or employees) for any breach of  </w:t>
      </w:r>
      <w:r w:rsidRPr="00FB1079">
        <w:rPr>
          <w:rFonts w:cs="Arial"/>
          <w:sz w:val="22"/>
          <w:szCs w:val="22"/>
        </w:rPr>
        <w:t>obligations or warranties</w:t>
      </w:r>
      <w:r w:rsidR="00874605" w:rsidRPr="00FB1079">
        <w:rPr>
          <w:rFonts w:cs="Arial"/>
          <w:sz w:val="22"/>
          <w:szCs w:val="22"/>
        </w:rPr>
        <w:t>.</w:t>
      </w:r>
      <w:r w:rsidRPr="00FB1079">
        <w:rPr>
          <w:rFonts w:cs="Arial"/>
          <w:sz w:val="22"/>
          <w:szCs w:val="22"/>
        </w:rPr>
        <w:t> </w:t>
      </w:r>
      <w:r w:rsidR="00874605" w:rsidRPr="00FB1079" w:rsidDel="00874605">
        <w:rPr>
          <w:rFonts w:cs="Arial"/>
          <w:sz w:val="22"/>
          <w:szCs w:val="22"/>
        </w:rPr>
        <w:t xml:space="preserve"> </w:t>
      </w:r>
    </w:p>
    <w:p w14:paraId="76C4D848" w14:textId="77777777" w:rsidR="009B5ED3" w:rsidRPr="00CF1802" w:rsidRDefault="009B5ED3" w:rsidP="00A64104">
      <w:pPr>
        <w:pStyle w:val="ListParagraph"/>
        <w:numPr>
          <w:ilvl w:val="0"/>
          <w:numId w:val="0"/>
        </w:numPr>
        <w:ind w:left="1134"/>
        <w:rPr>
          <w:rFonts w:cs="Arial"/>
          <w:sz w:val="22"/>
          <w:szCs w:val="22"/>
        </w:rPr>
      </w:pPr>
    </w:p>
    <w:p w14:paraId="78AA450E"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A64104">
      <w:pPr>
        <w:pStyle w:val="ListParagraph"/>
        <w:numPr>
          <w:ilvl w:val="0"/>
          <w:numId w:val="0"/>
        </w:numPr>
        <w:ind w:left="1134"/>
        <w:rPr>
          <w:rFonts w:cs="Arial"/>
          <w:sz w:val="22"/>
          <w:szCs w:val="22"/>
        </w:rPr>
      </w:pPr>
    </w:p>
    <w:p w14:paraId="1DB88330" w14:textId="77777777" w:rsidR="009B5ED3" w:rsidRPr="00CF1802" w:rsidRDefault="009B5ED3" w:rsidP="00A64104">
      <w:pPr>
        <w:pStyle w:val="ListParagraph"/>
        <w:numPr>
          <w:ilvl w:val="0"/>
          <w:numId w:val="0"/>
        </w:numPr>
        <w:ind w:left="1134"/>
        <w:rPr>
          <w:rFonts w:cs="Arial"/>
          <w:sz w:val="22"/>
          <w:szCs w:val="22"/>
        </w:rPr>
      </w:pPr>
    </w:p>
    <w:p w14:paraId="4A8D8461"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as a result of the Service Provider’s breach of this clause. </w:t>
      </w: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B6244B">
      <w:pPr>
        <w:pStyle w:val="ListParagraph"/>
        <w:keepNext w:val="0"/>
        <w:numPr>
          <w:ilvl w:val="0"/>
          <w:numId w:val="48"/>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7053F4">
      <w:pPr>
        <w:pStyle w:val="ListParagraph"/>
        <w:numPr>
          <w:ilvl w:val="0"/>
          <w:numId w:val="0"/>
        </w:numPr>
        <w:ind w:left="1134"/>
        <w:rPr>
          <w:rFonts w:cs="Arial"/>
          <w:b/>
          <w:sz w:val="22"/>
          <w:szCs w:val="22"/>
        </w:rPr>
      </w:pPr>
    </w:p>
    <w:p w14:paraId="20FB7802" w14:textId="77777777" w:rsidR="009B5ED3"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7053F4">
      <w:pPr>
        <w:pStyle w:val="ListParagraph"/>
        <w:numPr>
          <w:ilvl w:val="0"/>
          <w:numId w:val="0"/>
        </w:numPr>
        <w:spacing w:line="360" w:lineRule="auto"/>
        <w:ind w:left="1134"/>
        <w:rPr>
          <w:rFonts w:cs="Arial"/>
          <w:sz w:val="22"/>
          <w:szCs w:val="22"/>
        </w:rPr>
      </w:pPr>
    </w:p>
    <w:p w14:paraId="72554EDF"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7053F4">
      <w:pPr>
        <w:pStyle w:val="ListParagraph"/>
        <w:numPr>
          <w:ilvl w:val="0"/>
          <w:numId w:val="0"/>
        </w:numPr>
        <w:spacing w:line="360" w:lineRule="auto"/>
        <w:ind w:left="1134"/>
        <w:rPr>
          <w:rFonts w:cs="Arial"/>
          <w:sz w:val="22"/>
          <w:szCs w:val="22"/>
        </w:rPr>
      </w:pPr>
    </w:p>
    <w:p w14:paraId="5A1C6142" w14:textId="77777777" w:rsidR="009B5ED3" w:rsidRPr="00CF1802"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7053F4">
      <w:pPr>
        <w:pStyle w:val="ListParagraph"/>
        <w:numPr>
          <w:ilvl w:val="0"/>
          <w:numId w:val="0"/>
        </w:numPr>
        <w:spacing w:line="360" w:lineRule="auto"/>
        <w:ind w:left="1134"/>
        <w:rPr>
          <w:rFonts w:cs="Arial"/>
          <w:sz w:val="22"/>
          <w:szCs w:val="22"/>
        </w:rPr>
      </w:pPr>
    </w:p>
    <w:p w14:paraId="64CC7C52"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Access the information at any reasonable time for the purposes of rectification thereof;</w:t>
      </w:r>
    </w:p>
    <w:p w14:paraId="13CA45A9"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Object to the processing of the information;</w:t>
      </w:r>
    </w:p>
    <w:p w14:paraId="76A5BEC6" w14:textId="0B55EE7C" w:rsidR="009B5ED3" w:rsidRDefault="00B757CC" w:rsidP="00A64104">
      <w:pPr>
        <w:keepNext w:val="0"/>
        <w:spacing w:after="4" w:line="247" w:lineRule="auto"/>
        <w:ind w:left="585" w:right="129"/>
        <w:rPr>
          <w:b/>
          <w:bCs/>
          <w:szCs w:val="24"/>
        </w:rPr>
      </w:pPr>
      <w:r>
        <w:rPr>
          <w:rFonts w:cs="Arial"/>
          <w:sz w:val="22"/>
          <w:szCs w:val="22"/>
        </w:rPr>
        <w:t xml:space="preserve">               </w:t>
      </w:r>
      <w:r w:rsidR="009B5ED3" w:rsidRPr="00CF1802">
        <w:rPr>
          <w:rFonts w:cs="Arial"/>
          <w:sz w:val="22"/>
          <w:szCs w:val="22"/>
        </w:rPr>
        <w:t xml:space="preserve">Lodge a </w:t>
      </w:r>
      <w:r w:rsidR="004F7925" w:rsidRPr="00CF1802">
        <w:rPr>
          <w:rFonts w:cs="Arial"/>
          <w:sz w:val="22"/>
          <w:szCs w:val="22"/>
        </w:rPr>
        <w:t>complaint</w:t>
      </w:r>
      <w:r w:rsidR="009B5ED3"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32D48" w14:textId="77777777" w:rsidR="000C5146" w:rsidRDefault="000C5146">
      <w:r>
        <w:separator/>
      </w:r>
    </w:p>
  </w:endnote>
  <w:endnote w:type="continuationSeparator" w:id="0">
    <w:p w14:paraId="25990658" w14:textId="77777777" w:rsidR="000C5146" w:rsidRDefault="000C5146">
      <w:r>
        <w:continuationSeparator/>
      </w:r>
    </w:p>
  </w:endnote>
  <w:endnote w:type="continuationNotice" w:id="1">
    <w:p w14:paraId="46043A7B" w14:textId="77777777" w:rsidR="000C5146" w:rsidRDefault="000C51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4038"/>
      <w:gridCol w:w="2058"/>
      <w:gridCol w:w="2667"/>
    </w:tblGrid>
    <w:tr w:rsidR="00295DAA" w:rsidRPr="00CE36DF" w14:paraId="01CE23CA" w14:textId="77777777" w:rsidTr="008C7C32">
      <w:trPr>
        <w:trHeight w:val="225"/>
      </w:trPr>
      <w:tc>
        <w:tcPr>
          <w:tcW w:w="2304" w:type="pct"/>
          <w:vAlign w:val="center"/>
        </w:tcPr>
        <w:p w14:paraId="34EB1DA7" w14:textId="0B67D36C" w:rsidR="00295DAA" w:rsidRPr="00CE36DF" w:rsidRDefault="00295DAA" w:rsidP="00BC1F91">
          <w:pPr>
            <w:pStyle w:val="Footer"/>
            <w:tabs>
              <w:tab w:val="clear" w:pos="4153"/>
              <w:tab w:val="clear" w:pos="8306"/>
            </w:tabs>
            <w:rPr>
              <w:rFonts w:cs="Arial"/>
              <w:sz w:val="18"/>
              <w:szCs w:val="18"/>
            </w:rPr>
          </w:pPr>
          <w:r w:rsidRPr="00CE36DF">
            <w:rPr>
              <w:rFonts w:cs="Arial"/>
              <w:sz w:val="18"/>
              <w:szCs w:val="18"/>
            </w:rPr>
            <w:t>ATNS/RFP0</w:t>
          </w:r>
          <w:r w:rsidR="00BD7025">
            <w:rPr>
              <w:rFonts w:cs="Arial"/>
              <w:sz w:val="18"/>
              <w:szCs w:val="18"/>
            </w:rPr>
            <w:t>63</w:t>
          </w:r>
          <w:r w:rsidRPr="00CE36DF">
            <w:rPr>
              <w:rFonts w:cs="Arial"/>
              <w:sz w:val="18"/>
              <w:szCs w:val="18"/>
            </w:rPr>
            <w:t>/2</w:t>
          </w:r>
          <w:r w:rsidR="00475563">
            <w:rPr>
              <w:rFonts w:cs="Arial"/>
              <w:sz w:val="18"/>
              <w:szCs w:val="18"/>
            </w:rPr>
            <w:t>2</w:t>
          </w:r>
          <w:r w:rsidRPr="00CE36DF">
            <w:rPr>
              <w:rFonts w:cs="Arial"/>
              <w:sz w:val="18"/>
              <w:szCs w:val="18"/>
            </w:rPr>
            <w:t>/2</w:t>
          </w:r>
          <w:r w:rsidR="00475563">
            <w:rPr>
              <w:rFonts w:cs="Arial"/>
              <w:sz w:val="18"/>
              <w:szCs w:val="18"/>
            </w:rPr>
            <w:t xml:space="preserve">3 </w:t>
          </w:r>
          <w:r w:rsidR="00BD7025">
            <w:rPr>
              <w:rFonts w:cs="Arial"/>
              <w:sz w:val="18"/>
              <w:szCs w:val="18"/>
            </w:rPr>
            <w:t>Disaster Recovery</w:t>
          </w:r>
        </w:p>
      </w:tc>
      <w:tc>
        <w:tcPr>
          <w:tcW w:w="1174" w:type="pct"/>
          <w:vAlign w:val="center"/>
        </w:tcPr>
        <w:p w14:paraId="3ADD62C4" w14:textId="55A45BDF" w:rsidR="00295DAA" w:rsidRPr="00CE36DF" w:rsidRDefault="00295DAA" w:rsidP="0041208D">
          <w:pPr>
            <w:pStyle w:val="Footer"/>
            <w:tabs>
              <w:tab w:val="clear" w:pos="4153"/>
              <w:tab w:val="clear" w:pos="8306"/>
            </w:tabs>
            <w:jc w:val="center"/>
            <w:rPr>
              <w:sz w:val="18"/>
              <w:szCs w:val="18"/>
            </w:rPr>
          </w:pPr>
          <w:r w:rsidRPr="00CE36DF">
            <w:rPr>
              <w:sz w:val="18"/>
              <w:szCs w:val="18"/>
            </w:rPr>
            <w:t xml:space="preserve">Page </w:t>
          </w:r>
          <w:r w:rsidRPr="00CE36DF">
            <w:rPr>
              <w:sz w:val="18"/>
              <w:szCs w:val="18"/>
            </w:rPr>
            <w:fldChar w:fldCharType="begin"/>
          </w:r>
          <w:r w:rsidRPr="00CE36DF">
            <w:rPr>
              <w:sz w:val="18"/>
              <w:szCs w:val="18"/>
            </w:rPr>
            <w:instrText xml:space="preserve"> PAGE  \* Arabic  \* MERGEFORMAT </w:instrText>
          </w:r>
          <w:r w:rsidRPr="00CE36DF">
            <w:rPr>
              <w:sz w:val="18"/>
              <w:szCs w:val="18"/>
            </w:rPr>
            <w:fldChar w:fldCharType="separate"/>
          </w:r>
          <w:r w:rsidR="00202E53">
            <w:rPr>
              <w:noProof/>
              <w:sz w:val="18"/>
              <w:szCs w:val="18"/>
            </w:rPr>
            <w:t>20</w:t>
          </w:r>
          <w:r w:rsidRPr="00CE36DF">
            <w:rPr>
              <w:sz w:val="18"/>
              <w:szCs w:val="18"/>
            </w:rPr>
            <w:fldChar w:fldCharType="end"/>
          </w:r>
          <w:r w:rsidRPr="00CE36DF">
            <w:rPr>
              <w:sz w:val="18"/>
              <w:szCs w:val="18"/>
            </w:rPr>
            <w:t xml:space="preserve"> of </w:t>
          </w:r>
          <w:r w:rsidRPr="00CE36DF">
            <w:rPr>
              <w:noProof/>
              <w:sz w:val="18"/>
              <w:szCs w:val="18"/>
            </w:rPr>
            <w:fldChar w:fldCharType="begin"/>
          </w:r>
          <w:r w:rsidRPr="00CE36DF">
            <w:rPr>
              <w:noProof/>
              <w:sz w:val="18"/>
              <w:szCs w:val="18"/>
            </w:rPr>
            <w:instrText xml:space="preserve"> NUMPAGES  \* Arabic  \* MERGEFORMAT </w:instrText>
          </w:r>
          <w:r w:rsidRPr="00CE36DF">
            <w:rPr>
              <w:noProof/>
              <w:sz w:val="18"/>
              <w:szCs w:val="18"/>
            </w:rPr>
            <w:fldChar w:fldCharType="separate"/>
          </w:r>
          <w:r w:rsidR="00202E53">
            <w:rPr>
              <w:noProof/>
              <w:sz w:val="18"/>
              <w:szCs w:val="18"/>
            </w:rPr>
            <w:t>75</w:t>
          </w:r>
          <w:r w:rsidRPr="00CE36DF">
            <w:rPr>
              <w:noProof/>
              <w:sz w:val="18"/>
              <w:szCs w:val="18"/>
            </w:rPr>
            <w:fldChar w:fldCharType="end"/>
          </w:r>
        </w:p>
      </w:tc>
      <w:tc>
        <w:tcPr>
          <w:tcW w:w="1522" w:type="pct"/>
          <w:vAlign w:val="center"/>
        </w:tcPr>
        <w:p w14:paraId="5A22BD89" w14:textId="50C181EB" w:rsidR="00295DAA" w:rsidRPr="00CE36DF" w:rsidRDefault="00E95D4B" w:rsidP="00A64104">
          <w:pPr>
            <w:pStyle w:val="Footer"/>
            <w:tabs>
              <w:tab w:val="clear" w:pos="4153"/>
              <w:tab w:val="clear" w:pos="8306"/>
            </w:tabs>
            <w:rPr>
              <w:sz w:val="18"/>
              <w:szCs w:val="18"/>
            </w:rPr>
          </w:pPr>
          <w:r>
            <w:rPr>
              <w:sz w:val="18"/>
              <w:szCs w:val="18"/>
            </w:rPr>
            <w:t xml:space="preserve">November </w:t>
          </w:r>
          <w:r w:rsidR="00295DAA">
            <w:rPr>
              <w:sz w:val="18"/>
              <w:szCs w:val="18"/>
            </w:rPr>
            <w:t>2022</w:t>
          </w:r>
        </w:p>
      </w:tc>
    </w:tr>
  </w:tbl>
  <w:p w14:paraId="5C3FA8E4" w14:textId="77777777" w:rsidR="00295DAA" w:rsidRPr="00CE36DF" w:rsidRDefault="00295DAA"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295DAA" w:rsidRPr="008F3D37" w14:paraId="3464DD76" w14:textId="77777777" w:rsidTr="00A64104">
      <w:trPr>
        <w:trHeight w:val="848"/>
      </w:trPr>
      <w:tc>
        <w:tcPr>
          <w:tcW w:w="2304" w:type="pct"/>
          <w:vAlign w:val="center"/>
        </w:tcPr>
        <w:p w14:paraId="01E64E9D" w14:textId="5A1C43BA" w:rsidR="00295DAA" w:rsidRPr="00A00F80" w:rsidRDefault="00FD230F" w:rsidP="00BC1F91">
          <w:pPr>
            <w:pStyle w:val="Footer"/>
            <w:tabs>
              <w:tab w:val="clear" w:pos="4153"/>
              <w:tab w:val="clear" w:pos="8306"/>
            </w:tabs>
            <w:rPr>
              <w:rFonts w:cs="Arial"/>
              <w:b/>
              <w:sz w:val="18"/>
              <w:szCs w:val="18"/>
            </w:rPr>
          </w:pPr>
          <w:r w:rsidRPr="00CE36DF">
            <w:rPr>
              <w:rFonts w:cs="Arial"/>
              <w:sz w:val="18"/>
              <w:szCs w:val="18"/>
            </w:rPr>
            <w:t>ATNS/RFP0</w:t>
          </w:r>
          <w:r>
            <w:rPr>
              <w:rFonts w:cs="Arial"/>
              <w:sz w:val="18"/>
              <w:szCs w:val="18"/>
            </w:rPr>
            <w:t>63</w:t>
          </w:r>
          <w:r w:rsidRPr="00CE36DF">
            <w:rPr>
              <w:rFonts w:cs="Arial"/>
              <w:sz w:val="18"/>
              <w:szCs w:val="18"/>
            </w:rPr>
            <w:t>/2</w:t>
          </w:r>
          <w:r>
            <w:rPr>
              <w:rFonts w:cs="Arial"/>
              <w:sz w:val="18"/>
              <w:szCs w:val="18"/>
            </w:rPr>
            <w:t>2</w:t>
          </w:r>
          <w:r w:rsidRPr="00CE36DF">
            <w:rPr>
              <w:rFonts w:cs="Arial"/>
              <w:sz w:val="18"/>
              <w:szCs w:val="18"/>
            </w:rPr>
            <w:t>/2</w:t>
          </w:r>
          <w:r>
            <w:rPr>
              <w:rFonts w:cs="Arial"/>
              <w:sz w:val="18"/>
              <w:szCs w:val="18"/>
            </w:rPr>
            <w:t>3 Disaster Recovery</w:t>
          </w:r>
        </w:p>
      </w:tc>
      <w:tc>
        <w:tcPr>
          <w:tcW w:w="1174" w:type="pct"/>
          <w:vAlign w:val="center"/>
        </w:tcPr>
        <w:p w14:paraId="7B628B43" w14:textId="3458BAEF" w:rsidR="00295DAA" w:rsidRPr="008F3D37" w:rsidRDefault="00295DA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202E53">
            <w:rPr>
              <w:b/>
              <w:bCs/>
              <w:noProof/>
              <w:sz w:val="18"/>
              <w:szCs w:val="18"/>
            </w:rPr>
            <w:t>38</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202E53">
            <w:rPr>
              <w:b/>
              <w:bCs/>
              <w:noProof/>
              <w:sz w:val="18"/>
              <w:szCs w:val="18"/>
            </w:rPr>
            <w:t>75</w:t>
          </w:r>
          <w:r>
            <w:rPr>
              <w:b/>
              <w:bCs/>
              <w:noProof/>
              <w:sz w:val="18"/>
              <w:szCs w:val="18"/>
            </w:rPr>
            <w:fldChar w:fldCharType="end"/>
          </w:r>
        </w:p>
      </w:tc>
      <w:tc>
        <w:tcPr>
          <w:tcW w:w="1522" w:type="pct"/>
          <w:vAlign w:val="center"/>
        </w:tcPr>
        <w:p w14:paraId="0E858C52" w14:textId="2522B789" w:rsidR="00295DAA" w:rsidRPr="00602138" w:rsidRDefault="00FD230F" w:rsidP="00602138">
          <w:pPr>
            <w:pStyle w:val="Footer"/>
            <w:tabs>
              <w:tab w:val="clear" w:pos="4153"/>
              <w:tab w:val="clear" w:pos="8306"/>
            </w:tabs>
            <w:rPr>
              <w:b/>
              <w:bCs/>
              <w:sz w:val="18"/>
              <w:szCs w:val="18"/>
            </w:rPr>
          </w:pPr>
          <w:r>
            <w:rPr>
              <w:b/>
              <w:bCs/>
              <w:sz w:val="18"/>
              <w:szCs w:val="18"/>
            </w:rPr>
            <w:t>November</w:t>
          </w:r>
          <w:r w:rsidR="00295DAA" w:rsidRPr="00602138">
            <w:rPr>
              <w:b/>
              <w:bCs/>
              <w:sz w:val="18"/>
              <w:szCs w:val="18"/>
            </w:rPr>
            <w:t xml:space="preserve"> 2022 </w:t>
          </w:r>
        </w:p>
      </w:tc>
    </w:tr>
  </w:tbl>
  <w:p w14:paraId="1C90D023" w14:textId="77777777" w:rsidR="00295DAA" w:rsidRPr="00EF11DF" w:rsidRDefault="00295DAA"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3FFC9" w14:textId="77777777" w:rsidR="000C5146" w:rsidRDefault="000C5146">
      <w:r>
        <w:separator/>
      </w:r>
    </w:p>
  </w:footnote>
  <w:footnote w:type="continuationSeparator" w:id="0">
    <w:p w14:paraId="31859805" w14:textId="77777777" w:rsidR="000C5146" w:rsidRDefault="000C5146">
      <w:r>
        <w:continuationSeparator/>
      </w:r>
    </w:p>
  </w:footnote>
  <w:footnote w:type="continuationNotice" w:id="1">
    <w:p w14:paraId="5F7005A0" w14:textId="77777777" w:rsidR="000C5146" w:rsidRDefault="000C5146"/>
  </w:footnote>
  <w:footnote w:id="2">
    <w:p w14:paraId="79BA7FB9" w14:textId="77777777" w:rsidR="00536BC8" w:rsidRDefault="00536BC8" w:rsidP="00536BC8">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2C2E302" w14:textId="77777777" w:rsidR="00536BC8" w:rsidRDefault="00536BC8" w:rsidP="00536BC8">
      <w:pPr>
        <w:pStyle w:val="FootnoteText"/>
      </w:pPr>
    </w:p>
    <w:p w14:paraId="098B6E84" w14:textId="77777777" w:rsidR="00536BC8" w:rsidRDefault="00536BC8" w:rsidP="00536BC8">
      <w:pPr>
        <w:pStyle w:val="FootnoteText"/>
      </w:pPr>
    </w:p>
  </w:footnote>
  <w:footnote w:id="3">
    <w:p w14:paraId="451B6691" w14:textId="77777777" w:rsidR="00536BC8" w:rsidRPr="00612AD4" w:rsidRDefault="00536BC8" w:rsidP="00536BC8">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295DAA" w14:paraId="4CE4EE44" w14:textId="77777777" w:rsidTr="00A00F80">
      <w:trPr>
        <w:trHeight w:val="270"/>
      </w:trPr>
      <w:tc>
        <w:tcPr>
          <w:tcW w:w="3544" w:type="dxa"/>
          <w:vAlign w:val="center"/>
        </w:tcPr>
        <w:p w14:paraId="3C5513A1" w14:textId="77777777" w:rsidR="00295DAA" w:rsidRPr="00A00F80" w:rsidRDefault="00295DAA"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295DAA" w:rsidRPr="00A00F80" w:rsidRDefault="00295DAA" w:rsidP="004A1ABA">
          <w:pPr>
            <w:pStyle w:val="Header"/>
            <w:tabs>
              <w:tab w:val="clear" w:pos="4153"/>
              <w:tab w:val="clear" w:pos="8306"/>
            </w:tabs>
            <w:rPr>
              <w:b/>
              <w:bCs/>
              <w:sz w:val="18"/>
              <w:szCs w:val="18"/>
            </w:rPr>
          </w:pPr>
        </w:p>
      </w:tc>
    </w:tr>
  </w:tbl>
  <w:p w14:paraId="05958F15" w14:textId="77777777" w:rsidR="00295DAA" w:rsidRDefault="00295DAA"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8"/>
    <w:multiLevelType w:val="singleLevel"/>
    <w:tmpl w:val="E286AAE6"/>
    <w:lvl w:ilvl="0">
      <w:start w:val="1"/>
      <w:numFmt w:val="decimal"/>
      <w:pStyle w:val="ListNumber"/>
      <w:lvlText w:val="%1."/>
      <w:lvlJc w:val="left"/>
      <w:pPr>
        <w:tabs>
          <w:tab w:val="num" w:pos="360"/>
        </w:tabs>
        <w:ind w:left="360" w:hanging="360"/>
      </w:pPr>
    </w:lvl>
  </w:abstractNum>
  <w:abstractNum w:abstractNumId="2"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3"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4"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7156772"/>
    <w:multiLevelType w:val="hybridMultilevel"/>
    <w:tmpl w:val="A7C6FC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9E40EB3"/>
    <w:multiLevelType w:val="hybridMultilevel"/>
    <w:tmpl w:val="3E26A76C"/>
    <w:lvl w:ilvl="0" w:tplc="1C090017">
      <w:start w:val="1"/>
      <w:numFmt w:val="lowerLetter"/>
      <w:lvlText w:val="%1)"/>
      <w:lvlJc w:val="left"/>
      <w:pPr>
        <w:ind w:left="1512" w:hanging="360"/>
      </w:pPr>
    </w:lvl>
    <w:lvl w:ilvl="1" w:tplc="1C090019" w:tentative="1">
      <w:start w:val="1"/>
      <w:numFmt w:val="lowerLetter"/>
      <w:lvlText w:val="%2."/>
      <w:lvlJc w:val="left"/>
      <w:pPr>
        <w:ind w:left="2232" w:hanging="360"/>
      </w:pPr>
    </w:lvl>
    <w:lvl w:ilvl="2" w:tplc="1C09001B" w:tentative="1">
      <w:start w:val="1"/>
      <w:numFmt w:val="lowerRoman"/>
      <w:lvlText w:val="%3."/>
      <w:lvlJc w:val="right"/>
      <w:pPr>
        <w:ind w:left="2952" w:hanging="180"/>
      </w:pPr>
    </w:lvl>
    <w:lvl w:ilvl="3" w:tplc="1C09000F" w:tentative="1">
      <w:start w:val="1"/>
      <w:numFmt w:val="decimal"/>
      <w:lvlText w:val="%4."/>
      <w:lvlJc w:val="left"/>
      <w:pPr>
        <w:ind w:left="3672" w:hanging="360"/>
      </w:pPr>
    </w:lvl>
    <w:lvl w:ilvl="4" w:tplc="1C090019" w:tentative="1">
      <w:start w:val="1"/>
      <w:numFmt w:val="lowerLetter"/>
      <w:lvlText w:val="%5."/>
      <w:lvlJc w:val="left"/>
      <w:pPr>
        <w:ind w:left="4392" w:hanging="360"/>
      </w:pPr>
    </w:lvl>
    <w:lvl w:ilvl="5" w:tplc="1C09001B" w:tentative="1">
      <w:start w:val="1"/>
      <w:numFmt w:val="lowerRoman"/>
      <w:lvlText w:val="%6."/>
      <w:lvlJc w:val="right"/>
      <w:pPr>
        <w:ind w:left="5112" w:hanging="180"/>
      </w:pPr>
    </w:lvl>
    <w:lvl w:ilvl="6" w:tplc="1C09000F" w:tentative="1">
      <w:start w:val="1"/>
      <w:numFmt w:val="decimal"/>
      <w:lvlText w:val="%7."/>
      <w:lvlJc w:val="left"/>
      <w:pPr>
        <w:ind w:left="5832" w:hanging="360"/>
      </w:pPr>
    </w:lvl>
    <w:lvl w:ilvl="7" w:tplc="1C090019" w:tentative="1">
      <w:start w:val="1"/>
      <w:numFmt w:val="lowerLetter"/>
      <w:lvlText w:val="%8."/>
      <w:lvlJc w:val="left"/>
      <w:pPr>
        <w:ind w:left="6552" w:hanging="360"/>
      </w:pPr>
    </w:lvl>
    <w:lvl w:ilvl="8" w:tplc="1C09001B" w:tentative="1">
      <w:start w:val="1"/>
      <w:numFmt w:val="lowerRoman"/>
      <w:lvlText w:val="%9."/>
      <w:lvlJc w:val="right"/>
      <w:pPr>
        <w:ind w:left="7272" w:hanging="180"/>
      </w:pPr>
    </w:lvl>
  </w:abstractNum>
  <w:abstractNum w:abstractNumId="12"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4"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112020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2017211"/>
    <w:multiLevelType w:val="multilevel"/>
    <w:tmpl w:val="90EAF93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1"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5" w15:restartNumberingAfterBreak="0">
    <w:nsid w:val="1E432C67"/>
    <w:multiLevelType w:val="hybridMultilevel"/>
    <w:tmpl w:val="3B5A6950"/>
    <w:lvl w:ilvl="0" w:tplc="B75A8AA6">
      <w:numFmt w:val="bullet"/>
      <w:lvlText w:val=""/>
      <w:lvlJc w:val="left"/>
      <w:pPr>
        <w:ind w:left="825" w:hanging="360"/>
      </w:pPr>
      <w:rPr>
        <w:rFonts w:ascii="Symbol" w:eastAsia="Symbol" w:hAnsi="Symbol" w:cs="Symbol" w:hint="default"/>
        <w:w w:val="100"/>
        <w:sz w:val="18"/>
        <w:szCs w:val="18"/>
      </w:rPr>
    </w:lvl>
    <w:lvl w:ilvl="1" w:tplc="8E7CD214">
      <w:numFmt w:val="bullet"/>
      <w:lvlText w:val="•"/>
      <w:lvlJc w:val="left"/>
      <w:pPr>
        <w:ind w:left="1315" w:hanging="360"/>
      </w:pPr>
      <w:rPr>
        <w:rFonts w:hint="default"/>
      </w:rPr>
    </w:lvl>
    <w:lvl w:ilvl="2" w:tplc="C6C8A28C">
      <w:numFmt w:val="bullet"/>
      <w:lvlText w:val="•"/>
      <w:lvlJc w:val="left"/>
      <w:pPr>
        <w:ind w:left="1811" w:hanging="360"/>
      </w:pPr>
      <w:rPr>
        <w:rFonts w:hint="default"/>
      </w:rPr>
    </w:lvl>
    <w:lvl w:ilvl="3" w:tplc="50624C7E">
      <w:numFmt w:val="bullet"/>
      <w:lvlText w:val="•"/>
      <w:lvlJc w:val="left"/>
      <w:pPr>
        <w:ind w:left="2307" w:hanging="360"/>
      </w:pPr>
      <w:rPr>
        <w:rFonts w:hint="default"/>
      </w:rPr>
    </w:lvl>
    <w:lvl w:ilvl="4" w:tplc="F4644F9A">
      <w:numFmt w:val="bullet"/>
      <w:lvlText w:val="•"/>
      <w:lvlJc w:val="left"/>
      <w:pPr>
        <w:ind w:left="2803" w:hanging="360"/>
      </w:pPr>
      <w:rPr>
        <w:rFonts w:hint="default"/>
      </w:rPr>
    </w:lvl>
    <w:lvl w:ilvl="5" w:tplc="3606D882">
      <w:numFmt w:val="bullet"/>
      <w:lvlText w:val="•"/>
      <w:lvlJc w:val="left"/>
      <w:pPr>
        <w:ind w:left="3299" w:hanging="360"/>
      </w:pPr>
      <w:rPr>
        <w:rFonts w:hint="default"/>
      </w:rPr>
    </w:lvl>
    <w:lvl w:ilvl="6" w:tplc="75F6FEF2">
      <w:numFmt w:val="bullet"/>
      <w:lvlText w:val="•"/>
      <w:lvlJc w:val="left"/>
      <w:pPr>
        <w:ind w:left="3795" w:hanging="360"/>
      </w:pPr>
      <w:rPr>
        <w:rFonts w:hint="default"/>
      </w:rPr>
    </w:lvl>
    <w:lvl w:ilvl="7" w:tplc="2DB4B314">
      <w:numFmt w:val="bullet"/>
      <w:lvlText w:val="•"/>
      <w:lvlJc w:val="left"/>
      <w:pPr>
        <w:ind w:left="4291" w:hanging="360"/>
      </w:pPr>
      <w:rPr>
        <w:rFonts w:hint="default"/>
      </w:rPr>
    </w:lvl>
    <w:lvl w:ilvl="8" w:tplc="A0905A4A">
      <w:numFmt w:val="bullet"/>
      <w:lvlText w:val="•"/>
      <w:lvlJc w:val="left"/>
      <w:pPr>
        <w:ind w:left="4787" w:hanging="360"/>
      </w:pPr>
      <w:rPr>
        <w:rFonts w:hint="default"/>
      </w:rPr>
    </w:lvl>
  </w:abstractNum>
  <w:abstractNum w:abstractNumId="26"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78B49A6"/>
    <w:multiLevelType w:val="hybridMultilevel"/>
    <w:tmpl w:val="0040E332"/>
    <w:lvl w:ilvl="0" w:tplc="1C090017">
      <w:start w:val="1"/>
      <w:numFmt w:val="lowerLetter"/>
      <w:lvlText w:val="%1)"/>
      <w:lvlJc w:val="left"/>
      <w:pPr>
        <w:ind w:left="1584" w:hanging="360"/>
      </w:pPr>
      <w:rPr>
        <w:rFonts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29"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2D043EF9"/>
    <w:multiLevelType w:val="hybridMultilevel"/>
    <w:tmpl w:val="0C16E2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3" w15:restartNumberingAfterBreak="0">
    <w:nsid w:val="306676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6B44C24"/>
    <w:multiLevelType w:val="multilevel"/>
    <w:tmpl w:val="87925282"/>
    <w:lvl w:ilvl="0">
      <w:start w:val="2"/>
      <w:numFmt w:val="decimal"/>
      <w:lvlText w:val="%1"/>
      <w:lvlJc w:val="left"/>
      <w:pPr>
        <w:ind w:left="360" w:hanging="360"/>
      </w:pPr>
      <w:rPr>
        <w:rFonts w:cs="Symbol" w:hint="default"/>
      </w:rPr>
    </w:lvl>
    <w:lvl w:ilvl="1">
      <w:start w:val="2"/>
      <w:numFmt w:val="decimal"/>
      <w:lvlText w:val="%1.%2"/>
      <w:lvlJc w:val="left"/>
      <w:pPr>
        <w:ind w:left="720" w:hanging="360"/>
      </w:pPr>
      <w:rPr>
        <w:rFonts w:cs="Symbol" w:hint="default"/>
      </w:rPr>
    </w:lvl>
    <w:lvl w:ilvl="2">
      <w:start w:val="1"/>
      <w:numFmt w:val="decimal"/>
      <w:lvlText w:val="%1.%2.%3"/>
      <w:lvlJc w:val="left"/>
      <w:pPr>
        <w:ind w:left="1440" w:hanging="720"/>
      </w:pPr>
      <w:rPr>
        <w:rFonts w:cs="Symbol" w:hint="default"/>
      </w:rPr>
    </w:lvl>
    <w:lvl w:ilvl="3">
      <w:start w:val="1"/>
      <w:numFmt w:val="decimal"/>
      <w:lvlText w:val="%1.%2.%3.%4"/>
      <w:lvlJc w:val="left"/>
      <w:pPr>
        <w:ind w:left="1800" w:hanging="720"/>
      </w:pPr>
      <w:rPr>
        <w:rFonts w:cs="Symbol" w:hint="default"/>
      </w:rPr>
    </w:lvl>
    <w:lvl w:ilvl="4">
      <w:start w:val="1"/>
      <w:numFmt w:val="decimal"/>
      <w:lvlText w:val="%1.%2.%3.%4.%5"/>
      <w:lvlJc w:val="left"/>
      <w:pPr>
        <w:ind w:left="2520" w:hanging="1080"/>
      </w:pPr>
      <w:rPr>
        <w:rFonts w:cs="Symbol" w:hint="default"/>
      </w:rPr>
    </w:lvl>
    <w:lvl w:ilvl="5">
      <w:start w:val="1"/>
      <w:numFmt w:val="decimal"/>
      <w:lvlText w:val="%1.%2.%3.%4.%5.%6"/>
      <w:lvlJc w:val="left"/>
      <w:pPr>
        <w:ind w:left="2880" w:hanging="1080"/>
      </w:pPr>
      <w:rPr>
        <w:rFonts w:cs="Symbol" w:hint="default"/>
      </w:rPr>
    </w:lvl>
    <w:lvl w:ilvl="6">
      <w:start w:val="1"/>
      <w:numFmt w:val="decimal"/>
      <w:lvlText w:val="%1.%2.%3.%4.%5.%6.%7"/>
      <w:lvlJc w:val="left"/>
      <w:pPr>
        <w:ind w:left="3600" w:hanging="1440"/>
      </w:pPr>
      <w:rPr>
        <w:rFonts w:cs="Symbol" w:hint="default"/>
      </w:rPr>
    </w:lvl>
    <w:lvl w:ilvl="7">
      <w:start w:val="1"/>
      <w:numFmt w:val="decimal"/>
      <w:lvlText w:val="%1.%2.%3.%4.%5.%6.%7.%8"/>
      <w:lvlJc w:val="left"/>
      <w:pPr>
        <w:ind w:left="3960" w:hanging="1440"/>
      </w:pPr>
      <w:rPr>
        <w:rFonts w:cs="Symbol" w:hint="default"/>
      </w:rPr>
    </w:lvl>
    <w:lvl w:ilvl="8">
      <w:start w:val="1"/>
      <w:numFmt w:val="decimal"/>
      <w:lvlText w:val="%1.%2.%3.%4.%5.%6.%7.%8.%9"/>
      <w:lvlJc w:val="left"/>
      <w:pPr>
        <w:ind w:left="4680" w:hanging="1800"/>
      </w:pPr>
      <w:rPr>
        <w:rFonts w:cs="Symbol" w:hint="default"/>
      </w:rPr>
    </w:lvl>
  </w:abstractNum>
  <w:abstractNum w:abstractNumId="36"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37B254F3"/>
    <w:multiLevelType w:val="hybridMultilevel"/>
    <w:tmpl w:val="17682F56"/>
    <w:lvl w:ilvl="0" w:tplc="435EFA3A">
      <w:start w:val="1"/>
      <w:numFmt w:val="decimal"/>
      <w:lvlText w:val="5.1.%1"/>
      <w:lvlJc w:val="left"/>
      <w:pPr>
        <w:ind w:left="851" w:hanging="851"/>
      </w:pPr>
      <w:rPr>
        <w:rFonts w:ascii="Arial" w:hAnsi="Arial" w:hint="default"/>
        <w:b w:val="0"/>
        <w:i w:val="0"/>
        <w:sz w:val="20"/>
      </w:rPr>
    </w:lvl>
    <w:lvl w:ilvl="1" w:tplc="4CFE1A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39"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A46047"/>
    <w:multiLevelType w:val="hybridMultilevel"/>
    <w:tmpl w:val="969EB5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921C38"/>
    <w:multiLevelType w:val="hybridMultilevel"/>
    <w:tmpl w:val="E6F4B374"/>
    <w:lvl w:ilvl="0" w:tplc="2F68FA8E">
      <w:start w:val="1"/>
      <w:numFmt w:val="lowerLetter"/>
      <w:lvlText w:val="%1)"/>
      <w:lvlJc w:val="left"/>
      <w:pPr>
        <w:ind w:left="1584" w:hanging="360"/>
      </w:pPr>
      <w:rPr>
        <w:rFonts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3" w15:restartNumberingAfterBreak="0">
    <w:nsid w:val="47060115"/>
    <w:multiLevelType w:val="hybridMultilevel"/>
    <w:tmpl w:val="0E1CA598"/>
    <w:lvl w:ilvl="0" w:tplc="1C090001">
      <w:start w:val="1"/>
      <w:numFmt w:val="bullet"/>
      <w:lvlText w:val=""/>
      <w:lvlJc w:val="left"/>
      <w:pPr>
        <w:ind w:left="1902" w:hanging="360"/>
      </w:pPr>
      <w:rPr>
        <w:rFonts w:ascii="Symbol" w:hAnsi="Symbol" w:hint="default"/>
      </w:rPr>
    </w:lvl>
    <w:lvl w:ilvl="1" w:tplc="1C090003" w:tentative="1">
      <w:start w:val="1"/>
      <w:numFmt w:val="bullet"/>
      <w:lvlText w:val="o"/>
      <w:lvlJc w:val="left"/>
      <w:pPr>
        <w:ind w:left="2622" w:hanging="360"/>
      </w:pPr>
      <w:rPr>
        <w:rFonts w:ascii="Courier New" w:hAnsi="Courier New" w:cs="Courier New" w:hint="default"/>
      </w:rPr>
    </w:lvl>
    <w:lvl w:ilvl="2" w:tplc="1C090005" w:tentative="1">
      <w:start w:val="1"/>
      <w:numFmt w:val="bullet"/>
      <w:lvlText w:val=""/>
      <w:lvlJc w:val="left"/>
      <w:pPr>
        <w:ind w:left="3342" w:hanging="360"/>
      </w:pPr>
      <w:rPr>
        <w:rFonts w:ascii="Wingdings" w:hAnsi="Wingdings" w:hint="default"/>
      </w:rPr>
    </w:lvl>
    <w:lvl w:ilvl="3" w:tplc="1C090001" w:tentative="1">
      <w:start w:val="1"/>
      <w:numFmt w:val="bullet"/>
      <w:lvlText w:val=""/>
      <w:lvlJc w:val="left"/>
      <w:pPr>
        <w:ind w:left="4062" w:hanging="360"/>
      </w:pPr>
      <w:rPr>
        <w:rFonts w:ascii="Symbol" w:hAnsi="Symbol" w:hint="default"/>
      </w:rPr>
    </w:lvl>
    <w:lvl w:ilvl="4" w:tplc="1C090003" w:tentative="1">
      <w:start w:val="1"/>
      <w:numFmt w:val="bullet"/>
      <w:lvlText w:val="o"/>
      <w:lvlJc w:val="left"/>
      <w:pPr>
        <w:ind w:left="4782" w:hanging="360"/>
      </w:pPr>
      <w:rPr>
        <w:rFonts w:ascii="Courier New" w:hAnsi="Courier New" w:cs="Courier New" w:hint="default"/>
      </w:rPr>
    </w:lvl>
    <w:lvl w:ilvl="5" w:tplc="1C090005" w:tentative="1">
      <w:start w:val="1"/>
      <w:numFmt w:val="bullet"/>
      <w:lvlText w:val=""/>
      <w:lvlJc w:val="left"/>
      <w:pPr>
        <w:ind w:left="5502" w:hanging="360"/>
      </w:pPr>
      <w:rPr>
        <w:rFonts w:ascii="Wingdings" w:hAnsi="Wingdings" w:hint="default"/>
      </w:rPr>
    </w:lvl>
    <w:lvl w:ilvl="6" w:tplc="1C090001" w:tentative="1">
      <w:start w:val="1"/>
      <w:numFmt w:val="bullet"/>
      <w:lvlText w:val=""/>
      <w:lvlJc w:val="left"/>
      <w:pPr>
        <w:ind w:left="6222" w:hanging="360"/>
      </w:pPr>
      <w:rPr>
        <w:rFonts w:ascii="Symbol" w:hAnsi="Symbol" w:hint="default"/>
      </w:rPr>
    </w:lvl>
    <w:lvl w:ilvl="7" w:tplc="1C090003" w:tentative="1">
      <w:start w:val="1"/>
      <w:numFmt w:val="bullet"/>
      <w:lvlText w:val="o"/>
      <w:lvlJc w:val="left"/>
      <w:pPr>
        <w:ind w:left="6942" w:hanging="360"/>
      </w:pPr>
      <w:rPr>
        <w:rFonts w:ascii="Courier New" w:hAnsi="Courier New" w:cs="Courier New" w:hint="default"/>
      </w:rPr>
    </w:lvl>
    <w:lvl w:ilvl="8" w:tplc="1C090005" w:tentative="1">
      <w:start w:val="1"/>
      <w:numFmt w:val="bullet"/>
      <w:lvlText w:val=""/>
      <w:lvlJc w:val="left"/>
      <w:pPr>
        <w:ind w:left="7662" w:hanging="360"/>
      </w:pPr>
      <w:rPr>
        <w:rFonts w:ascii="Wingdings" w:hAnsi="Wingdings" w:hint="default"/>
      </w:rPr>
    </w:lvl>
  </w:abstractNum>
  <w:abstractNum w:abstractNumId="44" w15:restartNumberingAfterBreak="0">
    <w:nsid w:val="4785779D"/>
    <w:multiLevelType w:val="hybridMultilevel"/>
    <w:tmpl w:val="292858F0"/>
    <w:lvl w:ilvl="0" w:tplc="81AC490E">
      <w:start w:val="1"/>
      <w:numFmt w:val="lowerLetter"/>
      <w:lvlText w:val="%1)"/>
      <w:lvlJc w:val="left"/>
      <w:pPr>
        <w:ind w:left="1584" w:hanging="360"/>
      </w:pPr>
      <w:rPr>
        <w:rFonts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5" w15:restartNumberingAfterBreak="0">
    <w:nsid w:val="49076845"/>
    <w:multiLevelType w:val="hybridMultilevel"/>
    <w:tmpl w:val="B48605F2"/>
    <w:lvl w:ilvl="0" w:tplc="1C090001">
      <w:start w:val="1"/>
      <w:numFmt w:val="bullet"/>
      <w:lvlText w:val=""/>
      <w:lvlJc w:val="left"/>
      <w:pPr>
        <w:ind w:left="1944" w:hanging="360"/>
      </w:pPr>
      <w:rPr>
        <w:rFonts w:ascii="Symbol" w:hAnsi="Symbol" w:hint="default"/>
      </w:rPr>
    </w:lvl>
    <w:lvl w:ilvl="1" w:tplc="1C090003" w:tentative="1">
      <w:start w:val="1"/>
      <w:numFmt w:val="bullet"/>
      <w:lvlText w:val="o"/>
      <w:lvlJc w:val="left"/>
      <w:pPr>
        <w:ind w:left="2664" w:hanging="360"/>
      </w:pPr>
      <w:rPr>
        <w:rFonts w:ascii="Courier New" w:hAnsi="Courier New" w:cs="Courier New" w:hint="default"/>
      </w:rPr>
    </w:lvl>
    <w:lvl w:ilvl="2" w:tplc="1C090005" w:tentative="1">
      <w:start w:val="1"/>
      <w:numFmt w:val="bullet"/>
      <w:lvlText w:val=""/>
      <w:lvlJc w:val="left"/>
      <w:pPr>
        <w:ind w:left="3384" w:hanging="360"/>
      </w:pPr>
      <w:rPr>
        <w:rFonts w:ascii="Wingdings" w:hAnsi="Wingdings" w:hint="default"/>
      </w:rPr>
    </w:lvl>
    <w:lvl w:ilvl="3" w:tplc="1C090001" w:tentative="1">
      <w:start w:val="1"/>
      <w:numFmt w:val="bullet"/>
      <w:lvlText w:val=""/>
      <w:lvlJc w:val="left"/>
      <w:pPr>
        <w:ind w:left="4104" w:hanging="360"/>
      </w:pPr>
      <w:rPr>
        <w:rFonts w:ascii="Symbol" w:hAnsi="Symbol" w:hint="default"/>
      </w:rPr>
    </w:lvl>
    <w:lvl w:ilvl="4" w:tplc="1C090003" w:tentative="1">
      <w:start w:val="1"/>
      <w:numFmt w:val="bullet"/>
      <w:lvlText w:val="o"/>
      <w:lvlJc w:val="left"/>
      <w:pPr>
        <w:ind w:left="4824" w:hanging="360"/>
      </w:pPr>
      <w:rPr>
        <w:rFonts w:ascii="Courier New" w:hAnsi="Courier New" w:cs="Courier New" w:hint="default"/>
      </w:rPr>
    </w:lvl>
    <w:lvl w:ilvl="5" w:tplc="1C090005" w:tentative="1">
      <w:start w:val="1"/>
      <w:numFmt w:val="bullet"/>
      <w:lvlText w:val=""/>
      <w:lvlJc w:val="left"/>
      <w:pPr>
        <w:ind w:left="5544" w:hanging="360"/>
      </w:pPr>
      <w:rPr>
        <w:rFonts w:ascii="Wingdings" w:hAnsi="Wingdings" w:hint="default"/>
      </w:rPr>
    </w:lvl>
    <w:lvl w:ilvl="6" w:tplc="1C090001" w:tentative="1">
      <w:start w:val="1"/>
      <w:numFmt w:val="bullet"/>
      <w:lvlText w:val=""/>
      <w:lvlJc w:val="left"/>
      <w:pPr>
        <w:ind w:left="6264" w:hanging="360"/>
      </w:pPr>
      <w:rPr>
        <w:rFonts w:ascii="Symbol" w:hAnsi="Symbol" w:hint="default"/>
      </w:rPr>
    </w:lvl>
    <w:lvl w:ilvl="7" w:tplc="1C090003" w:tentative="1">
      <w:start w:val="1"/>
      <w:numFmt w:val="bullet"/>
      <w:lvlText w:val="o"/>
      <w:lvlJc w:val="left"/>
      <w:pPr>
        <w:ind w:left="6984" w:hanging="360"/>
      </w:pPr>
      <w:rPr>
        <w:rFonts w:ascii="Courier New" w:hAnsi="Courier New" w:cs="Courier New" w:hint="default"/>
      </w:rPr>
    </w:lvl>
    <w:lvl w:ilvl="8" w:tplc="1C090005" w:tentative="1">
      <w:start w:val="1"/>
      <w:numFmt w:val="bullet"/>
      <w:lvlText w:val=""/>
      <w:lvlJc w:val="left"/>
      <w:pPr>
        <w:ind w:left="7704" w:hanging="360"/>
      </w:pPr>
      <w:rPr>
        <w:rFonts w:ascii="Wingdings" w:hAnsi="Wingdings" w:hint="default"/>
      </w:rPr>
    </w:lvl>
  </w:abstractNum>
  <w:abstractNum w:abstractNumId="46" w15:restartNumberingAfterBreak="0">
    <w:nsid w:val="4CED69AA"/>
    <w:multiLevelType w:val="hybridMultilevel"/>
    <w:tmpl w:val="F7BCA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8"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9"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0"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51"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3" w15:restartNumberingAfterBreak="0">
    <w:nsid w:val="54B03B14"/>
    <w:multiLevelType w:val="hybridMultilevel"/>
    <w:tmpl w:val="6BF40D72"/>
    <w:lvl w:ilvl="0" w:tplc="462084D4">
      <w:start w:val="1"/>
      <w:numFmt w:val="decimal"/>
      <w:pStyle w:val="ListParagraph"/>
      <w:lvlText w:val="6.2.%1"/>
      <w:lvlJc w:val="left"/>
      <w:pPr>
        <w:ind w:left="786"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5" w15:restartNumberingAfterBreak="0">
    <w:nsid w:val="554B68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58527E6B"/>
    <w:multiLevelType w:val="hybridMultilevel"/>
    <w:tmpl w:val="6A7CAE94"/>
    <w:lvl w:ilvl="0" w:tplc="F69EBE42">
      <w:numFmt w:val="bullet"/>
      <w:lvlText w:val="-"/>
      <w:lvlJc w:val="left"/>
      <w:pPr>
        <w:ind w:left="1584" w:hanging="360"/>
      </w:pPr>
      <w:rPr>
        <w:rFonts w:ascii="Arial" w:eastAsia="Times New Roman" w:hAnsi="Arial" w:cs="Aria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58"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59" w15:restartNumberingAfterBreak="0">
    <w:nsid w:val="5B8A0E61"/>
    <w:multiLevelType w:val="hybridMultilevel"/>
    <w:tmpl w:val="B156BEFE"/>
    <w:lvl w:ilvl="0" w:tplc="42E235AE">
      <w:start w:val="1"/>
      <w:numFmt w:val="lowerLetter"/>
      <w:lvlText w:val="%1."/>
      <w:lvlJc w:val="left"/>
      <w:pPr>
        <w:ind w:left="1584" w:hanging="360"/>
      </w:pPr>
      <w:rPr>
        <w:rFonts w:cs="Tahoma"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60"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62"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3"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4" w15:restartNumberingAfterBreak="0">
    <w:nsid w:val="61496997"/>
    <w:multiLevelType w:val="multilevel"/>
    <w:tmpl w:val="10980B0C"/>
    <w:lvl w:ilvl="0">
      <w:start w:val="1"/>
      <w:numFmt w:val="bullet"/>
      <w:lvlText w:val=""/>
      <w:lvlJc w:val="left"/>
      <w:pPr>
        <w:ind w:left="360" w:hanging="360"/>
      </w:pPr>
      <w:rPr>
        <w:rFonts w:ascii="Symbol" w:hAnsi="Symbol" w:hint="default"/>
      </w:rPr>
    </w:lvl>
    <w:lvl w:ilvl="1">
      <w:start w:val="1"/>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65" w15:restartNumberingAfterBreak="0">
    <w:nsid w:val="619A20C7"/>
    <w:multiLevelType w:val="multilevel"/>
    <w:tmpl w:val="5D481CF4"/>
    <w:lvl w:ilvl="0">
      <w:numFmt w:val="decimal"/>
      <w:lvlText w:val="%1"/>
      <w:lvlJc w:val="left"/>
      <w:pPr>
        <w:ind w:left="360" w:hanging="360"/>
      </w:pPr>
      <w:rPr>
        <w:rFonts w:eastAsia="Times New Roman" w:cs="Tahoma" w:hint="default"/>
        <w:color w:val="000000" w:themeColor="text1"/>
      </w:rPr>
    </w:lvl>
    <w:lvl w:ilvl="1">
      <w:start w:val="1"/>
      <w:numFmt w:val="decimal"/>
      <w:lvlText w:val="%1.%2"/>
      <w:lvlJc w:val="left"/>
      <w:pPr>
        <w:ind w:left="1944" w:hanging="360"/>
      </w:pPr>
      <w:rPr>
        <w:rFonts w:eastAsia="Times New Roman" w:cs="Tahoma" w:hint="default"/>
        <w:color w:val="000000" w:themeColor="text1"/>
      </w:rPr>
    </w:lvl>
    <w:lvl w:ilvl="2">
      <w:start w:val="1"/>
      <w:numFmt w:val="decimal"/>
      <w:lvlText w:val="%1.%2.%3"/>
      <w:lvlJc w:val="left"/>
      <w:pPr>
        <w:ind w:left="3888" w:hanging="720"/>
      </w:pPr>
      <w:rPr>
        <w:rFonts w:eastAsia="Times New Roman" w:cs="Tahoma" w:hint="default"/>
        <w:color w:val="000000" w:themeColor="text1"/>
      </w:rPr>
    </w:lvl>
    <w:lvl w:ilvl="3">
      <w:start w:val="1"/>
      <w:numFmt w:val="decimal"/>
      <w:lvlText w:val="%1.%2.%3.%4"/>
      <w:lvlJc w:val="left"/>
      <w:pPr>
        <w:ind w:left="5472" w:hanging="720"/>
      </w:pPr>
      <w:rPr>
        <w:rFonts w:eastAsia="Times New Roman" w:cs="Tahoma" w:hint="default"/>
        <w:color w:val="000000" w:themeColor="text1"/>
      </w:rPr>
    </w:lvl>
    <w:lvl w:ilvl="4">
      <w:start w:val="1"/>
      <w:numFmt w:val="decimal"/>
      <w:lvlText w:val="%1.%2.%3.%4.%5"/>
      <w:lvlJc w:val="left"/>
      <w:pPr>
        <w:ind w:left="7416" w:hanging="1080"/>
      </w:pPr>
      <w:rPr>
        <w:rFonts w:eastAsia="Times New Roman" w:cs="Tahoma" w:hint="default"/>
        <w:color w:val="000000" w:themeColor="text1"/>
      </w:rPr>
    </w:lvl>
    <w:lvl w:ilvl="5">
      <w:start w:val="1"/>
      <w:numFmt w:val="decimal"/>
      <w:lvlText w:val="%1.%2.%3.%4.%5.%6"/>
      <w:lvlJc w:val="left"/>
      <w:pPr>
        <w:ind w:left="9000" w:hanging="1080"/>
      </w:pPr>
      <w:rPr>
        <w:rFonts w:eastAsia="Times New Roman" w:cs="Tahoma" w:hint="default"/>
        <w:color w:val="000000" w:themeColor="text1"/>
      </w:rPr>
    </w:lvl>
    <w:lvl w:ilvl="6">
      <w:start w:val="1"/>
      <w:numFmt w:val="decimal"/>
      <w:lvlText w:val="%1.%2.%3.%4.%5.%6.%7"/>
      <w:lvlJc w:val="left"/>
      <w:pPr>
        <w:ind w:left="10944" w:hanging="1440"/>
      </w:pPr>
      <w:rPr>
        <w:rFonts w:eastAsia="Times New Roman" w:cs="Tahoma" w:hint="default"/>
        <w:color w:val="000000" w:themeColor="text1"/>
      </w:rPr>
    </w:lvl>
    <w:lvl w:ilvl="7">
      <w:start w:val="1"/>
      <w:numFmt w:val="decimal"/>
      <w:lvlText w:val="%1.%2.%3.%4.%5.%6.%7.%8"/>
      <w:lvlJc w:val="left"/>
      <w:pPr>
        <w:ind w:left="12528" w:hanging="1440"/>
      </w:pPr>
      <w:rPr>
        <w:rFonts w:eastAsia="Times New Roman" w:cs="Tahoma" w:hint="default"/>
        <w:color w:val="000000" w:themeColor="text1"/>
      </w:rPr>
    </w:lvl>
    <w:lvl w:ilvl="8">
      <w:start w:val="1"/>
      <w:numFmt w:val="decimal"/>
      <w:lvlText w:val="%1.%2.%3.%4.%5.%6.%7.%8.%9"/>
      <w:lvlJc w:val="left"/>
      <w:pPr>
        <w:ind w:left="14472" w:hanging="1800"/>
      </w:pPr>
      <w:rPr>
        <w:rFonts w:eastAsia="Times New Roman" w:cs="Tahoma" w:hint="default"/>
        <w:color w:val="000000" w:themeColor="text1"/>
      </w:rPr>
    </w:lvl>
  </w:abstractNum>
  <w:abstractNum w:abstractNumId="66" w15:restartNumberingAfterBreak="0">
    <w:nsid w:val="623C6FD3"/>
    <w:multiLevelType w:val="hybridMultilevel"/>
    <w:tmpl w:val="CB5E8372"/>
    <w:lvl w:ilvl="0" w:tplc="2E364C84">
      <w:numFmt w:val="bullet"/>
      <w:lvlText w:val=""/>
      <w:lvlJc w:val="left"/>
      <w:pPr>
        <w:ind w:left="720" w:hanging="360"/>
      </w:pPr>
      <w:rPr>
        <w:rFonts w:ascii="Symbol" w:eastAsia="Symbol" w:hAnsi="Symbol" w:cs="Symbol" w:hint="default"/>
        <w:w w:val="100"/>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9"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0"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71"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69786BFB"/>
    <w:multiLevelType w:val="hybridMultilevel"/>
    <w:tmpl w:val="AF469330"/>
    <w:lvl w:ilvl="0" w:tplc="0A466CC6">
      <w:numFmt w:val="bullet"/>
      <w:lvlText w:val=""/>
      <w:lvlJc w:val="left"/>
      <w:pPr>
        <w:ind w:left="681" w:hanging="260"/>
      </w:pPr>
      <w:rPr>
        <w:rFonts w:ascii="Symbol" w:eastAsia="Symbol" w:hAnsi="Symbol" w:cs="Symbol" w:hint="default"/>
        <w:w w:val="100"/>
        <w:sz w:val="18"/>
        <w:szCs w:val="18"/>
      </w:rPr>
    </w:lvl>
    <w:lvl w:ilvl="1" w:tplc="7E4A5510">
      <w:numFmt w:val="bullet"/>
      <w:lvlText w:val="•"/>
      <w:lvlJc w:val="left"/>
      <w:pPr>
        <w:ind w:left="1189" w:hanging="260"/>
      </w:pPr>
      <w:rPr>
        <w:rFonts w:hint="default"/>
      </w:rPr>
    </w:lvl>
    <w:lvl w:ilvl="2" w:tplc="CAA0FD56">
      <w:numFmt w:val="bullet"/>
      <w:lvlText w:val="•"/>
      <w:lvlJc w:val="left"/>
      <w:pPr>
        <w:ind w:left="1699" w:hanging="260"/>
      </w:pPr>
      <w:rPr>
        <w:rFonts w:hint="default"/>
      </w:rPr>
    </w:lvl>
    <w:lvl w:ilvl="3" w:tplc="6A2200F6">
      <w:numFmt w:val="bullet"/>
      <w:lvlText w:val="•"/>
      <w:lvlJc w:val="left"/>
      <w:pPr>
        <w:ind w:left="2209" w:hanging="260"/>
      </w:pPr>
      <w:rPr>
        <w:rFonts w:hint="default"/>
      </w:rPr>
    </w:lvl>
    <w:lvl w:ilvl="4" w:tplc="17380E44">
      <w:numFmt w:val="bullet"/>
      <w:lvlText w:val="•"/>
      <w:lvlJc w:val="left"/>
      <w:pPr>
        <w:ind w:left="2719" w:hanging="260"/>
      </w:pPr>
      <w:rPr>
        <w:rFonts w:hint="default"/>
      </w:rPr>
    </w:lvl>
    <w:lvl w:ilvl="5" w:tplc="B2A283C2">
      <w:numFmt w:val="bullet"/>
      <w:lvlText w:val="•"/>
      <w:lvlJc w:val="left"/>
      <w:pPr>
        <w:ind w:left="3229" w:hanging="260"/>
      </w:pPr>
      <w:rPr>
        <w:rFonts w:hint="default"/>
      </w:rPr>
    </w:lvl>
    <w:lvl w:ilvl="6" w:tplc="0DFCDB8C">
      <w:numFmt w:val="bullet"/>
      <w:lvlText w:val="•"/>
      <w:lvlJc w:val="left"/>
      <w:pPr>
        <w:ind w:left="3739" w:hanging="260"/>
      </w:pPr>
      <w:rPr>
        <w:rFonts w:hint="default"/>
      </w:rPr>
    </w:lvl>
    <w:lvl w:ilvl="7" w:tplc="189C9E06">
      <w:numFmt w:val="bullet"/>
      <w:lvlText w:val="•"/>
      <w:lvlJc w:val="left"/>
      <w:pPr>
        <w:ind w:left="4249" w:hanging="260"/>
      </w:pPr>
      <w:rPr>
        <w:rFonts w:hint="default"/>
      </w:rPr>
    </w:lvl>
    <w:lvl w:ilvl="8" w:tplc="FC005230">
      <w:numFmt w:val="bullet"/>
      <w:lvlText w:val="•"/>
      <w:lvlJc w:val="left"/>
      <w:pPr>
        <w:ind w:left="4759" w:hanging="260"/>
      </w:pPr>
      <w:rPr>
        <w:rFonts w:hint="default"/>
      </w:rPr>
    </w:lvl>
  </w:abstractNum>
  <w:abstractNum w:abstractNumId="73" w15:restartNumberingAfterBreak="0">
    <w:nsid w:val="6A81287E"/>
    <w:multiLevelType w:val="hybridMultilevel"/>
    <w:tmpl w:val="92763774"/>
    <w:lvl w:ilvl="0" w:tplc="619E7FB4">
      <w:start w:val="1"/>
      <w:numFmt w:val="lowerLetter"/>
      <w:lvlText w:val="%1)"/>
      <w:lvlJc w:val="left"/>
      <w:pPr>
        <w:ind w:left="1584" w:hanging="360"/>
      </w:pPr>
      <w:rPr>
        <w:rFonts w:eastAsia="Times New Roman"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74"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81"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16cid:durableId="1701399326">
    <w:abstractNumId w:val="3"/>
  </w:num>
  <w:num w:numId="2" w16cid:durableId="680544104">
    <w:abstractNumId w:val="81"/>
  </w:num>
  <w:num w:numId="3" w16cid:durableId="1943686091">
    <w:abstractNumId w:val="2"/>
  </w:num>
  <w:num w:numId="4" w16cid:durableId="867714993">
    <w:abstractNumId w:val="29"/>
  </w:num>
  <w:num w:numId="5" w16cid:durableId="309359833">
    <w:abstractNumId w:val="53"/>
  </w:num>
  <w:num w:numId="6" w16cid:durableId="2108034113">
    <w:abstractNumId w:val="6"/>
  </w:num>
  <w:num w:numId="7" w16cid:durableId="252082603">
    <w:abstractNumId w:val="14"/>
  </w:num>
  <w:num w:numId="8" w16cid:durableId="1570530841">
    <w:abstractNumId w:val="31"/>
  </w:num>
  <w:num w:numId="9" w16cid:durableId="1457286169">
    <w:abstractNumId w:val="63"/>
  </w:num>
  <w:num w:numId="10" w16cid:durableId="1706326840">
    <w:abstractNumId w:val="23"/>
  </w:num>
  <w:num w:numId="11" w16cid:durableId="1880317701">
    <w:abstractNumId w:val="54"/>
  </w:num>
  <w:num w:numId="12" w16cid:durableId="264581999">
    <w:abstractNumId w:val="36"/>
  </w:num>
  <w:num w:numId="13" w16cid:durableId="2138913750">
    <w:abstractNumId w:val="70"/>
  </w:num>
  <w:num w:numId="14" w16cid:durableId="1901017959">
    <w:abstractNumId w:val="52"/>
  </w:num>
  <w:num w:numId="15" w16cid:durableId="145826397">
    <w:abstractNumId w:val="16"/>
  </w:num>
  <w:num w:numId="16" w16cid:durableId="476842063">
    <w:abstractNumId w:val="24"/>
  </w:num>
  <w:num w:numId="17" w16cid:durableId="1219901326">
    <w:abstractNumId w:val="26"/>
  </w:num>
  <w:num w:numId="18" w16cid:durableId="1312759212">
    <w:abstractNumId w:val="47"/>
  </w:num>
  <w:num w:numId="19" w16cid:durableId="1766338812">
    <w:abstractNumId w:val="69"/>
  </w:num>
  <w:num w:numId="20" w16cid:durableId="1005479161">
    <w:abstractNumId w:val="17"/>
  </w:num>
  <w:num w:numId="21" w16cid:durableId="1289968229">
    <w:abstractNumId w:val="32"/>
  </w:num>
  <w:num w:numId="22" w16cid:durableId="301927504">
    <w:abstractNumId w:val="68"/>
  </w:num>
  <w:num w:numId="23" w16cid:durableId="289020304">
    <w:abstractNumId w:val="7"/>
  </w:num>
  <w:num w:numId="24" w16cid:durableId="1371413264">
    <w:abstractNumId w:val="49"/>
  </w:num>
  <w:num w:numId="25" w16cid:durableId="875235403">
    <w:abstractNumId w:val="10"/>
  </w:num>
  <w:num w:numId="26" w16cid:durableId="43795195">
    <w:abstractNumId w:val="4"/>
  </w:num>
  <w:num w:numId="27" w16cid:durableId="985204158">
    <w:abstractNumId w:val="41"/>
  </w:num>
  <w:num w:numId="28" w16cid:durableId="21832498">
    <w:abstractNumId w:val="51"/>
  </w:num>
  <w:num w:numId="29" w16cid:durableId="463426305">
    <w:abstractNumId w:val="67"/>
  </w:num>
  <w:num w:numId="30" w16cid:durableId="189296605">
    <w:abstractNumId w:val="15"/>
  </w:num>
  <w:num w:numId="31" w16cid:durableId="774324827">
    <w:abstractNumId w:val="76"/>
  </w:num>
  <w:num w:numId="32" w16cid:durableId="1055930539">
    <w:abstractNumId w:val="39"/>
  </w:num>
  <w:num w:numId="33" w16cid:durableId="1542523011">
    <w:abstractNumId w:val="78"/>
  </w:num>
  <w:num w:numId="34" w16cid:durableId="275524149">
    <w:abstractNumId w:val="37"/>
  </w:num>
  <w:num w:numId="35" w16cid:durableId="1849447186">
    <w:abstractNumId w:val="77"/>
  </w:num>
  <w:num w:numId="36" w16cid:durableId="747921044">
    <w:abstractNumId w:val="56"/>
  </w:num>
  <w:num w:numId="37" w16cid:durableId="2022469931">
    <w:abstractNumId w:val="5"/>
  </w:num>
  <w:num w:numId="38" w16cid:durableId="475949786">
    <w:abstractNumId w:val="79"/>
  </w:num>
  <w:num w:numId="39" w16cid:durableId="1406611238">
    <w:abstractNumId w:val="34"/>
  </w:num>
  <w:num w:numId="40" w16cid:durableId="251550194">
    <w:abstractNumId w:val="12"/>
  </w:num>
  <w:num w:numId="41" w16cid:durableId="902104036">
    <w:abstractNumId w:val="22"/>
  </w:num>
  <w:num w:numId="42" w16cid:durableId="1536309347">
    <w:abstractNumId w:val="21"/>
  </w:num>
  <w:num w:numId="43" w16cid:durableId="674771368">
    <w:abstractNumId w:val="74"/>
  </w:num>
  <w:num w:numId="44" w16cid:durableId="6786556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4720462">
    <w:abstractNumId w:val="6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289485">
    <w:abstractNumId w:val="13"/>
  </w:num>
  <w:num w:numId="47" w16cid:durableId="146291598">
    <w:abstractNumId w:val="27"/>
  </w:num>
  <w:num w:numId="48" w16cid:durableId="1224755254">
    <w:abstractNumId w:val="71"/>
  </w:num>
  <w:num w:numId="49" w16cid:durableId="1732533908">
    <w:abstractNumId w:val="20"/>
  </w:num>
  <w:num w:numId="50" w16cid:durableId="1145897011">
    <w:abstractNumId w:val="80"/>
  </w:num>
  <w:num w:numId="51" w16cid:durableId="1036731864">
    <w:abstractNumId w:val="50"/>
  </w:num>
  <w:num w:numId="52" w16cid:durableId="1327396122">
    <w:abstractNumId w:val="58"/>
  </w:num>
  <w:num w:numId="53" w16cid:durableId="1755513802">
    <w:abstractNumId w:val="61"/>
  </w:num>
  <w:num w:numId="54" w16cid:durableId="849877372">
    <w:abstractNumId w:val="38"/>
  </w:num>
  <w:num w:numId="55" w16cid:durableId="1431317278">
    <w:abstractNumId w:val="1"/>
  </w:num>
  <w:num w:numId="56" w16cid:durableId="928002850">
    <w:abstractNumId w:val="0"/>
  </w:num>
  <w:num w:numId="57" w16cid:durableId="634259871">
    <w:abstractNumId w:val="40"/>
  </w:num>
  <w:num w:numId="58" w16cid:durableId="1455979263">
    <w:abstractNumId w:val="9"/>
  </w:num>
  <w:num w:numId="59" w16cid:durableId="1353456686">
    <w:abstractNumId w:val="46"/>
  </w:num>
  <w:num w:numId="60" w16cid:durableId="735663898">
    <w:abstractNumId w:val="18"/>
  </w:num>
  <w:num w:numId="61" w16cid:durableId="1722752716">
    <w:abstractNumId w:val="33"/>
  </w:num>
  <w:num w:numId="62" w16cid:durableId="882868205">
    <w:abstractNumId w:val="55"/>
  </w:num>
  <w:num w:numId="63" w16cid:durableId="1437411285">
    <w:abstractNumId w:val="30"/>
  </w:num>
  <w:num w:numId="64" w16cid:durableId="1555316719">
    <w:abstractNumId w:val="11"/>
  </w:num>
  <w:num w:numId="65" w16cid:durableId="1007054433">
    <w:abstractNumId w:val="43"/>
  </w:num>
  <w:num w:numId="66" w16cid:durableId="1581938534">
    <w:abstractNumId w:val="19"/>
  </w:num>
  <w:num w:numId="67" w16cid:durableId="556747695">
    <w:abstractNumId w:val="57"/>
  </w:num>
  <w:num w:numId="68" w16cid:durableId="1128934840">
    <w:abstractNumId w:val="45"/>
  </w:num>
  <w:num w:numId="69" w16cid:durableId="2049067294">
    <w:abstractNumId w:val="59"/>
  </w:num>
  <w:num w:numId="70" w16cid:durableId="1050955483">
    <w:abstractNumId w:val="44"/>
  </w:num>
  <w:num w:numId="71" w16cid:durableId="1717781475">
    <w:abstractNumId w:val="42"/>
  </w:num>
  <w:num w:numId="72" w16cid:durableId="724528926">
    <w:abstractNumId w:val="73"/>
  </w:num>
  <w:num w:numId="73" w16cid:durableId="406732239">
    <w:abstractNumId w:val="65"/>
  </w:num>
  <w:num w:numId="74" w16cid:durableId="1683706999">
    <w:abstractNumId w:val="28"/>
  </w:num>
  <w:num w:numId="75" w16cid:durableId="1337225037">
    <w:abstractNumId w:val="35"/>
  </w:num>
  <w:num w:numId="76" w16cid:durableId="1284189345">
    <w:abstractNumId w:val="8"/>
  </w:num>
  <w:num w:numId="77" w16cid:durableId="1550611604">
    <w:abstractNumId w:val="60"/>
  </w:num>
  <w:num w:numId="78" w16cid:durableId="458381366">
    <w:abstractNumId w:val="75"/>
  </w:num>
  <w:num w:numId="79" w16cid:durableId="212934512">
    <w:abstractNumId w:val="25"/>
  </w:num>
  <w:num w:numId="80" w16cid:durableId="1260602986">
    <w:abstractNumId w:val="72"/>
  </w:num>
  <w:num w:numId="81" w16cid:durableId="49426224">
    <w:abstractNumId w:val="66"/>
  </w:num>
  <w:num w:numId="82" w16cid:durableId="2055107498">
    <w:abstractNumId w:val="6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4AC"/>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42C"/>
    <w:rsid w:val="00007F57"/>
    <w:rsid w:val="000104D7"/>
    <w:rsid w:val="0001058A"/>
    <w:rsid w:val="00011D96"/>
    <w:rsid w:val="0001220D"/>
    <w:rsid w:val="0001341C"/>
    <w:rsid w:val="000149DF"/>
    <w:rsid w:val="00014CD3"/>
    <w:rsid w:val="000162EE"/>
    <w:rsid w:val="00016D54"/>
    <w:rsid w:val="00016F1F"/>
    <w:rsid w:val="00017B17"/>
    <w:rsid w:val="00017C10"/>
    <w:rsid w:val="00017E58"/>
    <w:rsid w:val="00020D05"/>
    <w:rsid w:val="0002160B"/>
    <w:rsid w:val="000217B6"/>
    <w:rsid w:val="0002195D"/>
    <w:rsid w:val="000229C9"/>
    <w:rsid w:val="000238F7"/>
    <w:rsid w:val="00023915"/>
    <w:rsid w:val="000245F6"/>
    <w:rsid w:val="0002475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CEC"/>
    <w:rsid w:val="00036D05"/>
    <w:rsid w:val="00037D47"/>
    <w:rsid w:val="00040337"/>
    <w:rsid w:val="00040366"/>
    <w:rsid w:val="00041C20"/>
    <w:rsid w:val="00041D51"/>
    <w:rsid w:val="00041E4C"/>
    <w:rsid w:val="00042D5B"/>
    <w:rsid w:val="00042DE0"/>
    <w:rsid w:val="0004308B"/>
    <w:rsid w:val="000438D1"/>
    <w:rsid w:val="00043D4B"/>
    <w:rsid w:val="00045216"/>
    <w:rsid w:val="000456F1"/>
    <w:rsid w:val="000465E4"/>
    <w:rsid w:val="00046856"/>
    <w:rsid w:val="00047009"/>
    <w:rsid w:val="0005054F"/>
    <w:rsid w:val="000515F1"/>
    <w:rsid w:val="000521A4"/>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66"/>
    <w:rsid w:val="00061697"/>
    <w:rsid w:val="00062610"/>
    <w:rsid w:val="000628A8"/>
    <w:rsid w:val="00062E74"/>
    <w:rsid w:val="00063FCB"/>
    <w:rsid w:val="00065934"/>
    <w:rsid w:val="00065DE9"/>
    <w:rsid w:val="00065EBD"/>
    <w:rsid w:val="0006615E"/>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77B6D"/>
    <w:rsid w:val="000801ED"/>
    <w:rsid w:val="0008060B"/>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A0BA0"/>
    <w:rsid w:val="000A0E68"/>
    <w:rsid w:val="000A1683"/>
    <w:rsid w:val="000A16A6"/>
    <w:rsid w:val="000A1AB0"/>
    <w:rsid w:val="000A1E1A"/>
    <w:rsid w:val="000A2436"/>
    <w:rsid w:val="000A28BC"/>
    <w:rsid w:val="000A2ED9"/>
    <w:rsid w:val="000A34AF"/>
    <w:rsid w:val="000A4104"/>
    <w:rsid w:val="000A41CE"/>
    <w:rsid w:val="000A5CAF"/>
    <w:rsid w:val="000A5E69"/>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847"/>
    <w:rsid w:val="000C0B7B"/>
    <w:rsid w:val="000C0CF6"/>
    <w:rsid w:val="000C1A42"/>
    <w:rsid w:val="000C1F3E"/>
    <w:rsid w:val="000C261F"/>
    <w:rsid w:val="000C3445"/>
    <w:rsid w:val="000C40DF"/>
    <w:rsid w:val="000C40F3"/>
    <w:rsid w:val="000C41D0"/>
    <w:rsid w:val="000C502D"/>
    <w:rsid w:val="000C5146"/>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D74AF"/>
    <w:rsid w:val="000D7737"/>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190"/>
    <w:rsid w:val="000F7654"/>
    <w:rsid w:val="000F79FB"/>
    <w:rsid w:val="000F7F06"/>
    <w:rsid w:val="00100506"/>
    <w:rsid w:val="00100567"/>
    <w:rsid w:val="00100882"/>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07E39"/>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492"/>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584"/>
    <w:rsid w:val="00134C33"/>
    <w:rsid w:val="00135303"/>
    <w:rsid w:val="00136D67"/>
    <w:rsid w:val="00137016"/>
    <w:rsid w:val="00137B82"/>
    <w:rsid w:val="001407F8"/>
    <w:rsid w:val="00141036"/>
    <w:rsid w:val="00141D07"/>
    <w:rsid w:val="00141EBA"/>
    <w:rsid w:val="001427B8"/>
    <w:rsid w:val="0014347F"/>
    <w:rsid w:val="00143C05"/>
    <w:rsid w:val="00144352"/>
    <w:rsid w:val="001468E8"/>
    <w:rsid w:val="00150305"/>
    <w:rsid w:val="001508A1"/>
    <w:rsid w:val="001515C8"/>
    <w:rsid w:val="001525D3"/>
    <w:rsid w:val="001527DC"/>
    <w:rsid w:val="0015284B"/>
    <w:rsid w:val="001531B4"/>
    <w:rsid w:val="00154796"/>
    <w:rsid w:val="00155C20"/>
    <w:rsid w:val="00156E90"/>
    <w:rsid w:val="00157234"/>
    <w:rsid w:val="001602F5"/>
    <w:rsid w:val="00160DDD"/>
    <w:rsid w:val="00160E98"/>
    <w:rsid w:val="00161267"/>
    <w:rsid w:val="001618CD"/>
    <w:rsid w:val="001622F8"/>
    <w:rsid w:val="0016315B"/>
    <w:rsid w:val="0016325C"/>
    <w:rsid w:val="001633ED"/>
    <w:rsid w:val="00163B2B"/>
    <w:rsid w:val="001643B6"/>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8B4"/>
    <w:rsid w:val="00182E02"/>
    <w:rsid w:val="00184016"/>
    <w:rsid w:val="001849BA"/>
    <w:rsid w:val="00184C4D"/>
    <w:rsid w:val="00185341"/>
    <w:rsid w:val="0018570B"/>
    <w:rsid w:val="00185ABF"/>
    <w:rsid w:val="00185D15"/>
    <w:rsid w:val="001871BD"/>
    <w:rsid w:val="001875ED"/>
    <w:rsid w:val="00187FDB"/>
    <w:rsid w:val="00190C39"/>
    <w:rsid w:val="001915F2"/>
    <w:rsid w:val="001934E6"/>
    <w:rsid w:val="001949C7"/>
    <w:rsid w:val="00194BA5"/>
    <w:rsid w:val="0019536E"/>
    <w:rsid w:val="00196D1D"/>
    <w:rsid w:val="001A0C14"/>
    <w:rsid w:val="001A14C7"/>
    <w:rsid w:val="001A17E0"/>
    <w:rsid w:val="001A22AF"/>
    <w:rsid w:val="001A35B0"/>
    <w:rsid w:val="001A51BE"/>
    <w:rsid w:val="001A5262"/>
    <w:rsid w:val="001A5A3C"/>
    <w:rsid w:val="001B09EE"/>
    <w:rsid w:val="001B1165"/>
    <w:rsid w:val="001B150A"/>
    <w:rsid w:val="001B2605"/>
    <w:rsid w:val="001B2C6B"/>
    <w:rsid w:val="001B2CCD"/>
    <w:rsid w:val="001B3988"/>
    <w:rsid w:val="001B3B84"/>
    <w:rsid w:val="001B3DFE"/>
    <w:rsid w:val="001B404F"/>
    <w:rsid w:val="001B5666"/>
    <w:rsid w:val="001B6504"/>
    <w:rsid w:val="001B6D74"/>
    <w:rsid w:val="001B6F88"/>
    <w:rsid w:val="001B70D4"/>
    <w:rsid w:val="001B7268"/>
    <w:rsid w:val="001B7D0F"/>
    <w:rsid w:val="001C086D"/>
    <w:rsid w:val="001C0876"/>
    <w:rsid w:val="001C0955"/>
    <w:rsid w:val="001C0BD2"/>
    <w:rsid w:val="001C0DA3"/>
    <w:rsid w:val="001C0E06"/>
    <w:rsid w:val="001C12FC"/>
    <w:rsid w:val="001C1942"/>
    <w:rsid w:val="001C2835"/>
    <w:rsid w:val="001C2CDD"/>
    <w:rsid w:val="001C4779"/>
    <w:rsid w:val="001C50F9"/>
    <w:rsid w:val="001C6540"/>
    <w:rsid w:val="001C677E"/>
    <w:rsid w:val="001C752B"/>
    <w:rsid w:val="001C75E3"/>
    <w:rsid w:val="001C7615"/>
    <w:rsid w:val="001C7AD6"/>
    <w:rsid w:val="001D0092"/>
    <w:rsid w:val="001D0171"/>
    <w:rsid w:val="001D01AE"/>
    <w:rsid w:val="001D0349"/>
    <w:rsid w:val="001D049E"/>
    <w:rsid w:val="001D1850"/>
    <w:rsid w:val="001D1CFF"/>
    <w:rsid w:val="001D2AF4"/>
    <w:rsid w:val="001D2FFD"/>
    <w:rsid w:val="001D4A39"/>
    <w:rsid w:val="001D54DF"/>
    <w:rsid w:val="001D6E6B"/>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2487"/>
    <w:rsid w:val="001F5292"/>
    <w:rsid w:val="001F6967"/>
    <w:rsid w:val="00200003"/>
    <w:rsid w:val="002001D4"/>
    <w:rsid w:val="00200CEB"/>
    <w:rsid w:val="00200FD3"/>
    <w:rsid w:val="0020264D"/>
    <w:rsid w:val="00202E53"/>
    <w:rsid w:val="00203AB4"/>
    <w:rsid w:val="00203FC9"/>
    <w:rsid w:val="00204B4C"/>
    <w:rsid w:val="00206FD0"/>
    <w:rsid w:val="00210876"/>
    <w:rsid w:val="002115B4"/>
    <w:rsid w:val="00211B2E"/>
    <w:rsid w:val="00212059"/>
    <w:rsid w:val="002126A2"/>
    <w:rsid w:val="00212706"/>
    <w:rsid w:val="0021286D"/>
    <w:rsid w:val="002129DB"/>
    <w:rsid w:val="002131BF"/>
    <w:rsid w:val="0021344B"/>
    <w:rsid w:val="002136E7"/>
    <w:rsid w:val="00213E31"/>
    <w:rsid w:val="00213F0F"/>
    <w:rsid w:val="002141FD"/>
    <w:rsid w:val="00214233"/>
    <w:rsid w:val="002144A7"/>
    <w:rsid w:val="0021477C"/>
    <w:rsid w:val="00214D04"/>
    <w:rsid w:val="00214FFC"/>
    <w:rsid w:val="00215102"/>
    <w:rsid w:val="0021635E"/>
    <w:rsid w:val="002168F8"/>
    <w:rsid w:val="00216915"/>
    <w:rsid w:val="00216E8D"/>
    <w:rsid w:val="00220042"/>
    <w:rsid w:val="00220B89"/>
    <w:rsid w:val="00220DDF"/>
    <w:rsid w:val="00222A5A"/>
    <w:rsid w:val="00222C3F"/>
    <w:rsid w:val="00222F1D"/>
    <w:rsid w:val="00223961"/>
    <w:rsid w:val="00224136"/>
    <w:rsid w:val="00224766"/>
    <w:rsid w:val="00224902"/>
    <w:rsid w:val="00224F38"/>
    <w:rsid w:val="00225747"/>
    <w:rsid w:val="00225CEA"/>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0D58"/>
    <w:rsid w:val="00240E55"/>
    <w:rsid w:val="00241ADF"/>
    <w:rsid w:val="002423BF"/>
    <w:rsid w:val="002424E2"/>
    <w:rsid w:val="00242EFE"/>
    <w:rsid w:val="002430C7"/>
    <w:rsid w:val="00243863"/>
    <w:rsid w:val="002445E4"/>
    <w:rsid w:val="00244810"/>
    <w:rsid w:val="002450EB"/>
    <w:rsid w:val="00245600"/>
    <w:rsid w:val="00246010"/>
    <w:rsid w:val="002467CC"/>
    <w:rsid w:val="0024746A"/>
    <w:rsid w:val="002476BB"/>
    <w:rsid w:val="00247AFE"/>
    <w:rsid w:val="002508DC"/>
    <w:rsid w:val="00252D73"/>
    <w:rsid w:val="00252FF3"/>
    <w:rsid w:val="00253934"/>
    <w:rsid w:val="002541A5"/>
    <w:rsid w:val="002544E2"/>
    <w:rsid w:val="00255073"/>
    <w:rsid w:val="002557E5"/>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49A"/>
    <w:rsid w:val="00293992"/>
    <w:rsid w:val="00293E4B"/>
    <w:rsid w:val="0029499B"/>
    <w:rsid w:val="00294E15"/>
    <w:rsid w:val="00295A79"/>
    <w:rsid w:val="00295CAC"/>
    <w:rsid w:val="00295D5A"/>
    <w:rsid w:val="00295DAA"/>
    <w:rsid w:val="00296697"/>
    <w:rsid w:val="00296E6B"/>
    <w:rsid w:val="00296F3D"/>
    <w:rsid w:val="002972C3"/>
    <w:rsid w:val="002975B0"/>
    <w:rsid w:val="00297B63"/>
    <w:rsid w:val="002A0121"/>
    <w:rsid w:val="002A0485"/>
    <w:rsid w:val="002A072F"/>
    <w:rsid w:val="002A0894"/>
    <w:rsid w:val="002A1902"/>
    <w:rsid w:val="002A22F5"/>
    <w:rsid w:val="002A286A"/>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555"/>
    <w:rsid w:val="002B3702"/>
    <w:rsid w:val="002B5064"/>
    <w:rsid w:val="002B5147"/>
    <w:rsid w:val="002B53A2"/>
    <w:rsid w:val="002B6544"/>
    <w:rsid w:val="002B6F05"/>
    <w:rsid w:val="002B7AC7"/>
    <w:rsid w:val="002C07A0"/>
    <w:rsid w:val="002C0F1F"/>
    <w:rsid w:val="002C1F04"/>
    <w:rsid w:val="002C271C"/>
    <w:rsid w:val="002C3632"/>
    <w:rsid w:val="002C3AD6"/>
    <w:rsid w:val="002C3E56"/>
    <w:rsid w:val="002C4201"/>
    <w:rsid w:val="002C45EC"/>
    <w:rsid w:val="002C4D03"/>
    <w:rsid w:val="002C53B4"/>
    <w:rsid w:val="002C5A3C"/>
    <w:rsid w:val="002C66D2"/>
    <w:rsid w:val="002C6C25"/>
    <w:rsid w:val="002C7892"/>
    <w:rsid w:val="002C7922"/>
    <w:rsid w:val="002D0274"/>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345"/>
    <w:rsid w:val="002E1DC0"/>
    <w:rsid w:val="002E25CD"/>
    <w:rsid w:val="002E342B"/>
    <w:rsid w:val="002E3FE8"/>
    <w:rsid w:val="002E401E"/>
    <w:rsid w:val="002E43B8"/>
    <w:rsid w:val="002E5AB5"/>
    <w:rsid w:val="002E5D4C"/>
    <w:rsid w:val="002E5DAA"/>
    <w:rsid w:val="002E61B2"/>
    <w:rsid w:val="002E63DB"/>
    <w:rsid w:val="002E68C3"/>
    <w:rsid w:val="002E6F15"/>
    <w:rsid w:val="002E71F0"/>
    <w:rsid w:val="002E72F5"/>
    <w:rsid w:val="002F1473"/>
    <w:rsid w:val="002F1925"/>
    <w:rsid w:val="002F1AE0"/>
    <w:rsid w:val="002F1E47"/>
    <w:rsid w:val="002F2BDA"/>
    <w:rsid w:val="002F3213"/>
    <w:rsid w:val="002F3284"/>
    <w:rsid w:val="002F3473"/>
    <w:rsid w:val="002F3674"/>
    <w:rsid w:val="002F4B9C"/>
    <w:rsid w:val="002F4BBE"/>
    <w:rsid w:val="002F5718"/>
    <w:rsid w:val="002F6074"/>
    <w:rsid w:val="00300533"/>
    <w:rsid w:val="003007D8"/>
    <w:rsid w:val="00301314"/>
    <w:rsid w:val="00302111"/>
    <w:rsid w:val="0030229E"/>
    <w:rsid w:val="003022D5"/>
    <w:rsid w:val="003030BB"/>
    <w:rsid w:val="00303745"/>
    <w:rsid w:val="003038C4"/>
    <w:rsid w:val="003043B5"/>
    <w:rsid w:val="003044BC"/>
    <w:rsid w:val="00305E87"/>
    <w:rsid w:val="003064AA"/>
    <w:rsid w:val="00307AF9"/>
    <w:rsid w:val="003102DF"/>
    <w:rsid w:val="003103F5"/>
    <w:rsid w:val="0031072C"/>
    <w:rsid w:val="003119B5"/>
    <w:rsid w:val="00311A7A"/>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445"/>
    <w:rsid w:val="00323BDD"/>
    <w:rsid w:val="00323D62"/>
    <w:rsid w:val="0032497A"/>
    <w:rsid w:val="0032532E"/>
    <w:rsid w:val="003255D2"/>
    <w:rsid w:val="0032591C"/>
    <w:rsid w:val="0032610F"/>
    <w:rsid w:val="00326824"/>
    <w:rsid w:val="00327465"/>
    <w:rsid w:val="003279C4"/>
    <w:rsid w:val="00327AE8"/>
    <w:rsid w:val="00330004"/>
    <w:rsid w:val="0033081F"/>
    <w:rsid w:val="00330972"/>
    <w:rsid w:val="0033131A"/>
    <w:rsid w:val="003320EC"/>
    <w:rsid w:val="00332384"/>
    <w:rsid w:val="00332A79"/>
    <w:rsid w:val="00333014"/>
    <w:rsid w:val="00334346"/>
    <w:rsid w:val="00335834"/>
    <w:rsid w:val="003368CD"/>
    <w:rsid w:val="00340B98"/>
    <w:rsid w:val="00341182"/>
    <w:rsid w:val="00341B31"/>
    <w:rsid w:val="00341CE2"/>
    <w:rsid w:val="00341D89"/>
    <w:rsid w:val="00341E7A"/>
    <w:rsid w:val="00341FF4"/>
    <w:rsid w:val="003420D6"/>
    <w:rsid w:val="00342C31"/>
    <w:rsid w:val="0034363C"/>
    <w:rsid w:val="003450A3"/>
    <w:rsid w:val="00346629"/>
    <w:rsid w:val="00346756"/>
    <w:rsid w:val="00346CE9"/>
    <w:rsid w:val="003475E1"/>
    <w:rsid w:val="003506EF"/>
    <w:rsid w:val="00350BAD"/>
    <w:rsid w:val="0035220B"/>
    <w:rsid w:val="00352BF1"/>
    <w:rsid w:val="003530E4"/>
    <w:rsid w:val="00353A8C"/>
    <w:rsid w:val="00354093"/>
    <w:rsid w:val="00354752"/>
    <w:rsid w:val="00354E45"/>
    <w:rsid w:val="00354E9D"/>
    <w:rsid w:val="003551C2"/>
    <w:rsid w:val="00355544"/>
    <w:rsid w:val="00357050"/>
    <w:rsid w:val="0036016C"/>
    <w:rsid w:val="003617ED"/>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2881"/>
    <w:rsid w:val="00373828"/>
    <w:rsid w:val="003741F9"/>
    <w:rsid w:val="00375C0A"/>
    <w:rsid w:val="00375EF9"/>
    <w:rsid w:val="00377541"/>
    <w:rsid w:val="00377868"/>
    <w:rsid w:val="00380546"/>
    <w:rsid w:val="00381B63"/>
    <w:rsid w:val="00381F51"/>
    <w:rsid w:val="0038442B"/>
    <w:rsid w:val="00384517"/>
    <w:rsid w:val="0038592E"/>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3244"/>
    <w:rsid w:val="003A49C8"/>
    <w:rsid w:val="003A4D25"/>
    <w:rsid w:val="003A590E"/>
    <w:rsid w:val="003A5AC4"/>
    <w:rsid w:val="003A5F36"/>
    <w:rsid w:val="003A65FE"/>
    <w:rsid w:val="003A70A1"/>
    <w:rsid w:val="003A736E"/>
    <w:rsid w:val="003B083A"/>
    <w:rsid w:val="003B1FB6"/>
    <w:rsid w:val="003B3286"/>
    <w:rsid w:val="003B32C9"/>
    <w:rsid w:val="003B35DF"/>
    <w:rsid w:val="003B36D8"/>
    <w:rsid w:val="003B3A2F"/>
    <w:rsid w:val="003B4124"/>
    <w:rsid w:val="003B416C"/>
    <w:rsid w:val="003B41FB"/>
    <w:rsid w:val="003B4BFC"/>
    <w:rsid w:val="003B4EA8"/>
    <w:rsid w:val="003B60D7"/>
    <w:rsid w:val="003B6827"/>
    <w:rsid w:val="003B6DD2"/>
    <w:rsid w:val="003B7A75"/>
    <w:rsid w:val="003B7DC3"/>
    <w:rsid w:val="003C1867"/>
    <w:rsid w:val="003C1889"/>
    <w:rsid w:val="003C1CF5"/>
    <w:rsid w:val="003C2032"/>
    <w:rsid w:val="003C238A"/>
    <w:rsid w:val="003C364E"/>
    <w:rsid w:val="003C3A3A"/>
    <w:rsid w:val="003C3EE2"/>
    <w:rsid w:val="003C4AF6"/>
    <w:rsid w:val="003C4C7F"/>
    <w:rsid w:val="003C5957"/>
    <w:rsid w:val="003C60A8"/>
    <w:rsid w:val="003C65FD"/>
    <w:rsid w:val="003C6615"/>
    <w:rsid w:val="003C6985"/>
    <w:rsid w:val="003C70F6"/>
    <w:rsid w:val="003C760E"/>
    <w:rsid w:val="003C7796"/>
    <w:rsid w:val="003C7959"/>
    <w:rsid w:val="003C7A31"/>
    <w:rsid w:val="003D099C"/>
    <w:rsid w:val="003D0C9E"/>
    <w:rsid w:val="003D1405"/>
    <w:rsid w:val="003D1877"/>
    <w:rsid w:val="003D1BB6"/>
    <w:rsid w:val="003D222A"/>
    <w:rsid w:val="003D3313"/>
    <w:rsid w:val="003D3B9D"/>
    <w:rsid w:val="003D3BD5"/>
    <w:rsid w:val="003D4248"/>
    <w:rsid w:val="003D5F9E"/>
    <w:rsid w:val="003E0266"/>
    <w:rsid w:val="003E111F"/>
    <w:rsid w:val="003E1414"/>
    <w:rsid w:val="003E14DC"/>
    <w:rsid w:val="003E15EE"/>
    <w:rsid w:val="003E3957"/>
    <w:rsid w:val="003E4B79"/>
    <w:rsid w:val="003E530C"/>
    <w:rsid w:val="003E53B3"/>
    <w:rsid w:val="003E56D4"/>
    <w:rsid w:val="003E5D33"/>
    <w:rsid w:val="003E60F3"/>
    <w:rsid w:val="003E7296"/>
    <w:rsid w:val="003E73F0"/>
    <w:rsid w:val="003F08A4"/>
    <w:rsid w:val="003F0951"/>
    <w:rsid w:val="003F0ABF"/>
    <w:rsid w:val="003F0E32"/>
    <w:rsid w:val="003F222C"/>
    <w:rsid w:val="003F23FB"/>
    <w:rsid w:val="003F3F6E"/>
    <w:rsid w:val="003F5F76"/>
    <w:rsid w:val="003F65DC"/>
    <w:rsid w:val="003F6C50"/>
    <w:rsid w:val="003F6EB5"/>
    <w:rsid w:val="003F7C9D"/>
    <w:rsid w:val="003F7DB5"/>
    <w:rsid w:val="003F7DD7"/>
    <w:rsid w:val="003F8CB8"/>
    <w:rsid w:val="004021FD"/>
    <w:rsid w:val="0040226A"/>
    <w:rsid w:val="004022C4"/>
    <w:rsid w:val="004025CC"/>
    <w:rsid w:val="00402CB6"/>
    <w:rsid w:val="00402D42"/>
    <w:rsid w:val="004034C2"/>
    <w:rsid w:val="00404471"/>
    <w:rsid w:val="004046EF"/>
    <w:rsid w:val="00404701"/>
    <w:rsid w:val="0040552B"/>
    <w:rsid w:val="004056D8"/>
    <w:rsid w:val="00405C68"/>
    <w:rsid w:val="00406240"/>
    <w:rsid w:val="00407746"/>
    <w:rsid w:val="004077FF"/>
    <w:rsid w:val="00407BBE"/>
    <w:rsid w:val="0041077F"/>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29A"/>
    <w:rsid w:val="0042344B"/>
    <w:rsid w:val="004250A1"/>
    <w:rsid w:val="00425294"/>
    <w:rsid w:val="00426F00"/>
    <w:rsid w:val="004276C7"/>
    <w:rsid w:val="00427BEC"/>
    <w:rsid w:val="0043022F"/>
    <w:rsid w:val="004305C1"/>
    <w:rsid w:val="004306D9"/>
    <w:rsid w:val="004307D2"/>
    <w:rsid w:val="00430D37"/>
    <w:rsid w:val="00431A37"/>
    <w:rsid w:val="004321F2"/>
    <w:rsid w:val="004323EB"/>
    <w:rsid w:val="00433093"/>
    <w:rsid w:val="004339DE"/>
    <w:rsid w:val="004339FF"/>
    <w:rsid w:val="0043438F"/>
    <w:rsid w:val="004351BD"/>
    <w:rsid w:val="004369AC"/>
    <w:rsid w:val="00436F4F"/>
    <w:rsid w:val="00437257"/>
    <w:rsid w:val="00440F66"/>
    <w:rsid w:val="00441473"/>
    <w:rsid w:val="004429C3"/>
    <w:rsid w:val="00442CB5"/>
    <w:rsid w:val="00443258"/>
    <w:rsid w:val="0044342A"/>
    <w:rsid w:val="004434E3"/>
    <w:rsid w:val="0044357B"/>
    <w:rsid w:val="00443C53"/>
    <w:rsid w:val="00444BEA"/>
    <w:rsid w:val="004458B3"/>
    <w:rsid w:val="00445D2E"/>
    <w:rsid w:val="00445F8C"/>
    <w:rsid w:val="004464F5"/>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1E7C"/>
    <w:rsid w:val="0046285B"/>
    <w:rsid w:val="00462B51"/>
    <w:rsid w:val="00463C33"/>
    <w:rsid w:val="00464335"/>
    <w:rsid w:val="0046453B"/>
    <w:rsid w:val="00464F15"/>
    <w:rsid w:val="00464FD9"/>
    <w:rsid w:val="004655DA"/>
    <w:rsid w:val="00466428"/>
    <w:rsid w:val="004671E3"/>
    <w:rsid w:val="00467318"/>
    <w:rsid w:val="00467519"/>
    <w:rsid w:val="00467C31"/>
    <w:rsid w:val="00470184"/>
    <w:rsid w:val="00472226"/>
    <w:rsid w:val="00472EC2"/>
    <w:rsid w:val="00473142"/>
    <w:rsid w:val="00473B20"/>
    <w:rsid w:val="00474690"/>
    <w:rsid w:val="0047523A"/>
    <w:rsid w:val="00475563"/>
    <w:rsid w:val="00475999"/>
    <w:rsid w:val="00475C4F"/>
    <w:rsid w:val="0047753B"/>
    <w:rsid w:val="00477755"/>
    <w:rsid w:val="00477E6E"/>
    <w:rsid w:val="004814CE"/>
    <w:rsid w:val="00481516"/>
    <w:rsid w:val="0048157D"/>
    <w:rsid w:val="004817A7"/>
    <w:rsid w:val="00481D96"/>
    <w:rsid w:val="004822EF"/>
    <w:rsid w:val="004829AD"/>
    <w:rsid w:val="00482AF7"/>
    <w:rsid w:val="0048362D"/>
    <w:rsid w:val="00483891"/>
    <w:rsid w:val="00483F86"/>
    <w:rsid w:val="00484B54"/>
    <w:rsid w:val="00485E84"/>
    <w:rsid w:val="00485E87"/>
    <w:rsid w:val="00486614"/>
    <w:rsid w:val="004875F3"/>
    <w:rsid w:val="00487BEB"/>
    <w:rsid w:val="00490167"/>
    <w:rsid w:val="00491576"/>
    <w:rsid w:val="004919FC"/>
    <w:rsid w:val="00492240"/>
    <w:rsid w:val="004925A2"/>
    <w:rsid w:val="00493BBF"/>
    <w:rsid w:val="00493DBF"/>
    <w:rsid w:val="00493FD0"/>
    <w:rsid w:val="00495194"/>
    <w:rsid w:val="004956D0"/>
    <w:rsid w:val="004957C4"/>
    <w:rsid w:val="00495F6E"/>
    <w:rsid w:val="00497198"/>
    <w:rsid w:val="004978BF"/>
    <w:rsid w:val="004A104F"/>
    <w:rsid w:val="004A15CA"/>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A9F"/>
    <w:rsid w:val="004D1EC4"/>
    <w:rsid w:val="004D2F67"/>
    <w:rsid w:val="004D3771"/>
    <w:rsid w:val="004D3E31"/>
    <w:rsid w:val="004D3E87"/>
    <w:rsid w:val="004D49D2"/>
    <w:rsid w:val="004D4B5E"/>
    <w:rsid w:val="004D5274"/>
    <w:rsid w:val="004D588A"/>
    <w:rsid w:val="004D5F9E"/>
    <w:rsid w:val="004D6320"/>
    <w:rsid w:val="004D672E"/>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6840"/>
    <w:rsid w:val="004F701F"/>
    <w:rsid w:val="004F73F0"/>
    <w:rsid w:val="004F7925"/>
    <w:rsid w:val="005014E2"/>
    <w:rsid w:val="00501AC7"/>
    <w:rsid w:val="00501AEB"/>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5F82"/>
    <w:rsid w:val="00516310"/>
    <w:rsid w:val="00516EEF"/>
    <w:rsid w:val="00517D7A"/>
    <w:rsid w:val="00521145"/>
    <w:rsid w:val="005215A3"/>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3380"/>
    <w:rsid w:val="0053379B"/>
    <w:rsid w:val="0053526F"/>
    <w:rsid w:val="00536751"/>
    <w:rsid w:val="00536BC8"/>
    <w:rsid w:val="005405CC"/>
    <w:rsid w:val="00540C56"/>
    <w:rsid w:val="00541253"/>
    <w:rsid w:val="005413CC"/>
    <w:rsid w:val="00542727"/>
    <w:rsid w:val="00543E26"/>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7C72"/>
    <w:rsid w:val="00570C5F"/>
    <w:rsid w:val="00570D37"/>
    <w:rsid w:val="005715FC"/>
    <w:rsid w:val="005729D3"/>
    <w:rsid w:val="00573248"/>
    <w:rsid w:val="005732BA"/>
    <w:rsid w:val="005742B3"/>
    <w:rsid w:val="00574B87"/>
    <w:rsid w:val="00574D26"/>
    <w:rsid w:val="00574E93"/>
    <w:rsid w:val="00575712"/>
    <w:rsid w:val="0057665D"/>
    <w:rsid w:val="0057679B"/>
    <w:rsid w:val="005767F4"/>
    <w:rsid w:val="00576875"/>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74EB"/>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4FE3"/>
    <w:rsid w:val="005B58AA"/>
    <w:rsid w:val="005B5982"/>
    <w:rsid w:val="005B63B4"/>
    <w:rsid w:val="005B6DA2"/>
    <w:rsid w:val="005B6DF8"/>
    <w:rsid w:val="005C0170"/>
    <w:rsid w:val="005C0611"/>
    <w:rsid w:val="005C0BFF"/>
    <w:rsid w:val="005C10B0"/>
    <w:rsid w:val="005C1237"/>
    <w:rsid w:val="005C188D"/>
    <w:rsid w:val="005C23D1"/>
    <w:rsid w:val="005C3125"/>
    <w:rsid w:val="005C34F5"/>
    <w:rsid w:val="005C47AE"/>
    <w:rsid w:val="005C49C8"/>
    <w:rsid w:val="005C51F0"/>
    <w:rsid w:val="005C522E"/>
    <w:rsid w:val="005C5D9B"/>
    <w:rsid w:val="005C78BF"/>
    <w:rsid w:val="005D041A"/>
    <w:rsid w:val="005D0D88"/>
    <w:rsid w:val="005D0F21"/>
    <w:rsid w:val="005D0F2F"/>
    <w:rsid w:val="005D12C8"/>
    <w:rsid w:val="005D1A7C"/>
    <w:rsid w:val="005D30E8"/>
    <w:rsid w:val="005D39D7"/>
    <w:rsid w:val="005D4104"/>
    <w:rsid w:val="005D4C94"/>
    <w:rsid w:val="005D4F61"/>
    <w:rsid w:val="005D5731"/>
    <w:rsid w:val="005D5B5F"/>
    <w:rsid w:val="005D62E2"/>
    <w:rsid w:val="005D6CF9"/>
    <w:rsid w:val="005E02FA"/>
    <w:rsid w:val="005E12A9"/>
    <w:rsid w:val="005E2B65"/>
    <w:rsid w:val="005E2DF9"/>
    <w:rsid w:val="005E3BDB"/>
    <w:rsid w:val="005E3D7D"/>
    <w:rsid w:val="005E56C6"/>
    <w:rsid w:val="005E58D9"/>
    <w:rsid w:val="005E5F20"/>
    <w:rsid w:val="005E721D"/>
    <w:rsid w:val="005E782D"/>
    <w:rsid w:val="005F035B"/>
    <w:rsid w:val="005F1248"/>
    <w:rsid w:val="005F2183"/>
    <w:rsid w:val="005F36BE"/>
    <w:rsid w:val="005F3BB2"/>
    <w:rsid w:val="005F3E77"/>
    <w:rsid w:val="005F5A1D"/>
    <w:rsid w:val="005F5CDC"/>
    <w:rsid w:val="005F63E9"/>
    <w:rsid w:val="005F6DB8"/>
    <w:rsid w:val="00600325"/>
    <w:rsid w:val="00602138"/>
    <w:rsid w:val="0060410C"/>
    <w:rsid w:val="0060520E"/>
    <w:rsid w:val="00605B42"/>
    <w:rsid w:val="00605C6D"/>
    <w:rsid w:val="00605E37"/>
    <w:rsid w:val="00605FAE"/>
    <w:rsid w:val="0060692A"/>
    <w:rsid w:val="00607423"/>
    <w:rsid w:val="006076E6"/>
    <w:rsid w:val="00607F18"/>
    <w:rsid w:val="00610228"/>
    <w:rsid w:val="006105C5"/>
    <w:rsid w:val="006110D0"/>
    <w:rsid w:val="0061110A"/>
    <w:rsid w:val="00611CDA"/>
    <w:rsid w:val="00612AF2"/>
    <w:rsid w:val="00613288"/>
    <w:rsid w:val="00613449"/>
    <w:rsid w:val="006135CA"/>
    <w:rsid w:val="00615203"/>
    <w:rsid w:val="00616472"/>
    <w:rsid w:val="00620289"/>
    <w:rsid w:val="0062056B"/>
    <w:rsid w:val="00620DD6"/>
    <w:rsid w:val="00621F1A"/>
    <w:rsid w:val="00622353"/>
    <w:rsid w:val="00622A7E"/>
    <w:rsid w:val="00622AF3"/>
    <w:rsid w:val="00623AFC"/>
    <w:rsid w:val="00623BC1"/>
    <w:rsid w:val="00624BBC"/>
    <w:rsid w:val="00624E14"/>
    <w:rsid w:val="00625893"/>
    <w:rsid w:val="00625DB0"/>
    <w:rsid w:val="0062665E"/>
    <w:rsid w:val="00626896"/>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9B7"/>
    <w:rsid w:val="00637DF6"/>
    <w:rsid w:val="0064039E"/>
    <w:rsid w:val="00640B87"/>
    <w:rsid w:val="00641135"/>
    <w:rsid w:val="00641768"/>
    <w:rsid w:val="00641FCA"/>
    <w:rsid w:val="00642024"/>
    <w:rsid w:val="006422FC"/>
    <w:rsid w:val="00642F3A"/>
    <w:rsid w:val="0064326A"/>
    <w:rsid w:val="00643CAE"/>
    <w:rsid w:val="006451A1"/>
    <w:rsid w:val="006458E0"/>
    <w:rsid w:val="00646263"/>
    <w:rsid w:val="00646993"/>
    <w:rsid w:val="0064776F"/>
    <w:rsid w:val="0065064C"/>
    <w:rsid w:val="00650BA3"/>
    <w:rsid w:val="00650DC2"/>
    <w:rsid w:val="0065109A"/>
    <w:rsid w:val="006516E3"/>
    <w:rsid w:val="00651AA8"/>
    <w:rsid w:val="00651DBB"/>
    <w:rsid w:val="0065293A"/>
    <w:rsid w:val="00652CB2"/>
    <w:rsid w:val="00653E9E"/>
    <w:rsid w:val="00653F59"/>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765"/>
    <w:rsid w:val="00667BA2"/>
    <w:rsid w:val="00670260"/>
    <w:rsid w:val="00672AC0"/>
    <w:rsid w:val="00672C18"/>
    <w:rsid w:val="00672EA9"/>
    <w:rsid w:val="00673723"/>
    <w:rsid w:val="00673C9D"/>
    <w:rsid w:val="00674809"/>
    <w:rsid w:val="00674D82"/>
    <w:rsid w:val="006769DF"/>
    <w:rsid w:val="00676DFA"/>
    <w:rsid w:val="0067727B"/>
    <w:rsid w:val="0067744E"/>
    <w:rsid w:val="0068037C"/>
    <w:rsid w:val="006807CA"/>
    <w:rsid w:val="00680CEE"/>
    <w:rsid w:val="006812A6"/>
    <w:rsid w:val="00681628"/>
    <w:rsid w:val="006821C0"/>
    <w:rsid w:val="00683682"/>
    <w:rsid w:val="006837B1"/>
    <w:rsid w:val="00685109"/>
    <w:rsid w:val="00686681"/>
    <w:rsid w:val="00687819"/>
    <w:rsid w:val="00687A7E"/>
    <w:rsid w:val="0069222B"/>
    <w:rsid w:val="006922F7"/>
    <w:rsid w:val="00692578"/>
    <w:rsid w:val="0069259D"/>
    <w:rsid w:val="00692F0E"/>
    <w:rsid w:val="00692F28"/>
    <w:rsid w:val="0069334D"/>
    <w:rsid w:val="00693A99"/>
    <w:rsid w:val="00694E2A"/>
    <w:rsid w:val="00695829"/>
    <w:rsid w:val="00696183"/>
    <w:rsid w:val="0069665A"/>
    <w:rsid w:val="00696DC1"/>
    <w:rsid w:val="00697D7A"/>
    <w:rsid w:val="006A0509"/>
    <w:rsid w:val="006A15E2"/>
    <w:rsid w:val="006A176E"/>
    <w:rsid w:val="006A496A"/>
    <w:rsid w:val="006A52AB"/>
    <w:rsid w:val="006A530C"/>
    <w:rsid w:val="006A56D1"/>
    <w:rsid w:val="006A58FE"/>
    <w:rsid w:val="006A5C10"/>
    <w:rsid w:val="006A6F64"/>
    <w:rsid w:val="006B0820"/>
    <w:rsid w:val="006B0937"/>
    <w:rsid w:val="006B158B"/>
    <w:rsid w:val="006B1AD9"/>
    <w:rsid w:val="006B1D59"/>
    <w:rsid w:val="006B2664"/>
    <w:rsid w:val="006B2AE2"/>
    <w:rsid w:val="006B2C73"/>
    <w:rsid w:val="006B2EB6"/>
    <w:rsid w:val="006B3252"/>
    <w:rsid w:val="006B33A4"/>
    <w:rsid w:val="006B3674"/>
    <w:rsid w:val="006B3D0B"/>
    <w:rsid w:val="006B4B92"/>
    <w:rsid w:val="006B4D90"/>
    <w:rsid w:val="006B5040"/>
    <w:rsid w:val="006B5A28"/>
    <w:rsid w:val="006B5B50"/>
    <w:rsid w:val="006B66A1"/>
    <w:rsid w:val="006B6ECD"/>
    <w:rsid w:val="006C03D6"/>
    <w:rsid w:val="006C05DA"/>
    <w:rsid w:val="006C0F1A"/>
    <w:rsid w:val="006C201E"/>
    <w:rsid w:val="006C2F51"/>
    <w:rsid w:val="006C44AB"/>
    <w:rsid w:val="006C4846"/>
    <w:rsid w:val="006C48C8"/>
    <w:rsid w:val="006C500C"/>
    <w:rsid w:val="006C5208"/>
    <w:rsid w:val="006C54D2"/>
    <w:rsid w:val="006C5B19"/>
    <w:rsid w:val="006C6AAE"/>
    <w:rsid w:val="006C6E38"/>
    <w:rsid w:val="006C7702"/>
    <w:rsid w:val="006C7F19"/>
    <w:rsid w:val="006D0765"/>
    <w:rsid w:val="006D0D4B"/>
    <w:rsid w:val="006D0E2B"/>
    <w:rsid w:val="006D1421"/>
    <w:rsid w:val="006D15C8"/>
    <w:rsid w:val="006D1820"/>
    <w:rsid w:val="006D1A09"/>
    <w:rsid w:val="006D24CE"/>
    <w:rsid w:val="006D28C5"/>
    <w:rsid w:val="006D2C03"/>
    <w:rsid w:val="006D371B"/>
    <w:rsid w:val="006D3EDD"/>
    <w:rsid w:val="006D3F05"/>
    <w:rsid w:val="006D4F15"/>
    <w:rsid w:val="006D5006"/>
    <w:rsid w:val="006D50C2"/>
    <w:rsid w:val="006D5E27"/>
    <w:rsid w:val="006E0AEA"/>
    <w:rsid w:val="006E0E7C"/>
    <w:rsid w:val="006E1F6F"/>
    <w:rsid w:val="006E2A0F"/>
    <w:rsid w:val="006E2A5E"/>
    <w:rsid w:val="006E3C59"/>
    <w:rsid w:val="006E40B0"/>
    <w:rsid w:val="006E4A32"/>
    <w:rsid w:val="006E67AD"/>
    <w:rsid w:val="006E7679"/>
    <w:rsid w:val="006E77AA"/>
    <w:rsid w:val="006F0AE1"/>
    <w:rsid w:val="006F1293"/>
    <w:rsid w:val="006F1FB9"/>
    <w:rsid w:val="006F20F0"/>
    <w:rsid w:val="006F29B9"/>
    <w:rsid w:val="006F2BB0"/>
    <w:rsid w:val="006F2EB8"/>
    <w:rsid w:val="006F374A"/>
    <w:rsid w:val="006F3A0F"/>
    <w:rsid w:val="006F4432"/>
    <w:rsid w:val="006F5480"/>
    <w:rsid w:val="006F5AE6"/>
    <w:rsid w:val="006F5E28"/>
    <w:rsid w:val="006F66A9"/>
    <w:rsid w:val="006F6F2E"/>
    <w:rsid w:val="006F7197"/>
    <w:rsid w:val="00700E0F"/>
    <w:rsid w:val="007019B8"/>
    <w:rsid w:val="00701F9F"/>
    <w:rsid w:val="00702076"/>
    <w:rsid w:val="00702EAD"/>
    <w:rsid w:val="00703EAD"/>
    <w:rsid w:val="007047BA"/>
    <w:rsid w:val="0070500D"/>
    <w:rsid w:val="0070534F"/>
    <w:rsid w:val="007053F4"/>
    <w:rsid w:val="00705A59"/>
    <w:rsid w:val="007069C5"/>
    <w:rsid w:val="00706B53"/>
    <w:rsid w:val="00707FE4"/>
    <w:rsid w:val="00710FF2"/>
    <w:rsid w:val="00711820"/>
    <w:rsid w:val="0071234C"/>
    <w:rsid w:val="00712479"/>
    <w:rsid w:val="00713D2D"/>
    <w:rsid w:val="00714B51"/>
    <w:rsid w:val="00714F62"/>
    <w:rsid w:val="007156F7"/>
    <w:rsid w:val="007165FF"/>
    <w:rsid w:val="007204FD"/>
    <w:rsid w:val="00720DA3"/>
    <w:rsid w:val="00720DA7"/>
    <w:rsid w:val="00720ECE"/>
    <w:rsid w:val="00721F60"/>
    <w:rsid w:val="007229A6"/>
    <w:rsid w:val="0072387C"/>
    <w:rsid w:val="00723B01"/>
    <w:rsid w:val="00725A03"/>
    <w:rsid w:val="007265FE"/>
    <w:rsid w:val="007305C8"/>
    <w:rsid w:val="00730677"/>
    <w:rsid w:val="00730AB5"/>
    <w:rsid w:val="00731978"/>
    <w:rsid w:val="00731D77"/>
    <w:rsid w:val="00732394"/>
    <w:rsid w:val="00732600"/>
    <w:rsid w:val="0073321F"/>
    <w:rsid w:val="0073387E"/>
    <w:rsid w:val="00733D3C"/>
    <w:rsid w:val="00733EEB"/>
    <w:rsid w:val="0073425B"/>
    <w:rsid w:val="0073444F"/>
    <w:rsid w:val="0073506E"/>
    <w:rsid w:val="007353F6"/>
    <w:rsid w:val="00737EDB"/>
    <w:rsid w:val="007401EA"/>
    <w:rsid w:val="007402BF"/>
    <w:rsid w:val="0074110B"/>
    <w:rsid w:val="007414BF"/>
    <w:rsid w:val="00742F45"/>
    <w:rsid w:val="00743043"/>
    <w:rsid w:val="0074304E"/>
    <w:rsid w:val="00743C35"/>
    <w:rsid w:val="00743FEF"/>
    <w:rsid w:val="00745389"/>
    <w:rsid w:val="007467AF"/>
    <w:rsid w:val="00747403"/>
    <w:rsid w:val="0075097E"/>
    <w:rsid w:val="00750C67"/>
    <w:rsid w:val="00750DCB"/>
    <w:rsid w:val="00751A55"/>
    <w:rsid w:val="00751CB1"/>
    <w:rsid w:val="00751DB8"/>
    <w:rsid w:val="00752564"/>
    <w:rsid w:val="0075376B"/>
    <w:rsid w:val="00753F3F"/>
    <w:rsid w:val="00754A45"/>
    <w:rsid w:val="00755CD3"/>
    <w:rsid w:val="00755D31"/>
    <w:rsid w:val="007562D3"/>
    <w:rsid w:val="00757329"/>
    <w:rsid w:val="00757477"/>
    <w:rsid w:val="00757C86"/>
    <w:rsid w:val="00761AEF"/>
    <w:rsid w:val="00762622"/>
    <w:rsid w:val="00762B5E"/>
    <w:rsid w:val="00763758"/>
    <w:rsid w:val="00764578"/>
    <w:rsid w:val="00764781"/>
    <w:rsid w:val="00765B10"/>
    <w:rsid w:val="0076627B"/>
    <w:rsid w:val="00766C09"/>
    <w:rsid w:val="0076750C"/>
    <w:rsid w:val="00767863"/>
    <w:rsid w:val="00767C3E"/>
    <w:rsid w:val="00771C6B"/>
    <w:rsid w:val="007720D1"/>
    <w:rsid w:val="007734FE"/>
    <w:rsid w:val="00773D18"/>
    <w:rsid w:val="00773E2E"/>
    <w:rsid w:val="00773E36"/>
    <w:rsid w:val="00774563"/>
    <w:rsid w:val="007753D4"/>
    <w:rsid w:val="00776480"/>
    <w:rsid w:val="00776610"/>
    <w:rsid w:val="00776EE8"/>
    <w:rsid w:val="00777889"/>
    <w:rsid w:val="00777A0B"/>
    <w:rsid w:val="00777E8A"/>
    <w:rsid w:val="007807EE"/>
    <w:rsid w:val="00780A0B"/>
    <w:rsid w:val="00780E63"/>
    <w:rsid w:val="007815DA"/>
    <w:rsid w:val="007819E4"/>
    <w:rsid w:val="00782073"/>
    <w:rsid w:val="0078236C"/>
    <w:rsid w:val="007825EB"/>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975B0"/>
    <w:rsid w:val="007A020F"/>
    <w:rsid w:val="007A0C87"/>
    <w:rsid w:val="007A0E0A"/>
    <w:rsid w:val="007A244E"/>
    <w:rsid w:val="007A3871"/>
    <w:rsid w:val="007A3FFB"/>
    <w:rsid w:val="007A4A7A"/>
    <w:rsid w:val="007A5C13"/>
    <w:rsid w:val="007A701E"/>
    <w:rsid w:val="007A7206"/>
    <w:rsid w:val="007A74A9"/>
    <w:rsid w:val="007A75A8"/>
    <w:rsid w:val="007B1FA2"/>
    <w:rsid w:val="007B2052"/>
    <w:rsid w:val="007B2978"/>
    <w:rsid w:val="007B2C50"/>
    <w:rsid w:val="007B32C0"/>
    <w:rsid w:val="007B3BD7"/>
    <w:rsid w:val="007B3E10"/>
    <w:rsid w:val="007B44C7"/>
    <w:rsid w:val="007B4B47"/>
    <w:rsid w:val="007B5873"/>
    <w:rsid w:val="007B6085"/>
    <w:rsid w:val="007B67B1"/>
    <w:rsid w:val="007B69C4"/>
    <w:rsid w:val="007B6E39"/>
    <w:rsid w:val="007B74BA"/>
    <w:rsid w:val="007B79A5"/>
    <w:rsid w:val="007C07CE"/>
    <w:rsid w:val="007C1155"/>
    <w:rsid w:val="007C1D63"/>
    <w:rsid w:val="007C263E"/>
    <w:rsid w:val="007C29A8"/>
    <w:rsid w:val="007C2E5C"/>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4798"/>
    <w:rsid w:val="007D5302"/>
    <w:rsid w:val="007D5E58"/>
    <w:rsid w:val="007D61ED"/>
    <w:rsid w:val="007D671F"/>
    <w:rsid w:val="007D719D"/>
    <w:rsid w:val="007E1312"/>
    <w:rsid w:val="007E1FAE"/>
    <w:rsid w:val="007E3389"/>
    <w:rsid w:val="007E44FE"/>
    <w:rsid w:val="007E4949"/>
    <w:rsid w:val="007E4A46"/>
    <w:rsid w:val="007E4C28"/>
    <w:rsid w:val="007E6229"/>
    <w:rsid w:val="007E62DE"/>
    <w:rsid w:val="007E65CF"/>
    <w:rsid w:val="007E6784"/>
    <w:rsid w:val="007E6F6F"/>
    <w:rsid w:val="007E77C8"/>
    <w:rsid w:val="007E7F63"/>
    <w:rsid w:val="007F0270"/>
    <w:rsid w:val="007F1315"/>
    <w:rsid w:val="007F15F2"/>
    <w:rsid w:val="007F2FE6"/>
    <w:rsid w:val="007F3F9E"/>
    <w:rsid w:val="007F4B60"/>
    <w:rsid w:val="007F4C91"/>
    <w:rsid w:val="007F57CB"/>
    <w:rsid w:val="007F590D"/>
    <w:rsid w:val="007F749A"/>
    <w:rsid w:val="0080082D"/>
    <w:rsid w:val="00801C3A"/>
    <w:rsid w:val="008022A3"/>
    <w:rsid w:val="0080255E"/>
    <w:rsid w:val="008029C2"/>
    <w:rsid w:val="00803728"/>
    <w:rsid w:val="00803772"/>
    <w:rsid w:val="008049BF"/>
    <w:rsid w:val="0080581B"/>
    <w:rsid w:val="00805D60"/>
    <w:rsid w:val="00806248"/>
    <w:rsid w:val="00806352"/>
    <w:rsid w:val="00807593"/>
    <w:rsid w:val="00807A48"/>
    <w:rsid w:val="008114B2"/>
    <w:rsid w:val="00811912"/>
    <w:rsid w:val="00811E51"/>
    <w:rsid w:val="00811F92"/>
    <w:rsid w:val="008123A0"/>
    <w:rsid w:val="008136AA"/>
    <w:rsid w:val="008138EA"/>
    <w:rsid w:val="00813A51"/>
    <w:rsid w:val="008144D8"/>
    <w:rsid w:val="008174B8"/>
    <w:rsid w:val="00820AE2"/>
    <w:rsid w:val="00820D43"/>
    <w:rsid w:val="00820F92"/>
    <w:rsid w:val="00821028"/>
    <w:rsid w:val="00821045"/>
    <w:rsid w:val="0082123C"/>
    <w:rsid w:val="008215E0"/>
    <w:rsid w:val="00821E08"/>
    <w:rsid w:val="0082254E"/>
    <w:rsid w:val="008225C2"/>
    <w:rsid w:val="00825680"/>
    <w:rsid w:val="00825692"/>
    <w:rsid w:val="00825E21"/>
    <w:rsid w:val="00826971"/>
    <w:rsid w:val="00826A12"/>
    <w:rsid w:val="0082731D"/>
    <w:rsid w:val="008279D5"/>
    <w:rsid w:val="00827AFF"/>
    <w:rsid w:val="00827DB3"/>
    <w:rsid w:val="008315BA"/>
    <w:rsid w:val="00831D7D"/>
    <w:rsid w:val="008322CE"/>
    <w:rsid w:val="00834159"/>
    <w:rsid w:val="00835983"/>
    <w:rsid w:val="00835A73"/>
    <w:rsid w:val="008367E0"/>
    <w:rsid w:val="00836DE8"/>
    <w:rsid w:val="00836F94"/>
    <w:rsid w:val="008370C8"/>
    <w:rsid w:val="00837221"/>
    <w:rsid w:val="0083747F"/>
    <w:rsid w:val="008378A9"/>
    <w:rsid w:val="008378FA"/>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6622E"/>
    <w:rsid w:val="008707DB"/>
    <w:rsid w:val="00870BD2"/>
    <w:rsid w:val="00870BE7"/>
    <w:rsid w:val="00871B6A"/>
    <w:rsid w:val="008726BD"/>
    <w:rsid w:val="008729AE"/>
    <w:rsid w:val="00873444"/>
    <w:rsid w:val="00873C2A"/>
    <w:rsid w:val="0087458B"/>
    <w:rsid w:val="00874605"/>
    <w:rsid w:val="00874DD0"/>
    <w:rsid w:val="008752A5"/>
    <w:rsid w:val="00875E82"/>
    <w:rsid w:val="00875F0C"/>
    <w:rsid w:val="0087658F"/>
    <w:rsid w:val="00877DEF"/>
    <w:rsid w:val="00881222"/>
    <w:rsid w:val="00882A72"/>
    <w:rsid w:val="008836FD"/>
    <w:rsid w:val="0088502F"/>
    <w:rsid w:val="008864A6"/>
    <w:rsid w:val="00886834"/>
    <w:rsid w:val="00887266"/>
    <w:rsid w:val="0088792B"/>
    <w:rsid w:val="00890D3E"/>
    <w:rsid w:val="00891769"/>
    <w:rsid w:val="008923A6"/>
    <w:rsid w:val="008938F6"/>
    <w:rsid w:val="008948E0"/>
    <w:rsid w:val="0089541F"/>
    <w:rsid w:val="00895CA9"/>
    <w:rsid w:val="008967A7"/>
    <w:rsid w:val="00896818"/>
    <w:rsid w:val="008969FB"/>
    <w:rsid w:val="00896AA4"/>
    <w:rsid w:val="00896DDF"/>
    <w:rsid w:val="008974D8"/>
    <w:rsid w:val="008977DC"/>
    <w:rsid w:val="00897980"/>
    <w:rsid w:val="008A1272"/>
    <w:rsid w:val="008A1482"/>
    <w:rsid w:val="008A14B7"/>
    <w:rsid w:val="008A1EA4"/>
    <w:rsid w:val="008A1EFE"/>
    <w:rsid w:val="008A2238"/>
    <w:rsid w:val="008A24E7"/>
    <w:rsid w:val="008A2607"/>
    <w:rsid w:val="008A2A62"/>
    <w:rsid w:val="008A4E04"/>
    <w:rsid w:val="008A60EB"/>
    <w:rsid w:val="008B0656"/>
    <w:rsid w:val="008B072B"/>
    <w:rsid w:val="008B0A49"/>
    <w:rsid w:val="008B1221"/>
    <w:rsid w:val="008B1321"/>
    <w:rsid w:val="008B15C2"/>
    <w:rsid w:val="008B1AD8"/>
    <w:rsid w:val="008B1F45"/>
    <w:rsid w:val="008B2532"/>
    <w:rsid w:val="008B2F51"/>
    <w:rsid w:val="008B471A"/>
    <w:rsid w:val="008B4B47"/>
    <w:rsid w:val="008B4BDB"/>
    <w:rsid w:val="008B4F3A"/>
    <w:rsid w:val="008B5B89"/>
    <w:rsid w:val="008B5CA9"/>
    <w:rsid w:val="008B5D81"/>
    <w:rsid w:val="008B5DD7"/>
    <w:rsid w:val="008B5E6D"/>
    <w:rsid w:val="008B6544"/>
    <w:rsid w:val="008B6632"/>
    <w:rsid w:val="008B728B"/>
    <w:rsid w:val="008C2083"/>
    <w:rsid w:val="008C2684"/>
    <w:rsid w:val="008C4562"/>
    <w:rsid w:val="008C49E5"/>
    <w:rsid w:val="008C5545"/>
    <w:rsid w:val="008C5574"/>
    <w:rsid w:val="008C5BCF"/>
    <w:rsid w:val="008C5F06"/>
    <w:rsid w:val="008C6357"/>
    <w:rsid w:val="008C6D9B"/>
    <w:rsid w:val="008C7A6A"/>
    <w:rsid w:val="008C7C32"/>
    <w:rsid w:val="008D03E0"/>
    <w:rsid w:val="008D1238"/>
    <w:rsid w:val="008D30F8"/>
    <w:rsid w:val="008D33EB"/>
    <w:rsid w:val="008D380A"/>
    <w:rsid w:val="008D3E03"/>
    <w:rsid w:val="008D3EFF"/>
    <w:rsid w:val="008D4B54"/>
    <w:rsid w:val="008D4C7C"/>
    <w:rsid w:val="008D4E51"/>
    <w:rsid w:val="008D528C"/>
    <w:rsid w:val="008D5399"/>
    <w:rsid w:val="008D5617"/>
    <w:rsid w:val="008D6B70"/>
    <w:rsid w:val="008D7326"/>
    <w:rsid w:val="008E10CB"/>
    <w:rsid w:val="008E18AC"/>
    <w:rsid w:val="008E1BE3"/>
    <w:rsid w:val="008E26F4"/>
    <w:rsid w:val="008E2B4F"/>
    <w:rsid w:val="008E3047"/>
    <w:rsid w:val="008E34B2"/>
    <w:rsid w:val="008E3FF6"/>
    <w:rsid w:val="008E496A"/>
    <w:rsid w:val="008E5B9F"/>
    <w:rsid w:val="008E6015"/>
    <w:rsid w:val="008E65AC"/>
    <w:rsid w:val="008E6CCA"/>
    <w:rsid w:val="008E701E"/>
    <w:rsid w:val="008E79AF"/>
    <w:rsid w:val="008F0FCB"/>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35D1"/>
    <w:rsid w:val="00913DBC"/>
    <w:rsid w:val="00914E78"/>
    <w:rsid w:val="00915144"/>
    <w:rsid w:val="00916DD3"/>
    <w:rsid w:val="009203A5"/>
    <w:rsid w:val="00920476"/>
    <w:rsid w:val="00920C91"/>
    <w:rsid w:val="00923920"/>
    <w:rsid w:val="009243C1"/>
    <w:rsid w:val="00924691"/>
    <w:rsid w:val="0092503D"/>
    <w:rsid w:val="00925957"/>
    <w:rsid w:val="00926277"/>
    <w:rsid w:val="00926A69"/>
    <w:rsid w:val="00932442"/>
    <w:rsid w:val="0093267E"/>
    <w:rsid w:val="00932A33"/>
    <w:rsid w:val="009330B8"/>
    <w:rsid w:val="00934803"/>
    <w:rsid w:val="009349ED"/>
    <w:rsid w:val="00935C19"/>
    <w:rsid w:val="00935F91"/>
    <w:rsid w:val="00935FC5"/>
    <w:rsid w:val="009364BE"/>
    <w:rsid w:val="0093687F"/>
    <w:rsid w:val="00937B52"/>
    <w:rsid w:val="0094082B"/>
    <w:rsid w:val="009414B1"/>
    <w:rsid w:val="009418DB"/>
    <w:rsid w:val="00941B3E"/>
    <w:rsid w:val="00941BCD"/>
    <w:rsid w:val="00942460"/>
    <w:rsid w:val="00942FD6"/>
    <w:rsid w:val="009432AF"/>
    <w:rsid w:val="009433F5"/>
    <w:rsid w:val="00943650"/>
    <w:rsid w:val="00943AF1"/>
    <w:rsid w:val="009443DF"/>
    <w:rsid w:val="00944711"/>
    <w:rsid w:val="00945957"/>
    <w:rsid w:val="00946EC2"/>
    <w:rsid w:val="00946FC6"/>
    <w:rsid w:val="009476CF"/>
    <w:rsid w:val="0094795B"/>
    <w:rsid w:val="00947AFF"/>
    <w:rsid w:val="0095097B"/>
    <w:rsid w:val="00950BFD"/>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665A8"/>
    <w:rsid w:val="00967F95"/>
    <w:rsid w:val="00970699"/>
    <w:rsid w:val="009713E6"/>
    <w:rsid w:val="009724B5"/>
    <w:rsid w:val="009736D8"/>
    <w:rsid w:val="00973CC5"/>
    <w:rsid w:val="009742D4"/>
    <w:rsid w:val="00974982"/>
    <w:rsid w:val="00974A7D"/>
    <w:rsid w:val="00975A1D"/>
    <w:rsid w:val="009767DE"/>
    <w:rsid w:val="00977293"/>
    <w:rsid w:val="0097778F"/>
    <w:rsid w:val="00977EA5"/>
    <w:rsid w:val="00981113"/>
    <w:rsid w:val="00982838"/>
    <w:rsid w:val="009828AA"/>
    <w:rsid w:val="00983107"/>
    <w:rsid w:val="00984444"/>
    <w:rsid w:val="00984602"/>
    <w:rsid w:val="00984ADD"/>
    <w:rsid w:val="00984D94"/>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A6"/>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0"/>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D7E50"/>
    <w:rsid w:val="009E1034"/>
    <w:rsid w:val="009E2344"/>
    <w:rsid w:val="009E27F6"/>
    <w:rsid w:val="009E299D"/>
    <w:rsid w:val="009E30DA"/>
    <w:rsid w:val="009E374C"/>
    <w:rsid w:val="009E4165"/>
    <w:rsid w:val="009E5C8B"/>
    <w:rsid w:val="009E673B"/>
    <w:rsid w:val="009E69C4"/>
    <w:rsid w:val="009E6FF9"/>
    <w:rsid w:val="009E705A"/>
    <w:rsid w:val="009E7CDD"/>
    <w:rsid w:val="009F023E"/>
    <w:rsid w:val="009F085D"/>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2BCB"/>
    <w:rsid w:val="00A13682"/>
    <w:rsid w:val="00A146AF"/>
    <w:rsid w:val="00A15254"/>
    <w:rsid w:val="00A156D7"/>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4D8D"/>
    <w:rsid w:val="00A4553B"/>
    <w:rsid w:val="00A45874"/>
    <w:rsid w:val="00A4604B"/>
    <w:rsid w:val="00A47184"/>
    <w:rsid w:val="00A500F8"/>
    <w:rsid w:val="00A5067E"/>
    <w:rsid w:val="00A506D9"/>
    <w:rsid w:val="00A50C47"/>
    <w:rsid w:val="00A522BB"/>
    <w:rsid w:val="00A527C2"/>
    <w:rsid w:val="00A52B17"/>
    <w:rsid w:val="00A52B26"/>
    <w:rsid w:val="00A54188"/>
    <w:rsid w:val="00A5491E"/>
    <w:rsid w:val="00A54CF7"/>
    <w:rsid w:val="00A55936"/>
    <w:rsid w:val="00A5598F"/>
    <w:rsid w:val="00A55BB8"/>
    <w:rsid w:val="00A5798F"/>
    <w:rsid w:val="00A60310"/>
    <w:rsid w:val="00A61481"/>
    <w:rsid w:val="00A62242"/>
    <w:rsid w:val="00A6260F"/>
    <w:rsid w:val="00A6291D"/>
    <w:rsid w:val="00A63BA7"/>
    <w:rsid w:val="00A64104"/>
    <w:rsid w:val="00A6416D"/>
    <w:rsid w:val="00A65731"/>
    <w:rsid w:val="00A6633D"/>
    <w:rsid w:val="00A668AD"/>
    <w:rsid w:val="00A67313"/>
    <w:rsid w:val="00A67F82"/>
    <w:rsid w:val="00A70795"/>
    <w:rsid w:val="00A71172"/>
    <w:rsid w:val="00A71398"/>
    <w:rsid w:val="00A71E20"/>
    <w:rsid w:val="00A7216C"/>
    <w:rsid w:val="00A72A7F"/>
    <w:rsid w:val="00A757FB"/>
    <w:rsid w:val="00A774E2"/>
    <w:rsid w:val="00A77A19"/>
    <w:rsid w:val="00A77A47"/>
    <w:rsid w:val="00A80B20"/>
    <w:rsid w:val="00A80B53"/>
    <w:rsid w:val="00A80D7F"/>
    <w:rsid w:val="00A8190B"/>
    <w:rsid w:val="00A819D6"/>
    <w:rsid w:val="00A81BA6"/>
    <w:rsid w:val="00A8299A"/>
    <w:rsid w:val="00A82C4D"/>
    <w:rsid w:val="00A82DAF"/>
    <w:rsid w:val="00A8346D"/>
    <w:rsid w:val="00A84028"/>
    <w:rsid w:val="00A84CAD"/>
    <w:rsid w:val="00A8555A"/>
    <w:rsid w:val="00A868B8"/>
    <w:rsid w:val="00A86A58"/>
    <w:rsid w:val="00A878AF"/>
    <w:rsid w:val="00A9140A"/>
    <w:rsid w:val="00A926CA"/>
    <w:rsid w:val="00A92929"/>
    <w:rsid w:val="00A93C01"/>
    <w:rsid w:val="00A93CBE"/>
    <w:rsid w:val="00A9404B"/>
    <w:rsid w:val="00A95872"/>
    <w:rsid w:val="00AA0DD5"/>
    <w:rsid w:val="00AA1495"/>
    <w:rsid w:val="00AA1882"/>
    <w:rsid w:val="00AA1A44"/>
    <w:rsid w:val="00AA3111"/>
    <w:rsid w:val="00AA3A90"/>
    <w:rsid w:val="00AA3B39"/>
    <w:rsid w:val="00AA5FAD"/>
    <w:rsid w:val="00AB1340"/>
    <w:rsid w:val="00AB14A0"/>
    <w:rsid w:val="00AB1930"/>
    <w:rsid w:val="00AB1ADE"/>
    <w:rsid w:val="00AB24E1"/>
    <w:rsid w:val="00AB27B7"/>
    <w:rsid w:val="00AB29E4"/>
    <w:rsid w:val="00AB3360"/>
    <w:rsid w:val="00AB36A9"/>
    <w:rsid w:val="00AB385C"/>
    <w:rsid w:val="00AB4472"/>
    <w:rsid w:val="00AB53C0"/>
    <w:rsid w:val="00AB5533"/>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1FC1"/>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4F1C"/>
    <w:rsid w:val="00AF55D1"/>
    <w:rsid w:val="00AF6266"/>
    <w:rsid w:val="00AF748C"/>
    <w:rsid w:val="00AF7A08"/>
    <w:rsid w:val="00B023B4"/>
    <w:rsid w:val="00B02A6A"/>
    <w:rsid w:val="00B0427D"/>
    <w:rsid w:val="00B045D7"/>
    <w:rsid w:val="00B046A3"/>
    <w:rsid w:val="00B0573A"/>
    <w:rsid w:val="00B07446"/>
    <w:rsid w:val="00B1043D"/>
    <w:rsid w:val="00B110CA"/>
    <w:rsid w:val="00B11B84"/>
    <w:rsid w:val="00B12728"/>
    <w:rsid w:val="00B12F65"/>
    <w:rsid w:val="00B138CD"/>
    <w:rsid w:val="00B13A68"/>
    <w:rsid w:val="00B14049"/>
    <w:rsid w:val="00B14625"/>
    <w:rsid w:val="00B1471E"/>
    <w:rsid w:val="00B148E6"/>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5F7"/>
    <w:rsid w:val="00B2291A"/>
    <w:rsid w:val="00B2297F"/>
    <w:rsid w:val="00B22CA2"/>
    <w:rsid w:val="00B244BA"/>
    <w:rsid w:val="00B25F90"/>
    <w:rsid w:val="00B2630E"/>
    <w:rsid w:val="00B3005A"/>
    <w:rsid w:val="00B30F45"/>
    <w:rsid w:val="00B32035"/>
    <w:rsid w:val="00B32297"/>
    <w:rsid w:val="00B32626"/>
    <w:rsid w:val="00B32CB8"/>
    <w:rsid w:val="00B32CE7"/>
    <w:rsid w:val="00B33475"/>
    <w:rsid w:val="00B343E8"/>
    <w:rsid w:val="00B345DE"/>
    <w:rsid w:val="00B35578"/>
    <w:rsid w:val="00B356F3"/>
    <w:rsid w:val="00B36D8B"/>
    <w:rsid w:val="00B4086E"/>
    <w:rsid w:val="00B40F85"/>
    <w:rsid w:val="00B41981"/>
    <w:rsid w:val="00B43443"/>
    <w:rsid w:val="00B4514D"/>
    <w:rsid w:val="00B452BF"/>
    <w:rsid w:val="00B4545C"/>
    <w:rsid w:val="00B454BF"/>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244B"/>
    <w:rsid w:val="00B632F1"/>
    <w:rsid w:val="00B634D6"/>
    <w:rsid w:val="00B64A9B"/>
    <w:rsid w:val="00B65009"/>
    <w:rsid w:val="00B66E3B"/>
    <w:rsid w:val="00B67885"/>
    <w:rsid w:val="00B67C86"/>
    <w:rsid w:val="00B707EB"/>
    <w:rsid w:val="00B70A5F"/>
    <w:rsid w:val="00B727D6"/>
    <w:rsid w:val="00B72AED"/>
    <w:rsid w:val="00B737C5"/>
    <w:rsid w:val="00B73ECB"/>
    <w:rsid w:val="00B74C33"/>
    <w:rsid w:val="00B757CC"/>
    <w:rsid w:val="00B80717"/>
    <w:rsid w:val="00B80E30"/>
    <w:rsid w:val="00B81228"/>
    <w:rsid w:val="00B8145E"/>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98"/>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C77A8"/>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025"/>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2362"/>
    <w:rsid w:val="00BF265B"/>
    <w:rsid w:val="00BF3887"/>
    <w:rsid w:val="00BF3B4B"/>
    <w:rsid w:val="00BF416A"/>
    <w:rsid w:val="00BF41A5"/>
    <w:rsid w:val="00BF4FC1"/>
    <w:rsid w:val="00BF556B"/>
    <w:rsid w:val="00BF5B02"/>
    <w:rsid w:val="00BF5EEA"/>
    <w:rsid w:val="00BF6639"/>
    <w:rsid w:val="00BF7A05"/>
    <w:rsid w:val="00BF7C11"/>
    <w:rsid w:val="00C011C7"/>
    <w:rsid w:val="00C01A0C"/>
    <w:rsid w:val="00C01B43"/>
    <w:rsid w:val="00C034B0"/>
    <w:rsid w:val="00C0361E"/>
    <w:rsid w:val="00C03A77"/>
    <w:rsid w:val="00C045D0"/>
    <w:rsid w:val="00C0667F"/>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093"/>
    <w:rsid w:val="00C226F4"/>
    <w:rsid w:val="00C23A2D"/>
    <w:rsid w:val="00C23DEF"/>
    <w:rsid w:val="00C2447B"/>
    <w:rsid w:val="00C25E13"/>
    <w:rsid w:val="00C25EAC"/>
    <w:rsid w:val="00C26004"/>
    <w:rsid w:val="00C265B9"/>
    <w:rsid w:val="00C2722A"/>
    <w:rsid w:val="00C27903"/>
    <w:rsid w:val="00C30453"/>
    <w:rsid w:val="00C3192F"/>
    <w:rsid w:val="00C32310"/>
    <w:rsid w:val="00C3250D"/>
    <w:rsid w:val="00C328A2"/>
    <w:rsid w:val="00C3321D"/>
    <w:rsid w:val="00C33825"/>
    <w:rsid w:val="00C33ED5"/>
    <w:rsid w:val="00C34A3F"/>
    <w:rsid w:val="00C351BC"/>
    <w:rsid w:val="00C353D4"/>
    <w:rsid w:val="00C37412"/>
    <w:rsid w:val="00C375D4"/>
    <w:rsid w:val="00C379DE"/>
    <w:rsid w:val="00C40986"/>
    <w:rsid w:val="00C40CAF"/>
    <w:rsid w:val="00C40DD1"/>
    <w:rsid w:val="00C410CC"/>
    <w:rsid w:val="00C4119D"/>
    <w:rsid w:val="00C418C1"/>
    <w:rsid w:val="00C41AD5"/>
    <w:rsid w:val="00C42438"/>
    <w:rsid w:val="00C42B8F"/>
    <w:rsid w:val="00C43DDB"/>
    <w:rsid w:val="00C4421F"/>
    <w:rsid w:val="00C44638"/>
    <w:rsid w:val="00C44914"/>
    <w:rsid w:val="00C45155"/>
    <w:rsid w:val="00C4535B"/>
    <w:rsid w:val="00C46F4E"/>
    <w:rsid w:val="00C4778E"/>
    <w:rsid w:val="00C47B46"/>
    <w:rsid w:val="00C50D01"/>
    <w:rsid w:val="00C51056"/>
    <w:rsid w:val="00C53096"/>
    <w:rsid w:val="00C534CA"/>
    <w:rsid w:val="00C53B6C"/>
    <w:rsid w:val="00C545FB"/>
    <w:rsid w:val="00C547EE"/>
    <w:rsid w:val="00C5518F"/>
    <w:rsid w:val="00C5577D"/>
    <w:rsid w:val="00C55EC6"/>
    <w:rsid w:val="00C56814"/>
    <w:rsid w:val="00C5696F"/>
    <w:rsid w:val="00C56FF1"/>
    <w:rsid w:val="00C576CD"/>
    <w:rsid w:val="00C603CD"/>
    <w:rsid w:val="00C61528"/>
    <w:rsid w:val="00C6171A"/>
    <w:rsid w:val="00C61880"/>
    <w:rsid w:val="00C61A15"/>
    <w:rsid w:val="00C62055"/>
    <w:rsid w:val="00C627EA"/>
    <w:rsid w:val="00C63345"/>
    <w:rsid w:val="00C636B9"/>
    <w:rsid w:val="00C63DB6"/>
    <w:rsid w:val="00C63DE0"/>
    <w:rsid w:val="00C6440E"/>
    <w:rsid w:val="00C647CF"/>
    <w:rsid w:val="00C649CB"/>
    <w:rsid w:val="00C652A5"/>
    <w:rsid w:val="00C65AEC"/>
    <w:rsid w:val="00C66AC7"/>
    <w:rsid w:val="00C6713D"/>
    <w:rsid w:val="00C671E4"/>
    <w:rsid w:val="00C676D7"/>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17F"/>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166"/>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48E"/>
    <w:rsid w:val="00CC02B1"/>
    <w:rsid w:val="00CC092E"/>
    <w:rsid w:val="00CC11ED"/>
    <w:rsid w:val="00CC148A"/>
    <w:rsid w:val="00CC2934"/>
    <w:rsid w:val="00CC3591"/>
    <w:rsid w:val="00CC46C5"/>
    <w:rsid w:val="00CC4F92"/>
    <w:rsid w:val="00CC604B"/>
    <w:rsid w:val="00CC6684"/>
    <w:rsid w:val="00CC722F"/>
    <w:rsid w:val="00CC76D1"/>
    <w:rsid w:val="00CD130E"/>
    <w:rsid w:val="00CD23C6"/>
    <w:rsid w:val="00CD2C86"/>
    <w:rsid w:val="00CD4163"/>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36DF"/>
    <w:rsid w:val="00CE45FF"/>
    <w:rsid w:val="00CE5E7F"/>
    <w:rsid w:val="00CE6875"/>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12E4"/>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19B9"/>
    <w:rsid w:val="00D32D96"/>
    <w:rsid w:val="00D3359C"/>
    <w:rsid w:val="00D35996"/>
    <w:rsid w:val="00D37148"/>
    <w:rsid w:val="00D37185"/>
    <w:rsid w:val="00D403E6"/>
    <w:rsid w:val="00D40FED"/>
    <w:rsid w:val="00D426F2"/>
    <w:rsid w:val="00D43FA8"/>
    <w:rsid w:val="00D44A9E"/>
    <w:rsid w:val="00D44B8F"/>
    <w:rsid w:val="00D461CB"/>
    <w:rsid w:val="00D4672A"/>
    <w:rsid w:val="00D46B4F"/>
    <w:rsid w:val="00D46E92"/>
    <w:rsid w:val="00D4703B"/>
    <w:rsid w:val="00D47943"/>
    <w:rsid w:val="00D50B72"/>
    <w:rsid w:val="00D5160B"/>
    <w:rsid w:val="00D5192C"/>
    <w:rsid w:val="00D51AED"/>
    <w:rsid w:val="00D51E41"/>
    <w:rsid w:val="00D52477"/>
    <w:rsid w:val="00D526E2"/>
    <w:rsid w:val="00D529E2"/>
    <w:rsid w:val="00D52D21"/>
    <w:rsid w:val="00D535E5"/>
    <w:rsid w:val="00D536BC"/>
    <w:rsid w:val="00D540F8"/>
    <w:rsid w:val="00D5441E"/>
    <w:rsid w:val="00D549EA"/>
    <w:rsid w:val="00D54E67"/>
    <w:rsid w:val="00D55878"/>
    <w:rsid w:val="00D563F0"/>
    <w:rsid w:val="00D57022"/>
    <w:rsid w:val="00D5751E"/>
    <w:rsid w:val="00D575C8"/>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914"/>
    <w:rsid w:val="00D87621"/>
    <w:rsid w:val="00D87F13"/>
    <w:rsid w:val="00D90275"/>
    <w:rsid w:val="00D9161B"/>
    <w:rsid w:val="00D91F2B"/>
    <w:rsid w:val="00D93110"/>
    <w:rsid w:val="00D933B2"/>
    <w:rsid w:val="00D93E03"/>
    <w:rsid w:val="00D94562"/>
    <w:rsid w:val="00D94881"/>
    <w:rsid w:val="00D94896"/>
    <w:rsid w:val="00D94BC1"/>
    <w:rsid w:val="00D950D6"/>
    <w:rsid w:val="00D9529C"/>
    <w:rsid w:val="00D95F8D"/>
    <w:rsid w:val="00D96675"/>
    <w:rsid w:val="00D96B83"/>
    <w:rsid w:val="00D97721"/>
    <w:rsid w:val="00D9772B"/>
    <w:rsid w:val="00DA09BB"/>
    <w:rsid w:val="00DA0CFC"/>
    <w:rsid w:val="00DA1455"/>
    <w:rsid w:val="00DA2505"/>
    <w:rsid w:val="00DA25DA"/>
    <w:rsid w:val="00DA28B2"/>
    <w:rsid w:val="00DA369C"/>
    <w:rsid w:val="00DA3E92"/>
    <w:rsid w:val="00DA44F8"/>
    <w:rsid w:val="00DA50D5"/>
    <w:rsid w:val="00DA595C"/>
    <w:rsid w:val="00DA603E"/>
    <w:rsid w:val="00DA6FB5"/>
    <w:rsid w:val="00DA720B"/>
    <w:rsid w:val="00DA77F6"/>
    <w:rsid w:val="00DA7D83"/>
    <w:rsid w:val="00DB0BD8"/>
    <w:rsid w:val="00DB1622"/>
    <w:rsid w:val="00DB2B43"/>
    <w:rsid w:val="00DB2B6F"/>
    <w:rsid w:val="00DB4A6F"/>
    <w:rsid w:val="00DB5B80"/>
    <w:rsid w:val="00DB5BE9"/>
    <w:rsid w:val="00DB61AD"/>
    <w:rsid w:val="00DB6B54"/>
    <w:rsid w:val="00DB6DD0"/>
    <w:rsid w:val="00DB6EEA"/>
    <w:rsid w:val="00DC06A5"/>
    <w:rsid w:val="00DC15BC"/>
    <w:rsid w:val="00DC16F5"/>
    <w:rsid w:val="00DC223C"/>
    <w:rsid w:val="00DC2261"/>
    <w:rsid w:val="00DC4326"/>
    <w:rsid w:val="00DC4D49"/>
    <w:rsid w:val="00DC59EB"/>
    <w:rsid w:val="00DC62C6"/>
    <w:rsid w:val="00DC6676"/>
    <w:rsid w:val="00DC6718"/>
    <w:rsid w:val="00DC6D44"/>
    <w:rsid w:val="00DD0108"/>
    <w:rsid w:val="00DD19E0"/>
    <w:rsid w:val="00DD29CB"/>
    <w:rsid w:val="00DD2D9D"/>
    <w:rsid w:val="00DD2FB0"/>
    <w:rsid w:val="00DD3073"/>
    <w:rsid w:val="00DD36C0"/>
    <w:rsid w:val="00DD399E"/>
    <w:rsid w:val="00DD3AA2"/>
    <w:rsid w:val="00DD544D"/>
    <w:rsid w:val="00DD578A"/>
    <w:rsid w:val="00DD5987"/>
    <w:rsid w:val="00DD6517"/>
    <w:rsid w:val="00DD74B5"/>
    <w:rsid w:val="00DE02C8"/>
    <w:rsid w:val="00DE0683"/>
    <w:rsid w:val="00DE156C"/>
    <w:rsid w:val="00DE1856"/>
    <w:rsid w:val="00DE2856"/>
    <w:rsid w:val="00DE320A"/>
    <w:rsid w:val="00DE34D1"/>
    <w:rsid w:val="00DE3E56"/>
    <w:rsid w:val="00DE47EE"/>
    <w:rsid w:val="00DE4FB4"/>
    <w:rsid w:val="00DE54DC"/>
    <w:rsid w:val="00DE6415"/>
    <w:rsid w:val="00DE7B76"/>
    <w:rsid w:val="00DF008D"/>
    <w:rsid w:val="00DF0316"/>
    <w:rsid w:val="00DF1905"/>
    <w:rsid w:val="00DF28AC"/>
    <w:rsid w:val="00DF30D6"/>
    <w:rsid w:val="00DF30F4"/>
    <w:rsid w:val="00DF3DC4"/>
    <w:rsid w:val="00DF4014"/>
    <w:rsid w:val="00DF41EC"/>
    <w:rsid w:val="00DF47D1"/>
    <w:rsid w:val="00DF52B1"/>
    <w:rsid w:val="00DF57AD"/>
    <w:rsid w:val="00DF6123"/>
    <w:rsid w:val="00DF685E"/>
    <w:rsid w:val="00DF6DA6"/>
    <w:rsid w:val="00DF6DE9"/>
    <w:rsid w:val="00E0007C"/>
    <w:rsid w:val="00E00232"/>
    <w:rsid w:val="00E0063C"/>
    <w:rsid w:val="00E00897"/>
    <w:rsid w:val="00E00ED5"/>
    <w:rsid w:val="00E018CE"/>
    <w:rsid w:val="00E026DD"/>
    <w:rsid w:val="00E0382B"/>
    <w:rsid w:val="00E051B3"/>
    <w:rsid w:val="00E0581E"/>
    <w:rsid w:val="00E061D3"/>
    <w:rsid w:val="00E062C0"/>
    <w:rsid w:val="00E0712A"/>
    <w:rsid w:val="00E107D8"/>
    <w:rsid w:val="00E10A95"/>
    <w:rsid w:val="00E11F7A"/>
    <w:rsid w:val="00E12790"/>
    <w:rsid w:val="00E12EC4"/>
    <w:rsid w:val="00E13044"/>
    <w:rsid w:val="00E13049"/>
    <w:rsid w:val="00E13672"/>
    <w:rsid w:val="00E137A0"/>
    <w:rsid w:val="00E14CC5"/>
    <w:rsid w:val="00E15723"/>
    <w:rsid w:val="00E15951"/>
    <w:rsid w:val="00E15959"/>
    <w:rsid w:val="00E15AAA"/>
    <w:rsid w:val="00E1665F"/>
    <w:rsid w:val="00E16822"/>
    <w:rsid w:val="00E16E08"/>
    <w:rsid w:val="00E17929"/>
    <w:rsid w:val="00E208B0"/>
    <w:rsid w:val="00E20B31"/>
    <w:rsid w:val="00E216ED"/>
    <w:rsid w:val="00E226FA"/>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4A28"/>
    <w:rsid w:val="00E35062"/>
    <w:rsid w:val="00E352A0"/>
    <w:rsid w:val="00E36008"/>
    <w:rsid w:val="00E36151"/>
    <w:rsid w:val="00E361C0"/>
    <w:rsid w:val="00E365C5"/>
    <w:rsid w:val="00E36605"/>
    <w:rsid w:val="00E36637"/>
    <w:rsid w:val="00E37252"/>
    <w:rsid w:val="00E374C4"/>
    <w:rsid w:val="00E377B4"/>
    <w:rsid w:val="00E37B2F"/>
    <w:rsid w:val="00E408E4"/>
    <w:rsid w:val="00E40CC7"/>
    <w:rsid w:val="00E42FC7"/>
    <w:rsid w:val="00E43F2B"/>
    <w:rsid w:val="00E4401B"/>
    <w:rsid w:val="00E440CF"/>
    <w:rsid w:val="00E45053"/>
    <w:rsid w:val="00E452F4"/>
    <w:rsid w:val="00E45D31"/>
    <w:rsid w:val="00E46974"/>
    <w:rsid w:val="00E508C0"/>
    <w:rsid w:val="00E51AB4"/>
    <w:rsid w:val="00E549E4"/>
    <w:rsid w:val="00E55549"/>
    <w:rsid w:val="00E5586F"/>
    <w:rsid w:val="00E560C3"/>
    <w:rsid w:val="00E57130"/>
    <w:rsid w:val="00E57E43"/>
    <w:rsid w:val="00E607E9"/>
    <w:rsid w:val="00E60BE1"/>
    <w:rsid w:val="00E60C03"/>
    <w:rsid w:val="00E62563"/>
    <w:rsid w:val="00E6274D"/>
    <w:rsid w:val="00E632BA"/>
    <w:rsid w:val="00E63760"/>
    <w:rsid w:val="00E63C49"/>
    <w:rsid w:val="00E64CF6"/>
    <w:rsid w:val="00E652F0"/>
    <w:rsid w:val="00E655C1"/>
    <w:rsid w:val="00E670C3"/>
    <w:rsid w:val="00E674A1"/>
    <w:rsid w:val="00E67714"/>
    <w:rsid w:val="00E703F7"/>
    <w:rsid w:val="00E707B5"/>
    <w:rsid w:val="00E70C51"/>
    <w:rsid w:val="00E70EA7"/>
    <w:rsid w:val="00E715E9"/>
    <w:rsid w:val="00E740C4"/>
    <w:rsid w:val="00E749A4"/>
    <w:rsid w:val="00E75560"/>
    <w:rsid w:val="00E75E12"/>
    <w:rsid w:val="00E76985"/>
    <w:rsid w:val="00E77101"/>
    <w:rsid w:val="00E8153B"/>
    <w:rsid w:val="00E8230D"/>
    <w:rsid w:val="00E8280A"/>
    <w:rsid w:val="00E82B2C"/>
    <w:rsid w:val="00E82BFE"/>
    <w:rsid w:val="00E82D7B"/>
    <w:rsid w:val="00E82F38"/>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5D4B"/>
    <w:rsid w:val="00E96B18"/>
    <w:rsid w:val="00E96E00"/>
    <w:rsid w:val="00E96E5B"/>
    <w:rsid w:val="00E9731C"/>
    <w:rsid w:val="00E9769C"/>
    <w:rsid w:val="00E97B20"/>
    <w:rsid w:val="00EA09EE"/>
    <w:rsid w:val="00EA1E8D"/>
    <w:rsid w:val="00EA237D"/>
    <w:rsid w:val="00EA2750"/>
    <w:rsid w:val="00EA3459"/>
    <w:rsid w:val="00EA3C67"/>
    <w:rsid w:val="00EA458E"/>
    <w:rsid w:val="00EA7404"/>
    <w:rsid w:val="00EA7AEF"/>
    <w:rsid w:val="00EB0322"/>
    <w:rsid w:val="00EB0E5E"/>
    <w:rsid w:val="00EB14F0"/>
    <w:rsid w:val="00EB1FA9"/>
    <w:rsid w:val="00EB22D0"/>
    <w:rsid w:val="00EB2775"/>
    <w:rsid w:val="00EB4CCD"/>
    <w:rsid w:val="00EB6E7E"/>
    <w:rsid w:val="00EC0198"/>
    <w:rsid w:val="00EC01CA"/>
    <w:rsid w:val="00EC028E"/>
    <w:rsid w:val="00EC0720"/>
    <w:rsid w:val="00EC0CDE"/>
    <w:rsid w:val="00EC1962"/>
    <w:rsid w:val="00EC2579"/>
    <w:rsid w:val="00EC2D0F"/>
    <w:rsid w:val="00EC334D"/>
    <w:rsid w:val="00EC3575"/>
    <w:rsid w:val="00EC4E12"/>
    <w:rsid w:val="00EC5B22"/>
    <w:rsid w:val="00EC5BF7"/>
    <w:rsid w:val="00EC5E56"/>
    <w:rsid w:val="00EC6F53"/>
    <w:rsid w:val="00EC6FB3"/>
    <w:rsid w:val="00EC70B7"/>
    <w:rsid w:val="00EC757B"/>
    <w:rsid w:val="00EC7AB7"/>
    <w:rsid w:val="00ED22FE"/>
    <w:rsid w:val="00ED3956"/>
    <w:rsid w:val="00ED5D9C"/>
    <w:rsid w:val="00ED6238"/>
    <w:rsid w:val="00ED6541"/>
    <w:rsid w:val="00ED6740"/>
    <w:rsid w:val="00ED6E17"/>
    <w:rsid w:val="00ED6E41"/>
    <w:rsid w:val="00ED6FD4"/>
    <w:rsid w:val="00ED70D9"/>
    <w:rsid w:val="00EE0111"/>
    <w:rsid w:val="00EE04DE"/>
    <w:rsid w:val="00EE0AE0"/>
    <w:rsid w:val="00EE117E"/>
    <w:rsid w:val="00EE132D"/>
    <w:rsid w:val="00EE19CB"/>
    <w:rsid w:val="00EE234B"/>
    <w:rsid w:val="00EE241E"/>
    <w:rsid w:val="00EE26C8"/>
    <w:rsid w:val="00EE3449"/>
    <w:rsid w:val="00EE3547"/>
    <w:rsid w:val="00EE393E"/>
    <w:rsid w:val="00EE3B96"/>
    <w:rsid w:val="00EE3C45"/>
    <w:rsid w:val="00EE3DEA"/>
    <w:rsid w:val="00EE4D6E"/>
    <w:rsid w:val="00EE58D4"/>
    <w:rsid w:val="00EE5FCD"/>
    <w:rsid w:val="00EE6240"/>
    <w:rsid w:val="00EE6939"/>
    <w:rsid w:val="00EE6957"/>
    <w:rsid w:val="00EE7788"/>
    <w:rsid w:val="00EF074E"/>
    <w:rsid w:val="00EF0C8B"/>
    <w:rsid w:val="00EF11DF"/>
    <w:rsid w:val="00EF258A"/>
    <w:rsid w:val="00EF2C76"/>
    <w:rsid w:val="00EF2F37"/>
    <w:rsid w:val="00EF40A8"/>
    <w:rsid w:val="00EF4708"/>
    <w:rsid w:val="00EF4A67"/>
    <w:rsid w:val="00EF5DCA"/>
    <w:rsid w:val="00EF60AC"/>
    <w:rsid w:val="00EF6C79"/>
    <w:rsid w:val="00EF76DE"/>
    <w:rsid w:val="00F00421"/>
    <w:rsid w:val="00F00FC6"/>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013D"/>
    <w:rsid w:val="00F11F0C"/>
    <w:rsid w:val="00F12082"/>
    <w:rsid w:val="00F120EC"/>
    <w:rsid w:val="00F1370A"/>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0E4"/>
    <w:rsid w:val="00F24F50"/>
    <w:rsid w:val="00F25275"/>
    <w:rsid w:val="00F262A5"/>
    <w:rsid w:val="00F26708"/>
    <w:rsid w:val="00F301C9"/>
    <w:rsid w:val="00F304FC"/>
    <w:rsid w:val="00F30741"/>
    <w:rsid w:val="00F3114B"/>
    <w:rsid w:val="00F316A9"/>
    <w:rsid w:val="00F34509"/>
    <w:rsid w:val="00F34F84"/>
    <w:rsid w:val="00F35E17"/>
    <w:rsid w:val="00F360FD"/>
    <w:rsid w:val="00F36526"/>
    <w:rsid w:val="00F3718C"/>
    <w:rsid w:val="00F377E6"/>
    <w:rsid w:val="00F37904"/>
    <w:rsid w:val="00F37E24"/>
    <w:rsid w:val="00F40021"/>
    <w:rsid w:val="00F407A0"/>
    <w:rsid w:val="00F4145C"/>
    <w:rsid w:val="00F41AF6"/>
    <w:rsid w:val="00F42C25"/>
    <w:rsid w:val="00F42FC2"/>
    <w:rsid w:val="00F43749"/>
    <w:rsid w:val="00F43801"/>
    <w:rsid w:val="00F43879"/>
    <w:rsid w:val="00F43F30"/>
    <w:rsid w:val="00F44229"/>
    <w:rsid w:val="00F44B27"/>
    <w:rsid w:val="00F4517E"/>
    <w:rsid w:val="00F45762"/>
    <w:rsid w:val="00F45CF6"/>
    <w:rsid w:val="00F46201"/>
    <w:rsid w:val="00F46923"/>
    <w:rsid w:val="00F477FF"/>
    <w:rsid w:val="00F506EA"/>
    <w:rsid w:val="00F507C7"/>
    <w:rsid w:val="00F50BEE"/>
    <w:rsid w:val="00F5184B"/>
    <w:rsid w:val="00F51947"/>
    <w:rsid w:val="00F51F58"/>
    <w:rsid w:val="00F52506"/>
    <w:rsid w:val="00F5250C"/>
    <w:rsid w:val="00F53571"/>
    <w:rsid w:val="00F53617"/>
    <w:rsid w:val="00F53813"/>
    <w:rsid w:val="00F53B79"/>
    <w:rsid w:val="00F53F7F"/>
    <w:rsid w:val="00F540E9"/>
    <w:rsid w:val="00F54258"/>
    <w:rsid w:val="00F5482E"/>
    <w:rsid w:val="00F54B6E"/>
    <w:rsid w:val="00F557D9"/>
    <w:rsid w:val="00F56448"/>
    <w:rsid w:val="00F56974"/>
    <w:rsid w:val="00F56C15"/>
    <w:rsid w:val="00F57735"/>
    <w:rsid w:val="00F60553"/>
    <w:rsid w:val="00F60B1C"/>
    <w:rsid w:val="00F60BFD"/>
    <w:rsid w:val="00F61084"/>
    <w:rsid w:val="00F622D0"/>
    <w:rsid w:val="00F62475"/>
    <w:rsid w:val="00F62744"/>
    <w:rsid w:val="00F62796"/>
    <w:rsid w:val="00F634D4"/>
    <w:rsid w:val="00F638FE"/>
    <w:rsid w:val="00F64B91"/>
    <w:rsid w:val="00F65520"/>
    <w:rsid w:val="00F65B08"/>
    <w:rsid w:val="00F65D90"/>
    <w:rsid w:val="00F660BD"/>
    <w:rsid w:val="00F70728"/>
    <w:rsid w:val="00F709A2"/>
    <w:rsid w:val="00F71046"/>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1D2D"/>
    <w:rsid w:val="00F92D1A"/>
    <w:rsid w:val="00F930A6"/>
    <w:rsid w:val="00F93622"/>
    <w:rsid w:val="00F936BF"/>
    <w:rsid w:val="00F9459D"/>
    <w:rsid w:val="00F947F5"/>
    <w:rsid w:val="00F951AD"/>
    <w:rsid w:val="00F955CA"/>
    <w:rsid w:val="00F95CF6"/>
    <w:rsid w:val="00F973D6"/>
    <w:rsid w:val="00F979DB"/>
    <w:rsid w:val="00FA0808"/>
    <w:rsid w:val="00FA181D"/>
    <w:rsid w:val="00FA2C7F"/>
    <w:rsid w:val="00FA3402"/>
    <w:rsid w:val="00FA38B5"/>
    <w:rsid w:val="00FA3A18"/>
    <w:rsid w:val="00FA49D0"/>
    <w:rsid w:val="00FA51FF"/>
    <w:rsid w:val="00FA6B31"/>
    <w:rsid w:val="00FA6CEB"/>
    <w:rsid w:val="00FA713A"/>
    <w:rsid w:val="00FA7FF1"/>
    <w:rsid w:val="00FB1079"/>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05CE"/>
    <w:rsid w:val="00FC1174"/>
    <w:rsid w:val="00FC11F7"/>
    <w:rsid w:val="00FC16CF"/>
    <w:rsid w:val="00FC1DEF"/>
    <w:rsid w:val="00FC2609"/>
    <w:rsid w:val="00FC2747"/>
    <w:rsid w:val="00FC2E8A"/>
    <w:rsid w:val="00FC5CBA"/>
    <w:rsid w:val="00FC62A1"/>
    <w:rsid w:val="00FC682E"/>
    <w:rsid w:val="00FC69CD"/>
    <w:rsid w:val="00FD0D06"/>
    <w:rsid w:val="00FD1775"/>
    <w:rsid w:val="00FD1D18"/>
    <w:rsid w:val="00FD230F"/>
    <w:rsid w:val="00FD2456"/>
    <w:rsid w:val="00FD3985"/>
    <w:rsid w:val="00FD3CA1"/>
    <w:rsid w:val="00FD3E08"/>
    <w:rsid w:val="00FD3E6C"/>
    <w:rsid w:val="00FD41C2"/>
    <w:rsid w:val="00FD41F7"/>
    <w:rsid w:val="00FD435C"/>
    <w:rsid w:val="00FD57F2"/>
    <w:rsid w:val="00FD5BF9"/>
    <w:rsid w:val="00FD5E3A"/>
    <w:rsid w:val="00FD7987"/>
    <w:rsid w:val="00FE0693"/>
    <w:rsid w:val="00FE163D"/>
    <w:rsid w:val="00FE22BB"/>
    <w:rsid w:val="00FE2DE2"/>
    <w:rsid w:val="00FE3C90"/>
    <w:rsid w:val="00FE4D70"/>
    <w:rsid w:val="00FE5705"/>
    <w:rsid w:val="00FE797D"/>
    <w:rsid w:val="00FF0559"/>
    <w:rsid w:val="00FF0CA6"/>
    <w:rsid w:val="00FF0F90"/>
    <w:rsid w:val="00FF10CF"/>
    <w:rsid w:val="00FF1434"/>
    <w:rsid w:val="00FF17F6"/>
    <w:rsid w:val="00FF1F6F"/>
    <w:rsid w:val="00FF3158"/>
    <w:rsid w:val="00FF4123"/>
    <w:rsid w:val="00FF4CCB"/>
    <w:rsid w:val="00FF5339"/>
    <w:rsid w:val="00FF544E"/>
    <w:rsid w:val="00FF5523"/>
    <w:rsid w:val="00FF68A1"/>
    <w:rsid w:val="00FF6A87"/>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F97246C"/>
  <w15:docId w15:val="{AF906B0B-11DB-4C7A-B5B8-68FBBD5B9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link w:val="Heading1Char"/>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link w:val="Heading2Char"/>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link w:val="Heading3Char"/>
    <w:autoRedefine/>
    <w:uiPriority w:val="9"/>
    <w:qFormat/>
    <w:rsid w:val="007D5302"/>
    <w:pPr>
      <w:keepLines/>
      <w:spacing w:line="360" w:lineRule="auto"/>
      <w:ind w:left="455" w:firstLine="141"/>
      <w:outlineLvl w:val="2"/>
    </w:pPr>
    <w:rPr>
      <w:rFonts w:cs="Arial"/>
      <w:b/>
      <w:bCs/>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link w:val="Heading6Char"/>
    <w:uiPriority w:val="9"/>
    <w:qFormat/>
    <w:rsid w:val="00DC06A5"/>
    <w:pPr>
      <w:spacing w:before="60" w:after="60"/>
      <w:outlineLvl w:val="5"/>
    </w:pPr>
    <w:rPr>
      <w:b/>
      <w:bCs/>
    </w:rPr>
  </w:style>
  <w:style w:type="paragraph" w:styleId="Heading7">
    <w:name w:val="heading 7"/>
    <w:basedOn w:val="Normal"/>
    <w:next w:val="Normal"/>
    <w:link w:val="Heading7Char"/>
    <w:uiPriority w:val="9"/>
    <w:qFormat/>
    <w:rsid w:val="00DC06A5"/>
    <w:pPr>
      <w:outlineLvl w:val="6"/>
    </w:pPr>
    <w:rPr>
      <w:b/>
      <w:bCs/>
    </w:rPr>
  </w:style>
  <w:style w:type="paragraph" w:styleId="Heading8">
    <w:name w:val="heading 8"/>
    <w:basedOn w:val="Normal"/>
    <w:next w:val="Normal"/>
    <w:link w:val="Heading8Char"/>
    <w:uiPriority w:val="9"/>
    <w:qFormat/>
    <w:rsid w:val="00DC06A5"/>
    <w:pPr>
      <w:numPr>
        <w:ilvl w:val="7"/>
        <w:numId w:val="3"/>
      </w:numPr>
      <w:spacing w:before="240" w:after="60"/>
      <w:outlineLvl w:val="7"/>
    </w:pPr>
    <w:rPr>
      <w:i/>
      <w:lang w:val="en-GB"/>
    </w:rPr>
  </w:style>
  <w:style w:type="paragraph" w:styleId="Heading9">
    <w:name w:val="heading 9"/>
    <w:basedOn w:val="Normal"/>
    <w:next w:val="Normal"/>
    <w:link w:val="Heading9Char"/>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link w:val="HeaderChar"/>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link w:val="BalloonTextChar"/>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List Paragraph1,PL_Bullet Level 1,List Paragraph 1,Indent Paragraph,Resume Title,Citation List"/>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val="0"/>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unhideWhenUsed/>
    <w:rsid w:val="001E27C1"/>
    <w:rPr>
      <w:sz w:val="16"/>
      <w:szCs w:val="16"/>
    </w:rPr>
  </w:style>
  <w:style w:type="paragraph" w:styleId="CommentText">
    <w:name w:val="annotation text"/>
    <w:basedOn w:val="Normal"/>
    <w:link w:val="CommentTextChar"/>
    <w:uiPriority w:val="99"/>
    <w:unhideWhenUsed/>
    <w:rsid w:val="001E27C1"/>
  </w:style>
  <w:style w:type="character" w:customStyle="1" w:styleId="CommentTextChar">
    <w:name w:val="Comment Text Char"/>
    <w:basedOn w:val="DefaultParagraphFont"/>
    <w:link w:val="CommentText"/>
    <w:uiPriority w:val="99"/>
    <w:rsid w:val="001E27C1"/>
    <w:rPr>
      <w:rFonts w:ascii="Arial" w:hAnsi="Arial"/>
      <w:lang w:eastAsia="en-US"/>
    </w:rPr>
  </w:style>
  <w:style w:type="paragraph" w:styleId="CommentSubject">
    <w:name w:val="annotation subject"/>
    <w:basedOn w:val="CommentText"/>
    <w:next w:val="CommentText"/>
    <w:link w:val="CommentSubjectChar"/>
    <w:unhideWhenUsed/>
    <w:rsid w:val="001E27C1"/>
    <w:rPr>
      <w:b/>
      <w:bCs/>
    </w:rPr>
  </w:style>
  <w:style w:type="character" w:customStyle="1" w:styleId="CommentSubjectChar">
    <w:name w:val="Comment Subject Char"/>
    <w:basedOn w:val="CommentTextChar"/>
    <w:link w:val="CommentSubject"/>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uiPriority w:val="9"/>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List Paragraph1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46"/>
      </w:numPr>
      <w:spacing w:after="120"/>
    </w:pPr>
  </w:style>
  <w:style w:type="paragraph" w:styleId="Revision">
    <w:name w:val="Revision"/>
    <w:hidden/>
    <w:uiPriority w:val="99"/>
    <w:semiHidden/>
    <w:rsid w:val="00E958D9"/>
    <w:rPr>
      <w:rFonts w:ascii="Arial" w:hAnsi="Arial"/>
      <w:lang w:eastAsia="en-US"/>
    </w:rPr>
  </w:style>
  <w:style w:type="character" w:customStyle="1" w:styleId="Heading1Char">
    <w:name w:val="Heading 1 Char"/>
    <w:aliases w:val="h1 Char,heading1 Char,heading 1 Char,hd1 Char,Head I Char,POPSI Paragraphs Char,POPSI Heading 1 Char,POPSI Heading 11 Char,POPSI Heading 12 Char,H1 Char,3 Char,Chapter Headline Char,heading7 Char,4 Char,heading6 Char,Heading 11 Char"/>
    <w:basedOn w:val="DefaultParagraphFont"/>
    <w:link w:val="Heading1"/>
    <w:uiPriority w:val="9"/>
    <w:rsid w:val="00215102"/>
    <w:rPr>
      <w:rFonts w:ascii="Arial Bold" w:hAnsi="Arial Bold"/>
      <w:b/>
      <w:caps/>
      <w:kern w:val="28"/>
      <w:sz w:val="24"/>
      <w:lang w:val="en-GB" w:eastAsia="en-US"/>
    </w:rPr>
  </w:style>
  <w:style w:type="character" w:customStyle="1" w:styleId="Heading2Char">
    <w:name w:val="Heading 2 Char"/>
    <w:aliases w:val="h2 Char,heading 2 Char,l2 Char,fred2 Char,head2 Char,head II Char,Chapter Title Char,Heading 2.2 Char,H2 Char,h2 main heading Char,heading Char,Heading Char,2 Char,1 Char,heading8 Char,0 Char,Subhead A Char,Subhead B Char,A Char,ni2 Char"/>
    <w:basedOn w:val="DefaultParagraphFont"/>
    <w:link w:val="Heading2"/>
    <w:rsid w:val="00215102"/>
    <w:rPr>
      <w:rFonts w:ascii="Arial Bold" w:hAnsi="Arial Bold" w:cs="Arial"/>
      <w:b/>
      <w:bCs/>
      <w:iCs/>
      <w:sz w:val="22"/>
      <w:szCs w:val="28"/>
      <w:lang w:eastAsia="en-US"/>
    </w:rPr>
  </w:style>
  <w:style w:type="character" w:customStyle="1" w:styleId="Heading3Char">
    <w:name w:val="Heading 3 Char"/>
    <w:aliases w:val="h3 Char,heading 3 Char"/>
    <w:basedOn w:val="DefaultParagraphFont"/>
    <w:link w:val="Heading3"/>
    <w:uiPriority w:val="9"/>
    <w:rsid w:val="007D5302"/>
    <w:rPr>
      <w:rFonts w:ascii="Arial" w:hAnsi="Arial" w:cs="Arial"/>
      <w:b/>
      <w:bCs/>
      <w:iCs/>
      <w:lang w:val="en-US"/>
    </w:rPr>
  </w:style>
  <w:style w:type="character" w:customStyle="1" w:styleId="Heading6Char">
    <w:name w:val="Heading 6 Char"/>
    <w:basedOn w:val="DefaultParagraphFont"/>
    <w:link w:val="Heading6"/>
    <w:uiPriority w:val="9"/>
    <w:rsid w:val="00215102"/>
    <w:rPr>
      <w:rFonts w:ascii="Arial" w:hAnsi="Arial"/>
      <w:b/>
      <w:bCs/>
      <w:lang w:eastAsia="en-US"/>
    </w:rPr>
  </w:style>
  <w:style w:type="character" w:customStyle="1" w:styleId="Heading7Char">
    <w:name w:val="Heading 7 Char"/>
    <w:basedOn w:val="DefaultParagraphFont"/>
    <w:link w:val="Heading7"/>
    <w:uiPriority w:val="9"/>
    <w:rsid w:val="00215102"/>
    <w:rPr>
      <w:rFonts w:ascii="Arial" w:hAnsi="Arial"/>
      <w:b/>
      <w:bCs/>
      <w:lang w:eastAsia="en-US"/>
    </w:rPr>
  </w:style>
  <w:style w:type="character" w:customStyle="1" w:styleId="Heading8Char">
    <w:name w:val="Heading 8 Char"/>
    <w:basedOn w:val="DefaultParagraphFont"/>
    <w:link w:val="Heading8"/>
    <w:uiPriority w:val="9"/>
    <w:rsid w:val="00215102"/>
    <w:rPr>
      <w:rFonts w:ascii="Arial" w:hAnsi="Arial"/>
      <w:i/>
      <w:lang w:val="en-GB" w:eastAsia="en-US"/>
    </w:rPr>
  </w:style>
  <w:style w:type="character" w:customStyle="1" w:styleId="Heading9Char">
    <w:name w:val="Heading 9 Char"/>
    <w:basedOn w:val="DefaultParagraphFont"/>
    <w:link w:val="Heading9"/>
    <w:uiPriority w:val="9"/>
    <w:rsid w:val="00215102"/>
    <w:rPr>
      <w:rFonts w:ascii="Arial" w:hAnsi="Arial"/>
      <w:b/>
      <w:i/>
      <w:sz w:val="18"/>
      <w:lang w:val="en-GB" w:eastAsia="en-US"/>
    </w:rPr>
  </w:style>
  <w:style w:type="character" w:customStyle="1" w:styleId="HeaderChar">
    <w:name w:val="Header Char"/>
    <w:basedOn w:val="DefaultParagraphFont"/>
    <w:link w:val="Header"/>
    <w:rsid w:val="00215102"/>
    <w:rPr>
      <w:rFonts w:ascii="Arial" w:hAnsi="Arial"/>
      <w:lang w:eastAsia="en-US"/>
    </w:rPr>
  </w:style>
  <w:style w:type="paragraph" w:customStyle="1" w:styleId="g2">
    <w:name w:val="g2"/>
    <w:basedOn w:val="Normal"/>
    <w:rsid w:val="00215102"/>
    <w:pPr>
      <w:keepNext w:val="0"/>
      <w:keepLines/>
      <w:spacing w:after="160" w:line="259" w:lineRule="auto"/>
      <w:ind w:left="720" w:hanging="720"/>
      <w:jc w:val="left"/>
    </w:pPr>
    <w:rPr>
      <w:rFonts w:asciiTheme="minorHAnsi" w:eastAsiaTheme="minorHAnsi" w:hAnsiTheme="minorHAnsi" w:cstheme="minorBidi"/>
      <w:sz w:val="22"/>
      <w:szCs w:val="22"/>
    </w:rPr>
  </w:style>
  <w:style w:type="paragraph" w:customStyle="1" w:styleId="g3">
    <w:name w:val="g3"/>
    <w:basedOn w:val="g2"/>
    <w:rsid w:val="00215102"/>
    <w:pPr>
      <w:ind w:left="1440"/>
    </w:pPr>
  </w:style>
  <w:style w:type="character" w:customStyle="1" w:styleId="BodyTextIndentChar1">
    <w:name w:val="Body Text Indent Char1"/>
    <w:basedOn w:val="DefaultParagraphFont"/>
    <w:uiPriority w:val="99"/>
    <w:rsid w:val="00215102"/>
    <w:rPr>
      <w:sz w:val="22"/>
      <w:szCs w:val="22"/>
    </w:rPr>
  </w:style>
  <w:style w:type="paragraph" w:styleId="BodyTextIndent3">
    <w:name w:val="Body Text Indent 3"/>
    <w:basedOn w:val="Normal"/>
    <w:link w:val="BodyTextIndent3Char"/>
    <w:rsid w:val="00215102"/>
    <w:pPr>
      <w:keepNext w:val="0"/>
      <w:spacing w:after="160" w:line="360" w:lineRule="auto"/>
      <w:ind w:left="2160"/>
      <w:jc w:val="left"/>
    </w:pPr>
    <w:rPr>
      <w:rFonts w:asciiTheme="minorHAnsi" w:eastAsiaTheme="minorHAnsi" w:hAnsiTheme="minorHAnsi" w:cstheme="minorBidi"/>
      <w:sz w:val="22"/>
      <w:szCs w:val="22"/>
    </w:rPr>
  </w:style>
  <w:style w:type="character" w:customStyle="1" w:styleId="BodyTextIndent3Char">
    <w:name w:val="Body Text Indent 3 Char"/>
    <w:basedOn w:val="DefaultParagraphFont"/>
    <w:link w:val="BodyTextIndent3"/>
    <w:rsid w:val="00215102"/>
    <w:rPr>
      <w:rFonts w:asciiTheme="minorHAnsi" w:eastAsiaTheme="minorHAnsi" w:hAnsiTheme="minorHAnsi" w:cstheme="minorBidi"/>
      <w:sz w:val="22"/>
      <w:szCs w:val="22"/>
      <w:lang w:eastAsia="en-US"/>
    </w:rPr>
  </w:style>
  <w:style w:type="paragraph" w:styleId="List">
    <w:name w:val="List"/>
    <w:basedOn w:val="Normal"/>
    <w:rsid w:val="00215102"/>
    <w:pPr>
      <w:keepNext w:val="0"/>
      <w:numPr>
        <w:numId w:val="51"/>
      </w:numPr>
      <w:spacing w:before="120" w:after="120" w:line="360" w:lineRule="auto"/>
      <w:jc w:val="left"/>
    </w:pPr>
    <w:rPr>
      <w:rFonts w:asciiTheme="minorHAnsi" w:eastAsiaTheme="minorHAnsi" w:hAnsiTheme="minorHAnsi" w:cstheme="minorBidi"/>
      <w:sz w:val="22"/>
      <w:szCs w:val="22"/>
    </w:rPr>
  </w:style>
  <w:style w:type="paragraph" w:styleId="List3">
    <w:name w:val="List 3"/>
    <w:basedOn w:val="Normal"/>
    <w:rsid w:val="00215102"/>
    <w:pPr>
      <w:keepNext w:val="0"/>
      <w:numPr>
        <w:numId w:val="52"/>
      </w:numPr>
      <w:spacing w:after="120" w:line="360" w:lineRule="auto"/>
      <w:jc w:val="left"/>
    </w:pPr>
    <w:rPr>
      <w:rFonts w:asciiTheme="minorHAnsi" w:eastAsiaTheme="minorHAnsi" w:hAnsiTheme="minorHAnsi" w:cstheme="minorBidi"/>
      <w:sz w:val="22"/>
      <w:szCs w:val="22"/>
    </w:rPr>
  </w:style>
  <w:style w:type="paragraph" w:styleId="List5">
    <w:name w:val="List 5"/>
    <w:basedOn w:val="Normal"/>
    <w:rsid w:val="00215102"/>
    <w:pPr>
      <w:keepNext w:val="0"/>
      <w:numPr>
        <w:numId w:val="54"/>
      </w:numPr>
      <w:spacing w:after="160" w:line="360" w:lineRule="auto"/>
      <w:jc w:val="left"/>
    </w:pPr>
    <w:rPr>
      <w:rFonts w:asciiTheme="minorHAnsi" w:eastAsiaTheme="minorHAnsi" w:hAnsiTheme="minorHAnsi" w:cstheme="minorBidi"/>
      <w:b/>
      <w:sz w:val="22"/>
      <w:szCs w:val="22"/>
    </w:rPr>
  </w:style>
  <w:style w:type="paragraph" w:styleId="Subtitle">
    <w:name w:val="Subtitle"/>
    <w:basedOn w:val="Normal"/>
    <w:link w:val="SubtitleChar"/>
    <w:qFormat/>
    <w:rsid w:val="00215102"/>
    <w:pPr>
      <w:keepNext w:val="0"/>
      <w:spacing w:after="160" w:line="259" w:lineRule="auto"/>
      <w:jc w:val="center"/>
    </w:pPr>
    <w:rPr>
      <w:rFonts w:asciiTheme="minorHAnsi" w:eastAsiaTheme="minorHAnsi" w:hAnsiTheme="minorHAnsi" w:cstheme="minorBidi"/>
      <w:b/>
      <w:sz w:val="22"/>
      <w:szCs w:val="22"/>
    </w:rPr>
  </w:style>
  <w:style w:type="character" w:customStyle="1" w:styleId="SubtitleChar">
    <w:name w:val="Subtitle Char"/>
    <w:basedOn w:val="DefaultParagraphFont"/>
    <w:link w:val="Subtitle"/>
    <w:rsid w:val="00215102"/>
    <w:rPr>
      <w:rFonts w:asciiTheme="minorHAnsi" w:eastAsiaTheme="minorHAnsi" w:hAnsiTheme="minorHAnsi" w:cstheme="minorBidi"/>
      <w:b/>
      <w:sz w:val="22"/>
      <w:szCs w:val="22"/>
      <w:lang w:eastAsia="en-US"/>
    </w:rPr>
  </w:style>
  <w:style w:type="paragraph" w:styleId="List4">
    <w:name w:val="List 4"/>
    <w:basedOn w:val="Normal"/>
    <w:rsid w:val="00215102"/>
    <w:pPr>
      <w:keepNext w:val="0"/>
      <w:numPr>
        <w:numId w:val="53"/>
      </w:numPr>
      <w:tabs>
        <w:tab w:val="clear" w:pos="360"/>
        <w:tab w:val="num" w:pos="2520"/>
      </w:tabs>
      <w:spacing w:after="160" w:line="360" w:lineRule="auto"/>
      <w:ind w:left="2520"/>
      <w:jc w:val="left"/>
    </w:pPr>
    <w:rPr>
      <w:rFonts w:asciiTheme="minorHAnsi" w:eastAsiaTheme="minorHAnsi" w:hAnsiTheme="minorHAnsi" w:cstheme="minorBidi"/>
      <w:sz w:val="22"/>
      <w:szCs w:val="22"/>
    </w:rPr>
  </w:style>
  <w:style w:type="paragraph" w:styleId="BodyText2">
    <w:name w:val="Body Text 2"/>
    <w:basedOn w:val="Normal"/>
    <w:link w:val="BodyText2Char"/>
    <w:rsid w:val="00215102"/>
    <w:pPr>
      <w:keepNext w:val="0"/>
      <w:spacing w:after="160" w:line="259" w:lineRule="auto"/>
      <w:jc w:val="center"/>
      <w:outlineLvl w:val="0"/>
    </w:pPr>
    <w:rPr>
      <w:rFonts w:asciiTheme="minorHAnsi" w:eastAsiaTheme="minorHAnsi" w:hAnsiTheme="minorHAnsi" w:cstheme="minorBidi"/>
      <w:b/>
      <w:sz w:val="36"/>
      <w:szCs w:val="22"/>
    </w:rPr>
  </w:style>
  <w:style w:type="character" w:customStyle="1" w:styleId="BodyText2Char">
    <w:name w:val="Body Text 2 Char"/>
    <w:basedOn w:val="DefaultParagraphFont"/>
    <w:link w:val="BodyText2"/>
    <w:rsid w:val="00215102"/>
    <w:rPr>
      <w:rFonts w:asciiTheme="minorHAnsi" w:eastAsiaTheme="minorHAnsi" w:hAnsiTheme="minorHAnsi" w:cstheme="minorBidi"/>
      <w:b/>
      <w:sz w:val="36"/>
      <w:szCs w:val="22"/>
      <w:lang w:eastAsia="en-US"/>
    </w:rPr>
  </w:style>
  <w:style w:type="character" w:customStyle="1" w:styleId="BalloonTextChar">
    <w:name w:val="Balloon Text Char"/>
    <w:basedOn w:val="DefaultParagraphFont"/>
    <w:link w:val="BalloonText"/>
    <w:semiHidden/>
    <w:rsid w:val="00215102"/>
    <w:rPr>
      <w:rFonts w:ascii="Tahoma" w:hAnsi="Tahoma" w:cs="Tahoma"/>
      <w:sz w:val="16"/>
      <w:szCs w:val="16"/>
      <w:lang w:eastAsia="en-US"/>
    </w:rPr>
  </w:style>
  <w:style w:type="paragraph" w:styleId="ListNumber">
    <w:name w:val="List Number"/>
    <w:basedOn w:val="Normal"/>
    <w:rsid w:val="00215102"/>
    <w:pPr>
      <w:keepNext w:val="0"/>
      <w:numPr>
        <w:numId w:val="55"/>
      </w:numPr>
      <w:spacing w:after="160" w:line="259" w:lineRule="auto"/>
      <w:contextualSpacing/>
      <w:jc w:val="left"/>
    </w:pPr>
    <w:rPr>
      <w:rFonts w:asciiTheme="minorHAnsi" w:eastAsiaTheme="minorHAnsi" w:hAnsiTheme="minorHAnsi" w:cstheme="minorBidi"/>
      <w:sz w:val="22"/>
      <w:szCs w:val="22"/>
    </w:rPr>
  </w:style>
  <w:style w:type="paragraph" w:styleId="ListNumber2">
    <w:name w:val="List Number 2"/>
    <w:basedOn w:val="Normal"/>
    <w:rsid w:val="00215102"/>
    <w:pPr>
      <w:keepNext w:val="0"/>
      <w:numPr>
        <w:numId w:val="56"/>
      </w:numPr>
      <w:overflowPunct w:val="0"/>
      <w:autoSpaceDE w:val="0"/>
      <w:autoSpaceDN w:val="0"/>
      <w:adjustRightInd w:val="0"/>
      <w:spacing w:after="120" w:line="360" w:lineRule="auto"/>
      <w:jc w:val="left"/>
      <w:textAlignment w:val="baseline"/>
    </w:pPr>
    <w:rPr>
      <w:rFonts w:asciiTheme="minorHAnsi" w:eastAsiaTheme="minorHAnsi" w:hAnsiTheme="minorHAnsi" w:cstheme="minorBidi"/>
      <w:sz w:val="22"/>
    </w:rPr>
  </w:style>
  <w:style w:type="paragraph" w:customStyle="1" w:styleId="Default1">
    <w:name w:val="Default1"/>
    <w:rsid w:val="00215102"/>
    <w:pPr>
      <w:autoSpaceDE w:val="0"/>
      <w:autoSpaceDN w:val="0"/>
      <w:adjustRightInd w:val="0"/>
    </w:pPr>
    <w:rPr>
      <w:rFonts w:ascii="Arial" w:hAnsi="Arial" w:cs="Arial"/>
      <w:color w:val="000000"/>
      <w:sz w:val="24"/>
      <w:szCs w:val="24"/>
      <w:lang w:eastAsia="en-US"/>
    </w:rPr>
  </w:style>
  <w:style w:type="paragraph" w:styleId="NormalWeb">
    <w:name w:val="Normal (Web)"/>
    <w:basedOn w:val="Normal"/>
    <w:uiPriority w:val="99"/>
    <w:unhideWhenUsed/>
    <w:rsid w:val="00215102"/>
    <w:pPr>
      <w:keepNext w:val="0"/>
      <w:spacing w:before="100" w:beforeAutospacing="1" w:after="100" w:afterAutospacing="1" w:line="259" w:lineRule="auto"/>
      <w:jc w:val="left"/>
    </w:pPr>
    <w:rPr>
      <w:rFonts w:ascii="Times New Roman" w:hAnsi="Times New Roman"/>
      <w:sz w:val="24"/>
      <w:szCs w:val="24"/>
    </w:rPr>
  </w:style>
  <w:style w:type="paragraph" w:customStyle="1" w:styleId="TableText">
    <w:name w:val="Table Text"/>
    <w:basedOn w:val="Normal"/>
    <w:rsid w:val="00215102"/>
    <w:pPr>
      <w:keepNext w:val="0"/>
      <w:keepLines/>
      <w:jc w:val="left"/>
    </w:pPr>
    <w:rPr>
      <w:rFonts w:ascii="Book Antiqua" w:hAnsi="Book Antiqua"/>
      <w:sz w:val="16"/>
      <w:lang w:val="en-GB"/>
    </w:rPr>
  </w:style>
  <w:style w:type="paragraph" w:customStyle="1" w:styleId="TableColumnHeader">
    <w:name w:val="Table Column Header"/>
    <w:basedOn w:val="Normal"/>
    <w:rsid w:val="00215102"/>
    <w:pPr>
      <w:keepNext w:val="0"/>
      <w:spacing w:before="120" w:after="170" w:line="260" w:lineRule="atLeast"/>
      <w:jc w:val="left"/>
    </w:pPr>
    <w:rPr>
      <w:rFonts w:ascii="Times New Roman" w:hAnsi="Times New Roman"/>
      <w:b/>
      <w:lang w:val="en-GB"/>
    </w:rPr>
  </w:style>
  <w:style w:type="paragraph" w:customStyle="1" w:styleId="Normal1">
    <w:name w:val="Normal:1"/>
    <w:basedOn w:val="Normal"/>
    <w:rsid w:val="00215102"/>
    <w:pPr>
      <w:keepNext w:val="0"/>
      <w:jc w:val="left"/>
    </w:pPr>
    <w:rPr>
      <w:rFonts w:ascii="Geneva" w:hAnsi="Geneva"/>
      <w:lang w:val="en-GB"/>
    </w:rPr>
  </w:style>
  <w:style w:type="character" w:customStyle="1" w:styleId="UnresolvedMention3">
    <w:name w:val="Unresolved Mention3"/>
    <w:basedOn w:val="DefaultParagraphFont"/>
    <w:uiPriority w:val="99"/>
    <w:semiHidden/>
    <w:unhideWhenUsed/>
    <w:rsid w:val="007A0E0A"/>
    <w:rPr>
      <w:color w:val="605E5C"/>
      <w:shd w:val="clear" w:color="auto" w:fill="E1DFDD"/>
    </w:rPr>
  </w:style>
  <w:style w:type="paragraph" w:customStyle="1" w:styleId="paragraph">
    <w:name w:val="paragraph"/>
    <w:basedOn w:val="Normal"/>
    <w:rsid w:val="001C2CDD"/>
    <w:pPr>
      <w:keepNext w:val="0"/>
      <w:spacing w:before="100" w:beforeAutospacing="1" w:after="100" w:afterAutospacing="1"/>
      <w:jc w:val="left"/>
    </w:pPr>
    <w:rPr>
      <w:rFonts w:ascii="Times New Roman" w:hAnsi="Times New Roman"/>
      <w:sz w:val="24"/>
      <w:szCs w:val="24"/>
      <w:lang w:eastAsia="en-ZA"/>
    </w:rPr>
  </w:style>
  <w:style w:type="character" w:customStyle="1" w:styleId="normaltextrun">
    <w:name w:val="normaltextrun"/>
    <w:basedOn w:val="DefaultParagraphFont"/>
    <w:rsid w:val="001C2CDD"/>
  </w:style>
  <w:style w:type="character" w:customStyle="1" w:styleId="eop">
    <w:name w:val="eop"/>
    <w:basedOn w:val="DefaultParagraphFont"/>
    <w:rsid w:val="001C2CDD"/>
  </w:style>
  <w:style w:type="character" w:styleId="Strong">
    <w:name w:val="Strong"/>
    <w:basedOn w:val="DefaultParagraphFont"/>
    <w:uiPriority w:val="22"/>
    <w:qFormat/>
    <w:rsid w:val="001C2CDD"/>
    <w:rPr>
      <w:b/>
      <w:bCs/>
    </w:rPr>
  </w:style>
  <w:style w:type="character" w:styleId="FollowedHyperlink">
    <w:name w:val="FollowedHyperlink"/>
    <w:basedOn w:val="DefaultParagraphFont"/>
    <w:uiPriority w:val="99"/>
    <w:semiHidden/>
    <w:unhideWhenUsed/>
    <w:rsid w:val="001C2CDD"/>
    <w:rPr>
      <w:color w:val="954F72"/>
      <w:u w:val="single"/>
    </w:rPr>
  </w:style>
  <w:style w:type="paragraph" w:customStyle="1" w:styleId="msonormal0">
    <w:name w:val="msonormal"/>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font0">
    <w:name w:val="font0"/>
    <w:basedOn w:val="Normal"/>
    <w:rsid w:val="001C2CDD"/>
    <w:pPr>
      <w:keepNext w:val="0"/>
      <w:spacing w:before="100" w:beforeAutospacing="1" w:after="100" w:afterAutospacing="1"/>
      <w:jc w:val="left"/>
    </w:pPr>
    <w:rPr>
      <w:rFonts w:ascii="Calibri" w:hAnsi="Calibri" w:cs="Calibri"/>
      <w:color w:val="000000"/>
      <w:sz w:val="22"/>
      <w:szCs w:val="22"/>
      <w:lang w:eastAsia="en-ZA"/>
    </w:rPr>
  </w:style>
  <w:style w:type="paragraph" w:customStyle="1" w:styleId="font5">
    <w:name w:val="font5"/>
    <w:basedOn w:val="Normal"/>
    <w:rsid w:val="001C2CDD"/>
    <w:pPr>
      <w:keepNext w:val="0"/>
      <w:spacing w:before="100" w:beforeAutospacing="1" w:after="100" w:afterAutospacing="1"/>
      <w:jc w:val="left"/>
    </w:pPr>
    <w:rPr>
      <w:rFonts w:ascii="Calibri" w:hAnsi="Calibri" w:cs="Calibri"/>
      <w:b/>
      <w:bCs/>
      <w:color w:val="000000"/>
      <w:sz w:val="22"/>
      <w:szCs w:val="22"/>
      <w:lang w:eastAsia="en-ZA"/>
    </w:rPr>
  </w:style>
  <w:style w:type="paragraph" w:customStyle="1" w:styleId="font6">
    <w:name w:val="font6"/>
    <w:basedOn w:val="Normal"/>
    <w:rsid w:val="001C2CDD"/>
    <w:pPr>
      <w:keepNext w:val="0"/>
      <w:spacing w:before="100" w:beforeAutospacing="1" w:after="100" w:afterAutospacing="1"/>
      <w:jc w:val="left"/>
    </w:pPr>
    <w:rPr>
      <w:rFonts w:ascii="Times New Roman" w:hAnsi="Times New Roman"/>
      <w:color w:val="000000"/>
      <w:sz w:val="14"/>
      <w:szCs w:val="14"/>
      <w:lang w:eastAsia="en-ZA"/>
    </w:rPr>
  </w:style>
  <w:style w:type="paragraph" w:customStyle="1" w:styleId="font7">
    <w:name w:val="font7"/>
    <w:basedOn w:val="Normal"/>
    <w:rsid w:val="001C2CDD"/>
    <w:pPr>
      <w:keepNext w:val="0"/>
      <w:spacing w:before="100" w:beforeAutospacing="1" w:after="100" w:afterAutospacing="1"/>
      <w:jc w:val="left"/>
    </w:pPr>
    <w:rPr>
      <w:rFonts w:ascii="Times New Roman" w:hAnsi="Times New Roman"/>
      <w:b/>
      <w:bCs/>
      <w:color w:val="000000"/>
      <w:sz w:val="14"/>
      <w:szCs w:val="14"/>
      <w:lang w:eastAsia="en-ZA"/>
    </w:rPr>
  </w:style>
  <w:style w:type="paragraph" w:customStyle="1" w:styleId="xl65">
    <w:name w:val="xl65"/>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6">
    <w:name w:val="xl66"/>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7">
    <w:name w:val="xl67"/>
    <w:basedOn w:val="Normal"/>
    <w:rsid w:val="001C2CDD"/>
    <w:pPr>
      <w:keepNext w:val="0"/>
      <w:spacing w:before="100" w:beforeAutospacing="1" w:after="100" w:afterAutospacing="1"/>
      <w:jc w:val="left"/>
    </w:pPr>
    <w:rPr>
      <w:rFonts w:ascii="Times New Roman" w:hAnsi="Times New Roman"/>
      <w:b/>
      <w:bCs/>
      <w:sz w:val="24"/>
      <w:szCs w:val="24"/>
      <w:lang w:eastAsia="en-ZA"/>
    </w:rPr>
  </w:style>
  <w:style w:type="paragraph" w:customStyle="1" w:styleId="xl68">
    <w:name w:val="xl68"/>
    <w:basedOn w:val="Normal"/>
    <w:rsid w:val="001C2CDD"/>
    <w:pPr>
      <w:keepNext w:val="0"/>
      <w:pBdr>
        <w:top w:val="single" w:sz="8" w:space="0" w:color="auto"/>
        <w:left w:val="single" w:sz="8" w:space="0" w:color="auto"/>
        <w:bottom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9">
    <w:name w:val="xl69"/>
    <w:basedOn w:val="Normal"/>
    <w:rsid w:val="001C2CDD"/>
    <w:pPr>
      <w:keepNext w:val="0"/>
      <w:pBdr>
        <w:top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0">
    <w:name w:val="xl70"/>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1">
    <w:name w:val="xl71"/>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2">
    <w:name w:val="xl72"/>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FF0000"/>
      <w:sz w:val="24"/>
      <w:szCs w:val="24"/>
      <w:lang w:eastAsia="en-ZA"/>
    </w:rPr>
  </w:style>
  <w:style w:type="paragraph" w:customStyle="1" w:styleId="xl73">
    <w:name w:val="xl73"/>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4">
    <w:name w:val="xl74"/>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5">
    <w:name w:val="xl75"/>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xl76">
    <w:name w:val="xl76"/>
    <w:basedOn w:val="Normal"/>
    <w:rsid w:val="001C2CDD"/>
    <w:pPr>
      <w:keepNext w:val="0"/>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b/>
      <w:bCs/>
      <w:sz w:val="24"/>
      <w:szCs w:val="24"/>
      <w:lang w:eastAsia="en-ZA"/>
    </w:rPr>
  </w:style>
  <w:style w:type="character" w:styleId="UnresolvedMention">
    <w:name w:val="Unresolved Mention"/>
    <w:basedOn w:val="DefaultParagraphFont"/>
    <w:uiPriority w:val="99"/>
    <w:unhideWhenUsed/>
    <w:rsid w:val="001C2CDD"/>
    <w:rPr>
      <w:color w:val="605E5C"/>
      <w:shd w:val="clear" w:color="auto" w:fill="E1DFDD"/>
    </w:rPr>
  </w:style>
  <w:style w:type="character" w:styleId="Mention">
    <w:name w:val="Mention"/>
    <w:basedOn w:val="DefaultParagraphFont"/>
    <w:uiPriority w:val="99"/>
    <w:unhideWhenUsed/>
    <w:rsid w:val="001C2CDD"/>
    <w:rPr>
      <w:color w:val="2B579A"/>
      <w:shd w:val="clear" w:color="auto" w:fill="E1DFDD"/>
    </w:rPr>
  </w:style>
  <w:style w:type="paragraph" w:styleId="FootnoteText">
    <w:name w:val="footnote text"/>
    <w:basedOn w:val="Normal"/>
    <w:link w:val="FootnoteTextChar"/>
    <w:semiHidden/>
    <w:unhideWhenUsed/>
    <w:rsid w:val="00536BC8"/>
  </w:style>
  <w:style w:type="character" w:customStyle="1" w:styleId="FootnoteTextChar">
    <w:name w:val="Footnote Text Char"/>
    <w:basedOn w:val="DefaultParagraphFont"/>
    <w:link w:val="FootnoteText"/>
    <w:semiHidden/>
    <w:rsid w:val="00536BC8"/>
    <w:rPr>
      <w:rFonts w:ascii="Arial" w:hAnsi="Arial"/>
      <w:lang w:eastAsia="en-US"/>
    </w:rPr>
  </w:style>
  <w:style w:type="character" w:styleId="FootnoteReference">
    <w:name w:val="footnote reference"/>
    <w:semiHidden/>
    <w:rsid w:val="00536BC8"/>
  </w:style>
  <w:style w:type="paragraph" w:customStyle="1" w:styleId="TableParagraph">
    <w:name w:val="Table Paragraph"/>
    <w:basedOn w:val="Normal"/>
    <w:uiPriority w:val="1"/>
    <w:qFormat/>
    <w:rsid w:val="00F377E6"/>
    <w:pPr>
      <w:keepNext w:val="0"/>
      <w:widowControl w:val="0"/>
      <w:autoSpaceDE w:val="0"/>
      <w:autoSpaceDN w:val="0"/>
      <w:spacing w:before="4"/>
      <w:ind w:left="105"/>
      <w:jc w:val="left"/>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195132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5973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yn@atns.co.za" TargetMode="External"/><Relationship Id="rId18" Type="http://schemas.openxmlformats.org/officeDocument/2006/relationships/hyperlink" Target="mailto:andyn@atns.co.za" TargetMode="External"/><Relationship Id="rId26" Type="http://schemas.openxmlformats.org/officeDocument/2006/relationships/hyperlink" Target="http://www.sars.gov.za" TargetMode="External"/><Relationship Id="rId21" Type="http://schemas.openxmlformats.org/officeDocument/2006/relationships/hyperlink" Target="mailto:andyn@atns.co.za" TargetMode="External"/><Relationship Id="rId34"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mailto:tenders@atns.co.za" TargetMode="External"/><Relationship Id="rId17" Type="http://schemas.openxmlformats.org/officeDocument/2006/relationships/footer" Target="footer1.xml"/><Relationship Id="rId25" Type="http://schemas.openxmlformats.org/officeDocument/2006/relationships/hyperlink" Target="mailto:andyn@atns.co.za" TargetMode="External"/><Relationship Id="rId33" Type="http://schemas.openxmlformats.org/officeDocument/2006/relationships/hyperlink" Target="http://www.treasury.gov.z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tenders@atns.co.za" TargetMode="Externa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ndyn@atns.co.za" TargetMode="External"/><Relationship Id="rId32" Type="http://schemas.openxmlformats.org/officeDocument/2006/relationships/oleObject" Target="embeddings/oleObject2.bin"/><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tns.co.za" TargetMode="External"/><Relationship Id="rId23" Type="http://schemas.openxmlformats.org/officeDocument/2006/relationships/hyperlink" Target="mailto:andyn@atns.co.za" TargetMode="External"/><Relationship Id="rId28" Type="http://schemas.openxmlformats.org/officeDocument/2006/relationships/hyperlink" Target="http://www.sars.gov.za" TargetMode="External"/><Relationship Id="rId36" Type="http://schemas.openxmlformats.org/officeDocument/2006/relationships/hyperlink" Target="http://www.treasury.gov.za" TargetMode="External"/><Relationship Id="rId10" Type="http://schemas.openxmlformats.org/officeDocument/2006/relationships/endnotes" Target="endnotes.xml"/><Relationship Id="rId19" Type="http://schemas.openxmlformats.org/officeDocument/2006/relationships/hyperlink" Target="mailto:andyn@atns.co.za" TargetMode="Externa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yn@atns.co.za" TargetMode="External"/><Relationship Id="rId22" Type="http://schemas.openxmlformats.org/officeDocument/2006/relationships/footer" Target="footer2.xml"/><Relationship Id="rId27" Type="http://schemas.openxmlformats.org/officeDocument/2006/relationships/hyperlink" Target="http://www.sars.gov.za/" TargetMode="External"/><Relationship Id="rId30" Type="http://schemas.openxmlformats.org/officeDocument/2006/relationships/oleObject" Target="embeddings/oleObject1.bin"/><Relationship Id="rId35" Type="http://schemas.openxmlformats.org/officeDocument/2006/relationships/image" Target="media/image5.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3.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80F702-108C-4094-B6D5-F8A4BDB45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28</Pages>
  <Words>13179</Words>
  <Characters>75122</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88125</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14</cp:revision>
  <cp:lastPrinted>2021-07-13T10:01:00Z</cp:lastPrinted>
  <dcterms:created xsi:type="dcterms:W3CDTF">2022-11-28T06:53:00Z</dcterms:created>
  <dcterms:modified xsi:type="dcterms:W3CDTF">2022-12-0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